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48A9C5" w14:textId="77777777" w:rsidR="009F399F" w:rsidRPr="00827190" w:rsidRDefault="00000000">
      <w:pPr>
        <w:pStyle w:val="Heading1"/>
        <w:rPr>
          <w:sz w:val="28"/>
          <w:szCs w:val="28"/>
        </w:rPr>
      </w:pPr>
      <w:bookmarkStart w:id="0" w:name="data-structures"/>
      <w:r w:rsidRPr="00827190">
        <w:rPr>
          <w:sz w:val="28"/>
          <w:szCs w:val="28"/>
        </w:rPr>
        <w:t>Data Structures</w:t>
      </w:r>
    </w:p>
    <w:p w14:paraId="0DA5DBF0" w14:textId="77777777" w:rsidR="009F399F" w:rsidRPr="00827190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ata Structure</w:t>
      </w:r>
      <w:r w:rsidRPr="00827190">
        <w:rPr>
          <w:sz w:val="20"/>
          <w:szCs w:val="20"/>
        </w:rPr>
        <w:t>: A way in which data is stored for efficient search</w:t>
      </w:r>
    </w:p>
    <w:p w14:paraId="2EF332D9" w14:textId="77777777" w:rsidR="009F399F" w:rsidRPr="00827190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Examples: </w:t>
      </w:r>
      <w:r w:rsidRPr="00827190">
        <w:rPr>
          <w:b/>
          <w:bCs/>
          <w:sz w:val="20"/>
          <w:szCs w:val="20"/>
        </w:rPr>
        <w:t>Stacks</w:t>
      </w:r>
      <w:r w:rsidRPr="00827190">
        <w:rPr>
          <w:sz w:val="20"/>
          <w:szCs w:val="20"/>
        </w:rPr>
        <w:t xml:space="preserve">, </w:t>
      </w:r>
      <w:r w:rsidRPr="00827190">
        <w:rPr>
          <w:b/>
          <w:bCs/>
          <w:sz w:val="20"/>
          <w:szCs w:val="20"/>
        </w:rPr>
        <w:t>Trees</w:t>
      </w:r>
      <w:r w:rsidRPr="00827190">
        <w:rPr>
          <w:sz w:val="20"/>
          <w:szCs w:val="20"/>
        </w:rPr>
        <w:t xml:space="preserve">, </w:t>
      </w:r>
      <w:r w:rsidRPr="00827190">
        <w:rPr>
          <w:b/>
          <w:bCs/>
          <w:sz w:val="20"/>
          <w:szCs w:val="20"/>
        </w:rPr>
        <w:t>Hash Maps</w:t>
      </w:r>
      <w:r w:rsidRPr="00827190">
        <w:rPr>
          <w:sz w:val="20"/>
          <w:szCs w:val="20"/>
        </w:rPr>
        <w:t xml:space="preserve">, </w:t>
      </w:r>
      <w:r w:rsidRPr="00827190">
        <w:rPr>
          <w:b/>
          <w:bCs/>
          <w:sz w:val="20"/>
          <w:szCs w:val="20"/>
        </w:rPr>
        <w:t>Arrays</w:t>
      </w:r>
      <w:r w:rsidRPr="00827190">
        <w:rPr>
          <w:sz w:val="20"/>
          <w:szCs w:val="20"/>
        </w:rPr>
        <w:t>.</w:t>
      </w:r>
    </w:p>
    <w:p w14:paraId="42F26C33" w14:textId="77777777" w:rsidR="009F399F" w:rsidRPr="00827190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rray</w:t>
      </w:r>
      <w:r w:rsidRPr="00827190">
        <w:rPr>
          <w:sz w:val="20"/>
          <w:szCs w:val="20"/>
        </w:rPr>
        <w:t>: A collection of elements of the same type, stored</w:t>
      </w:r>
    </w:p>
    <w:p w14:paraId="692DB14C" w14:textId="77777777" w:rsidR="009F399F" w:rsidRPr="00827190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827190">
        <w:rPr>
          <w:sz w:val="20"/>
          <w:szCs w:val="20"/>
        </w:rPr>
        <w:t>Size is fixed at creation.</w:t>
      </w:r>
    </w:p>
    <w:p w14:paraId="18F7A979" w14:textId="77777777" w:rsidR="009F399F" w:rsidRPr="00827190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827190">
        <w:rPr>
          <w:sz w:val="20"/>
          <w:szCs w:val="20"/>
        </w:rPr>
        <w:t>Random access: O(1) element access.</w:t>
      </w:r>
    </w:p>
    <w:p w14:paraId="702D39E8" w14:textId="77777777" w:rsidR="009F399F" w:rsidRPr="00827190" w:rsidRDefault="00000000">
      <w:pPr>
        <w:pStyle w:val="Heading1"/>
        <w:rPr>
          <w:sz w:val="28"/>
          <w:szCs w:val="28"/>
        </w:rPr>
      </w:pPr>
      <w:bookmarkStart w:id="1" w:name="algorithms"/>
      <w:bookmarkEnd w:id="0"/>
      <w:r w:rsidRPr="00827190">
        <w:rPr>
          <w:sz w:val="28"/>
          <w:szCs w:val="28"/>
        </w:rPr>
        <w:t>Algorithms</w:t>
      </w:r>
    </w:p>
    <w:p w14:paraId="121366E8" w14:textId="77777777" w:rsidR="009F399F" w:rsidRPr="00827190" w:rsidRDefault="00000000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lgorithm</w:t>
      </w:r>
      <w:r w:rsidRPr="00827190">
        <w:rPr>
          <w:sz w:val="20"/>
          <w:szCs w:val="20"/>
        </w:rPr>
        <w:t>: A specific procedure for solving a well-defined</w:t>
      </w:r>
    </w:p>
    <w:p w14:paraId="0D5F7BDF" w14:textId="77777777" w:rsidR="009F399F" w:rsidRPr="00827190" w:rsidRDefault="00000000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Example: </w:t>
      </w:r>
      <w:r w:rsidRPr="00827190">
        <w:rPr>
          <w:b/>
          <w:bCs/>
          <w:sz w:val="20"/>
          <w:szCs w:val="20"/>
        </w:rPr>
        <w:t>Merge Sort</w:t>
      </w:r>
      <w:r w:rsidRPr="00827190">
        <w:rPr>
          <w:sz w:val="20"/>
          <w:szCs w:val="20"/>
        </w:rPr>
        <w:t xml:space="preserve"> – A divide-and-conquer sorting method that</w:t>
      </w:r>
    </w:p>
    <w:p w14:paraId="231FC639" w14:textId="77777777" w:rsidR="009F399F" w:rsidRPr="00827190" w:rsidRDefault="00000000">
      <w:pPr>
        <w:pStyle w:val="Heading1"/>
        <w:rPr>
          <w:sz w:val="28"/>
          <w:szCs w:val="28"/>
        </w:rPr>
      </w:pPr>
      <w:bookmarkStart w:id="2" w:name="pointers"/>
      <w:bookmarkEnd w:id="1"/>
      <w:r w:rsidRPr="00827190">
        <w:rPr>
          <w:sz w:val="28"/>
          <w:szCs w:val="28"/>
        </w:rPr>
        <w:t>Pointers</w:t>
      </w:r>
    </w:p>
    <w:p w14:paraId="150432A1" w14:textId="77777777" w:rsidR="009F399F" w:rsidRPr="00827190" w:rsidRDefault="00000000">
      <w:pPr>
        <w:pStyle w:val="Compact"/>
        <w:numPr>
          <w:ilvl w:val="0"/>
          <w:numId w:val="4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A variable that holds the </w:t>
      </w:r>
      <w:r w:rsidRPr="00827190">
        <w:rPr>
          <w:b/>
          <w:bCs/>
          <w:sz w:val="20"/>
          <w:szCs w:val="20"/>
        </w:rPr>
        <w:t>address</w:t>
      </w:r>
      <w:r w:rsidRPr="00827190">
        <w:rPr>
          <w:sz w:val="20"/>
          <w:szCs w:val="20"/>
        </w:rPr>
        <w:t xml:space="preserve"> of a piece of memory.</w:t>
      </w:r>
    </w:p>
    <w:p w14:paraId="5D170D9F" w14:textId="77777777" w:rsidR="009F399F" w:rsidRPr="00827190" w:rsidRDefault="00000000">
      <w:pPr>
        <w:pStyle w:val="Compact"/>
        <w:numPr>
          <w:ilvl w:val="0"/>
          <w:numId w:val="4"/>
        </w:numPr>
        <w:rPr>
          <w:sz w:val="20"/>
          <w:szCs w:val="20"/>
        </w:rPr>
      </w:pPr>
      <w:r w:rsidRPr="00827190">
        <w:rPr>
          <w:sz w:val="20"/>
          <w:szCs w:val="20"/>
        </w:rPr>
        <w:t>Dereferencing (</w:t>
      </w:r>
      <w:r w:rsidRPr="00827190">
        <w:rPr>
          <w:rStyle w:val="VerbatimChar"/>
          <w:sz w:val="18"/>
          <w:szCs w:val="20"/>
        </w:rPr>
        <w:t>*p</w:t>
      </w:r>
      <w:r w:rsidRPr="00827190">
        <w:rPr>
          <w:sz w:val="20"/>
          <w:szCs w:val="20"/>
        </w:rPr>
        <w:t>) accesses the value stored at that address.</w:t>
      </w:r>
    </w:p>
    <w:p w14:paraId="5872835F" w14:textId="77777777" w:rsidR="009F399F" w:rsidRPr="00827190" w:rsidRDefault="00000000">
      <w:pPr>
        <w:pStyle w:val="Heading1"/>
        <w:rPr>
          <w:sz w:val="28"/>
          <w:szCs w:val="28"/>
        </w:rPr>
      </w:pPr>
      <w:bookmarkStart w:id="3" w:name="memory-management"/>
      <w:bookmarkEnd w:id="2"/>
      <w:r w:rsidRPr="00827190">
        <w:rPr>
          <w:sz w:val="28"/>
          <w:szCs w:val="28"/>
        </w:rPr>
        <w:t>Memory Management</w:t>
      </w:r>
    </w:p>
    <w:p w14:paraId="3C26C1F5" w14:textId="77777777" w:rsidR="009F399F" w:rsidRPr="00827190" w:rsidRDefault="00000000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malloc()</w:t>
      </w:r>
      <w:r w:rsidRPr="00827190">
        <w:rPr>
          <w:sz w:val="20"/>
          <w:szCs w:val="20"/>
        </w:rPr>
        <w:t xml:space="preserve"> (C): Allocates raw memory; must use </w:t>
      </w:r>
      <w:r w:rsidRPr="00827190">
        <w:rPr>
          <w:rStyle w:val="VerbatimChar"/>
          <w:sz w:val="18"/>
          <w:szCs w:val="20"/>
        </w:rPr>
        <w:t>free()</w:t>
      </w:r>
      <w:r w:rsidRPr="00827190">
        <w:rPr>
          <w:sz w:val="20"/>
          <w:szCs w:val="20"/>
        </w:rPr>
        <w:t xml:space="preserve"> to release.</w:t>
      </w:r>
    </w:p>
    <w:p w14:paraId="35EBA3CE" w14:textId="77777777" w:rsidR="009F399F" w:rsidRPr="00827190" w:rsidRDefault="00000000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new</w:t>
      </w:r>
      <w:r w:rsidRPr="00827190">
        <w:rPr>
          <w:sz w:val="20"/>
          <w:szCs w:val="20"/>
        </w:rPr>
        <w:t xml:space="preserve"> (C++): Allocates memory for an object/array; use</w:t>
      </w:r>
    </w:p>
    <w:p w14:paraId="2BF7DA79" w14:textId="77777777" w:rsidR="009F399F" w:rsidRPr="00827190" w:rsidRDefault="00000000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Memory Leak</w:t>
      </w:r>
      <w:r w:rsidRPr="00827190">
        <w:rPr>
          <w:sz w:val="20"/>
          <w:szCs w:val="20"/>
        </w:rPr>
        <w:t>: Allocated memory without deallocation.</w:t>
      </w:r>
    </w:p>
    <w:p w14:paraId="5E85161E" w14:textId="77777777" w:rsidR="009F399F" w:rsidRPr="00827190" w:rsidRDefault="00000000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angling Pointer</w:t>
      </w:r>
      <w:r w:rsidRPr="00827190">
        <w:rPr>
          <w:sz w:val="20"/>
          <w:szCs w:val="20"/>
        </w:rPr>
        <w:t>: Pointer referencing deallocated memory.</w:t>
      </w:r>
    </w:p>
    <w:p w14:paraId="32AE65A6" w14:textId="77777777" w:rsidR="009F399F" w:rsidRPr="00827190" w:rsidRDefault="00000000">
      <w:pPr>
        <w:pStyle w:val="Heading1"/>
        <w:rPr>
          <w:sz w:val="28"/>
          <w:szCs w:val="28"/>
        </w:rPr>
      </w:pPr>
      <w:bookmarkStart w:id="4" w:name="arrays"/>
      <w:bookmarkEnd w:id="3"/>
      <w:r w:rsidRPr="00827190">
        <w:rPr>
          <w:sz w:val="28"/>
          <w:szCs w:val="28"/>
        </w:rPr>
        <w:t>Arrays</w:t>
      </w:r>
    </w:p>
    <w:p w14:paraId="677E6898" w14:textId="77777777" w:rsidR="009F399F" w:rsidRPr="00827190" w:rsidRDefault="00000000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tatic Array</w:t>
      </w:r>
      <w:r w:rsidRPr="00827190">
        <w:rPr>
          <w:sz w:val="20"/>
          <w:szCs w:val="20"/>
        </w:rPr>
        <w:t>: Size fixed at creation.</w:t>
      </w:r>
    </w:p>
    <w:p w14:paraId="777F8082" w14:textId="77777777" w:rsidR="009F399F" w:rsidRPr="00827190" w:rsidRDefault="00000000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ynamic Array</w:t>
      </w:r>
      <w:r w:rsidRPr="00827190">
        <w:rPr>
          <w:sz w:val="20"/>
          <w:szCs w:val="20"/>
        </w:rPr>
        <w:t xml:space="preserve">: Allocated with </w:t>
      </w:r>
      <w:r w:rsidRPr="00827190">
        <w:rPr>
          <w:rStyle w:val="VerbatimChar"/>
          <w:sz w:val="18"/>
          <w:szCs w:val="20"/>
        </w:rPr>
        <w:t>new</w:t>
      </w:r>
      <w:r w:rsidRPr="00827190">
        <w:rPr>
          <w:sz w:val="20"/>
          <w:szCs w:val="20"/>
        </w:rPr>
        <w:t>, can be released with</w:t>
      </w:r>
    </w:p>
    <w:p w14:paraId="7171EDA4" w14:textId="77777777" w:rsidR="009F399F" w:rsidRPr="00827190" w:rsidRDefault="00000000">
      <w:pPr>
        <w:pStyle w:val="Heading1"/>
        <w:rPr>
          <w:sz w:val="28"/>
          <w:szCs w:val="28"/>
        </w:rPr>
      </w:pPr>
      <w:bookmarkStart w:id="5" w:name="c-strings-stdstring"/>
      <w:bookmarkEnd w:id="4"/>
      <w:r w:rsidRPr="00827190">
        <w:rPr>
          <w:sz w:val="28"/>
          <w:szCs w:val="28"/>
        </w:rPr>
        <w:t xml:space="preserve">C-Strings &amp; </w:t>
      </w:r>
      <w:r w:rsidRPr="00827190">
        <w:rPr>
          <w:rStyle w:val="VerbatimChar"/>
          <w:sz w:val="18"/>
          <w:szCs w:val="28"/>
        </w:rPr>
        <w:t>std::string</w:t>
      </w:r>
    </w:p>
    <w:p w14:paraId="3AB69481" w14:textId="77777777" w:rsidR="009F399F" w:rsidRPr="00827190" w:rsidRDefault="00000000">
      <w:pPr>
        <w:pStyle w:val="Compact"/>
        <w:numPr>
          <w:ilvl w:val="0"/>
          <w:numId w:val="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-String</w:t>
      </w:r>
      <w:r w:rsidRPr="00827190">
        <w:rPr>
          <w:sz w:val="20"/>
          <w:szCs w:val="20"/>
        </w:rPr>
        <w:t>: Null-terminated array of characters.</w:t>
      </w:r>
    </w:p>
    <w:p w14:paraId="096BF04F" w14:textId="77777777" w:rsidR="009F399F" w:rsidRPr="00827190" w:rsidRDefault="00000000">
      <w:pPr>
        <w:pStyle w:val="Compact"/>
        <w:numPr>
          <w:ilvl w:val="0"/>
          <w:numId w:val="7"/>
        </w:numPr>
        <w:rPr>
          <w:sz w:val="20"/>
          <w:szCs w:val="20"/>
        </w:rPr>
      </w:pPr>
      <w:r w:rsidRPr="00827190">
        <w:rPr>
          <w:rStyle w:val="VerbatimChar"/>
          <w:b/>
          <w:bCs/>
          <w:sz w:val="18"/>
          <w:szCs w:val="20"/>
        </w:rPr>
        <w:t>std::string</w:t>
      </w:r>
      <w:r w:rsidRPr="00827190">
        <w:rPr>
          <w:sz w:val="20"/>
          <w:szCs w:val="20"/>
        </w:rPr>
        <w:t>: Class providing string manipulation in C++ STL.</w:t>
      </w:r>
    </w:p>
    <w:p w14:paraId="0CEEB934" w14:textId="77777777" w:rsidR="009F399F" w:rsidRPr="00827190" w:rsidRDefault="00000000">
      <w:pPr>
        <w:pStyle w:val="Heading1"/>
        <w:rPr>
          <w:sz w:val="28"/>
          <w:szCs w:val="28"/>
        </w:rPr>
      </w:pPr>
      <w:bookmarkStart w:id="6" w:name="scope"/>
      <w:bookmarkEnd w:id="5"/>
      <w:r w:rsidRPr="00827190">
        <w:rPr>
          <w:sz w:val="28"/>
          <w:szCs w:val="28"/>
        </w:rPr>
        <w:t>Scope</w:t>
      </w:r>
    </w:p>
    <w:p w14:paraId="3D43C3B4" w14:textId="77777777" w:rsidR="009F399F" w:rsidRPr="00827190" w:rsidRDefault="00000000">
      <w:pPr>
        <w:pStyle w:val="Compact"/>
        <w:numPr>
          <w:ilvl w:val="0"/>
          <w:numId w:val="8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Local Scope</w:t>
      </w:r>
      <w:r w:rsidRPr="00827190">
        <w:rPr>
          <w:sz w:val="20"/>
          <w:szCs w:val="20"/>
        </w:rPr>
        <w:t>: Variables accessible only within their block.</w:t>
      </w:r>
    </w:p>
    <w:p w14:paraId="6BB792A0" w14:textId="77777777" w:rsidR="009F399F" w:rsidRPr="00827190" w:rsidRDefault="00000000">
      <w:pPr>
        <w:pStyle w:val="Compact"/>
        <w:numPr>
          <w:ilvl w:val="0"/>
          <w:numId w:val="8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Global Scope</w:t>
      </w:r>
      <w:r w:rsidRPr="00827190">
        <w:rPr>
          <w:sz w:val="20"/>
          <w:szCs w:val="20"/>
        </w:rPr>
        <w:t>: Variables accessible throughout the program.</w:t>
      </w:r>
    </w:p>
    <w:p w14:paraId="7C80F3D7" w14:textId="77777777" w:rsidR="009F399F" w:rsidRPr="00827190" w:rsidRDefault="00000000">
      <w:pPr>
        <w:pStyle w:val="Heading1"/>
        <w:rPr>
          <w:sz w:val="28"/>
          <w:szCs w:val="28"/>
        </w:rPr>
      </w:pPr>
      <w:bookmarkStart w:id="7" w:name="namespaces"/>
      <w:bookmarkEnd w:id="6"/>
      <w:r w:rsidRPr="00827190">
        <w:rPr>
          <w:sz w:val="28"/>
          <w:szCs w:val="28"/>
        </w:rPr>
        <w:t>Namespaces</w:t>
      </w:r>
    </w:p>
    <w:p w14:paraId="7A1778B6" w14:textId="77777777" w:rsidR="009F399F" w:rsidRPr="00827190" w:rsidRDefault="00000000">
      <w:pPr>
        <w:pStyle w:val="Compact"/>
        <w:numPr>
          <w:ilvl w:val="0"/>
          <w:numId w:val="9"/>
        </w:numPr>
        <w:rPr>
          <w:sz w:val="20"/>
          <w:szCs w:val="20"/>
        </w:rPr>
      </w:pPr>
      <w:r w:rsidRPr="00827190">
        <w:rPr>
          <w:sz w:val="20"/>
          <w:szCs w:val="20"/>
        </w:rPr>
        <w:t>Logical grouping of names to prevent naming conflicts.</w:t>
      </w:r>
    </w:p>
    <w:p w14:paraId="717ED6D3" w14:textId="77777777" w:rsidR="009F399F" w:rsidRPr="00827190" w:rsidRDefault="00000000">
      <w:pPr>
        <w:pStyle w:val="Compact"/>
        <w:numPr>
          <w:ilvl w:val="0"/>
          <w:numId w:val="9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Example: </w:t>
      </w:r>
      <w:r w:rsidRPr="00827190">
        <w:rPr>
          <w:rStyle w:val="VerbatimChar"/>
          <w:sz w:val="18"/>
          <w:szCs w:val="20"/>
        </w:rPr>
        <w:t>std::cout</w:t>
      </w:r>
      <w:r w:rsidRPr="00827190">
        <w:rPr>
          <w:sz w:val="20"/>
          <w:szCs w:val="20"/>
        </w:rPr>
        <w:t xml:space="preserve"> from namespace </w:t>
      </w:r>
      <w:r w:rsidRPr="00827190">
        <w:rPr>
          <w:rStyle w:val="VerbatimChar"/>
          <w:sz w:val="18"/>
          <w:szCs w:val="20"/>
        </w:rPr>
        <w:t>std</w:t>
      </w:r>
      <w:r w:rsidRPr="00827190">
        <w:rPr>
          <w:sz w:val="20"/>
          <w:szCs w:val="20"/>
        </w:rPr>
        <w:t>.</w:t>
      </w:r>
    </w:p>
    <w:p w14:paraId="2A044E78" w14:textId="77777777" w:rsidR="009F399F" w:rsidRPr="00827190" w:rsidRDefault="00000000">
      <w:pPr>
        <w:pStyle w:val="Heading1"/>
        <w:rPr>
          <w:sz w:val="28"/>
          <w:szCs w:val="28"/>
        </w:rPr>
      </w:pPr>
      <w:bookmarkStart w:id="8" w:name="control-flow"/>
      <w:bookmarkEnd w:id="7"/>
      <w:r w:rsidRPr="00827190">
        <w:rPr>
          <w:sz w:val="28"/>
          <w:szCs w:val="28"/>
        </w:rPr>
        <w:lastRenderedPageBreak/>
        <w:t>Control Flow</w:t>
      </w:r>
    </w:p>
    <w:p w14:paraId="02432824" w14:textId="77777777" w:rsidR="009F399F" w:rsidRPr="00827190" w:rsidRDefault="00000000">
      <w:pPr>
        <w:pStyle w:val="Compact"/>
        <w:numPr>
          <w:ilvl w:val="0"/>
          <w:numId w:val="1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f / Else If / Else</w:t>
      </w:r>
    </w:p>
    <w:p w14:paraId="656798AF" w14:textId="77777777" w:rsidR="009F399F" w:rsidRPr="00827190" w:rsidRDefault="00000000">
      <w:pPr>
        <w:pStyle w:val="Compact"/>
        <w:numPr>
          <w:ilvl w:val="0"/>
          <w:numId w:val="1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witch</w:t>
      </w:r>
    </w:p>
    <w:p w14:paraId="525966D7" w14:textId="77777777" w:rsidR="009F399F" w:rsidRPr="00827190" w:rsidRDefault="00000000">
      <w:pPr>
        <w:pStyle w:val="Compact"/>
        <w:numPr>
          <w:ilvl w:val="0"/>
          <w:numId w:val="1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While Loop</w:t>
      </w:r>
    </w:p>
    <w:p w14:paraId="4ACB1AD9" w14:textId="77777777" w:rsidR="009F399F" w:rsidRPr="00827190" w:rsidRDefault="00000000">
      <w:pPr>
        <w:pStyle w:val="Compact"/>
        <w:numPr>
          <w:ilvl w:val="0"/>
          <w:numId w:val="1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o-While Loop</w:t>
      </w:r>
    </w:p>
    <w:p w14:paraId="6CD1E161" w14:textId="77777777" w:rsidR="009F399F" w:rsidRPr="00827190" w:rsidRDefault="00000000">
      <w:pPr>
        <w:pStyle w:val="Compact"/>
        <w:numPr>
          <w:ilvl w:val="0"/>
          <w:numId w:val="1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For Loop</w:t>
      </w:r>
    </w:p>
    <w:p w14:paraId="4AC02B51" w14:textId="77777777" w:rsidR="009F399F" w:rsidRPr="00827190" w:rsidRDefault="00000000">
      <w:pPr>
        <w:pStyle w:val="Compact"/>
        <w:numPr>
          <w:ilvl w:val="0"/>
          <w:numId w:val="1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reak</w:t>
      </w:r>
      <w:r w:rsidRPr="00827190">
        <w:rPr>
          <w:sz w:val="20"/>
          <w:szCs w:val="20"/>
        </w:rPr>
        <w:t xml:space="preserve"> &amp; </w:t>
      </w:r>
      <w:r w:rsidRPr="00827190">
        <w:rPr>
          <w:b/>
          <w:bCs/>
          <w:sz w:val="20"/>
          <w:szCs w:val="20"/>
        </w:rPr>
        <w:t>Continue</w:t>
      </w:r>
    </w:p>
    <w:p w14:paraId="494A9D9D" w14:textId="77777777" w:rsidR="009F399F" w:rsidRPr="00827190" w:rsidRDefault="00000000">
      <w:pPr>
        <w:pStyle w:val="Compact"/>
        <w:numPr>
          <w:ilvl w:val="0"/>
          <w:numId w:val="1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f Statement</w:t>
      </w:r>
      <w:r w:rsidRPr="00827190">
        <w:rPr>
          <w:sz w:val="20"/>
          <w:szCs w:val="20"/>
        </w:rPr>
        <w:t>: Executes code based on a condition.</w:t>
      </w:r>
    </w:p>
    <w:p w14:paraId="4E8D6C0C" w14:textId="77777777" w:rsidR="009F399F" w:rsidRPr="00827190" w:rsidRDefault="00000000">
      <w:pPr>
        <w:pStyle w:val="Compact"/>
        <w:numPr>
          <w:ilvl w:val="0"/>
          <w:numId w:val="1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witch Statement</w:t>
      </w:r>
      <w:r w:rsidRPr="00827190">
        <w:rPr>
          <w:sz w:val="20"/>
          <w:szCs w:val="20"/>
        </w:rPr>
        <w:t>: Selects execution path based on variable value.</w:t>
      </w:r>
    </w:p>
    <w:p w14:paraId="2276E44C" w14:textId="77777777" w:rsidR="009F399F" w:rsidRPr="00827190" w:rsidRDefault="00000000">
      <w:pPr>
        <w:pStyle w:val="Compact"/>
        <w:numPr>
          <w:ilvl w:val="0"/>
          <w:numId w:val="1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While Loop</w:t>
      </w:r>
      <w:r w:rsidRPr="00827190">
        <w:rPr>
          <w:sz w:val="20"/>
          <w:szCs w:val="20"/>
        </w:rPr>
        <w:t>: Repeats while condition is true.</w:t>
      </w:r>
    </w:p>
    <w:p w14:paraId="46210C94" w14:textId="77777777" w:rsidR="009F399F" w:rsidRPr="00827190" w:rsidRDefault="00000000">
      <w:pPr>
        <w:pStyle w:val="Compact"/>
        <w:numPr>
          <w:ilvl w:val="0"/>
          <w:numId w:val="1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o-While Loop</w:t>
      </w:r>
      <w:r w:rsidRPr="00827190">
        <w:rPr>
          <w:sz w:val="20"/>
          <w:szCs w:val="20"/>
        </w:rPr>
        <w:t>: Executes at least once, then repeats while</w:t>
      </w:r>
    </w:p>
    <w:p w14:paraId="7CEC62DA" w14:textId="77777777" w:rsidR="009F399F" w:rsidRPr="00827190" w:rsidRDefault="00000000">
      <w:pPr>
        <w:pStyle w:val="Compact"/>
        <w:numPr>
          <w:ilvl w:val="0"/>
          <w:numId w:val="1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For Loop</w:t>
      </w:r>
      <w:r w:rsidRPr="00827190">
        <w:rPr>
          <w:sz w:val="20"/>
          <w:szCs w:val="20"/>
        </w:rPr>
        <w:t>: Loops with initialization, condition, and iteration</w:t>
      </w:r>
    </w:p>
    <w:p w14:paraId="13994447" w14:textId="77777777" w:rsidR="009F399F" w:rsidRPr="00827190" w:rsidRDefault="00000000">
      <w:pPr>
        <w:pStyle w:val="Compact"/>
        <w:numPr>
          <w:ilvl w:val="0"/>
          <w:numId w:val="1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reak</w:t>
      </w:r>
      <w:r w:rsidRPr="00827190">
        <w:rPr>
          <w:sz w:val="20"/>
          <w:szCs w:val="20"/>
        </w:rPr>
        <w:t>: Exits loop/switch early.</w:t>
      </w:r>
    </w:p>
    <w:p w14:paraId="79DD0DAA" w14:textId="77777777" w:rsidR="009F399F" w:rsidRPr="00827190" w:rsidRDefault="00000000">
      <w:pPr>
        <w:pStyle w:val="Compact"/>
        <w:numPr>
          <w:ilvl w:val="0"/>
          <w:numId w:val="1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ntinue</w:t>
      </w:r>
      <w:r w:rsidRPr="00827190">
        <w:rPr>
          <w:sz w:val="20"/>
          <w:szCs w:val="20"/>
        </w:rPr>
        <w:t>: Skips to next loop iteration.</w:t>
      </w:r>
    </w:p>
    <w:p w14:paraId="3062239A" w14:textId="77777777" w:rsidR="009F399F" w:rsidRPr="00827190" w:rsidRDefault="00000000">
      <w:pPr>
        <w:pStyle w:val="Heading1"/>
        <w:rPr>
          <w:sz w:val="28"/>
          <w:szCs w:val="28"/>
        </w:rPr>
      </w:pPr>
      <w:bookmarkStart w:id="9" w:name="functions"/>
      <w:bookmarkEnd w:id="8"/>
      <w:r w:rsidRPr="00827190">
        <w:rPr>
          <w:sz w:val="28"/>
          <w:szCs w:val="28"/>
        </w:rPr>
        <w:t>Functions</w:t>
      </w:r>
    </w:p>
    <w:p w14:paraId="3FFC938D" w14:textId="77777777" w:rsidR="009F399F" w:rsidRPr="00827190" w:rsidRDefault="00000000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eclaration</w:t>
      </w:r>
      <w:r w:rsidRPr="00827190">
        <w:rPr>
          <w:sz w:val="20"/>
          <w:szCs w:val="20"/>
        </w:rPr>
        <w:t>: States function name, parameters, and return type.</w:t>
      </w:r>
    </w:p>
    <w:p w14:paraId="57B5626F" w14:textId="77777777" w:rsidR="009F399F" w:rsidRPr="00827190" w:rsidRDefault="00000000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efinition</w:t>
      </w:r>
      <w:r w:rsidRPr="00827190">
        <w:rPr>
          <w:sz w:val="20"/>
          <w:szCs w:val="20"/>
        </w:rPr>
        <w:t>: Provides the body/implementation.</w:t>
      </w:r>
    </w:p>
    <w:p w14:paraId="648E30D6" w14:textId="77777777" w:rsidR="009F399F" w:rsidRPr="00827190" w:rsidRDefault="00000000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ass by Reference</w:t>
      </w:r>
      <w:r w:rsidRPr="00827190">
        <w:rPr>
          <w:sz w:val="20"/>
          <w:szCs w:val="20"/>
        </w:rPr>
        <w:t>: Function arguments passed as references (</w:t>
      </w:r>
      <w:r w:rsidRPr="00827190">
        <w:rPr>
          <w:rStyle w:val="VerbatimChar"/>
          <w:sz w:val="18"/>
          <w:szCs w:val="20"/>
        </w:rPr>
        <w:t>&amp;</w:t>
      </w:r>
      <w:r w:rsidRPr="00827190">
        <w:rPr>
          <w:sz w:val="20"/>
          <w:szCs w:val="20"/>
        </w:rPr>
        <w:t>),</w:t>
      </w:r>
    </w:p>
    <w:p w14:paraId="3DF46CE4" w14:textId="77777777" w:rsidR="009F399F" w:rsidRPr="00827190" w:rsidRDefault="00000000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Function Overloading</w:t>
      </w:r>
      <w:r w:rsidRPr="00827190">
        <w:rPr>
          <w:sz w:val="20"/>
          <w:szCs w:val="20"/>
        </w:rPr>
        <w:t>: Multiple functions with the same name but</w:t>
      </w:r>
    </w:p>
    <w:p w14:paraId="650236ED" w14:textId="77777777" w:rsidR="009F399F" w:rsidRPr="00827190" w:rsidRDefault="00000000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Function</w:t>
      </w:r>
      <w:r w:rsidRPr="00827190">
        <w:rPr>
          <w:sz w:val="20"/>
          <w:szCs w:val="20"/>
        </w:rPr>
        <w:t>: A block of code that performs a specific task.</w:t>
      </w:r>
    </w:p>
    <w:p w14:paraId="2102029C" w14:textId="77777777" w:rsidR="009F399F" w:rsidRPr="00827190" w:rsidRDefault="00000000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eclaration</w:t>
      </w:r>
      <w:r w:rsidRPr="00827190">
        <w:rPr>
          <w:sz w:val="20"/>
          <w:szCs w:val="20"/>
        </w:rPr>
        <w:t>: Specifies name, return type, and parameters.</w:t>
      </w:r>
    </w:p>
    <w:p w14:paraId="652ACC59" w14:textId="77777777" w:rsidR="009F399F" w:rsidRPr="00827190" w:rsidRDefault="00000000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efinition</w:t>
      </w:r>
      <w:r w:rsidRPr="00827190">
        <w:rPr>
          <w:sz w:val="20"/>
          <w:szCs w:val="20"/>
        </w:rPr>
        <w:t>: Provides the implementation.</w:t>
      </w:r>
    </w:p>
    <w:p w14:paraId="35EE5C95" w14:textId="77777777" w:rsidR="009F399F" w:rsidRPr="00827190" w:rsidRDefault="00000000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ass by Reference</w:t>
      </w:r>
      <w:r w:rsidRPr="00827190">
        <w:rPr>
          <w:sz w:val="20"/>
          <w:szCs w:val="20"/>
        </w:rPr>
        <w:t>: Function receives the variable’s reference</w:t>
      </w:r>
    </w:p>
    <w:p w14:paraId="14628956" w14:textId="77777777" w:rsidR="009F399F" w:rsidRPr="00827190" w:rsidRDefault="00000000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Function Overloading</w:t>
      </w:r>
      <w:r w:rsidRPr="00827190">
        <w:rPr>
          <w:sz w:val="20"/>
          <w:szCs w:val="20"/>
        </w:rPr>
        <w:t>: Multiple functions with same name but</w:t>
      </w:r>
    </w:p>
    <w:p w14:paraId="233B6D7A" w14:textId="77777777" w:rsidR="009F399F" w:rsidRPr="00827190" w:rsidRDefault="00000000">
      <w:pPr>
        <w:pStyle w:val="Heading1"/>
        <w:rPr>
          <w:sz w:val="28"/>
          <w:szCs w:val="28"/>
        </w:rPr>
      </w:pPr>
      <w:bookmarkStart w:id="10" w:name="structures-classes"/>
      <w:bookmarkEnd w:id="9"/>
      <w:r w:rsidRPr="00827190">
        <w:rPr>
          <w:sz w:val="28"/>
          <w:szCs w:val="28"/>
        </w:rPr>
        <w:t>Structures &amp; Classes</w:t>
      </w:r>
    </w:p>
    <w:p w14:paraId="39E3B4DE" w14:textId="77777777" w:rsidR="009F399F" w:rsidRPr="00827190" w:rsidRDefault="00000000">
      <w:pPr>
        <w:pStyle w:val="Compact"/>
        <w:numPr>
          <w:ilvl w:val="0"/>
          <w:numId w:val="1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-Style Struct</w:t>
      </w:r>
      <w:r w:rsidRPr="00827190">
        <w:rPr>
          <w:sz w:val="20"/>
          <w:szCs w:val="20"/>
        </w:rPr>
        <w:t>: Aggregates related variables into one type.</w:t>
      </w:r>
    </w:p>
    <w:p w14:paraId="6F9E706D" w14:textId="77777777" w:rsidR="009F399F" w:rsidRPr="00827190" w:rsidRDefault="00000000">
      <w:pPr>
        <w:pStyle w:val="Compact"/>
        <w:numPr>
          <w:ilvl w:val="0"/>
          <w:numId w:val="1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lass</w:t>
      </w:r>
      <w:r w:rsidRPr="00827190">
        <w:rPr>
          <w:sz w:val="20"/>
          <w:szCs w:val="20"/>
        </w:rPr>
        <w:t>: Encapsulation of data (member variables) and methods</w:t>
      </w:r>
    </w:p>
    <w:p w14:paraId="2C4C0640" w14:textId="77777777" w:rsidR="009F399F" w:rsidRPr="00827190" w:rsidRDefault="00000000">
      <w:pPr>
        <w:pStyle w:val="Compact"/>
        <w:numPr>
          <w:ilvl w:val="0"/>
          <w:numId w:val="1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ublic</w:t>
      </w:r>
      <w:r w:rsidRPr="00827190">
        <w:rPr>
          <w:sz w:val="20"/>
          <w:szCs w:val="20"/>
        </w:rPr>
        <w:t>: Accessible from outside the class.</w:t>
      </w:r>
    </w:p>
    <w:p w14:paraId="7B989A71" w14:textId="77777777" w:rsidR="009F399F" w:rsidRPr="00827190" w:rsidRDefault="00000000">
      <w:pPr>
        <w:pStyle w:val="Compact"/>
        <w:numPr>
          <w:ilvl w:val="0"/>
          <w:numId w:val="1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rivate</w:t>
      </w:r>
      <w:r w:rsidRPr="00827190">
        <w:rPr>
          <w:sz w:val="20"/>
          <w:szCs w:val="20"/>
        </w:rPr>
        <w:t>: Accessible only from within the class.</w:t>
      </w:r>
    </w:p>
    <w:p w14:paraId="2869CF0C" w14:textId="77777777" w:rsidR="009F399F" w:rsidRPr="00827190" w:rsidRDefault="00000000">
      <w:pPr>
        <w:pStyle w:val="Heading1"/>
        <w:rPr>
          <w:sz w:val="28"/>
          <w:szCs w:val="28"/>
        </w:rPr>
      </w:pPr>
      <w:bookmarkStart w:id="11" w:name="c-style-structures"/>
      <w:bookmarkEnd w:id="10"/>
      <w:r w:rsidRPr="00827190">
        <w:rPr>
          <w:sz w:val="28"/>
          <w:szCs w:val="28"/>
        </w:rPr>
        <w:t>C-Style Structures</w:t>
      </w:r>
    </w:p>
    <w:p w14:paraId="7E38CBB5" w14:textId="77777777" w:rsidR="009F399F" w:rsidRPr="00827190" w:rsidRDefault="00000000">
      <w:pPr>
        <w:pStyle w:val="Compact"/>
        <w:numPr>
          <w:ilvl w:val="0"/>
          <w:numId w:val="1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truct</w:t>
      </w:r>
      <w:r w:rsidRPr="00827190">
        <w:rPr>
          <w:sz w:val="20"/>
          <w:szCs w:val="20"/>
        </w:rPr>
        <w:t>: Groups related variables into one type.</w:t>
      </w:r>
    </w:p>
    <w:p w14:paraId="63EBE27A" w14:textId="77777777" w:rsidR="009F399F" w:rsidRPr="00827190" w:rsidRDefault="00000000">
      <w:pPr>
        <w:pStyle w:val="Compact"/>
        <w:numPr>
          <w:ilvl w:val="0"/>
          <w:numId w:val="13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Members accessed using </w:t>
      </w:r>
      <w:r w:rsidRPr="00827190">
        <w:rPr>
          <w:rStyle w:val="VerbatimChar"/>
          <w:sz w:val="18"/>
          <w:szCs w:val="20"/>
        </w:rPr>
        <w:t>.</w:t>
      </w:r>
      <w:r w:rsidRPr="00827190">
        <w:rPr>
          <w:sz w:val="20"/>
          <w:szCs w:val="20"/>
        </w:rPr>
        <w:t xml:space="preserve"> (dot) for objects, </w:t>
      </w:r>
      <w:r w:rsidRPr="00827190">
        <w:rPr>
          <w:rStyle w:val="VerbatimChar"/>
          <w:sz w:val="18"/>
          <w:szCs w:val="20"/>
        </w:rPr>
        <w:t>-&gt;</w:t>
      </w:r>
      <w:r w:rsidRPr="00827190">
        <w:rPr>
          <w:sz w:val="20"/>
          <w:szCs w:val="20"/>
        </w:rPr>
        <w:t xml:space="preserve"> for pointers.</w:t>
      </w:r>
    </w:p>
    <w:p w14:paraId="6B5C4898" w14:textId="77777777" w:rsidR="009F399F" w:rsidRPr="00827190" w:rsidRDefault="00000000">
      <w:pPr>
        <w:pStyle w:val="Heading1"/>
        <w:rPr>
          <w:sz w:val="28"/>
          <w:szCs w:val="28"/>
        </w:rPr>
      </w:pPr>
      <w:bookmarkStart w:id="12" w:name="classes"/>
      <w:bookmarkEnd w:id="11"/>
      <w:r w:rsidRPr="00827190">
        <w:rPr>
          <w:sz w:val="28"/>
          <w:szCs w:val="28"/>
        </w:rPr>
        <w:t>Classes</w:t>
      </w:r>
    </w:p>
    <w:p w14:paraId="4E59ED19" w14:textId="77777777" w:rsidR="009F399F" w:rsidRPr="00827190" w:rsidRDefault="00000000">
      <w:pPr>
        <w:pStyle w:val="Compact"/>
        <w:numPr>
          <w:ilvl w:val="0"/>
          <w:numId w:val="1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lass</w:t>
      </w:r>
      <w:r w:rsidRPr="00827190">
        <w:rPr>
          <w:sz w:val="20"/>
          <w:szCs w:val="20"/>
        </w:rPr>
        <w:t>: Blueprint defining data (</w:t>
      </w:r>
      <w:r w:rsidRPr="00827190">
        <w:rPr>
          <w:b/>
          <w:bCs/>
          <w:sz w:val="20"/>
          <w:szCs w:val="20"/>
        </w:rPr>
        <w:t>member variables</w:t>
      </w:r>
      <w:r w:rsidRPr="00827190">
        <w:rPr>
          <w:sz w:val="20"/>
          <w:szCs w:val="20"/>
        </w:rPr>
        <w:t>) and behavior</w:t>
      </w:r>
    </w:p>
    <w:p w14:paraId="6AE9B7EA" w14:textId="77777777" w:rsidR="009F399F" w:rsidRPr="00827190" w:rsidRDefault="00000000">
      <w:pPr>
        <w:pStyle w:val="Compact"/>
        <w:numPr>
          <w:ilvl w:val="0"/>
          <w:numId w:val="1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ublic</w:t>
      </w:r>
      <w:r w:rsidRPr="00827190">
        <w:rPr>
          <w:sz w:val="20"/>
          <w:szCs w:val="20"/>
        </w:rPr>
        <w:t>: Accessible outside the class.</w:t>
      </w:r>
    </w:p>
    <w:p w14:paraId="23417210" w14:textId="77777777" w:rsidR="009F399F" w:rsidRPr="00827190" w:rsidRDefault="00000000">
      <w:pPr>
        <w:pStyle w:val="Compact"/>
        <w:numPr>
          <w:ilvl w:val="0"/>
          <w:numId w:val="1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rivate</w:t>
      </w:r>
      <w:r w:rsidRPr="00827190">
        <w:rPr>
          <w:sz w:val="20"/>
          <w:szCs w:val="20"/>
        </w:rPr>
        <w:t>: Accessible only within the class.</w:t>
      </w:r>
    </w:p>
    <w:p w14:paraId="20C1926D" w14:textId="77777777" w:rsidR="009F399F" w:rsidRPr="00827190" w:rsidRDefault="00000000">
      <w:pPr>
        <w:pStyle w:val="Heading1"/>
        <w:rPr>
          <w:sz w:val="28"/>
          <w:szCs w:val="28"/>
        </w:rPr>
      </w:pPr>
      <w:bookmarkStart w:id="13" w:name="object-oriented-principles"/>
      <w:bookmarkEnd w:id="12"/>
      <w:r w:rsidRPr="00827190">
        <w:rPr>
          <w:sz w:val="28"/>
          <w:szCs w:val="28"/>
        </w:rPr>
        <w:lastRenderedPageBreak/>
        <w:t>Object-Oriented Principles</w:t>
      </w:r>
    </w:p>
    <w:p w14:paraId="3D1B256E" w14:textId="77777777" w:rsidR="009F399F" w:rsidRPr="00827190" w:rsidRDefault="00000000">
      <w:pPr>
        <w:pStyle w:val="Compact"/>
        <w:numPr>
          <w:ilvl w:val="0"/>
          <w:numId w:val="1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bstraction</w:t>
      </w:r>
      <w:r w:rsidRPr="00827190">
        <w:rPr>
          <w:sz w:val="20"/>
          <w:szCs w:val="20"/>
        </w:rPr>
        <w:t>: Focus on essential features; hide implementation</w:t>
      </w:r>
    </w:p>
    <w:p w14:paraId="5577D1E3" w14:textId="77777777" w:rsidR="009F399F" w:rsidRPr="00827190" w:rsidRDefault="00000000">
      <w:pPr>
        <w:pStyle w:val="Compact"/>
        <w:numPr>
          <w:ilvl w:val="0"/>
          <w:numId w:val="1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Encapsulation</w:t>
      </w:r>
      <w:r w:rsidRPr="00827190">
        <w:rPr>
          <w:sz w:val="20"/>
          <w:szCs w:val="20"/>
        </w:rPr>
        <w:t>: Keep data and methods together; hide internal</w:t>
      </w:r>
    </w:p>
    <w:p w14:paraId="70BBE500" w14:textId="77777777" w:rsidR="009F399F" w:rsidRPr="00827190" w:rsidRDefault="00000000">
      <w:pPr>
        <w:pStyle w:val="Compact"/>
        <w:numPr>
          <w:ilvl w:val="0"/>
          <w:numId w:val="1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Modularity</w:t>
      </w:r>
      <w:r w:rsidRPr="00827190">
        <w:rPr>
          <w:sz w:val="20"/>
          <w:szCs w:val="20"/>
        </w:rPr>
        <w:t>: Components have distinct purposes and can be reused</w:t>
      </w:r>
    </w:p>
    <w:p w14:paraId="734D34A5" w14:textId="77777777" w:rsidR="009F399F" w:rsidRPr="00827190" w:rsidRDefault="00000000">
      <w:pPr>
        <w:pStyle w:val="Compact"/>
        <w:numPr>
          <w:ilvl w:val="0"/>
          <w:numId w:val="1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Hierarchical Organization</w:t>
      </w:r>
      <w:r w:rsidRPr="00827190">
        <w:rPr>
          <w:sz w:val="20"/>
          <w:szCs w:val="20"/>
        </w:rPr>
        <w:t>: “Is-a” relationships; specialized types</w:t>
      </w:r>
    </w:p>
    <w:p w14:paraId="73E9A3B0" w14:textId="77777777" w:rsidR="009F399F" w:rsidRPr="00827190" w:rsidRDefault="00000000">
      <w:pPr>
        <w:pStyle w:val="Heading1"/>
        <w:rPr>
          <w:sz w:val="28"/>
          <w:szCs w:val="28"/>
        </w:rPr>
      </w:pPr>
      <w:bookmarkStart w:id="14" w:name="inheritance"/>
      <w:bookmarkEnd w:id="13"/>
      <w:r w:rsidRPr="00827190">
        <w:rPr>
          <w:sz w:val="28"/>
          <w:szCs w:val="28"/>
        </w:rPr>
        <w:t>Inheritance</w:t>
      </w:r>
    </w:p>
    <w:p w14:paraId="6539799E" w14:textId="77777777" w:rsidR="009F399F" w:rsidRPr="00827190" w:rsidRDefault="00000000">
      <w:pPr>
        <w:pStyle w:val="Compact"/>
        <w:numPr>
          <w:ilvl w:val="0"/>
          <w:numId w:val="1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nheritance</w:t>
      </w:r>
      <w:r w:rsidRPr="00827190">
        <w:rPr>
          <w:sz w:val="20"/>
          <w:szCs w:val="20"/>
        </w:rPr>
        <w:t>: A derived class acquires members from a base class,</w:t>
      </w:r>
    </w:p>
    <w:p w14:paraId="68FB84C7" w14:textId="77777777" w:rsidR="009F399F" w:rsidRPr="00827190" w:rsidRDefault="00000000">
      <w:pPr>
        <w:pStyle w:val="Compact"/>
        <w:numPr>
          <w:ilvl w:val="0"/>
          <w:numId w:val="1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ase Class</w:t>
      </w:r>
      <w:r w:rsidRPr="00827190">
        <w:rPr>
          <w:sz w:val="20"/>
          <w:szCs w:val="20"/>
        </w:rPr>
        <w:t>: General type.</w:t>
      </w:r>
    </w:p>
    <w:p w14:paraId="1421B318" w14:textId="77777777" w:rsidR="009F399F" w:rsidRPr="00827190" w:rsidRDefault="00000000">
      <w:pPr>
        <w:pStyle w:val="Compact"/>
        <w:numPr>
          <w:ilvl w:val="0"/>
          <w:numId w:val="1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erived Class</w:t>
      </w:r>
      <w:r w:rsidRPr="00827190">
        <w:rPr>
          <w:sz w:val="20"/>
          <w:szCs w:val="20"/>
        </w:rPr>
        <w:t>: Specialized type extending the base class.</w:t>
      </w:r>
    </w:p>
    <w:p w14:paraId="6BE0494D" w14:textId="77777777" w:rsidR="009F399F" w:rsidRPr="00827190" w:rsidRDefault="00000000">
      <w:pPr>
        <w:pStyle w:val="Heading1"/>
        <w:rPr>
          <w:sz w:val="28"/>
          <w:szCs w:val="28"/>
        </w:rPr>
      </w:pPr>
      <w:bookmarkStart w:id="15" w:name="polymorphism"/>
      <w:bookmarkEnd w:id="14"/>
      <w:r w:rsidRPr="00827190">
        <w:rPr>
          <w:sz w:val="28"/>
          <w:szCs w:val="28"/>
        </w:rPr>
        <w:t>Polymorphism</w:t>
      </w:r>
    </w:p>
    <w:p w14:paraId="166907E9" w14:textId="77777777" w:rsidR="009F399F" w:rsidRPr="00827190" w:rsidRDefault="00000000">
      <w:pPr>
        <w:pStyle w:val="Compact"/>
        <w:numPr>
          <w:ilvl w:val="0"/>
          <w:numId w:val="1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olymorphism</w:t>
      </w:r>
      <w:r w:rsidRPr="00827190">
        <w:rPr>
          <w:sz w:val="20"/>
          <w:szCs w:val="20"/>
        </w:rPr>
        <w:t>: Ability for different classes to be treated as</w:t>
      </w:r>
    </w:p>
    <w:p w14:paraId="56612F90" w14:textId="77777777" w:rsidR="009F399F" w:rsidRPr="00827190" w:rsidRDefault="00000000">
      <w:pPr>
        <w:pStyle w:val="Compact"/>
        <w:numPr>
          <w:ilvl w:val="0"/>
          <w:numId w:val="1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Overriding</w:t>
      </w:r>
      <w:r w:rsidRPr="00827190">
        <w:rPr>
          <w:sz w:val="20"/>
          <w:szCs w:val="20"/>
        </w:rPr>
        <w:t>: Derived class provides its own implementation of a</w:t>
      </w:r>
    </w:p>
    <w:p w14:paraId="696A90CF" w14:textId="77777777" w:rsidR="009F399F" w:rsidRPr="00827190" w:rsidRDefault="00000000">
      <w:pPr>
        <w:pStyle w:val="Compact"/>
        <w:numPr>
          <w:ilvl w:val="0"/>
          <w:numId w:val="1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Overloading</w:t>
      </w:r>
      <w:r w:rsidRPr="00827190">
        <w:rPr>
          <w:sz w:val="20"/>
          <w:szCs w:val="20"/>
        </w:rPr>
        <w:t>: Same method name, different parameter list.</w:t>
      </w:r>
    </w:p>
    <w:p w14:paraId="38424BD0" w14:textId="77777777" w:rsidR="009F399F" w:rsidRPr="00827190" w:rsidRDefault="00000000">
      <w:pPr>
        <w:pStyle w:val="Compact"/>
        <w:numPr>
          <w:ilvl w:val="0"/>
          <w:numId w:val="1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Virtual Function</w:t>
      </w:r>
      <w:r w:rsidRPr="00827190">
        <w:rPr>
          <w:sz w:val="20"/>
          <w:szCs w:val="20"/>
        </w:rPr>
        <w:t>: Enables runtime method resolution (dynamic</w:t>
      </w:r>
    </w:p>
    <w:p w14:paraId="626332A4" w14:textId="77777777" w:rsidR="009F399F" w:rsidRPr="00827190" w:rsidRDefault="00000000">
      <w:pPr>
        <w:pStyle w:val="Heading1"/>
        <w:rPr>
          <w:sz w:val="28"/>
          <w:szCs w:val="28"/>
        </w:rPr>
      </w:pPr>
      <w:bookmarkStart w:id="16" w:name="design-patterns"/>
      <w:bookmarkEnd w:id="15"/>
      <w:r w:rsidRPr="00827190">
        <w:rPr>
          <w:sz w:val="28"/>
          <w:szCs w:val="28"/>
        </w:rPr>
        <w:t>Design Patterns</w:t>
      </w:r>
    </w:p>
    <w:p w14:paraId="129AB3BE" w14:textId="77777777" w:rsidR="009F399F" w:rsidRPr="00827190" w:rsidRDefault="00000000">
      <w:pPr>
        <w:pStyle w:val="Compact"/>
        <w:numPr>
          <w:ilvl w:val="0"/>
          <w:numId w:val="18"/>
        </w:numPr>
        <w:rPr>
          <w:sz w:val="20"/>
          <w:szCs w:val="20"/>
        </w:rPr>
      </w:pPr>
      <w:r w:rsidRPr="00827190">
        <w:rPr>
          <w:sz w:val="20"/>
          <w:szCs w:val="20"/>
        </w:rPr>
        <w:t>Reusable solutions to common design problems.</w:t>
      </w:r>
    </w:p>
    <w:p w14:paraId="53EE44A8" w14:textId="77777777" w:rsidR="009F399F" w:rsidRPr="00827190" w:rsidRDefault="00000000">
      <w:pPr>
        <w:pStyle w:val="Compact"/>
        <w:numPr>
          <w:ilvl w:val="0"/>
          <w:numId w:val="18"/>
        </w:numPr>
        <w:rPr>
          <w:sz w:val="20"/>
          <w:szCs w:val="20"/>
        </w:rPr>
      </w:pPr>
      <w:r w:rsidRPr="00827190">
        <w:rPr>
          <w:sz w:val="20"/>
          <w:szCs w:val="20"/>
        </w:rPr>
        <w:t>Examples: Recursion, Divide and Conquer, Adapter, Iterator, Template</w:t>
      </w:r>
    </w:p>
    <w:p w14:paraId="76CCC98E" w14:textId="77777777" w:rsidR="009F399F" w:rsidRPr="00827190" w:rsidRDefault="00000000">
      <w:pPr>
        <w:pStyle w:val="Heading1"/>
        <w:rPr>
          <w:sz w:val="28"/>
          <w:szCs w:val="28"/>
        </w:rPr>
      </w:pPr>
      <w:bookmarkStart w:id="17" w:name="abstract-classes"/>
      <w:bookmarkEnd w:id="16"/>
      <w:r w:rsidRPr="00827190">
        <w:rPr>
          <w:sz w:val="28"/>
          <w:szCs w:val="28"/>
        </w:rPr>
        <w:t>Abstract Classes</w:t>
      </w:r>
    </w:p>
    <w:p w14:paraId="295D3556" w14:textId="77777777" w:rsidR="009F399F" w:rsidRPr="00827190" w:rsidRDefault="00000000">
      <w:pPr>
        <w:pStyle w:val="Compact"/>
        <w:numPr>
          <w:ilvl w:val="0"/>
          <w:numId w:val="19"/>
        </w:numPr>
        <w:rPr>
          <w:sz w:val="20"/>
          <w:szCs w:val="20"/>
        </w:rPr>
      </w:pPr>
      <w:r w:rsidRPr="00827190">
        <w:rPr>
          <w:sz w:val="20"/>
          <w:szCs w:val="20"/>
        </w:rPr>
        <w:t>Cannot be instantiated.</w:t>
      </w:r>
    </w:p>
    <w:p w14:paraId="77D3FB88" w14:textId="77777777" w:rsidR="009F399F" w:rsidRPr="00827190" w:rsidRDefault="00000000">
      <w:pPr>
        <w:pStyle w:val="Compact"/>
        <w:numPr>
          <w:ilvl w:val="0"/>
          <w:numId w:val="19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Have at least one </w:t>
      </w:r>
      <w:r w:rsidRPr="00827190">
        <w:rPr>
          <w:b/>
          <w:bCs/>
          <w:sz w:val="20"/>
          <w:szCs w:val="20"/>
        </w:rPr>
        <w:t>pure virtual function</w:t>
      </w:r>
      <w:r w:rsidRPr="00827190">
        <w:rPr>
          <w:sz w:val="20"/>
          <w:szCs w:val="20"/>
        </w:rPr>
        <w:t xml:space="preserve"> (</w:t>
      </w:r>
      <w:r w:rsidRPr="00827190">
        <w:rPr>
          <w:rStyle w:val="VerbatimChar"/>
          <w:sz w:val="18"/>
          <w:szCs w:val="20"/>
        </w:rPr>
        <w:t>= 0</w:t>
      </w:r>
      <w:r w:rsidRPr="00827190">
        <w:rPr>
          <w:sz w:val="20"/>
          <w:szCs w:val="20"/>
        </w:rPr>
        <w:t>).</w:t>
      </w:r>
    </w:p>
    <w:p w14:paraId="1A6581B3" w14:textId="77777777" w:rsidR="009F399F" w:rsidRPr="00827190" w:rsidRDefault="00000000">
      <w:pPr>
        <w:pStyle w:val="Compact"/>
        <w:numPr>
          <w:ilvl w:val="0"/>
          <w:numId w:val="19"/>
        </w:numPr>
        <w:rPr>
          <w:sz w:val="20"/>
          <w:szCs w:val="20"/>
        </w:rPr>
      </w:pPr>
      <w:r w:rsidRPr="00827190">
        <w:rPr>
          <w:sz w:val="20"/>
          <w:szCs w:val="20"/>
        </w:rPr>
        <w:t>Define an interface for derived classes to implement.</w:t>
      </w:r>
    </w:p>
    <w:p w14:paraId="432D7C14" w14:textId="77777777" w:rsidR="009F399F" w:rsidRPr="00827190" w:rsidRDefault="00000000">
      <w:pPr>
        <w:pStyle w:val="Heading1"/>
        <w:rPr>
          <w:sz w:val="28"/>
          <w:szCs w:val="28"/>
        </w:rPr>
      </w:pPr>
      <w:bookmarkStart w:id="18" w:name="templates"/>
      <w:bookmarkEnd w:id="17"/>
      <w:r w:rsidRPr="00827190">
        <w:rPr>
          <w:sz w:val="28"/>
          <w:szCs w:val="28"/>
        </w:rPr>
        <w:t>Templates</w:t>
      </w:r>
    </w:p>
    <w:p w14:paraId="42FDF31E" w14:textId="77777777" w:rsidR="009F399F" w:rsidRPr="00827190" w:rsidRDefault="00000000">
      <w:pPr>
        <w:pStyle w:val="Compact"/>
        <w:numPr>
          <w:ilvl w:val="0"/>
          <w:numId w:val="20"/>
        </w:numPr>
        <w:rPr>
          <w:sz w:val="20"/>
          <w:szCs w:val="20"/>
        </w:rPr>
      </w:pPr>
      <w:r w:rsidRPr="00827190">
        <w:rPr>
          <w:sz w:val="20"/>
          <w:szCs w:val="20"/>
        </w:rPr>
        <w:t>Allow classes and functions to operate with generic types, avoiding</w:t>
      </w:r>
    </w:p>
    <w:p w14:paraId="2364964C" w14:textId="77777777" w:rsidR="009F399F" w:rsidRPr="00827190" w:rsidRDefault="00000000">
      <w:pPr>
        <w:pStyle w:val="Heading1"/>
        <w:rPr>
          <w:sz w:val="28"/>
          <w:szCs w:val="28"/>
        </w:rPr>
      </w:pPr>
      <w:bookmarkStart w:id="19" w:name="exceptions"/>
      <w:bookmarkEnd w:id="18"/>
      <w:r w:rsidRPr="00827190">
        <w:rPr>
          <w:sz w:val="28"/>
          <w:szCs w:val="28"/>
        </w:rPr>
        <w:t>Exceptions</w:t>
      </w:r>
    </w:p>
    <w:p w14:paraId="64E6B7A0" w14:textId="77777777" w:rsidR="009F399F" w:rsidRPr="00827190" w:rsidRDefault="00000000">
      <w:pPr>
        <w:pStyle w:val="Compact"/>
        <w:numPr>
          <w:ilvl w:val="0"/>
          <w:numId w:val="2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Exception</w:t>
      </w:r>
      <w:r w:rsidRPr="00827190">
        <w:rPr>
          <w:sz w:val="20"/>
          <w:szCs w:val="20"/>
        </w:rPr>
        <w:t>: Runtime error condition that can be handled with</w:t>
      </w:r>
    </w:p>
    <w:p w14:paraId="021F630D" w14:textId="77777777" w:rsidR="009F399F" w:rsidRPr="00827190" w:rsidRDefault="00000000">
      <w:pPr>
        <w:pStyle w:val="Compact"/>
        <w:numPr>
          <w:ilvl w:val="0"/>
          <w:numId w:val="2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Throw</w:t>
      </w:r>
      <w:r w:rsidRPr="00827190">
        <w:rPr>
          <w:sz w:val="20"/>
          <w:szCs w:val="20"/>
        </w:rPr>
        <w:t>: Signal an exception (</w:t>
      </w:r>
      <w:r w:rsidRPr="00827190">
        <w:rPr>
          <w:rStyle w:val="VerbatimChar"/>
          <w:sz w:val="18"/>
          <w:szCs w:val="20"/>
        </w:rPr>
        <w:t>throw runtime_error("msg")</w:t>
      </w:r>
      <w:r w:rsidRPr="00827190">
        <w:rPr>
          <w:sz w:val="20"/>
          <w:szCs w:val="20"/>
        </w:rPr>
        <w:t>).</w:t>
      </w:r>
    </w:p>
    <w:p w14:paraId="092788BF" w14:textId="77777777" w:rsidR="009F399F" w:rsidRPr="00827190" w:rsidRDefault="00000000">
      <w:pPr>
        <w:pStyle w:val="Compact"/>
        <w:numPr>
          <w:ilvl w:val="0"/>
          <w:numId w:val="2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atch</w:t>
      </w:r>
      <w:r w:rsidRPr="00827190">
        <w:rPr>
          <w:sz w:val="20"/>
          <w:szCs w:val="20"/>
        </w:rPr>
        <w:t>: Handle an exception (</w:t>
      </w:r>
      <w:r w:rsidRPr="00827190">
        <w:rPr>
          <w:rStyle w:val="VerbatimChar"/>
          <w:sz w:val="18"/>
          <w:szCs w:val="20"/>
        </w:rPr>
        <w:t>catch (const runtime_error&amp; e)</w:t>
      </w:r>
      <w:r w:rsidRPr="00827190">
        <w:rPr>
          <w:sz w:val="20"/>
          <w:szCs w:val="20"/>
        </w:rPr>
        <w:t>).</w:t>
      </w:r>
    </w:p>
    <w:p w14:paraId="4CB5C282" w14:textId="77777777" w:rsidR="009F399F" w:rsidRPr="00827190" w:rsidRDefault="00000000">
      <w:pPr>
        <w:pStyle w:val="Compact"/>
        <w:numPr>
          <w:ilvl w:val="0"/>
          <w:numId w:val="2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Error vs Exception</w:t>
      </w:r>
      <w:r w:rsidRPr="00827190">
        <w:rPr>
          <w:sz w:val="20"/>
          <w:szCs w:val="20"/>
        </w:rPr>
        <w:t>:</w:t>
      </w:r>
    </w:p>
    <w:p w14:paraId="73F3CBC2" w14:textId="77777777" w:rsidR="009F399F" w:rsidRPr="00827190" w:rsidRDefault="00000000">
      <w:pPr>
        <w:pStyle w:val="Compact"/>
        <w:numPr>
          <w:ilvl w:val="0"/>
          <w:numId w:val="21"/>
        </w:numPr>
        <w:rPr>
          <w:sz w:val="20"/>
          <w:szCs w:val="20"/>
        </w:rPr>
      </w:pPr>
      <w:r w:rsidRPr="00827190">
        <w:rPr>
          <w:i/>
          <w:iCs/>
          <w:sz w:val="20"/>
          <w:szCs w:val="20"/>
        </w:rPr>
        <w:t>Error</w:t>
      </w:r>
      <w:r w:rsidRPr="00827190">
        <w:rPr>
          <w:sz w:val="20"/>
          <w:szCs w:val="20"/>
        </w:rPr>
        <w:t>: Crash-causing, not catchable (e.g., segmentation fault).</w:t>
      </w:r>
    </w:p>
    <w:p w14:paraId="6ADCBA86" w14:textId="77777777" w:rsidR="009F399F" w:rsidRPr="00827190" w:rsidRDefault="00000000">
      <w:pPr>
        <w:pStyle w:val="Compact"/>
        <w:numPr>
          <w:ilvl w:val="0"/>
          <w:numId w:val="21"/>
        </w:numPr>
        <w:rPr>
          <w:sz w:val="20"/>
          <w:szCs w:val="20"/>
        </w:rPr>
      </w:pPr>
      <w:r w:rsidRPr="00827190">
        <w:rPr>
          <w:i/>
          <w:iCs/>
          <w:sz w:val="20"/>
          <w:szCs w:val="20"/>
        </w:rPr>
        <w:t>Exception</w:t>
      </w:r>
      <w:r w:rsidRPr="00827190">
        <w:rPr>
          <w:sz w:val="20"/>
          <w:szCs w:val="20"/>
        </w:rPr>
        <w:t>: Catchable runtime issue.</w:t>
      </w:r>
    </w:p>
    <w:p w14:paraId="30EC99D9" w14:textId="77777777" w:rsidR="009F399F" w:rsidRPr="00827190" w:rsidRDefault="00000000">
      <w:pPr>
        <w:pStyle w:val="Heading1"/>
        <w:rPr>
          <w:sz w:val="28"/>
          <w:szCs w:val="28"/>
        </w:rPr>
      </w:pPr>
      <w:bookmarkStart w:id="20" w:name="arrays-and-vectors"/>
      <w:bookmarkEnd w:id="19"/>
      <w:r w:rsidRPr="00827190">
        <w:rPr>
          <w:sz w:val="28"/>
          <w:szCs w:val="28"/>
        </w:rPr>
        <w:t>Arrays and Vectors</w:t>
      </w:r>
    </w:p>
    <w:p w14:paraId="7FD6D459" w14:textId="77777777" w:rsidR="009F399F" w:rsidRPr="00827190" w:rsidRDefault="00000000">
      <w:pPr>
        <w:pStyle w:val="Compact"/>
        <w:numPr>
          <w:ilvl w:val="0"/>
          <w:numId w:val="2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uilt-in Array</w:t>
      </w:r>
      <w:r w:rsidRPr="00827190">
        <w:rPr>
          <w:sz w:val="20"/>
          <w:szCs w:val="20"/>
        </w:rPr>
        <w:t>: Fixed-size block of memory; no methods,</w:t>
      </w:r>
    </w:p>
    <w:p w14:paraId="6F9D5536" w14:textId="77777777" w:rsidR="009F399F" w:rsidRPr="00827190" w:rsidRDefault="00000000">
      <w:pPr>
        <w:pStyle w:val="Compact"/>
        <w:numPr>
          <w:ilvl w:val="0"/>
          <w:numId w:val="22"/>
        </w:numPr>
        <w:rPr>
          <w:sz w:val="20"/>
          <w:szCs w:val="20"/>
        </w:rPr>
      </w:pPr>
      <w:r w:rsidRPr="00827190">
        <w:rPr>
          <w:rStyle w:val="VerbatimChar"/>
          <w:b/>
          <w:bCs/>
          <w:sz w:val="18"/>
          <w:szCs w:val="20"/>
        </w:rPr>
        <w:t>std::array</w:t>
      </w:r>
      <w:r w:rsidRPr="00827190">
        <w:rPr>
          <w:sz w:val="20"/>
          <w:szCs w:val="20"/>
        </w:rPr>
        <w:t>: Fixed-size container with methods (C++ standard</w:t>
      </w:r>
    </w:p>
    <w:p w14:paraId="01DAF4A1" w14:textId="77777777" w:rsidR="009F399F" w:rsidRPr="00827190" w:rsidRDefault="00000000">
      <w:pPr>
        <w:pStyle w:val="Compact"/>
        <w:numPr>
          <w:ilvl w:val="0"/>
          <w:numId w:val="22"/>
        </w:numPr>
        <w:rPr>
          <w:sz w:val="20"/>
          <w:szCs w:val="20"/>
        </w:rPr>
      </w:pPr>
      <w:r w:rsidRPr="00827190">
        <w:rPr>
          <w:rStyle w:val="VerbatimChar"/>
          <w:b/>
          <w:bCs/>
          <w:sz w:val="18"/>
          <w:szCs w:val="20"/>
        </w:rPr>
        <w:lastRenderedPageBreak/>
        <w:t>std::vector</w:t>
      </w:r>
      <w:r w:rsidRPr="00827190">
        <w:rPr>
          <w:sz w:val="20"/>
          <w:szCs w:val="20"/>
        </w:rPr>
        <w:t>: Resizable array-like container with dynamic size</w:t>
      </w:r>
    </w:p>
    <w:p w14:paraId="47E76947" w14:textId="77777777" w:rsidR="009F399F" w:rsidRPr="00827190" w:rsidRDefault="00000000">
      <w:pPr>
        <w:pStyle w:val="Heading1"/>
        <w:rPr>
          <w:sz w:val="28"/>
          <w:szCs w:val="28"/>
        </w:rPr>
      </w:pPr>
      <w:bookmarkStart w:id="21" w:name="arrays-1"/>
      <w:bookmarkEnd w:id="20"/>
      <w:r w:rsidRPr="00827190">
        <w:rPr>
          <w:sz w:val="28"/>
          <w:szCs w:val="28"/>
        </w:rPr>
        <w:t>Arrays</w:t>
      </w:r>
    </w:p>
    <w:p w14:paraId="13BEA9C1" w14:textId="77777777" w:rsidR="009F399F" w:rsidRPr="00827190" w:rsidRDefault="00000000">
      <w:pPr>
        <w:pStyle w:val="Compact"/>
        <w:numPr>
          <w:ilvl w:val="0"/>
          <w:numId w:val="2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rray</w:t>
      </w:r>
      <w:r w:rsidRPr="00827190">
        <w:rPr>
          <w:sz w:val="20"/>
          <w:szCs w:val="20"/>
        </w:rPr>
        <w:t>: An Abstract Data Type (ADT) storing a fixed-size, indexed</w:t>
      </w:r>
    </w:p>
    <w:p w14:paraId="14831D3E" w14:textId="77777777" w:rsidR="009F399F" w:rsidRPr="00827190" w:rsidRDefault="00000000">
      <w:pPr>
        <w:pStyle w:val="Compact"/>
        <w:numPr>
          <w:ilvl w:val="0"/>
          <w:numId w:val="2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tatic Array</w:t>
      </w:r>
      <w:r w:rsidRPr="00827190">
        <w:rPr>
          <w:sz w:val="20"/>
          <w:szCs w:val="20"/>
        </w:rPr>
        <w:t>: Size fixed at compile time.</w:t>
      </w:r>
    </w:p>
    <w:p w14:paraId="05059BFC" w14:textId="77777777" w:rsidR="009F399F" w:rsidRPr="00827190" w:rsidRDefault="00000000">
      <w:pPr>
        <w:pStyle w:val="Compact"/>
        <w:numPr>
          <w:ilvl w:val="0"/>
          <w:numId w:val="2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ynamic Array</w:t>
      </w:r>
      <w:r w:rsidRPr="00827190">
        <w:rPr>
          <w:sz w:val="20"/>
          <w:szCs w:val="20"/>
        </w:rPr>
        <w:t xml:space="preserve">: Allocated with </w:t>
      </w:r>
      <w:r w:rsidRPr="00827190">
        <w:rPr>
          <w:rStyle w:val="VerbatimChar"/>
          <w:sz w:val="18"/>
          <w:szCs w:val="20"/>
        </w:rPr>
        <w:t>new</w:t>
      </w:r>
      <w:r w:rsidRPr="00827190">
        <w:rPr>
          <w:sz w:val="20"/>
          <w:szCs w:val="20"/>
        </w:rPr>
        <w:t>; size fixed at allocation</w:t>
      </w:r>
    </w:p>
    <w:p w14:paraId="433DB876" w14:textId="77777777" w:rsidR="009F399F" w:rsidRPr="00827190" w:rsidRDefault="00000000">
      <w:pPr>
        <w:pStyle w:val="Compact"/>
        <w:numPr>
          <w:ilvl w:val="0"/>
          <w:numId w:val="2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haracteristics</w:t>
      </w:r>
      <w:r w:rsidRPr="00827190">
        <w:rPr>
          <w:sz w:val="20"/>
          <w:szCs w:val="20"/>
        </w:rPr>
        <w:t>:</w:t>
      </w:r>
    </w:p>
    <w:p w14:paraId="31DA5D43" w14:textId="77777777" w:rsidR="009F399F" w:rsidRPr="00827190" w:rsidRDefault="00000000">
      <w:pPr>
        <w:pStyle w:val="Compact"/>
        <w:numPr>
          <w:ilvl w:val="0"/>
          <w:numId w:val="23"/>
        </w:numPr>
        <w:rPr>
          <w:sz w:val="20"/>
          <w:szCs w:val="20"/>
        </w:rPr>
      </w:pPr>
      <w:r w:rsidRPr="00827190">
        <w:rPr>
          <w:sz w:val="20"/>
          <w:szCs w:val="20"/>
        </w:rPr>
        <w:t>Random access (O(1) element access).</w:t>
      </w:r>
    </w:p>
    <w:p w14:paraId="21389760" w14:textId="77777777" w:rsidR="009F399F" w:rsidRPr="00827190" w:rsidRDefault="00000000">
      <w:pPr>
        <w:pStyle w:val="Compact"/>
        <w:numPr>
          <w:ilvl w:val="0"/>
          <w:numId w:val="23"/>
        </w:numPr>
        <w:rPr>
          <w:sz w:val="20"/>
          <w:szCs w:val="20"/>
        </w:rPr>
      </w:pPr>
      <w:r w:rsidRPr="00827190">
        <w:rPr>
          <w:sz w:val="20"/>
          <w:szCs w:val="20"/>
        </w:rPr>
        <w:t>Size cannot change without creating a new array and copying data.</w:t>
      </w:r>
    </w:p>
    <w:p w14:paraId="13141505" w14:textId="77777777" w:rsidR="009F399F" w:rsidRPr="00827190" w:rsidRDefault="00000000">
      <w:pPr>
        <w:pStyle w:val="Compact"/>
        <w:numPr>
          <w:ilvl w:val="0"/>
          <w:numId w:val="23"/>
        </w:numPr>
        <w:rPr>
          <w:sz w:val="20"/>
          <w:szCs w:val="20"/>
        </w:rPr>
      </w:pPr>
      <w:r w:rsidRPr="00827190">
        <w:rPr>
          <w:sz w:val="20"/>
          <w:szCs w:val="20"/>
        </w:rPr>
        <w:t>Not objects in C++ (no methods, no bounds checking).</w:t>
      </w:r>
    </w:p>
    <w:p w14:paraId="04771DD0" w14:textId="77777777" w:rsidR="009F399F" w:rsidRPr="00827190" w:rsidRDefault="00000000">
      <w:pPr>
        <w:pStyle w:val="Compact"/>
        <w:numPr>
          <w:ilvl w:val="0"/>
          <w:numId w:val="2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nsertion into Array</w:t>
      </w:r>
      <w:r w:rsidRPr="00827190">
        <w:rPr>
          <w:sz w:val="20"/>
          <w:szCs w:val="20"/>
        </w:rPr>
        <w:t>: Requires shifting elements; O(n).</w:t>
      </w:r>
    </w:p>
    <w:p w14:paraId="68BF627E" w14:textId="77777777" w:rsidR="009F399F" w:rsidRPr="00827190" w:rsidRDefault="00000000">
      <w:pPr>
        <w:pStyle w:val="Compact"/>
        <w:numPr>
          <w:ilvl w:val="0"/>
          <w:numId w:val="2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Removal from Array</w:t>
      </w:r>
      <w:r w:rsidRPr="00827190">
        <w:rPr>
          <w:sz w:val="20"/>
          <w:szCs w:val="20"/>
        </w:rPr>
        <w:t>: Requires shifting elements; O(n).</w:t>
      </w:r>
    </w:p>
    <w:p w14:paraId="113262E1" w14:textId="77777777" w:rsidR="009F399F" w:rsidRPr="00827190" w:rsidRDefault="00000000">
      <w:pPr>
        <w:pStyle w:val="Compact"/>
        <w:numPr>
          <w:ilvl w:val="0"/>
          <w:numId w:val="2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nsertion Sort</w:t>
      </w:r>
      <w:r w:rsidRPr="00827190">
        <w:rPr>
          <w:sz w:val="20"/>
          <w:szCs w:val="20"/>
        </w:rPr>
        <w:t>: Simple sorting algorithm that builds a sorted</w:t>
      </w:r>
    </w:p>
    <w:p w14:paraId="550802D1" w14:textId="77777777" w:rsidR="009F399F" w:rsidRPr="00827190" w:rsidRDefault="00000000">
      <w:pPr>
        <w:pStyle w:val="Heading1"/>
        <w:rPr>
          <w:sz w:val="28"/>
          <w:szCs w:val="28"/>
        </w:rPr>
      </w:pPr>
      <w:bookmarkStart w:id="22" w:name="standard-library-array-stdarray"/>
      <w:bookmarkEnd w:id="21"/>
      <w:r w:rsidRPr="00827190">
        <w:rPr>
          <w:sz w:val="28"/>
          <w:szCs w:val="28"/>
        </w:rPr>
        <w:t>Standard Library Array (</w:t>
      </w:r>
      <w:r w:rsidRPr="00827190">
        <w:rPr>
          <w:rStyle w:val="VerbatimChar"/>
          <w:sz w:val="18"/>
          <w:szCs w:val="28"/>
        </w:rPr>
        <w:t>std::array</w:t>
      </w:r>
      <w:r w:rsidRPr="00827190">
        <w:rPr>
          <w:sz w:val="28"/>
          <w:szCs w:val="28"/>
        </w:rPr>
        <w:t>)</w:t>
      </w:r>
    </w:p>
    <w:p w14:paraId="2F60E4CB" w14:textId="77777777" w:rsidR="009F399F" w:rsidRPr="00827190" w:rsidRDefault="00000000">
      <w:pPr>
        <w:pStyle w:val="Compact"/>
        <w:numPr>
          <w:ilvl w:val="0"/>
          <w:numId w:val="2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Template</w:t>
      </w:r>
      <w:r w:rsidRPr="00827190">
        <w:rPr>
          <w:sz w:val="20"/>
          <w:szCs w:val="20"/>
        </w:rPr>
        <w:t xml:space="preserve">: </w:t>
      </w:r>
      <w:r w:rsidRPr="00827190">
        <w:rPr>
          <w:rStyle w:val="VerbatimChar"/>
          <w:sz w:val="18"/>
          <w:szCs w:val="20"/>
        </w:rPr>
        <w:t>std::array&lt;T, N&gt;</w:t>
      </w:r>
      <w:r w:rsidRPr="00827190">
        <w:rPr>
          <w:sz w:val="20"/>
          <w:szCs w:val="20"/>
        </w:rPr>
        <w:t xml:space="preserve"> — fixed-size, object wrapper around</w:t>
      </w:r>
    </w:p>
    <w:p w14:paraId="3336038F" w14:textId="77777777" w:rsidR="009F399F" w:rsidRPr="00827190" w:rsidRDefault="00000000">
      <w:pPr>
        <w:pStyle w:val="Compact"/>
        <w:numPr>
          <w:ilvl w:val="0"/>
          <w:numId w:val="2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Member Function Categories</w:t>
      </w:r>
      <w:r w:rsidRPr="00827190">
        <w:rPr>
          <w:sz w:val="20"/>
          <w:szCs w:val="20"/>
        </w:rPr>
        <w:t>:</w:t>
      </w:r>
    </w:p>
    <w:p w14:paraId="3A334730" w14:textId="77777777" w:rsidR="009F399F" w:rsidRPr="00827190" w:rsidRDefault="00000000">
      <w:pPr>
        <w:pStyle w:val="Compact"/>
        <w:numPr>
          <w:ilvl w:val="0"/>
          <w:numId w:val="2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terators</w:t>
      </w:r>
      <w:r w:rsidRPr="00827190">
        <w:rPr>
          <w:sz w:val="20"/>
          <w:szCs w:val="20"/>
        </w:rPr>
        <w:t xml:space="preserve">: </w:t>
      </w:r>
      <w:r w:rsidRPr="00827190">
        <w:rPr>
          <w:rStyle w:val="VerbatimChar"/>
          <w:sz w:val="18"/>
          <w:szCs w:val="20"/>
        </w:rPr>
        <w:t>begin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end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rbegin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rend()</w:t>
      </w:r>
      <w:r w:rsidRPr="00827190">
        <w:rPr>
          <w:sz w:val="20"/>
          <w:szCs w:val="20"/>
        </w:rPr>
        <w:t>.</w:t>
      </w:r>
    </w:p>
    <w:p w14:paraId="5C3EC5CA" w14:textId="77777777" w:rsidR="009F399F" w:rsidRPr="00827190" w:rsidRDefault="00000000">
      <w:pPr>
        <w:pStyle w:val="Compact"/>
        <w:numPr>
          <w:ilvl w:val="0"/>
          <w:numId w:val="2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apacity</w:t>
      </w:r>
      <w:r w:rsidRPr="00827190">
        <w:rPr>
          <w:sz w:val="20"/>
          <w:szCs w:val="20"/>
        </w:rPr>
        <w:t xml:space="preserve">: </w:t>
      </w:r>
      <w:r w:rsidRPr="00827190">
        <w:rPr>
          <w:rStyle w:val="VerbatimChar"/>
          <w:sz w:val="18"/>
          <w:szCs w:val="20"/>
        </w:rPr>
        <w:t>size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max_size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empty()</w:t>
      </w:r>
      <w:r w:rsidRPr="00827190">
        <w:rPr>
          <w:sz w:val="20"/>
          <w:szCs w:val="20"/>
        </w:rPr>
        <w:t>.</w:t>
      </w:r>
    </w:p>
    <w:p w14:paraId="6F36CFEA" w14:textId="77777777" w:rsidR="009F399F" w:rsidRPr="00827190" w:rsidRDefault="00000000">
      <w:pPr>
        <w:pStyle w:val="Compact"/>
        <w:numPr>
          <w:ilvl w:val="0"/>
          <w:numId w:val="2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ccess</w:t>
      </w:r>
      <w:r w:rsidRPr="00827190">
        <w:rPr>
          <w:sz w:val="20"/>
          <w:szCs w:val="20"/>
        </w:rPr>
        <w:t xml:space="preserve">: </w:t>
      </w:r>
      <w:r w:rsidRPr="00827190">
        <w:rPr>
          <w:rStyle w:val="VerbatimChar"/>
          <w:sz w:val="18"/>
          <w:szCs w:val="20"/>
        </w:rPr>
        <w:t>operator[]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at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front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back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data()</w:t>
      </w:r>
      <w:r w:rsidRPr="00827190">
        <w:rPr>
          <w:sz w:val="20"/>
          <w:szCs w:val="20"/>
        </w:rPr>
        <w:t>.</w:t>
      </w:r>
    </w:p>
    <w:p w14:paraId="24D335AD" w14:textId="77777777" w:rsidR="009F399F" w:rsidRPr="00827190" w:rsidRDefault="00000000">
      <w:pPr>
        <w:pStyle w:val="Compact"/>
        <w:numPr>
          <w:ilvl w:val="0"/>
          <w:numId w:val="2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Modifiers</w:t>
      </w:r>
      <w:r w:rsidRPr="00827190">
        <w:rPr>
          <w:sz w:val="20"/>
          <w:szCs w:val="20"/>
        </w:rPr>
        <w:t xml:space="preserve">: </w:t>
      </w:r>
      <w:r w:rsidRPr="00827190">
        <w:rPr>
          <w:rStyle w:val="VerbatimChar"/>
          <w:sz w:val="18"/>
          <w:szCs w:val="20"/>
        </w:rPr>
        <w:t>fill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swap()</w:t>
      </w:r>
      <w:r w:rsidRPr="00827190">
        <w:rPr>
          <w:sz w:val="20"/>
          <w:szCs w:val="20"/>
        </w:rPr>
        <w:t>.</w:t>
      </w:r>
    </w:p>
    <w:p w14:paraId="55BEF674" w14:textId="77777777" w:rsidR="009F399F" w:rsidRPr="00827190" w:rsidRDefault="00000000">
      <w:pPr>
        <w:pStyle w:val="Heading1"/>
        <w:rPr>
          <w:sz w:val="28"/>
          <w:szCs w:val="28"/>
        </w:rPr>
      </w:pPr>
      <w:bookmarkStart w:id="23" w:name="vectors-stdvector"/>
      <w:bookmarkEnd w:id="22"/>
      <w:r w:rsidRPr="00827190">
        <w:rPr>
          <w:sz w:val="28"/>
          <w:szCs w:val="28"/>
        </w:rPr>
        <w:t>Vectors (</w:t>
      </w:r>
      <w:r w:rsidRPr="00827190">
        <w:rPr>
          <w:rStyle w:val="VerbatimChar"/>
          <w:sz w:val="18"/>
          <w:szCs w:val="28"/>
        </w:rPr>
        <w:t>std::vector</w:t>
      </w:r>
      <w:r w:rsidRPr="00827190">
        <w:rPr>
          <w:sz w:val="28"/>
          <w:szCs w:val="28"/>
        </w:rPr>
        <w:t>)</w:t>
      </w:r>
    </w:p>
    <w:p w14:paraId="1A019A5B" w14:textId="77777777" w:rsidR="009F399F" w:rsidRPr="00827190" w:rsidRDefault="00000000">
      <w:pPr>
        <w:pStyle w:val="Compact"/>
        <w:numPr>
          <w:ilvl w:val="0"/>
          <w:numId w:val="2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Vector</w:t>
      </w:r>
      <w:r w:rsidRPr="00827190">
        <w:rPr>
          <w:sz w:val="20"/>
          <w:szCs w:val="20"/>
        </w:rPr>
        <w:t>: Resizable array-like container supporting dynamic</w:t>
      </w:r>
    </w:p>
    <w:p w14:paraId="4A8B6335" w14:textId="77777777" w:rsidR="009F399F" w:rsidRPr="00827190" w:rsidRDefault="00000000">
      <w:pPr>
        <w:pStyle w:val="Compact"/>
        <w:numPr>
          <w:ilvl w:val="0"/>
          <w:numId w:val="2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Member Function Categories</w:t>
      </w:r>
      <w:r w:rsidRPr="00827190">
        <w:rPr>
          <w:sz w:val="20"/>
          <w:szCs w:val="20"/>
        </w:rPr>
        <w:t>:</w:t>
      </w:r>
    </w:p>
    <w:p w14:paraId="6069D366" w14:textId="77777777" w:rsidR="009F399F" w:rsidRPr="00827190" w:rsidRDefault="00000000">
      <w:pPr>
        <w:pStyle w:val="Compact"/>
        <w:numPr>
          <w:ilvl w:val="0"/>
          <w:numId w:val="2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ig Three</w:t>
      </w:r>
      <w:r w:rsidRPr="00827190">
        <w:rPr>
          <w:sz w:val="20"/>
          <w:szCs w:val="20"/>
        </w:rPr>
        <w:t>: Constructor, Destructor, Assignment Operator.</w:t>
      </w:r>
    </w:p>
    <w:p w14:paraId="56DFE684" w14:textId="77777777" w:rsidR="009F399F" w:rsidRPr="00827190" w:rsidRDefault="00000000">
      <w:pPr>
        <w:pStyle w:val="Compact"/>
        <w:numPr>
          <w:ilvl w:val="0"/>
          <w:numId w:val="2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terators</w:t>
      </w:r>
      <w:r w:rsidRPr="00827190">
        <w:rPr>
          <w:sz w:val="20"/>
          <w:szCs w:val="20"/>
        </w:rPr>
        <w:t xml:space="preserve">: </w:t>
      </w:r>
      <w:r w:rsidRPr="00827190">
        <w:rPr>
          <w:rStyle w:val="VerbatimChar"/>
          <w:sz w:val="18"/>
          <w:szCs w:val="20"/>
        </w:rPr>
        <w:t>begin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end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rbegin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rend()</w:t>
      </w:r>
      <w:r w:rsidRPr="00827190">
        <w:rPr>
          <w:sz w:val="20"/>
          <w:szCs w:val="20"/>
        </w:rPr>
        <w:t xml:space="preserve"> and constant</w:t>
      </w:r>
    </w:p>
    <w:p w14:paraId="669B3675" w14:textId="77777777" w:rsidR="009F399F" w:rsidRPr="00827190" w:rsidRDefault="00000000">
      <w:pPr>
        <w:pStyle w:val="Compact"/>
        <w:numPr>
          <w:ilvl w:val="0"/>
          <w:numId w:val="2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apacity</w:t>
      </w:r>
      <w:r w:rsidRPr="00827190">
        <w:rPr>
          <w:sz w:val="20"/>
          <w:szCs w:val="20"/>
        </w:rPr>
        <w:t xml:space="preserve">: </w:t>
      </w:r>
      <w:r w:rsidRPr="00827190">
        <w:rPr>
          <w:rStyle w:val="VerbatimChar"/>
          <w:sz w:val="18"/>
          <w:szCs w:val="20"/>
        </w:rPr>
        <w:t>size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max_size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resize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capacity()</w:t>
      </w:r>
      <w:r w:rsidRPr="00827190">
        <w:rPr>
          <w:sz w:val="20"/>
          <w:szCs w:val="20"/>
        </w:rPr>
        <w:t>,</w:t>
      </w:r>
    </w:p>
    <w:p w14:paraId="6B8524E8" w14:textId="77777777" w:rsidR="009F399F" w:rsidRPr="00827190" w:rsidRDefault="00000000">
      <w:pPr>
        <w:pStyle w:val="Compact"/>
        <w:numPr>
          <w:ilvl w:val="0"/>
          <w:numId w:val="2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ccess</w:t>
      </w:r>
      <w:r w:rsidRPr="00827190">
        <w:rPr>
          <w:sz w:val="20"/>
          <w:szCs w:val="20"/>
        </w:rPr>
        <w:t xml:space="preserve">: </w:t>
      </w:r>
      <w:r w:rsidRPr="00827190">
        <w:rPr>
          <w:rStyle w:val="VerbatimChar"/>
          <w:sz w:val="18"/>
          <w:szCs w:val="20"/>
        </w:rPr>
        <w:t>operator[]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at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front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back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data()</w:t>
      </w:r>
      <w:r w:rsidRPr="00827190">
        <w:rPr>
          <w:sz w:val="20"/>
          <w:szCs w:val="20"/>
        </w:rPr>
        <w:t>.</w:t>
      </w:r>
    </w:p>
    <w:p w14:paraId="6DE5C287" w14:textId="77777777" w:rsidR="009F399F" w:rsidRPr="00827190" w:rsidRDefault="00000000">
      <w:pPr>
        <w:pStyle w:val="Compact"/>
        <w:numPr>
          <w:ilvl w:val="0"/>
          <w:numId w:val="2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Modifiers</w:t>
      </w:r>
      <w:r w:rsidRPr="00827190">
        <w:rPr>
          <w:sz w:val="20"/>
          <w:szCs w:val="20"/>
        </w:rPr>
        <w:t xml:space="preserve">: </w:t>
      </w:r>
      <w:r w:rsidRPr="00827190">
        <w:rPr>
          <w:rStyle w:val="VerbatimChar"/>
          <w:sz w:val="18"/>
          <w:szCs w:val="20"/>
        </w:rPr>
        <w:t>assign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push_back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pop_back()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insert()</w:t>
      </w:r>
      <w:r w:rsidRPr="00827190">
        <w:rPr>
          <w:sz w:val="20"/>
          <w:szCs w:val="20"/>
        </w:rPr>
        <w:t>,</w:t>
      </w:r>
    </w:p>
    <w:p w14:paraId="2264A49D" w14:textId="77777777" w:rsidR="009F399F" w:rsidRPr="00827190" w:rsidRDefault="00000000">
      <w:pPr>
        <w:pStyle w:val="Heading1"/>
        <w:rPr>
          <w:sz w:val="28"/>
          <w:szCs w:val="28"/>
        </w:rPr>
      </w:pPr>
      <w:bookmarkStart w:id="24" w:name="d-arrays"/>
      <w:bookmarkEnd w:id="23"/>
      <w:r w:rsidRPr="00827190">
        <w:rPr>
          <w:sz w:val="28"/>
          <w:szCs w:val="28"/>
        </w:rPr>
        <w:t>2D Arrays</w:t>
      </w:r>
    </w:p>
    <w:p w14:paraId="0A0BE059" w14:textId="77777777" w:rsidR="009F399F" w:rsidRPr="00827190" w:rsidRDefault="00000000">
      <w:pPr>
        <w:pStyle w:val="Compact"/>
        <w:numPr>
          <w:ilvl w:val="0"/>
          <w:numId w:val="2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tatic 2D Array</w:t>
      </w:r>
      <w:r w:rsidRPr="00827190">
        <w:rPr>
          <w:sz w:val="20"/>
          <w:szCs w:val="20"/>
        </w:rPr>
        <w:t xml:space="preserve">: </w:t>
      </w:r>
      <w:r w:rsidRPr="00827190">
        <w:rPr>
          <w:rStyle w:val="VerbatimChar"/>
          <w:sz w:val="18"/>
          <w:szCs w:val="20"/>
        </w:rPr>
        <w:t>int arr[rows][cols];</w:t>
      </w:r>
    </w:p>
    <w:p w14:paraId="04AA6A7C" w14:textId="77777777" w:rsidR="009F399F" w:rsidRPr="00827190" w:rsidRDefault="00000000">
      <w:pPr>
        <w:pStyle w:val="Compact"/>
        <w:numPr>
          <w:ilvl w:val="0"/>
          <w:numId w:val="2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ynamic 2D Array</w:t>
      </w:r>
      <w:r w:rsidRPr="00827190">
        <w:rPr>
          <w:sz w:val="20"/>
          <w:szCs w:val="20"/>
        </w:rPr>
        <w:t>: Array of pointers to arrays.</w:t>
      </w:r>
    </w:p>
    <w:p w14:paraId="18C3DAB6" w14:textId="77777777" w:rsidR="009F399F" w:rsidRPr="00827190" w:rsidRDefault="00000000">
      <w:pPr>
        <w:pStyle w:val="Compact"/>
        <w:numPr>
          <w:ilvl w:val="0"/>
          <w:numId w:val="26"/>
        </w:numPr>
        <w:rPr>
          <w:sz w:val="20"/>
          <w:szCs w:val="20"/>
        </w:rPr>
      </w:pPr>
      <w:r w:rsidRPr="00827190">
        <w:rPr>
          <w:rStyle w:val="VerbatimChar"/>
          <w:b/>
          <w:bCs/>
          <w:sz w:val="18"/>
          <w:szCs w:val="20"/>
        </w:rPr>
        <w:t>std::vector&lt;std::vector&lt;T&gt;&gt;</w:t>
      </w:r>
      <w:r w:rsidRPr="00827190">
        <w:rPr>
          <w:sz w:val="20"/>
          <w:szCs w:val="20"/>
        </w:rPr>
        <w:t>: Dynamic and resizable alternative</w:t>
      </w:r>
    </w:p>
    <w:p w14:paraId="2CAA2C6B" w14:textId="77777777" w:rsidR="009F399F" w:rsidRPr="00827190" w:rsidRDefault="00000000">
      <w:pPr>
        <w:pStyle w:val="Heading1"/>
        <w:rPr>
          <w:sz w:val="28"/>
          <w:szCs w:val="28"/>
        </w:rPr>
      </w:pPr>
      <w:bookmarkStart w:id="25" w:name="lists"/>
      <w:bookmarkEnd w:id="24"/>
      <w:r w:rsidRPr="00827190">
        <w:rPr>
          <w:sz w:val="28"/>
          <w:szCs w:val="28"/>
        </w:rPr>
        <w:t>Lists</w:t>
      </w:r>
    </w:p>
    <w:p w14:paraId="1776D679" w14:textId="77777777" w:rsidR="009F399F" w:rsidRPr="00827190" w:rsidRDefault="00000000">
      <w:pPr>
        <w:pStyle w:val="Compact"/>
        <w:numPr>
          <w:ilvl w:val="0"/>
          <w:numId w:val="2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List</w:t>
      </w:r>
      <w:r w:rsidRPr="00827190">
        <w:rPr>
          <w:sz w:val="20"/>
          <w:szCs w:val="20"/>
        </w:rPr>
        <w:t>: A sequence of nodes where each node stores:</w:t>
      </w:r>
    </w:p>
    <w:p w14:paraId="450E8C04" w14:textId="77777777" w:rsidR="009F399F" w:rsidRPr="00827190" w:rsidRDefault="00000000">
      <w:pPr>
        <w:pStyle w:val="Compact"/>
        <w:numPr>
          <w:ilvl w:val="0"/>
          <w:numId w:val="27"/>
        </w:numPr>
        <w:rPr>
          <w:sz w:val="20"/>
          <w:szCs w:val="20"/>
        </w:rPr>
      </w:pPr>
      <w:r w:rsidRPr="00827190">
        <w:rPr>
          <w:sz w:val="20"/>
          <w:szCs w:val="20"/>
        </w:rPr>
        <w:t>An element (data).</w:t>
      </w:r>
    </w:p>
    <w:p w14:paraId="5A1E47CC" w14:textId="77777777" w:rsidR="009F399F" w:rsidRPr="00827190" w:rsidRDefault="00000000">
      <w:pPr>
        <w:pStyle w:val="Compact"/>
        <w:numPr>
          <w:ilvl w:val="0"/>
          <w:numId w:val="27"/>
        </w:numPr>
        <w:rPr>
          <w:sz w:val="20"/>
          <w:szCs w:val="20"/>
        </w:rPr>
      </w:pPr>
      <w:r w:rsidRPr="00827190">
        <w:rPr>
          <w:sz w:val="20"/>
          <w:szCs w:val="20"/>
        </w:rPr>
        <w:t>One or more links to other nodes.</w:t>
      </w:r>
    </w:p>
    <w:p w14:paraId="56B54ED9" w14:textId="77777777" w:rsidR="009F399F" w:rsidRPr="00827190" w:rsidRDefault="00000000">
      <w:pPr>
        <w:pStyle w:val="Compact"/>
        <w:numPr>
          <w:ilvl w:val="0"/>
          <w:numId w:val="2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dvantages over Arrays</w:t>
      </w:r>
      <w:r w:rsidRPr="00827190">
        <w:rPr>
          <w:sz w:val="20"/>
          <w:szCs w:val="20"/>
        </w:rPr>
        <w:t>:</w:t>
      </w:r>
    </w:p>
    <w:p w14:paraId="049ED0B3" w14:textId="77777777" w:rsidR="009F399F" w:rsidRPr="00827190" w:rsidRDefault="00000000">
      <w:pPr>
        <w:pStyle w:val="Compact"/>
        <w:numPr>
          <w:ilvl w:val="0"/>
          <w:numId w:val="27"/>
        </w:numPr>
        <w:rPr>
          <w:sz w:val="20"/>
          <w:szCs w:val="20"/>
        </w:rPr>
      </w:pPr>
      <w:r w:rsidRPr="00827190">
        <w:rPr>
          <w:sz w:val="20"/>
          <w:szCs w:val="20"/>
        </w:rPr>
        <w:lastRenderedPageBreak/>
        <w:t>No fixed size.</w:t>
      </w:r>
    </w:p>
    <w:p w14:paraId="5BB90BC9" w14:textId="77777777" w:rsidR="009F399F" w:rsidRPr="00827190" w:rsidRDefault="00000000">
      <w:pPr>
        <w:pStyle w:val="Compact"/>
        <w:numPr>
          <w:ilvl w:val="0"/>
          <w:numId w:val="27"/>
        </w:numPr>
        <w:rPr>
          <w:sz w:val="20"/>
          <w:szCs w:val="20"/>
        </w:rPr>
      </w:pPr>
      <w:r w:rsidRPr="00827190">
        <w:rPr>
          <w:sz w:val="20"/>
          <w:szCs w:val="20"/>
        </w:rPr>
        <w:t>Insertion/removal does not require shifting elements.</w:t>
      </w:r>
    </w:p>
    <w:p w14:paraId="65061707" w14:textId="77777777" w:rsidR="009F399F" w:rsidRPr="00827190" w:rsidRDefault="00000000">
      <w:pPr>
        <w:pStyle w:val="Compact"/>
        <w:numPr>
          <w:ilvl w:val="0"/>
          <w:numId w:val="2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isadvantages</w:t>
      </w:r>
      <w:r w:rsidRPr="00827190">
        <w:rPr>
          <w:sz w:val="20"/>
          <w:szCs w:val="20"/>
        </w:rPr>
        <w:t>:</w:t>
      </w:r>
    </w:p>
    <w:p w14:paraId="35AE4ECC" w14:textId="77777777" w:rsidR="009F399F" w:rsidRPr="00827190" w:rsidRDefault="00000000">
      <w:pPr>
        <w:pStyle w:val="Compact"/>
        <w:numPr>
          <w:ilvl w:val="0"/>
          <w:numId w:val="27"/>
        </w:numPr>
        <w:rPr>
          <w:sz w:val="20"/>
          <w:szCs w:val="20"/>
        </w:rPr>
      </w:pPr>
      <w:r w:rsidRPr="00827190">
        <w:rPr>
          <w:sz w:val="20"/>
          <w:szCs w:val="20"/>
        </w:rPr>
        <w:t>No constant-time random access.</w:t>
      </w:r>
    </w:p>
    <w:p w14:paraId="7B11A71F" w14:textId="77777777" w:rsidR="009F399F" w:rsidRPr="00827190" w:rsidRDefault="00000000">
      <w:pPr>
        <w:pStyle w:val="Compact"/>
        <w:numPr>
          <w:ilvl w:val="0"/>
          <w:numId w:val="27"/>
        </w:numPr>
        <w:rPr>
          <w:sz w:val="20"/>
          <w:szCs w:val="20"/>
        </w:rPr>
      </w:pPr>
      <w:r w:rsidRPr="00827190">
        <w:rPr>
          <w:sz w:val="20"/>
          <w:szCs w:val="20"/>
        </w:rPr>
        <w:t>Must track length and position manually.</w:t>
      </w:r>
    </w:p>
    <w:p w14:paraId="6F45473F" w14:textId="77777777" w:rsidR="009F399F" w:rsidRPr="00827190" w:rsidRDefault="00000000">
      <w:pPr>
        <w:pStyle w:val="Compact"/>
        <w:numPr>
          <w:ilvl w:val="0"/>
          <w:numId w:val="2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Terminology</w:t>
      </w:r>
      <w:r w:rsidRPr="00827190">
        <w:rPr>
          <w:sz w:val="20"/>
          <w:szCs w:val="20"/>
        </w:rPr>
        <w:t>:</w:t>
      </w:r>
    </w:p>
    <w:p w14:paraId="4FCB26CF" w14:textId="77777777" w:rsidR="009F399F" w:rsidRPr="00827190" w:rsidRDefault="00000000">
      <w:pPr>
        <w:pStyle w:val="Compact"/>
        <w:numPr>
          <w:ilvl w:val="0"/>
          <w:numId w:val="2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Node</w:t>
      </w:r>
      <w:r w:rsidRPr="00827190">
        <w:rPr>
          <w:sz w:val="20"/>
          <w:szCs w:val="20"/>
        </w:rPr>
        <w:t>: Individual list element container.</w:t>
      </w:r>
    </w:p>
    <w:p w14:paraId="3F9CB4D5" w14:textId="77777777" w:rsidR="009F399F" w:rsidRPr="00827190" w:rsidRDefault="00000000">
      <w:pPr>
        <w:pStyle w:val="Compact"/>
        <w:numPr>
          <w:ilvl w:val="0"/>
          <w:numId w:val="2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Head</w:t>
      </w:r>
      <w:r w:rsidRPr="00827190">
        <w:rPr>
          <w:sz w:val="20"/>
          <w:szCs w:val="20"/>
        </w:rPr>
        <w:t>: First node in the list.</w:t>
      </w:r>
    </w:p>
    <w:p w14:paraId="79D21CDA" w14:textId="77777777" w:rsidR="009F399F" w:rsidRPr="00827190" w:rsidRDefault="00000000">
      <w:pPr>
        <w:pStyle w:val="Compact"/>
        <w:numPr>
          <w:ilvl w:val="0"/>
          <w:numId w:val="2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Tail</w:t>
      </w:r>
      <w:r w:rsidRPr="00827190">
        <w:rPr>
          <w:sz w:val="20"/>
          <w:szCs w:val="20"/>
        </w:rPr>
        <w:t>: Last node in the list (null link).</w:t>
      </w:r>
    </w:p>
    <w:p w14:paraId="0CA9D05C" w14:textId="77777777" w:rsidR="009F399F" w:rsidRPr="00827190" w:rsidRDefault="00000000">
      <w:pPr>
        <w:pStyle w:val="Compact"/>
        <w:numPr>
          <w:ilvl w:val="0"/>
          <w:numId w:val="2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Element</w:t>
      </w:r>
      <w:r w:rsidRPr="00827190">
        <w:rPr>
          <w:sz w:val="20"/>
          <w:szCs w:val="20"/>
        </w:rPr>
        <w:t>: Stored data in a node.</w:t>
      </w:r>
    </w:p>
    <w:p w14:paraId="69AB01F5" w14:textId="77777777" w:rsidR="009F399F" w:rsidRPr="00827190" w:rsidRDefault="00000000">
      <w:pPr>
        <w:pStyle w:val="Compact"/>
        <w:numPr>
          <w:ilvl w:val="0"/>
          <w:numId w:val="2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Link</w:t>
      </w:r>
      <w:r w:rsidRPr="00827190">
        <w:rPr>
          <w:sz w:val="20"/>
          <w:szCs w:val="20"/>
        </w:rPr>
        <w:t>: Pointer to another node.</w:t>
      </w:r>
    </w:p>
    <w:p w14:paraId="6076F81B" w14:textId="77777777" w:rsidR="009F399F" w:rsidRPr="00827190" w:rsidRDefault="00000000">
      <w:pPr>
        <w:pStyle w:val="Heading1"/>
        <w:rPr>
          <w:sz w:val="28"/>
          <w:szCs w:val="28"/>
        </w:rPr>
      </w:pPr>
      <w:bookmarkStart w:id="26" w:name="singly-linked-list"/>
      <w:bookmarkEnd w:id="25"/>
      <w:r w:rsidRPr="00827190">
        <w:rPr>
          <w:sz w:val="28"/>
          <w:szCs w:val="28"/>
        </w:rPr>
        <w:t>Singly Linked List</w:t>
      </w:r>
    </w:p>
    <w:p w14:paraId="4F19176C" w14:textId="77777777" w:rsidR="009F399F" w:rsidRPr="00827190" w:rsidRDefault="00000000">
      <w:pPr>
        <w:pStyle w:val="Compact"/>
        <w:numPr>
          <w:ilvl w:val="0"/>
          <w:numId w:val="28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tructure</w:t>
      </w:r>
      <w:r w:rsidRPr="00827190">
        <w:rPr>
          <w:sz w:val="20"/>
          <w:szCs w:val="20"/>
        </w:rPr>
        <w:t>: Each node has one link to the next node.</w:t>
      </w:r>
    </w:p>
    <w:p w14:paraId="10A46E7E" w14:textId="77777777" w:rsidR="009F399F" w:rsidRPr="00827190" w:rsidRDefault="00000000">
      <w:pPr>
        <w:pStyle w:val="Compact"/>
        <w:numPr>
          <w:ilvl w:val="0"/>
          <w:numId w:val="28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Key Operations</w:t>
      </w:r>
      <w:r w:rsidRPr="00827190">
        <w:rPr>
          <w:sz w:val="20"/>
          <w:szCs w:val="20"/>
        </w:rPr>
        <w:t>:</w:t>
      </w:r>
    </w:p>
    <w:p w14:paraId="0F2F8C9A" w14:textId="77777777" w:rsidR="009F399F" w:rsidRPr="00827190" w:rsidRDefault="00000000">
      <w:pPr>
        <w:pStyle w:val="Compact"/>
        <w:numPr>
          <w:ilvl w:val="0"/>
          <w:numId w:val="28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addFront()</w:t>
      </w:r>
      <w:r w:rsidRPr="00827190">
        <w:rPr>
          <w:sz w:val="20"/>
          <w:szCs w:val="20"/>
        </w:rPr>
        <w:t>: Insert at head.</w:t>
      </w:r>
    </w:p>
    <w:p w14:paraId="2E31A598" w14:textId="77777777" w:rsidR="009F399F" w:rsidRPr="00827190" w:rsidRDefault="00000000">
      <w:pPr>
        <w:pStyle w:val="Compact"/>
        <w:numPr>
          <w:ilvl w:val="0"/>
          <w:numId w:val="28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addLast()</w:t>
      </w:r>
      <w:r w:rsidRPr="00827190">
        <w:rPr>
          <w:sz w:val="20"/>
          <w:szCs w:val="20"/>
        </w:rPr>
        <w:t>: Insert at tail.</w:t>
      </w:r>
    </w:p>
    <w:p w14:paraId="41AA9428" w14:textId="77777777" w:rsidR="009F399F" w:rsidRPr="00827190" w:rsidRDefault="00000000">
      <w:pPr>
        <w:pStyle w:val="Compact"/>
        <w:numPr>
          <w:ilvl w:val="0"/>
          <w:numId w:val="28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removeFront()</w:t>
      </w:r>
      <w:r w:rsidRPr="00827190">
        <w:rPr>
          <w:sz w:val="20"/>
          <w:szCs w:val="20"/>
        </w:rPr>
        <w:t>: Remove head.</w:t>
      </w:r>
    </w:p>
    <w:p w14:paraId="48029780" w14:textId="77777777" w:rsidR="009F399F" w:rsidRPr="00827190" w:rsidRDefault="00000000">
      <w:pPr>
        <w:pStyle w:val="Compact"/>
        <w:numPr>
          <w:ilvl w:val="0"/>
          <w:numId w:val="28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removeLast()</w:t>
      </w:r>
      <w:r w:rsidRPr="00827190">
        <w:rPr>
          <w:sz w:val="20"/>
          <w:szCs w:val="20"/>
        </w:rPr>
        <w:t>: Remove tail (O(n) without tail pointer).</w:t>
      </w:r>
    </w:p>
    <w:p w14:paraId="267AE297" w14:textId="77777777" w:rsidR="009F399F" w:rsidRPr="00827190" w:rsidRDefault="00000000">
      <w:pPr>
        <w:pStyle w:val="Compact"/>
        <w:numPr>
          <w:ilvl w:val="0"/>
          <w:numId w:val="28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ig Three</w:t>
      </w:r>
      <w:r w:rsidRPr="00827190">
        <w:rPr>
          <w:sz w:val="20"/>
          <w:szCs w:val="20"/>
        </w:rPr>
        <w:t>: Destructor, Copy Constructor, Assignment Operator</w:t>
      </w:r>
    </w:p>
    <w:p w14:paraId="53539392" w14:textId="77777777" w:rsidR="009F399F" w:rsidRPr="00827190" w:rsidRDefault="00000000">
      <w:pPr>
        <w:pStyle w:val="Heading1"/>
        <w:rPr>
          <w:sz w:val="28"/>
          <w:szCs w:val="28"/>
        </w:rPr>
      </w:pPr>
      <w:bookmarkStart w:id="27" w:name="doubly-linked-list"/>
      <w:bookmarkEnd w:id="26"/>
      <w:r w:rsidRPr="00827190">
        <w:rPr>
          <w:sz w:val="28"/>
          <w:szCs w:val="28"/>
        </w:rPr>
        <w:t>Doubly Linked List</w:t>
      </w:r>
    </w:p>
    <w:p w14:paraId="48512447" w14:textId="77777777" w:rsidR="009F399F" w:rsidRPr="00827190" w:rsidRDefault="00000000">
      <w:pPr>
        <w:pStyle w:val="Compact"/>
        <w:numPr>
          <w:ilvl w:val="0"/>
          <w:numId w:val="29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tructure</w:t>
      </w:r>
      <w:r w:rsidRPr="00827190">
        <w:rPr>
          <w:sz w:val="20"/>
          <w:szCs w:val="20"/>
        </w:rPr>
        <w:t>: Nodes have links to both next and previous nodes.</w:t>
      </w:r>
    </w:p>
    <w:p w14:paraId="6BE98245" w14:textId="77777777" w:rsidR="009F399F" w:rsidRPr="00827190" w:rsidRDefault="00000000">
      <w:pPr>
        <w:pStyle w:val="Compact"/>
        <w:numPr>
          <w:ilvl w:val="0"/>
          <w:numId w:val="29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dvantage</w:t>
      </w:r>
      <w:r w:rsidRPr="00827190">
        <w:rPr>
          <w:sz w:val="20"/>
          <w:szCs w:val="20"/>
        </w:rPr>
        <w:t>: Efficient tail removal and bidirectional traversal.</w:t>
      </w:r>
    </w:p>
    <w:p w14:paraId="78378008" w14:textId="77777777" w:rsidR="009F399F" w:rsidRPr="00827190" w:rsidRDefault="00000000">
      <w:pPr>
        <w:pStyle w:val="Compact"/>
        <w:numPr>
          <w:ilvl w:val="0"/>
          <w:numId w:val="29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Node Structure</w:t>
      </w:r>
      <w:r w:rsidRPr="00827190">
        <w:rPr>
          <w:sz w:val="20"/>
          <w:szCs w:val="20"/>
        </w:rPr>
        <w:t xml:space="preserve">: Stores element, </w:t>
      </w:r>
      <w:r w:rsidRPr="00827190">
        <w:rPr>
          <w:rStyle w:val="VerbatimChar"/>
          <w:sz w:val="18"/>
          <w:szCs w:val="20"/>
        </w:rPr>
        <w:t>next</w:t>
      </w:r>
      <w:r w:rsidRPr="00827190">
        <w:rPr>
          <w:sz w:val="20"/>
          <w:szCs w:val="20"/>
        </w:rPr>
        <w:t xml:space="preserve">, and </w:t>
      </w:r>
      <w:r w:rsidRPr="00827190">
        <w:rPr>
          <w:rStyle w:val="VerbatimChar"/>
          <w:sz w:val="18"/>
          <w:szCs w:val="20"/>
        </w:rPr>
        <w:t>prev</w:t>
      </w:r>
      <w:r w:rsidRPr="00827190">
        <w:rPr>
          <w:sz w:val="20"/>
          <w:szCs w:val="20"/>
        </w:rPr>
        <w:t xml:space="preserve"> pointers.</w:t>
      </w:r>
    </w:p>
    <w:p w14:paraId="0437B390" w14:textId="77777777" w:rsidR="009F399F" w:rsidRPr="00827190" w:rsidRDefault="00000000">
      <w:pPr>
        <w:pStyle w:val="Heading1"/>
        <w:rPr>
          <w:sz w:val="28"/>
          <w:szCs w:val="28"/>
        </w:rPr>
      </w:pPr>
      <w:bookmarkStart w:id="28" w:name="sentinel-nodes"/>
      <w:bookmarkEnd w:id="27"/>
      <w:r w:rsidRPr="00827190">
        <w:rPr>
          <w:sz w:val="28"/>
          <w:szCs w:val="28"/>
        </w:rPr>
        <w:t>Sentinel Nodes</w:t>
      </w:r>
    </w:p>
    <w:p w14:paraId="67F04A24" w14:textId="77777777" w:rsidR="009F399F" w:rsidRPr="00827190" w:rsidRDefault="00000000">
      <w:pPr>
        <w:pStyle w:val="Compact"/>
        <w:numPr>
          <w:ilvl w:val="0"/>
          <w:numId w:val="3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urpose</w:t>
      </w:r>
      <w:r w:rsidRPr="00827190">
        <w:rPr>
          <w:sz w:val="20"/>
          <w:szCs w:val="20"/>
        </w:rPr>
        <w:t>: Dummy head and tail nodes to simplify edge cases in</w:t>
      </w:r>
    </w:p>
    <w:p w14:paraId="08593514" w14:textId="77777777" w:rsidR="009F399F" w:rsidRPr="00827190" w:rsidRDefault="00000000">
      <w:pPr>
        <w:pStyle w:val="Compact"/>
        <w:numPr>
          <w:ilvl w:val="0"/>
          <w:numId w:val="3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Header/Trailer</w:t>
      </w:r>
      <w:r w:rsidRPr="00827190">
        <w:rPr>
          <w:sz w:val="20"/>
          <w:szCs w:val="20"/>
        </w:rPr>
        <w:t>: Special sentinels without stored data.</w:t>
      </w:r>
    </w:p>
    <w:p w14:paraId="6155E641" w14:textId="77777777" w:rsidR="009F399F" w:rsidRPr="00827190" w:rsidRDefault="00000000">
      <w:pPr>
        <w:pStyle w:val="Heading1"/>
        <w:rPr>
          <w:sz w:val="28"/>
          <w:szCs w:val="28"/>
        </w:rPr>
      </w:pPr>
      <w:bookmarkStart w:id="29" w:name="circular-linked-list"/>
      <w:bookmarkEnd w:id="28"/>
      <w:r w:rsidRPr="00827190">
        <w:rPr>
          <w:sz w:val="28"/>
          <w:szCs w:val="28"/>
        </w:rPr>
        <w:t>Circular Linked List</w:t>
      </w:r>
    </w:p>
    <w:p w14:paraId="376F28FA" w14:textId="77777777" w:rsidR="009F399F" w:rsidRPr="00827190" w:rsidRDefault="00000000">
      <w:pPr>
        <w:pStyle w:val="Compact"/>
        <w:numPr>
          <w:ilvl w:val="0"/>
          <w:numId w:val="3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tructure</w:t>
      </w:r>
      <w:r w:rsidRPr="00827190">
        <w:rPr>
          <w:sz w:val="20"/>
          <w:szCs w:val="20"/>
        </w:rPr>
        <w:t>: Tail links back to head.</w:t>
      </w:r>
    </w:p>
    <w:p w14:paraId="3E83BEBC" w14:textId="77777777" w:rsidR="009F399F" w:rsidRPr="00827190" w:rsidRDefault="00000000">
      <w:pPr>
        <w:pStyle w:val="Compact"/>
        <w:numPr>
          <w:ilvl w:val="0"/>
          <w:numId w:val="3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ursor</w:t>
      </w:r>
      <w:r w:rsidRPr="00827190">
        <w:rPr>
          <w:sz w:val="20"/>
          <w:szCs w:val="20"/>
        </w:rPr>
        <w:t>: Pointer to current position in traversal.</w:t>
      </w:r>
    </w:p>
    <w:p w14:paraId="5F3909D0" w14:textId="77777777" w:rsidR="009F399F" w:rsidRPr="00827190" w:rsidRDefault="00000000">
      <w:pPr>
        <w:pStyle w:val="Heading1"/>
        <w:rPr>
          <w:sz w:val="28"/>
          <w:szCs w:val="28"/>
        </w:rPr>
      </w:pPr>
      <w:bookmarkStart w:id="30" w:name="recursion"/>
      <w:bookmarkEnd w:id="29"/>
      <w:r w:rsidRPr="00827190">
        <w:rPr>
          <w:sz w:val="28"/>
          <w:szCs w:val="28"/>
        </w:rPr>
        <w:t>Recursion</w:t>
      </w:r>
    </w:p>
    <w:p w14:paraId="2A3A5066" w14:textId="77777777" w:rsidR="009F399F" w:rsidRPr="00827190" w:rsidRDefault="00000000">
      <w:pPr>
        <w:pStyle w:val="Compact"/>
        <w:numPr>
          <w:ilvl w:val="0"/>
          <w:numId w:val="3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efinition</w:t>
      </w:r>
      <w:r w:rsidRPr="00827190">
        <w:rPr>
          <w:sz w:val="20"/>
          <w:szCs w:val="20"/>
        </w:rPr>
        <w:t>: A function calling itself until a base case is</w:t>
      </w:r>
    </w:p>
    <w:p w14:paraId="1A2B18BF" w14:textId="77777777" w:rsidR="009F399F" w:rsidRPr="00827190" w:rsidRDefault="00000000">
      <w:pPr>
        <w:pStyle w:val="Compact"/>
        <w:numPr>
          <w:ilvl w:val="0"/>
          <w:numId w:val="3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mponents</w:t>
      </w:r>
      <w:r w:rsidRPr="00827190">
        <w:rPr>
          <w:sz w:val="20"/>
          <w:szCs w:val="20"/>
        </w:rPr>
        <w:t>:</w:t>
      </w:r>
    </w:p>
    <w:p w14:paraId="02611A01" w14:textId="77777777" w:rsidR="009F399F" w:rsidRPr="00827190" w:rsidRDefault="00000000">
      <w:pPr>
        <w:pStyle w:val="Compact"/>
        <w:numPr>
          <w:ilvl w:val="0"/>
          <w:numId w:val="3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ase Case</w:t>
      </w:r>
      <w:r w:rsidRPr="00827190">
        <w:rPr>
          <w:sz w:val="20"/>
          <w:szCs w:val="20"/>
        </w:rPr>
        <w:t>: Terminates recursion.</w:t>
      </w:r>
    </w:p>
    <w:p w14:paraId="622F37D5" w14:textId="77777777" w:rsidR="009F399F" w:rsidRPr="00827190" w:rsidRDefault="00000000">
      <w:pPr>
        <w:pStyle w:val="Compact"/>
        <w:numPr>
          <w:ilvl w:val="0"/>
          <w:numId w:val="3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Recursive Call</w:t>
      </w:r>
      <w:r w:rsidRPr="00827190">
        <w:rPr>
          <w:sz w:val="20"/>
          <w:szCs w:val="20"/>
        </w:rPr>
        <w:t>: Processes smaller subproblem.</w:t>
      </w:r>
    </w:p>
    <w:p w14:paraId="487DCB4F" w14:textId="77777777" w:rsidR="009F399F" w:rsidRPr="00827190" w:rsidRDefault="00000000">
      <w:pPr>
        <w:pStyle w:val="Compact"/>
        <w:numPr>
          <w:ilvl w:val="0"/>
          <w:numId w:val="3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Types</w:t>
      </w:r>
      <w:r w:rsidRPr="00827190">
        <w:rPr>
          <w:sz w:val="20"/>
          <w:szCs w:val="20"/>
        </w:rPr>
        <w:t>:</w:t>
      </w:r>
    </w:p>
    <w:p w14:paraId="1CED79E1" w14:textId="77777777" w:rsidR="009F399F" w:rsidRPr="00827190" w:rsidRDefault="00000000">
      <w:pPr>
        <w:pStyle w:val="Compact"/>
        <w:numPr>
          <w:ilvl w:val="0"/>
          <w:numId w:val="3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Linear Recursion</w:t>
      </w:r>
      <w:r w:rsidRPr="00827190">
        <w:rPr>
          <w:sz w:val="20"/>
          <w:szCs w:val="20"/>
        </w:rPr>
        <w:t>: One recursive call per activation.</w:t>
      </w:r>
    </w:p>
    <w:p w14:paraId="5D6980F5" w14:textId="77777777" w:rsidR="009F399F" w:rsidRPr="00827190" w:rsidRDefault="00000000">
      <w:pPr>
        <w:pStyle w:val="Compact"/>
        <w:numPr>
          <w:ilvl w:val="0"/>
          <w:numId w:val="3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lastRenderedPageBreak/>
        <w:t>Binary Recursion</w:t>
      </w:r>
      <w:r w:rsidRPr="00827190">
        <w:rPr>
          <w:sz w:val="20"/>
          <w:szCs w:val="20"/>
        </w:rPr>
        <w:t>: Two recursive calls per activation.</w:t>
      </w:r>
    </w:p>
    <w:p w14:paraId="33851723" w14:textId="77777777" w:rsidR="009F399F" w:rsidRPr="00827190" w:rsidRDefault="00000000">
      <w:pPr>
        <w:pStyle w:val="Compact"/>
        <w:numPr>
          <w:ilvl w:val="0"/>
          <w:numId w:val="3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Multiple Recursion</w:t>
      </w:r>
      <w:r w:rsidRPr="00827190">
        <w:rPr>
          <w:sz w:val="20"/>
          <w:szCs w:val="20"/>
        </w:rPr>
        <w:t>: More than two recursive calls.</w:t>
      </w:r>
    </w:p>
    <w:p w14:paraId="13D57548" w14:textId="77777777" w:rsidR="009F399F" w:rsidRPr="00827190" w:rsidRDefault="00000000">
      <w:pPr>
        <w:pStyle w:val="Compact"/>
        <w:numPr>
          <w:ilvl w:val="0"/>
          <w:numId w:val="3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Tail Recursion</w:t>
      </w:r>
      <w:r w:rsidRPr="00827190">
        <w:rPr>
          <w:sz w:val="20"/>
          <w:szCs w:val="20"/>
        </w:rPr>
        <w:t>: Recursive call is the last action; can be</w:t>
      </w:r>
    </w:p>
    <w:p w14:paraId="7F00FD48" w14:textId="77777777" w:rsidR="009F399F" w:rsidRPr="00827190" w:rsidRDefault="00000000">
      <w:pPr>
        <w:pStyle w:val="Compact"/>
        <w:numPr>
          <w:ilvl w:val="0"/>
          <w:numId w:val="3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pplications</w:t>
      </w:r>
      <w:r w:rsidRPr="00827190">
        <w:rPr>
          <w:sz w:val="20"/>
          <w:szCs w:val="20"/>
        </w:rPr>
        <w:t>:</w:t>
      </w:r>
    </w:p>
    <w:p w14:paraId="6401A0D9" w14:textId="77777777" w:rsidR="009F399F" w:rsidRPr="00827190" w:rsidRDefault="00000000">
      <w:pPr>
        <w:pStyle w:val="Compact"/>
        <w:numPr>
          <w:ilvl w:val="0"/>
          <w:numId w:val="32"/>
        </w:numPr>
        <w:rPr>
          <w:sz w:val="20"/>
          <w:szCs w:val="20"/>
        </w:rPr>
      </w:pPr>
      <w:r w:rsidRPr="00827190">
        <w:rPr>
          <w:sz w:val="20"/>
          <w:szCs w:val="20"/>
        </w:rPr>
        <w:t>Fibonacci sequence.</w:t>
      </w:r>
    </w:p>
    <w:p w14:paraId="2D84A20A" w14:textId="77777777" w:rsidR="009F399F" w:rsidRPr="00827190" w:rsidRDefault="00000000">
      <w:pPr>
        <w:pStyle w:val="Compact"/>
        <w:numPr>
          <w:ilvl w:val="0"/>
          <w:numId w:val="32"/>
        </w:numPr>
        <w:rPr>
          <w:sz w:val="20"/>
          <w:szCs w:val="20"/>
        </w:rPr>
      </w:pPr>
      <w:r w:rsidRPr="00827190">
        <w:rPr>
          <w:sz w:val="20"/>
          <w:szCs w:val="20"/>
        </w:rPr>
        <w:t>Summation.</w:t>
      </w:r>
    </w:p>
    <w:p w14:paraId="5449211D" w14:textId="77777777" w:rsidR="009F399F" w:rsidRPr="00827190" w:rsidRDefault="00000000">
      <w:pPr>
        <w:pStyle w:val="Compact"/>
        <w:numPr>
          <w:ilvl w:val="0"/>
          <w:numId w:val="32"/>
        </w:numPr>
        <w:rPr>
          <w:sz w:val="20"/>
          <w:szCs w:val="20"/>
        </w:rPr>
      </w:pPr>
      <w:r w:rsidRPr="00827190">
        <w:rPr>
          <w:sz w:val="20"/>
          <w:szCs w:val="20"/>
        </w:rPr>
        <w:t>Linked list algorithms (e.g., recursive delete).</w:t>
      </w:r>
    </w:p>
    <w:p w14:paraId="14883A51" w14:textId="77777777" w:rsidR="009F399F" w:rsidRPr="00827190" w:rsidRDefault="00000000">
      <w:pPr>
        <w:pStyle w:val="Heading1"/>
        <w:rPr>
          <w:sz w:val="28"/>
          <w:szCs w:val="28"/>
        </w:rPr>
      </w:pPr>
      <w:bookmarkStart w:id="31" w:name="algorithm-analysis-big-o"/>
      <w:bookmarkEnd w:id="30"/>
      <w:r w:rsidRPr="00827190">
        <w:rPr>
          <w:sz w:val="28"/>
          <w:szCs w:val="28"/>
        </w:rPr>
        <w:t>Algorithm Analysis &amp; Big-O</w:t>
      </w:r>
    </w:p>
    <w:p w14:paraId="4931F4AA" w14:textId="77777777" w:rsidR="009F399F" w:rsidRPr="00827190" w:rsidRDefault="00000000">
      <w:pPr>
        <w:pStyle w:val="Compact"/>
        <w:numPr>
          <w:ilvl w:val="0"/>
          <w:numId w:val="3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lgorithm Analysis</w:t>
      </w:r>
      <w:r w:rsidRPr="00827190">
        <w:rPr>
          <w:sz w:val="20"/>
          <w:szCs w:val="20"/>
        </w:rPr>
        <w:t xml:space="preserve"> – Study of algorithm efficiency in terms of</w:t>
      </w:r>
    </w:p>
    <w:p w14:paraId="1C84034A" w14:textId="77777777" w:rsidR="009F399F" w:rsidRPr="00827190" w:rsidRDefault="00000000">
      <w:pPr>
        <w:pStyle w:val="Compact"/>
        <w:numPr>
          <w:ilvl w:val="0"/>
          <w:numId w:val="3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Experimental Approach</w:t>
      </w:r>
      <w:r w:rsidRPr="00827190">
        <w:rPr>
          <w:sz w:val="20"/>
          <w:szCs w:val="20"/>
        </w:rPr>
        <w:t xml:space="preserve"> – Measuring runtime by running the</w:t>
      </w:r>
    </w:p>
    <w:p w14:paraId="0F7EE615" w14:textId="77777777" w:rsidR="009F399F" w:rsidRPr="00827190" w:rsidRDefault="00000000">
      <w:pPr>
        <w:pStyle w:val="Compact"/>
        <w:numPr>
          <w:ilvl w:val="0"/>
          <w:numId w:val="3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Theoretical Analysis</w:t>
      </w:r>
      <w:r w:rsidRPr="00827190">
        <w:rPr>
          <w:sz w:val="20"/>
          <w:szCs w:val="20"/>
        </w:rPr>
        <w:t xml:space="preserve"> – Predicting runtime from pseudocode by</w:t>
      </w:r>
    </w:p>
    <w:p w14:paraId="124D6FF3" w14:textId="77777777" w:rsidR="009F399F" w:rsidRPr="00827190" w:rsidRDefault="00000000">
      <w:pPr>
        <w:pStyle w:val="Compact"/>
        <w:numPr>
          <w:ilvl w:val="0"/>
          <w:numId w:val="3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rimitive Operations</w:t>
      </w:r>
      <w:r w:rsidRPr="00827190">
        <w:rPr>
          <w:sz w:val="20"/>
          <w:szCs w:val="20"/>
        </w:rPr>
        <w:t xml:space="preserve"> – Basic actions like assignments, arithmetic</w:t>
      </w:r>
    </w:p>
    <w:p w14:paraId="3FCC7938" w14:textId="77777777" w:rsidR="009F399F" w:rsidRPr="00827190" w:rsidRDefault="00000000">
      <w:pPr>
        <w:pStyle w:val="Compact"/>
        <w:numPr>
          <w:ilvl w:val="0"/>
          <w:numId w:val="3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even Common Growth Rates</w:t>
      </w:r>
      <w:r w:rsidRPr="00827190">
        <w:rPr>
          <w:sz w:val="20"/>
          <w:szCs w:val="20"/>
        </w:rPr>
        <w:t xml:space="preserve"> –</w:t>
      </w:r>
    </w:p>
    <w:p w14:paraId="22533F2C" w14:textId="77777777" w:rsidR="009F399F" w:rsidRPr="00827190" w:rsidRDefault="00000000">
      <w:pPr>
        <w:pStyle w:val="Compact"/>
        <w:numPr>
          <w:ilvl w:val="0"/>
          <w:numId w:val="3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Worst-Case Scenario</w:t>
      </w:r>
      <w:r w:rsidRPr="00827190">
        <w:rPr>
          <w:sz w:val="20"/>
          <w:szCs w:val="20"/>
        </w:rPr>
        <w:t xml:space="preserve"> – Upper bound of runtime for the hardest</w:t>
      </w:r>
    </w:p>
    <w:p w14:paraId="6EAB4F0D" w14:textId="77777777" w:rsidR="009F399F" w:rsidRPr="00827190" w:rsidRDefault="00000000">
      <w:pPr>
        <w:pStyle w:val="Compact"/>
        <w:numPr>
          <w:ilvl w:val="0"/>
          <w:numId w:val="3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symptotic Analysis</w:t>
      </w:r>
      <w:r w:rsidRPr="00827190">
        <w:rPr>
          <w:sz w:val="20"/>
          <w:szCs w:val="20"/>
        </w:rPr>
        <w:t xml:space="preserve"> – Focuses on fastest-growing term of runtime</w:t>
      </w:r>
    </w:p>
    <w:p w14:paraId="3D049E48" w14:textId="77777777" w:rsidR="009F399F" w:rsidRPr="00827190" w:rsidRDefault="00000000">
      <w:pPr>
        <w:pStyle w:val="Compact"/>
        <w:numPr>
          <w:ilvl w:val="0"/>
          <w:numId w:val="3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ig-O Notation (O)</w:t>
      </w:r>
      <w:r w:rsidRPr="00827190">
        <w:rPr>
          <w:sz w:val="20"/>
          <w:szCs w:val="20"/>
        </w:rPr>
        <w:t xml:space="preserve"> – Upper bound on growth rate.</w:t>
      </w:r>
    </w:p>
    <w:p w14:paraId="75391408" w14:textId="77777777" w:rsidR="009F399F" w:rsidRPr="00827190" w:rsidRDefault="00000000">
      <w:pPr>
        <w:pStyle w:val="Compact"/>
        <w:numPr>
          <w:ilvl w:val="0"/>
          <w:numId w:val="3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ig-Omega (Ω)</w:t>
      </w:r>
      <w:r w:rsidRPr="00827190">
        <w:rPr>
          <w:sz w:val="20"/>
          <w:szCs w:val="20"/>
        </w:rPr>
        <w:t xml:space="preserve"> – Lower bound on growth rate.</w:t>
      </w:r>
    </w:p>
    <w:p w14:paraId="29C27BFB" w14:textId="77777777" w:rsidR="009F399F" w:rsidRPr="00827190" w:rsidRDefault="00000000">
      <w:pPr>
        <w:pStyle w:val="Compact"/>
        <w:numPr>
          <w:ilvl w:val="0"/>
          <w:numId w:val="3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ig-Theta (Θ)</w:t>
      </w:r>
      <w:r w:rsidRPr="00827190">
        <w:rPr>
          <w:sz w:val="20"/>
          <w:szCs w:val="20"/>
        </w:rPr>
        <w:t xml:space="preserve"> – Tight bound; both upper and lower bounds match.</w:t>
      </w:r>
    </w:p>
    <w:p w14:paraId="251B1671" w14:textId="77777777" w:rsidR="009F399F" w:rsidRPr="00827190" w:rsidRDefault="00000000">
      <w:pPr>
        <w:pStyle w:val="Compact"/>
        <w:numPr>
          <w:ilvl w:val="0"/>
          <w:numId w:val="3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ig-O Rules</w:t>
      </w:r>
      <w:r w:rsidRPr="00827190">
        <w:rPr>
          <w:sz w:val="20"/>
          <w:szCs w:val="20"/>
        </w:rPr>
        <w:t xml:space="preserve"> – Use smallest class, drop lower-order terms, drop</w:t>
      </w:r>
    </w:p>
    <w:p w14:paraId="1B38A0C1" w14:textId="77777777" w:rsidR="009F399F" w:rsidRPr="00827190" w:rsidRDefault="00000000">
      <w:pPr>
        <w:pStyle w:val="Compact"/>
        <w:numPr>
          <w:ilvl w:val="0"/>
          <w:numId w:val="3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Tips for Analysis</w:t>
      </w:r>
      <w:r w:rsidRPr="00827190">
        <w:rPr>
          <w:sz w:val="20"/>
          <w:szCs w:val="20"/>
        </w:rPr>
        <w:t xml:space="preserve"> – Identify </w:t>
      </w:r>
      <m:oMath>
        <m:r>
          <w:rPr>
            <w:rFonts w:ascii="Cambria Math" w:hAnsi="Cambria Math"/>
            <w:sz w:val="20"/>
            <w:szCs w:val="20"/>
          </w:rPr>
          <m:t>n</m:t>
        </m:r>
      </m:oMath>
      <w:r w:rsidRPr="00827190">
        <w:rPr>
          <w:sz w:val="20"/>
          <w:szCs w:val="20"/>
        </w:rPr>
        <w:t>, work from innermost loops</w:t>
      </w:r>
    </w:p>
    <w:p w14:paraId="667BCC53" w14:textId="77777777" w:rsidR="009F399F" w:rsidRPr="00827190" w:rsidRDefault="00000000">
      <w:pPr>
        <w:pStyle w:val="Heading1"/>
        <w:rPr>
          <w:sz w:val="28"/>
          <w:szCs w:val="28"/>
        </w:rPr>
      </w:pPr>
      <w:bookmarkStart w:id="32" w:name="stacks"/>
      <w:bookmarkEnd w:id="31"/>
      <w:r w:rsidRPr="00827190">
        <w:rPr>
          <w:sz w:val="28"/>
          <w:szCs w:val="28"/>
        </w:rPr>
        <w:t>Stacks</w:t>
      </w:r>
    </w:p>
    <w:p w14:paraId="365A7F8B" w14:textId="77777777" w:rsidR="009F399F" w:rsidRPr="00827190" w:rsidRDefault="00000000">
      <w:pPr>
        <w:pStyle w:val="Compact"/>
        <w:numPr>
          <w:ilvl w:val="0"/>
          <w:numId w:val="3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tack (ADT)</w:t>
      </w:r>
      <w:r w:rsidRPr="00827190">
        <w:rPr>
          <w:sz w:val="20"/>
          <w:szCs w:val="20"/>
        </w:rPr>
        <w:t xml:space="preserve"> – A collection of elements with **First-In, Last-Out</w:t>
      </w:r>
    </w:p>
    <w:p w14:paraId="48DBC6D8" w14:textId="77777777" w:rsidR="009F399F" w:rsidRPr="00827190" w:rsidRDefault="00000000">
      <w:pPr>
        <w:pStyle w:val="Compact"/>
        <w:numPr>
          <w:ilvl w:val="0"/>
          <w:numId w:val="3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re Operations</w:t>
      </w:r>
      <w:r w:rsidRPr="00827190">
        <w:rPr>
          <w:sz w:val="20"/>
          <w:szCs w:val="20"/>
        </w:rPr>
        <w:t>:</w:t>
      </w:r>
    </w:p>
    <w:p w14:paraId="32683405" w14:textId="77777777" w:rsidR="009F399F" w:rsidRPr="00827190" w:rsidRDefault="00000000">
      <w:pPr>
        <w:pStyle w:val="Compact"/>
        <w:numPr>
          <w:ilvl w:val="0"/>
          <w:numId w:val="3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ush(x)</w:t>
      </w:r>
      <w:r w:rsidRPr="00827190">
        <w:rPr>
          <w:sz w:val="20"/>
          <w:szCs w:val="20"/>
        </w:rPr>
        <w:t xml:space="preserve"> – Add to top.</w:t>
      </w:r>
    </w:p>
    <w:p w14:paraId="62A07EB4" w14:textId="77777777" w:rsidR="009F399F" w:rsidRPr="00827190" w:rsidRDefault="00000000">
      <w:pPr>
        <w:pStyle w:val="Compact"/>
        <w:numPr>
          <w:ilvl w:val="0"/>
          <w:numId w:val="3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op()</w:t>
      </w:r>
      <w:r w:rsidRPr="00827190">
        <w:rPr>
          <w:sz w:val="20"/>
          <w:szCs w:val="20"/>
        </w:rPr>
        <w:t xml:space="preserve"> – Remove from top.</w:t>
      </w:r>
    </w:p>
    <w:p w14:paraId="4229A5E5" w14:textId="77777777" w:rsidR="009F399F" w:rsidRPr="00827190" w:rsidRDefault="00000000">
      <w:pPr>
        <w:pStyle w:val="Compact"/>
        <w:numPr>
          <w:ilvl w:val="0"/>
          <w:numId w:val="3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top()</w:t>
      </w:r>
      <w:r w:rsidRPr="00827190">
        <w:rPr>
          <w:sz w:val="20"/>
          <w:szCs w:val="20"/>
        </w:rPr>
        <w:t xml:space="preserve"> – Return top without removing.</w:t>
      </w:r>
    </w:p>
    <w:p w14:paraId="52CE0840" w14:textId="77777777" w:rsidR="009F399F" w:rsidRPr="00827190" w:rsidRDefault="00000000">
      <w:pPr>
        <w:pStyle w:val="Compact"/>
        <w:numPr>
          <w:ilvl w:val="0"/>
          <w:numId w:val="3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ize()</w:t>
      </w:r>
      <w:r w:rsidRPr="00827190">
        <w:rPr>
          <w:sz w:val="20"/>
          <w:szCs w:val="20"/>
        </w:rPr>
        <w:t xml:space="preserve"> – Number of elements.</w:t>
      </w:r>
    </w:p>
    <w:p w14:paraId="451F52B8" w14:textId="77777777" w:rsidR="009F399F" w:rsidRPr="00827190" w:rsidRDefault="00000000">
      <w:pPr>
        <w:pStyle w:val="Compact"/>
        <w:numPr>
          <w:ilvl w:val="0"/>
          <w:numId w:val="3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sEmpty()</w:t>
      </w:r>
      <w:r w:rsidRPr="00827190">
        <w:rPr>
          <w:sz w:val="20"/>
          <w:szCs w:val="20"/>
        </w:rPr>
        <w:t xml:space="preserve"> – Check if stack is empty.</w:t>
      </w:r>
    </w:p>
    <w:p w14:paraId="5DB54405" w14:textId="77777777" w:rsidR="009F399F" w:rsidRPr="00827190" w:rsidRDefault="00000000">
      <w:pPr>
        <w:pStyle w:val="Compact"/>
        <w:numPr>
          <w:ilvl w:val="0"/>
          <w:numId w:val="3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mplementations</w:t>
      </w:r>
      <w:r w:rsidRPr="00827190">
        <w:rPr>
          <w:sz w:val="20"/>
          <w:szCs w:val="20"/>
        </w:rPr>
        <w:t>:</w:t>
      </w:r>
    </w:p>
    <w:p w14:paraId="0DFF523B" w14:textId="77777777" w:rsidR="009F399F" w:rsidRPr="00827190" w:rsidRDefault="00000000">
      <w:pPr>
        <w:pStyle w:val="Compact"/>
        <w:numPr>
          <w:ilvl w:val="0"/>
          <w:numId w:val="3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rray-Based Stack</w:t>
      </w:r>
      <w:r w:rsidRPr="00827190">
        <w:rPr>
          <w:sz w:val="20"/>
          <w:szCs w:val="20"/>
        </w:rPr>
        <w:t xml:space="preserve"> – Fixed-size storage; push/pop at end.</w:t>
      </w:r>
    </w:p>
    <w:p w14:paraId="17024FD1" w14:textId="77777777" w:rsidR="009F399F" w:rsidRPr="00827190" w:rsidRDefault="00000000">
      <w:pPr>
        <w:pStyle w:val="Compact"/>
        <w:numPr>
          <w:ilvl w:val="0"/>
          <w:numId w:val="3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Linked List Stack</w:t>
      </w:r>
      <w:r w:rsidRPr="00827190">
        <w:rPr>
          <w:sz w:val="20"/>
          <w:szCs w:val="20"/>
        </w:rPr>
        <w:t xml:space="preserve"> – Dynamic size; push/pop at head.</w:t>
      </w:r>
    </w:p>
    <w:p w14:paraId="4EBCC91C" w14:textId="77777777" w:rsidR="009F399F" w:rsidRPr="00827190" w:rsidRDefault="00000000">
      <w:pPr>
        <w:pStyle w:val="Compact"/>
        <w:numPr>
          <w:ilvl w:val="0"/>
          <w:numId w:val="3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++ Standard Library</w:t>
      </w:r>
      <w:r w:rsidRPr="00827190">
        <w:rPr>
          <w:sz w:val="20"/>
          <w:szCs w:val="20"/>
        </w:rPr>
        <w:t xml:space="preserve"> – Provides </w:t>
      </w:r>
      <w:r w:rsidRPr="00827190">
        <w:rPr>
          <w:rStyle w:val="VerbatimChar"/>
          <w:sz w:val="18"/>
          <w:szCs w:val="20"/>
        </w:rPr>
        <w:t>std::stack</w:t>
      </w:r>
      <w:r w:rsidRPr="00827190">
        <w:rPr>
          <w:sz w:val="20"/>
          <w:szCs w:val="20"/>
        </w:rPr>
        <w:t xml:space="preserve"> (based on </w:t>
      </w:r>
      <w:r w:rsidRPr="00827190">
        <w:rPr>
          <w:rStyle w:val="VerbatimChar"/>
          <w:sz w:val="18"/>
          <w:szCs w:val="20"/>
        </w:rPr>
        <w:t>deque</w:t>
      </w:r>
      <w:r w:rsidRPr="00827190">
        <w:rPr>
          <w:sz w:val="20"/>
          <w:szCs w:val="20"/>
        </w:rPr>
        <w:t xml:space="preserve"> by</w:t>
      </w:r>
    </w:p>
    <w:p w14:paraId="3B7C1C40" w14:textId="77777777" w:rsidR="009F399F" w:rsidRPr="00827190" w:rsidRDefault="00000000">
      <w:pPr>
        <w:pStyle w:val="Compact"/>
        <w:numPr>
          <w:ilvl w:val="0"/>
          <w:numId w:val="3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erformance (Typical Big-O)</w:t>
      </w:r>
      <w:r w:rsidRPr="00827190">
        <w:rPr>
          <w:sz w:val="20"/>
          <w:szCs w:val="20"/>
        </w:rPr>
        <w:t xml:space="preserve"> – All operations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1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827190">
        <w:rPr>
          <w:sz w:val="20"/>
          <w:szCs w:val="20"/>
        </w:rPr>
        <w:t xml:space="preserve"> on both array</w:t>
      </w:r>
    </w:p>
    <w:p w14:paraId="23549E5D" w14:textId="77777777" w:rsidR="009F399F" w:rsidRPr="00827190" w:rsidRDefault="00000000">
      <w:pPr>
        <w:pStyle w:val="Compact"/>
        <w:numPr>
          <w:ilvl w:val="0"/>
          <w:numId w:val="3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mmon Uses</w:t>
      </w:r>
      <w:r w:rsidRPr="00827190">
        <w:rPr>
          <w:sz w:val="20"/>
          <w:szCs w:val="20"/>
        </w:rPr>
        <w:t>:</w:t>
      </w:r>
    </w:p>
    <w:p w14:paraId="004C2AD5" w14:textId="77777777" w:rsidR="009F399F" w:rsidRPr="00827190" w:rsidRDefault="00000000">
      <w:pPr>
        <w:pStyle w:val="Compact"/>
        <w:numPr>
          <w:ilvl w:val="0"/>
          <w:numId w:val="34"/>
        </w:numPr>
        <w:rPr>
          <w:sz w:val="20"/>
          <w:szCs w:val="20"/>
        </w:rPr>
      </w:pPr>
      <w:r w:rsidRPr="00827190">
        <w:rPr>
          <w:sz w:val="20"/>
          <w:szCs w:val="20"/>
        </w:rPr>
        <w:t>Undo functionality.</w:t>
      </w:r>
    </w:p>
    <w:p w14:paraId="0513E714" w14:textId="77777777" w:rsidR="009F399F" w:rsidRPr="00827190" w:rsidRDefault="00000000">
      <w:pPr>
        <w:pStyle w:val="Compact"/>
        <w:numPr>
          <w:ilvl w:val="0"/>
          <w:numId w:val="34"/>
        </w:numPr>
        <w:rPr>
          <w:sz w:val="20"/>
          <w:szCs w:val="20"/>
        </w:rPr>
      </w:pPr>
      <w:r w:rsidRPr="00827190">
        <w:rPr>
          <w:sz w:val="20"/>
          <w:szCs w:val="20"/>
        </w:rPr>
        <w:t>Browser back button.</w:t>
      </w:r>
    </w:p>
    <w:p w14:paraId="6794987F" w14:textId="77777777" w:rsidR="009F399F" w:rsidRPr="00827190" w:rsidRDefault="00000000">
      <w:pPr>
        <w:pStyle w:val="Compact"/>
        <w:numPr>
          <w:ilvl w:val="0"/>
          <w:numId w:val="34"/>
        </w:numPr>
        <w:rPr>
          <w:sz w:val="20"/>
          <w:szCs w:val="20"/>
        </w:rPr>
      </w:pPr>
      <w:r w:rsidRPr="00827190">
        <w:rPr>
          <w:sz w:val="20"/>
          <w:szCs w:val="20"/>
        </w:rPr>
        <w:t>Parsing/matching symbols (e.g., parentheses).</w:t>
      </w:r>
    </w:p>
    <w:p w14:paraId="4AAB2B1F" w14:textId="77777777" w:rsidR="009F399F" w:rsidRPr="00827190" w:rsidRDefault="00000000">
      <w:pPr>
        <w:pStyle w:val="Heading1"/>
        <w:rPr>
          <w:sz w:val="28"/>
          <w:szCs w:val="28"/>
        </w:rPr>
      </w:pPr>
      <w:bookmarkStart w:id="33" w:name="queue"/>
      <w:bookmarkEnd w:id="32"/>
      <w:r w:rsidRPr="00827190">
        <w:rPr>
          <w:sz w:val="28"/>
          <w:szCs w:val="28"/>
        </w:rPr>
        <w:t>Queue</w:t>
      </w:r>
    </w:p>
    <w:p w14:paraId="23A215F0" w14:textId="77777777" w:rsidR="009F399F" w:rsidRPr="00827190" w:rsidRDefault="00000000">
      <w:pPr>
        <w:pStyle w:val="Compact"/>
        <w:numPr>
          <w:ilvl w:val="0"/>
          <w:numId w:val="3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Queue (ADT)</w:t>
      </w:r>
      <w:r w:rsidRPr="00827190">
        <w:rPr>
          <w:sz w:val="20"/>
          <w:szCs w:val="20"/>
        </w:rPr>
        <w:t xml:space="preserve"> – Collection of elements with **First-In, First-Out</w:t>
      </w:r>
    </w:p>
    <w:p w14:paraId="1C304B37" w14:textId="77777777" w:rsidR="009F399F" w:rsidRPr="00827190" w:rsidRDefault="00000000">
      <w:pPr>
        <w:pStyle w:val="Compact"/>
        <w:numPr>
          <w:ilvl w:val="0"/>
          <w:numId w:val="3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lastRenderedPageBreak/>
        <w:t>Core Operations</w:t>
      </w:r>
      <w:r w:rsidRPr="00827190">
        <w:rPr>
          <w:sz w:val="20"/>
          <w:szCs w:val="20"/>
        </w:rPr>
        <w:t>:</w:t>
      </w:r>
    </w:p>
    <w:p w14:paraId="03C24B36" w14:textId="77777777" w:rsidR="009F399F" w:rsidRPr="00827190" w:rsidRDefault="00000000">
      <w:pPr>
        <w:pStyle w:val="Compact"/>
        <w:numPr>
          <w:ilvl w:val="0"/>
          <w:numId w:val="3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enqueue(x)</w:t>
      </w:r>
      <w:r w:rsidRPr="00827190">
        <w:rPr>
          <w:sz w:val="20"/>
          <w:szCs w:val="20"/>
        </w:rPr>
        <w:t xml:space="preserve"> – Add element to rear.</w:t>
      </w:r>
    </w:p>
    <w:p w14:paraId="4FCBFC01" w14:textId="77777777" w:rsidR="009F399F" w:rsidRPr="00827190" w:rsidRDefault="00000000">
      <w:pPr>
        <w:pStyle w:val="Compact"/>
        <w:numPr>
          <w:ilvl w:val="0"/>
          <w:numId w:val="3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equeue()</w:t>
      </w:r>
      <w:r w:rsidRPr="00827190">
        <w:rPr>
          <w:sz w:val="20"/>
          <w:szCs w:val="20"/>
        </w:rPr>
        <w:t xml:space="preserve"> – Remove element from front.</w:t>
      </w:r>
    </w:p>
    <w:p w14:paraId="5F8FA4B4" w14:textId="77777777" w:rsidR="009F399F" w:rsidRPr="00827190" w:rsidRDefault="00000000">
      <w:pPr>
        <w:pStyle w:val="Compact"/>
        <w:numPr>
          <w:ilvl w:val="0"/>
          <w:numId w:val="3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front()</w:t>
      </w:r>
      <w:r w:rsidRPr="00827190">
        <w:rPr>
          <w:sz w:val="20"/>
          <w:szCs w:val="20"/>
        </w:rPr>
        <w:t xml:space="preserve"> – Return front element without removing.</w:t>
      </w:r>
    </w:p>
    <w:p w14:paraId="24AE6E46" w14:textId="77777777" w:rsidR="009F399F" w:rsidRPr="00827190" w:rsidRDefault="00000000">
      <w:pPr>
        <w:pStyle w:val="Compact"/>
        <w:numPr>
          <w:ilvl w:val="0"/>
          <w:numId w:val="3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sEmpty()</w:t>
      </w:r>
      <w:r w:rsidRPr="00827190">
        <w:rPr>
          <w:sz w:val="20"/>
          <w:szCs w:val="20"/>
        </w:rPr>
        <w:t xml:space="preserve"> – Check if queue has no elements.</w:t>
      </w:r>
    </w:p>
    <w:p w14:paraId="52C947F3" w14:textId="77777777" w:rsidR="009F399F" w:rsidRPr="00827190" w:rsidRDefault="00000000">
      <w:pPr>
        <w:pStyle w:val="Compact"/>
        <w:numPr>
          <w:ilvl w:val="0"/>
          <w:numId w:val="3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ize()</w:t>
      </w:r>
      <w:r w:rsidRPr="00827190">
        <w:rPr>
          <w:sz w:val="20"/>
          <w:szCs w:val="20"/>
        </w:rPr>
        <w:t xml:space="preserve"> – Number of elements.</w:t>
      </w:r>
    </w:p>
    <w:p w14:paraId="0EDA0AEC" w14:textId="77777777" w:rsidR="009F399F" w:rsidRPr="00827190" w:rsidRDefault="00000000">
      <w:pPr>
        <w:pStyle w:val="Compact"/>
        <w:numPr>
          <w:ilvl w:val="0"/>
          <w:numId w:val="3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Linked List Queue</w:t>
      </w:r>
      <w:r w:rsidRPr="00827190">
        <w:rPr>
          <w:sz w:val="20"/>
          <w:szCs w:val="20"/>
        </w:rPr>
        <w:t>:</w:t>
      </w:r>
    </w:p>
    <w:p w14:paraId="5DE1CAD0" w14:textId="77777777" w:rsidR="009F399F" w:rsidRPr="00827190" w:rsidRDefault="00000000">
      <w:pPr>
        <w:pStyle w:val="Compact"/>
        <w:numPr>
          <w:ilvl w:val="0"/>
          <w:numId w:val="35"/>
        </w:numPr>
        <w:rPr>
          <w:sz w:val="20"/>
          <w:szCs w:val="20"/>
        </w:rPr>
      </w:pPr>
      <w:r w:rsidRPr="00827190">
        <w:rPr>
          <w:sz w:val="20"/>
          <w:szCs w:val="20"/>
        </w:rPr>
        <w:t>Front = head, Rear = tail.</w:t>
      </w:r>
    </w:p>
    <w:p w14:paraId="3A2E678D" w14:textId="77777777" w:rsidR="009F399F" w:rsidRPr="00827190" w:rsidRDefault="00000000">
      <w:pPr>
        <w:pStyle w:val="Compact"/>
        <w:numPr>
          <w:ilvl w:val="0"/>
          <w:numId w:val="35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Both enqueue and dequeue in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1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827190">
        <w:rPr>
          <w:sz w:val="20"/>
          <w:szCs w:val="20"/>
        </w:rPr>
        <w:t xml:space="preserve"> with tail pointer.</w:t>
      </w:r>
    </w:p>
    <w:p w14:paraId="21476BD5" w14:textId="77777777" w:rsidR="009F399F" w:rsidRPr="00827190" w:rsidRDefault="00000000">
      <w:pPr>
        <w:pStyle w:val="Heading1"/>
        <w:rPr>
          <w:sz w:val="28"/>
          <w:szCs w:val="28"/>
        </w:rPr>
      </w:pPr>
      <w:bookmarkStart w:id="34" w:name="deque-double-ended-queue"/>
      <w:bookmarkEnd w:id="33"/>
      <w:r w:rsidRPr="00827190">
        <w:rPr>
          <w:sz w:val="28"/>
          <w:szCs w:val="28"/>
        </w:rPr>
        <w:t>Deque (Double-Ended Queue)</w:t>
      </w:r>
    </w:p>
    <w:p w14:paraId="4C009B87" w14:textId="77777777" w:rsidR="009F399F" w:rsidRPr="00827190" w:rsidRDefault="00000000">
      <w:pPr>
        <w:pStyle w:val="Compact"/>
        <w:numPr>
          <w:ilvl w:val="0"/>
          <w:numId w:val="36"/>
        </w:numPr>
        <w:rPr>
          <w:sz w:val="20"/>
          <w:szCs w:val="20"/>
        </w:rPr>
      </w:pPr>
      <w:r w:rsidRPr="00827190">
        <w:rPr>
          <w:sz w:val="20"/>
          <w:szCs w:val="20"/>
        </w:rPr>
        <w:t>Pronounced “deck”.</w:t>
      </w:r>
    </w:p>
    <w:p w14:paraId="4E5B5904" w14:textId="77777777" w:rsidR="009F399F" w:rsidRPr="00827190" w:rsidRDefault="00000000">
      <w:pPr>
        <w:pStyle w:val="Compact"/>
        <w:numPr>
          <w:ilvl w:val="0"/>
          <w:numId w:val="36"/>
        </w:numPr>
        <w:rPr>
          <w:sz w:val="20"/>
          <w:szCs w:val="20"/>
        </w:rPr>
      </w:pPr>
      <w:r w:rsidRPr="00827190">
        <w:rPr>
          <w:sz w:val="20"/>
          <w:szCs w:val="20"/>
        </w:rPr>
        <w:t>Allows insertion/removal at both ends.</w:t>
      </w:r>
    </w:p>
    <w:p w14:paraId="2172D987" w14:textId="77777777" w:rsidR="009F399F" w:rsidRPr="00827190" w:rsidRDefault="00000000">
      <w:pPr>
        <w:pStyle w:val="Compact"/>
        <w:numPr>
          <w:ilvl w:val="0"/>
          <w:numId w:val="3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re Operations</w:t>
      </w:r>
      <w:r w:rsidRPr="00827190">
        <w:rPr>
          <w:sz w:val="20"/>
          <w:szCs w:val="20"/>
        </w:rPr>
        <w:t>:</w:t>
      </w:r>
    </w:p>
    <w:p w14:paraId="4E0FD92C" w14:textId="77777777" w:rsidR="009F399F" w:rsidRPr="00827190" w:rsidRDefault="00000000">
      <w:pPr>
        <w:pStyle w:val="Compact"/>
        <w:numPr>
          <w:ilvl w:val="0"/>
          <w:numId w:val="36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addFirst(x)</w:t>
      </w:r>
      <w:r w:rsidRPr="00827190">
        <w:rPr>
          <w:sz w:val="20"/>
          <w:szCs w:val="20"/>
        </w:rPr>
        <w:t xml:space="preserve"> – Insert at head.</w:t>
      </w:r>
    </w:p>
    <w:p w14:paraId="510B519D" w14:textId="77777777" w:rsidR="009F399F" w:rsidRPr="00827190" w:rsidRDefault="00000000">
      <w:pPr>
        <w:pStyle w:val="Compact"/>
        <w:numPr>
          <w:ilvl w:val="0"/>
          <w:numId w:val="36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addLast(x)</w:t>
      </w:r>
      <w:r w:rsidRPr="00827190">
        <w:rPr>
          <w:sz w:val="20"/>
          <w:szCs w:val="20"/>
        </w:rPr>
        <w:t xml:space="preserve"> – Insert at tail.</w:t>
      </w:r>
    </w:p>
    <w:p w14:paraId="3A46CBB4" w14:textId="77777777" w:rsidR="009F399F" w:rsidRPr="00827190" w:rsidRDefault="00000000">
      <w:pPr>
        <w:pStyle w:val="Compact"/>
        <w:numPr>
          <w:ilvl w:val="0"/>
          <w:numId w:val="36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removeFirst()</w:t>
      </w:r>
      <w:r w:rsidRPr="00827190">
        <w:rPr>
          <w:sz w:val="20"/>
          <w:szCs w:val="20"/>
        </w:rPr>
        <w:t xml:space="preserve"> – Remove from head.</w:t>
      </w:r>
    </w:p>
    <w:p w14:paraId="49017FCC" w14:textId="77777777" w:rsidR="009F399F" w:rsidRPr="00827190" w:rsidRDefault="00000000">
      <w:pPr>
        <w:pStyle w:val="Compact"/>
        <w:numPr>
          <w:ilvl w:val="0"/>
          <w:numId w:val="36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removeLast()</w:t>
      </w:r>
      <w:r w:rsidRPr="00827190">
        <w:rPr>
          <w:sz w:val="20"/>
          <w:szCs w:val="20"/>
        </w:rPr>
        <w:t xml:space="preserve"> – Remove from tail.</w:t>
      </w:r>
    </w:p>
    <w:p w14:paraId="599092EB" w14:textId="77777777" w:rsidR="009F399F" w:rsidRPr="00827190" w:rsidRDefault="00000000">
      <w:pPr>
        <w:pStyle w:val="Compact"/>
        <w:numPr>
          <w:ilvl w:val="0"/>
          <w:numId w:val="36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getFirst()</w:t>
      </w:r>
      <w:r w:rsidRPr="00827190">
        <w:rPr>
          <w:sz w:val="20"/>
          <w:szCs w:val="20"/>
        </w:rPr>
        <w:t xml:space="preserve"> – Peek at head.</w:t>
      </w:r>
    </w:p>
    <w:p w14:paraId="1A612B19" w14:textId="77777777" w:rsidR="009F399F" w:rsidRPr="00827190" w:rsidRDefault="00000000">
      <w:pPr>
        <w:pStyle w:val="Compact"/>
        <w:numPr>
          <w:ilvl w:val="0"/>
          <w:numId w:val="36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getLast()</w:t>
      </w:r>
      <w:r w:rsidRPr="00827190">
        <w:rPr>
          <w:sz w:val="20"/>
          <w:szCs w:val="20"/>
        </w:rPr>
        <w:t xml:space="preserve"> – Peek at tail.</w:t>
      </w:r>
    </w:p>
    <w:p w14:paraId="1CBF1CE0" w14:textId="77777777" w:rsidR="009F399F" w:rsidRPr="00827190" w:rsidRDefault="00000000">
      <w:pPr>
        <w:pStyle w:val="Compact"/>
        <w:numPr>
          <w:ilvl w:val="0"/>
          <w:numId w:val="36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size()</w:t>
      </w:r>
      <w:r w:rsidRPr="00827190">
        <w:rPr>
          <w:sz w:val="20"/>
          <w:szCs w:val="20"/>
        </w:rPr>
        <w:t xml:space="preserve"> – Number of elements.</w:t>
      </w:r>
    </w:p>
    <w:p w14:paraId="6AC37917" w14:textId="77777777" w:rsidR="009F399F" w:rsidRPr="00827190" w:rsidRDefault="00000000">
      <w:pPr>
        <w:pStyle w:val="Compact"/>
        <w:numPr>
          <w:ilvl w:val="0"/>
          <w:numId w:val="36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isEmpty()</w:t>
      </w:r>
      <w:r w:rsidRPr="00827190">
        <w:rPr>
          <w:sz w:val="20"/>
          <w:szCs w:val="20"/>
        </w:rPr>
        <w:t xml:space="preserve"> – True if empty.</w:t>
      </w:r>
    </w:p>
    <w:p w14:paraId="68095EA4" w14:textId="77777777" w:rsidR="009F399F" w:rsidRPr="00827190" w:rsidRDefault="00000000">
      <w:pPr>
        <w:pStyle w:val="Compact"/>
        <w:numPr>
          <w:ilvl w:val="0"/>
          <w:numId w:val="3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mplementation</w:t>
      </w:r>
      <w:r w:rsidRPr="00827190">
        <w:rPr>
          <w:sz w:val="20"/>
          <w:szCs w:val="20"/>
        </w:rPr>
        <w:t xml:space="preserve">: Typically a </w:t>
      </w:r>
      <w:r w:rsidRPr="00827190">
        <w:rPr>
          <w:b/>
          <w:bCs/>
          <w:sz w:val="20"/>
          <w:szCs w:val="20"/>
        </w:rPr>
        <w:t>doubly linked list</w:t>
      </w:r>
      <w:r w:rsidRPr="00827190">
        <w:rPr>
          <w:sz w:val="20"/>
          <w:szCs w:val="20"/>
        </w:rPr>
        <w:t>; O(1) for both</w:t>
      </w:r>
    </w:p>
    <w:p w14:paraId="4A809A03" w14:textId="77777777" w:rsidR="009F399F" w:rsidRPr="00827190" w:rsidRDefault="00000000">
      <w:pPr>
        <w:pStyle w:val="Heading1"/>
        <w:rPr>
          <w:sz w:val="28"/>
          <w:szCs w:val="28"/>
        </w:rPr>
      </w:pPr>
      <w:bookmarkStart w:id="35" w:name="adapter-pattern"/>
      <w:bookmarkEnd w:id="34"/>
      <w:r w:rsidRPr="00827190">
        <w:rPr>
          <w:sz w:val="28"/>
          <w:szCs w:val="28"/>
        </w:rPr>
        <w:t>Adapter Pattern</w:t>
      </w:r>
    </w:p>
    <w:p w14:paraId="42A1362A" w14:textId="77777777" w:rsidR="009F399F" w:rsidRPr="00827190" w:rsidRDefault="00000000">
      <w:pPr>
        <w:pStyle w:val="Compact"/>
        <w:numPr>
          <w:ilvl w:val="0"/>
          <w:numId w:val="3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efinition</w:t>
      </w:r>
      <w:r w:rsidRPr="00827190">
        <w:rPr>
          <w:sz w:val="20"/>
          <w:szCs w:val="20"/>
        </w:rPr>
        <w:t>: Structural design pattern that converts one interface</w:t>
      </w:r>
    </w:p>
    <w:p w14:paraId="3DA7B144" w14:textId="77777777" w:rsidR="009F399F" w:rsidRPr="00827190" w:rsidRDefault="00000000">
      <w:pPr>
        <w:pStyle w:val="Compact"/>
        <w:numPr>
          <w:ilvl w:val="0"/>
          <w:numId w:val="3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How It Works</w:t>
      </w:r>
      <w:r w:rsidRPr="00827190">
        <w:rPr>
          <w:sz w:val="20"/>
          <w:szCs w:val="20"/>
        </w:rPr>
        <w:t>:</w:t>
      </w:r>
    </w:p>
    <w:p w14:paraId="65484688" w14:textId="77777777" w:rsidR="009F399F" w:rsidRPr="00827190" w:rsidRDefault="00000000">
      <w:pPr>
        <w:pStyle w:val="Compact"/>
        <w:numPr>
          <w:ilvl w:val="0"/>
          <w:numId w:val="37"/>
        </w:numPr>
        <w:rPr>
          <w:sz w:val="20"/>
          <w:szCs w:val="20"/>
        </w:rPr>
      </w:pPr>
      <w:r w:rsidRPr="00827190">
        <w:rPr>
          <w:sz w:val="20"/>
          <w:szCs w:val="20"/>
        </w:rPr>
        <w:t>Wrap an existing class inside another.</w:t>
      </w:r>
    </w:p>
    <w:p w14:paraId="20C6BE87" w14:textId="77777777" w:rsidR="009F399F" w:rsidRPr="00827190" w:rsidRDefault="00000000">
      <w:pPr>
        <w:pStyle w:val="Compact"/>
        <w:numPr>
          <w:ilvl w:val="0"/>
          <w:numId w:val="37"/>
        </w:numPr>
        <w:rPr>
          <w:sz w:val="20"/>
          <w:szCs w:val="20"/>
        </w:rPr>
      </w:pPr>
      <w:r w:rsidRPr="00827190">
        <w:rPr>
          <w:sz w:val="20"/>
          <w:szCs w:val="20"/>
        </w:rPr>
        <w:t>Provide the expected interface while internally using the original.</w:t>
      </w:r>
    </w:p>
    <w:p w14:paraId="038802D6" w14:textId="77777777" w:rsidR="009F399F" w:rsidRPr="00827190" w:rsidRDefault="00000000">
      <w:pPr>
        <w:pStyle w:val="Compact"/>
        <w:numPr>
          <w:ilvl w:val="0"/>
          <w:numId w:val="3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Example</w:t>
      </w:r>
      <w:r w:rsidRPr="00827190">
        <w:rPr>
          <w:sz w:val="20"/>
          <w:szCs w:val="20"/>
        </w:rPr>
        <w:t xml:space="preserve">: Implementing </w:t>
      </w:r>
      <w:r w:rsidRPr="00827190">
        <w:rPr>
          <w:rStyle w:val="VerbatimChar"/>
          <w:sz w:val="18"/>
          <w:szCs w:val="20"/>
        </w:rPr>
        <w:t>Stack</w:t>
      </w:r>
      <w:r w:rsidRPr="00827190">
        <w:rPr>
          <w:sz w:val="20"/>
          <w:szCs w:val="20"/>
        </w:rPr>
        <w:t xml:space="preserve"> using a </w:t>
      </w:r>
      <w:r w:rsidRPr="00827190">
        <w:rPr>
          <w:rStyle w:val="VerbatimChar"/>
          <w:sz w:val="18"/>
          <w:szCs w:val="20"/>
        </w:rPr>
        <w:t>Deque</w:t>
      </w:r>
      <w:r w:rsidRPr="00827190">
        <w:rPr>
          <w:sz w:val="20"/>
          <w:szCs w:val="20"/>
        </w:rPr>
        <w:t xml:space="preserve"> (DequeStack).</w:t>
      </w:r>
    </w:p>
    <w:p w14:paraId="13E16B4A" w14:textId="77777777" w:rsidR="009F399F" w:rsidRPr="00827190" w:rsidRDefault="00000000">
      <w:pPr>
        <w:pStyle w:val="Heading1"/>
        <w:rPr>
          <w:sz w:val="28"/>
          <w:szCs w:val="28"/>
        </w:rPr>
      </w:pPr>
      <w:bookmarkStart w:id="36" w:name="vector-array-list"/>
      <w:bookmarkEnd w:id="35"/>
      <w:r w:rsidRPr="00827190">
        <w:rPr>
          <w:sz w:val="28"/>
          <w:szCs w:val="28"/>
        </w:rPr>
        <w:t>Vector (Array List)</w:t>
      </w:r>
    </w:p>
    <w:p w14:paraId="49DDBB6A" w14:textId="77777777" w:rsidR="009F399F" w:rsidRPr="00827190" w:rsidRDefault="00000000">
      <w:pPr>
        <w:pStyle w:val="Compact"/>
        <w:numPr>
          <w:ilvl w:val="0"/>
          <w:numId w:val="38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Vector (ADT)</w:t>
      </w:r>
      <w:r w:rsidRPr="00827190">
        <w:rPr>
          <w:sz w:val="20"/>
          <w:szCs w:val="20"/>
        </w:rPr>
        <w:t xml:space="preserve"> – Extends array with dynamic resizing.</w:t>
      </w:r>
    </w:p>
    <w:p w14:paraId="5A6BC0ED" w14:textId="77777777" w:rsidR="009F399F" w:rsidRPr="00827190" w:rsidRDefault="00000000">
      <w:pPr>
        <w:pStyle w:val="Compact"/>
        <w:numPr>
          <w:ilvl w:val="0"/>
          <w:numId w:val="38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re Operations</w:t>
      </w:r>
      <w:r w:rsidRPr="00827190">
        <w:rPr>
          <w:sz w:val="20"/>
          <w:szCs w:val="20"/>
        </w:rPr>
        <w:t>:</w:t>
      </w:r>
    </w:p>
    <w:p w14:paraId="72D521C1" w14:textId="77777777" w:rsidR="009F399F" w:rsidRPr="00827190" w:rsidRDefault="00000000">
      <w:pPr>
        <w:pStyle w:val="Compact"/>
        <w:numPr>
          <w:ilvl w:val="0"/>
          <w:numId w:val="38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get(i)</w:t>
      </w:r>
      <w:r w:rsidRPr="00827190">
        <w:rPr>
          <w:sz w:val="20"/>
          <w:szCs w:val="20"/>
        </w:rPr>
        <w:t xml:space="preserve"> – Access element at index i.</w:t>
      </w:r>
    </w:p>
    <w:p w14:paraId="757CEB43" w14:textId="77777777" w:rsidR="009F399F" w:rsidRPr="00827190" w:rsidRDefault="00000000">
      <w:pPr>
        <w:pStyle w:val="Compact"/>
        <w:numPr>
          <w:ilvl w:val="0"/>
          <w:numId w:val="38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set(i, x)</w:t>
      </w:r>
      <w:r w:rsidRPr="00827190">
        <w:rPr>
          <w:sz w:val="20"/>
          <w:szCs w:val="20"/>
        </w:rPr>
        <w:t xml:space="preserve"> – Replace element at index i.</w:t>
      </w:r>
    </w:p>
    <w:p w14:paraId="545A56CF" w14:textId="77777777" w:rsidR="009F399F" w:rsidRPr="00827190" w:rsidRDefault="00000000">
      <w:pPr>
        <w:pStyle w:val="Compact"/>
        <w:numPr>
          <w:ilvl w:val="0"/>
          <w:numId w:val="38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insert(i, x)</w:t>
      </w:r>
      <w:r w:rsidRPr="00827190">
        <w:rPr>
          <w:sz w:val="20"/>
          <w:szCs w:val="20"/>
        </w:rPr>
        <w:t xml:space="preserve"> – Insert at index i (O(n) worst-case).</w:t>
      </w:r>
    </w:p>
    <w:p w14:paraId="28C12B93" w14:textId="77777777" w:rsidR="009F399F" w:rsidRPr="00827190" w:rsidRDefault="00000000">
      <w:pPr>
        <w:pStyle w:val="Compact"/>
        <w:numPr>
          <w:ilvl w:val="0"/>
          <w:numId w:val="38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erase(i)</w:t>
      </w:r>
      <w:r w:rsidRPr="00827190">
        <w:rPr>
          <w:sz w:val="20"/>
          <w:szCs w:val="20"/>
        </w:rPr>
        <w:t xml:space="preserve"> – Remove at index i (O(n) worst-case).</w:t>
      </w:r>
    </w:p>
    <w:p w14:paraId="15B18138" w14:textId="77777777" w:rsidR="009F399F" w:rsidRPr="00827190" w:rsidRDefault="00000000">
      <w:pPr>
        <w:pStyle w:val="Compact"/>
        <w:numPr>
          <w:ilvl w:val="0"/>
          <w:numId w:val="38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rray-Based Implementation</w:t>
      </w:r>
      <w:r w:rsidRPr="00827190">
        <w:rPr>
          <w:sz w:val="20"/>
          <w:szCs w:val="20"/>
        </w:rPr>
        <w:t>:</w:t>
      </w:r>
    </w:p>
    <w:p w14:paraId="55B6FA83" w14:textId="77777777" w:rsidR="009F399F" w:rsidRPr="00827190" w:rsidRDefault="00000000">
      <w:pPr>
        <w:pStyle w:val="Compact"/>
        <w:numPr>
          <w:ilvl w:val="0"/>
          <w:numId w:val="38"/>
        </w:numPr>
        <w:rPr>
          <w:sz w:val="20"/>
          <w:szCs w:val="20"/>
        </w:rPr>
      </w:pPr>
      <w:r w:rsidRPr="00827190">
        <w:rPr>
          <w:sz w:val="20"/>
          <w:szCs w:val="20"/>
        </w:rPr>
        <w:t>Store elements in contiguous array.</w:t>
      </w:r>
    </w:p>
    <w:p w14:paraId="67B56421" w14:textId="77777777" w:rsidR="009F399F" w:rsidRPr="00827190" w:rsidRDefault="00000000">
      <w:pPr>
        <w:pStyle w:val="Compact"/>
        <w:numPr>
          <w:ilvl w:val="0"/>
          <w:numId w:val="38"/>
        </w:numPr>
        <w:rPr>
          <w:sz w:val="20"/>
          <w:szCs w:val="20"/>
        </w:rPr>
      </w:pPr>
      <w:r w:rsidRPr="00827190">
        <w:rPr>
          <w:sz w:val="20"/>
          <w:szCs w:val="20"/>
        </w:rPr>
        <w:t>Track number of stored elements.</w:t>
      </w:r>
    </w:p>
    <w:p w14:paraId="34CF3F73" w14:textId="77777777" w:rsidR="009F399F" w:rsidRPr="00827190" w:rsidRDefault="00000000">
      <w:pPr>
        <w:pStyle w:val="Compact"/>
        <w:numPr>
          <w:ilvl w:val="0"/>
          <w:numId w:val="38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erformance</w:t>
      </w:r>
      <w:r w:rsidRPr="00827190">
        <w:rPr>
          <w:sz w:val="20"/>
          <w:szCs w:val="20"/>
        </w:rPr>
        <w:t>:</w:t>
      </w:r>
    </w:p>
    <w:p w14:paraId="0DC1E31E" w14:textId="77777777" w:rsidR="009F399F" w:rsidRPr="00827190" w:rsidRDefault="00000000">
      <w:pPr>
        <w:pStyle w:val="Compact"/>
        <w:numPr>
          <w:ilvl w:val="0"/>
          <w:numId w:val="38"/>
        </w:numPr>
        <w:rPr>
          <w:sz w:val="20"/>
          <w:szCs w:val="20"/>
        </w:rPr>
      </w:pPr>
      <w:r w:rsidRPr="00827190">
        <w:rPr>
          <w:sz w:val="20"/>
          <w:szCs w:val="20"/>
        </w:rPr>
        <w:lastRenderedPageBreak/>
        <w:t>End insertion/removal: O(1) amortized with doubling strategy.</w:t>
      </w:r>
    </w:p>
    <w:p w14:paraId="62329C2F" w14:textId="77777777" w:rsidR="009F399F" w:rsidRPr="00827190" w:rsidRDefault="00000000">
      <w:pPr>
        <w:pStyle w:val="Compact"/>
        <w:numPr>
          <w:ilvl w:val="0"/>
          <w:numId w:val="38"/>
        </w:numPr>
        <w:rPr>
          <w:sz w:val="20"/>
          <w:szCs w:val="20"/>
        </w:rPr>
      </w:pPr>
      <w:r w:rsidRPr="00827190">
        <w:rPr>
          <w:sz w:val="20"/>
          <w:szCs w:val="20"/>
        </w:rPr>
        <w:t>Front insertion/removal: O(n).</w:t>
      </w:r>
    </w:p>
    <w:p w14:paraId="4A9EB04F" w14:textId="77777777" w:rsidR="009F399F" w:rsidRPr="00827190" w:rsidRDefault="00000000">
      <w:pPr>
        <w:pStyle w:val="Heading1"/>
        <w:rPr>
          <w:sz w:val="28"/>
          <w:szCs w:val="28"/>
        </w:rPr>
      </w:pPr>
      <w:bookmarkStart w:id="37" w:name="dynamic-array-resizing-strategies"/>
      <w:bookmarkEnd w:id="36"/>
      <w:r w:rsidRPr="00827190">
        <w:rPr>
          <w:sz w:val="28"/>
          <w:szCs w:val="28"/>
        </w:rPr>
        <w:t>Dynamic Array Resizing Strategies</w:t>
      </w:r>
    </w:p>
    <w:p w14:paraId="44DE9C7E" w14:textId="77777777" w:rsidR="009F399F" w:rsidRPr="00827190" w:rsidRDefault="00000000">
      <w:pPr>
        <w:pStyle w:val="Compact"/>
        <w:numPr>
          <w:ilvl w:val="0"/>
          <w:numId w:val="39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ncremental</w:t>
      </w:r>
      <w:r w:rsidRPr="00827190">
        <w:rPr>
          <w:sz w:val="20"/>
          <w:szCs w:val="20"/>
        </w:rPr>
        <w:t xml:space="preserve">: Increase capacity by a constant </w:t>
      </w:r>
      <m:oMath>
        <m:r>
          <w:rPr>
            <w:rFonts w:ascii="Cambria Math" w:hAnsi="Cambria Math"/>
            <w:sz w:val="20"/>
            <w:szCs w:val="20"/>
          </w:rPr>
          <m:t>c</m:t>
        </m:r>
      </m:oMath>
      <w:r w:rsidRPr="00827190">
        <w:rPr>
          <w:sz w:val="20"/>
          <w:szCs w:val="20"/>
        </w:rPr>
        <w:t xml:space="preserve"> – inefficient</w:t>
      </w:r>
    </w:p>
    <w:p w14:paraId="2B2666CA" w14:textId="77777777" w:rsidR="009F399F" w:rsidRPr="00827190" w:rsidRDefault="00000000">
      <w:pPr>
        <w:pStyle w:val="Compact"/>
        <w:numPr>
          <w:ilvl w:val="0"/>
          <w:numId w:val="39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oubling</w:t>
      </w:r>
      <w:r w:rsidRPr="00827190">
        <w:rPr>
          <w:sz w:val="20"/>
          <w:szCs w:val="20"/>
        </w:rPr>
        <w:t>: Double capacity when full – amortized O(1) per</w:t>
      </w:r>
    </w:p>
    <w:p w14:paraId="7B422520" w14:textId="77777777" w:rsidR="009F399F" w:rsidRPr="00827190" w:rsidRDefault="00000000">
      <w:pPr>
        <w:pStyle w:val="Compact"/>
        <w:numPr>
          <w:ilvl w:val="0"/>
          <w:numId w:val="39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mortized Analysis</w:t>
      </w:r>
      <w:r w:rsidRPr="00827190">
        <w:rPr>
          <w:sz w:val="20"/>
          <w:szCs w:val="20"/>
        </w:rPr>
        <w:t>:</w:t>
      </w:r>
    </w:p>
    <w:p w14:paraId="33974359" w14:textId="77777777" w:rsidR="009F399F" w:rsidRPr="00827190" w:rsidRDefault="00000000">
      <w:pPr>
        <w:pStyle w:val="Compact"/>
        <w:numPr>
          <w:ilvl w:val="0"/>
          <w:numId w:val="39"/>
        </w:numPr>
        <w:rPr>
          <w:sz w:val="20"/>
          <w:szCs w:val="20"/>
        </w:rPr>
      </w:pPr>
      <w:r w:rsidRPr="00827190">
        <w:rPr>
          <w:sz w:val="20"/>
          <w:szCs w:val="20"/>
        </w:rPr>
        <w:t>Look at average time over many operations.</w:t>
      </w:r>
    </w:p>
    <w:p w14:paraId="4CFF7770" w14:textId="77777777" w:rsidR="009F399F" w:rsidRPr="00827190" w:rsidRDefault="00000000">
      <w:pPr>
        <w:pStyle w:val="Compact"/>
        <w:numPr>
          <w:ilvl w:val="0"/>
          <w:numId w:val="39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Doubling strategy leads to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1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827190">
        <w:rPr>
          <w:sz w:val="20"/>
          <w:szCs w:val="20"/>
        </w:rPr>
        <w:t xml:space="preserve"> amortized insertion at end.</w:t>
      </w:r>
    </w:p>
    <w:p w14:paraId="7F95CFD0" w14:textId="77777777" w:rsidR="009F399F" w:rsidRPr="00827190" w:rsidRDefault="00000000">
      <w:pPr>
        <w:pStyle w:val="Heading1"/>
        <w:rPr>
          <w:sz w:val="28"/>
          <w:szCs w:val="28"/>
        </w:rPr>
      </w:pPr>
      <w:bookmarkStart w:id="38" w:name="containers-and-iterators"/>
      <w:bookmarkEnd w:id="37"/>
      <w:r w:rsidRPr="00827190">
        <w:rPr>
          <w:sz w:val="28"/>
          <w:szCs w:val="28"/>
        </w:rPr>
        <w:t>Containers and Iterators</w:t>
      </w:r>
    </w:p>
    <w:p w14:paraId="31524D62" w14:textId="77777777" w:rsidR="009F399F" w:rsidRPr="00827190" w:rsidRDefault="00000000">
      <w:pPr>
        <w:pStyle w:val="Compact"/>
        <w:numPr>
          <w:ilvl w:val="0"/>
          <w:numId w:val="4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ntainer</w:t>
      </w:r>
      <w:r w:rsidRPr="00827190">
        <w:rPr>
          <w:sz w:val="20"/>
          <w:szCs w:val="20"/>
        </w:rPr>
        <w:t>: Data structure supporting element access via iterators.</w:t>
      </w:r>
    </w:p>
    <w:p w14:paraId="3D6F74F4" w14:textId="77777777" w:rsidR="009F399F" w:rsidRPr="00827190" w:rsidRDefault="00000000">
      <w:pPr>
        <w:pStyle w:val="Compact"/>
        <w:numPr>
          <w:ilvl w:val="0"/>
          <w:numId w:val="4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terator</w:t>
      </w:r>
      <w:r w:rsidRPr="00827190">
        <w:rPr>
          <w:sz w:val="20"/>
          <w:szCs w:val="20"/>
        </w:rPr>
        <w:t>: Object that abstracts traversal through a container.</w:t>
      </w:r>
    </w:p>
    <w:p w14:paraId="77E69200" w14:textId="77777777" w:rsidR="009F399F" w:rsidRPr="00827190" w:rsidRDefault="00000000">
      <w:pPr>
        <w:pStyle w:val="Compact"/>
        <w:numPr>
          <w:ilvl w:val="0"/>
          <w:numId w:val="4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terator Operations</w:t>
      </w:r>
      <w:r w:rsidRPr="00827190">
        <w:rPr>
          <w:sz w:val="20"/>
          <w:szCs w:val="20"/>
        </w:rPr>
        <w:t>:</w:t>
      </w:r>
    </w:p>
    <w:p w14:paraId="637BF046" w14:textId="77777777" w:rsidR="009F399F" w:rsidRPr="00827190" w:rsidRDefault="00000000">
      <w:pPr>
        <w:pStyle w:val="Compact"/>
        <w:numPr>
          <w:ilvl w:val="0"/>
          <w:numId w:val="40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*p</w:t>
      </w:r>
      <w:r w:rsidRPr="00827190">
        <w:rPr>
          <w:sz w:val="20"/>
          <w:szCs w:val="20"/>
        </w:rPr>
        <w:t xml:space="preserve"> – Access current element.</w:t>
      </w:r>
    </w:p>
    <w:p w14:paraId="24BDAB63" w14:textId="77777777" w:rsidR="009F399F" w:rsidRPr="00827190" w:rsidRDefault="00000000">
      <w:pPr>
        <w:pStyle w:val="Compact"/>
        <w:numPr>
          <w:ilvl w:val="0"/>
          <w:numId w:val="40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++p</w:t>
      </w:r>
      <w:r w:rsidRPr="00827190">
        <w:rPr>
          <w:sz w:val="20"/>
          <w:szCs w:val="20"/>
        </w:rPr>
        <w:t xml:space="preserve"> – Move to next.</w:t>
      </w:r>
    </w:p>
    <w:p w14:paraId="1B64B568" w14:textId="77777777" w:rsidR="009F399F" w:rsidRPr="00827190" w:rsidRDefault="00000000">
      <w:pPr>
        <w:pStyle w:val="Compact"/>
        <w:numPr>
          <w:ilvl w:val="0"/>
          <w:numId w:val="40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--p</w:t>
      </w:r>
      <w:r w:rsidRPr="00827190">
        <w:rPr>
          <w:sz w:val="20"/>
          <w:szCs w:val="20"/>
        </w:rPr>
        <w:t xml:space="preserve"> – Move to previous (bidirectional).</w:t>
      </w:r>
    </w:p>
    <w:p w14:paraId="0190125A" w14:textId="77777777" w:rsidR="009F399F" w:rsidRPr="00827190" w:rsidRDefault="00000000">
      <w:pPr>
        <w:pStyle w:val="Compact"/>
        <w:numPr>
          <w:ilvl w:val="0"/>
          <w:numId w:val="4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Types</w:t>
      </w:r>
      <w:r w:rsidRPr="00827190">
        <w:rPr>
          <w:sz w:val="20"/>
          <w:szCs w:val="20"/>
        </w:rPr>
        <w:t>:</w:t>
      </w:r>
    </w:p>
    <w:p w14:paraId="0F1CC9AF" w14:textId="77777777" w:rsidR="009F399F" w:rsidRPr="00827190" w:rsidRDefault="00000000">
      <w:pPr>
        <w:pStyle w:val="Compact"/>
        <w:numPr>
          <w:ilvl w:val="0"/>
          <w:numId w:val="4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terator</w:t>
      </w:r>
      <w:r w:rsidRPr="00827190">
        <w:rPr>
          <w:sz w:val="20"/>
          <w:szCs w:val="20"/>
        </w:rPr>
        <w:t xml:space="preserve"> – Read/write access.</w:t>
      </w:r>
    </w:p>
    <w:p w14:paraId="5E7200E3" w14:textId="77777777" w:rsidR="009F399F" w:rsidRPr="00827190" w:rsidRDefault="00000000">
      <w:pPr>
        <w:pStyle w:val="Compact"/>
        <w:numPr>
          <w:ilvl w:val="0"/>
          <w:numId w:val="4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nst_iterator</w:t>
      </w:r>
      <w:r w:rsidRPr="00827190">
        <w:rPr>
          <w:sz w:val="20"/>
          <w:szCs w:val="20"/>
        </w:rPr>
        <w:t xml:space="preserve"> – Read-only.</w:t>
      </w:r>
    </w:p>
    <w:p w14:paraId="5698E04A" w14:textId="77777777" w:rsidR="009F399F" w:rsidRPr="00827190" w:rsidRDefault="00000000">
      <w:pPr>
        <w:pStyle w:val="Compact"/>
        <w:numPr>
          <w:ilvl w:val="0"/>
          <w:numId w:val="4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idirectional iterator</w:t>
      </w:r>
      <w:r w:rsidRPr="00827190">
        <w:rPr>
          <w:sz w:val="20"/>
          <w:szCs w:val="20"/>
        </w:rPr>
        <w:t xml:space="preserve"> – Can move both ways.</w:t>
      </w:r>
    </w:p>
    <w:p w14:paraId="41E1549E" w14:textId="77777777" w:rsidR="009F399F" w:rsidRPr="00827190" w:rsidRDefault="00000000">
      <w:pPr>
        <w:pStyle w:val="Compact"/>
        <w:numPr>
          <w:ilvl w:val="0"/>
          <w:numId w:val="4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random-access iterator</w:t>
      </w:r>
      <w:r w:rsidRPr="00827190">
        <w:rPr>
          <w:sz w:val="20"/>
          <w:szCs w:val="20"/>
        </w:rPr>
        <w:t xml:space="preserve"> – Supports jumps (p + i).</w:t>
      </w:r>
    </w:p>
    <w:p w14:paraId="7C781427" w14:textId="77777777" w:rsidR="009F399F" w:rsidRPr="00827190" w:rsidRDefault="00000000">
      <w:pPr>
        <w:pStyle w:val="Compact"/>
        <w:numPr>
          <w:ilvl w:val="0"/>
          <w:numId w:val="4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TL Examples</w:t>
      </w:r>
      <w:r w:rsidRPr="00827190">
        <w:rPr>
          <w:sz w:val="20"/>
          <w:szCs w:val="20"/>
        </w:rPr>
        <w:t xml:space="preserve">: </w:t>
      </w:r>
      <w:r w:rsidRPr="00827190">
        <w:rPr>
          <w:rStyle w:val="VerbatimChar"/>
          <w:sz w:val="18"/>
          <w:szCs w:val="20"/>
        </w:rPr>
        <w:t>vector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deque</w:t>
      </w:r>
      <w:r w:rsidRPr="00827190">
        <w:rPr>
          <w:sz w:val="20"/>
          <w:szCs w:val="20"/>
        </w:rPr>
        <w:t xml:space="preserve">, </w:t>
      </w:r>
      <w:r w:rsidRPr="00827190">
        <w:rPr>
          <w:rStyle w:val="VerbatimChar"/>
          <w:sz w:val="18"/>
          <w:szCs w:val="20"/>
        </w:rPr>
        <w:t>list</w:t>
      </w:r>
      <w:r w:rsidRPr="00827190">
        <w:rPr>
          <w:sz w:val="20"/>
          <w:szCs w:val="20"/>
        </w:rPr>
        <w:t>.</w:t>
      </w:r>
    </w:p>
    <w:p w14:paraId="25AA0572" w14:textId="77777777" w:rsidR="009F399F" w:rsidRPr="00827190" w:rsidRDefault="00000000">
      <w:pPr>
        <w:pStyle w:val="Heading1"/>
        <w:rPr>
          <w:sz w:val="28"/>
          <w:szCs w:val="28"/>
        </w:rPr>
      </w:pPr>
      <w:bookmarkStart w:id="39" w:name="iterators"/>
      <w:bookmarkEnd w:id="38"/>
      <w:r w:rsidRPr="00827190">
        <w:rPr>
          <w:sz w:val="28"/>
          <w:szCs w:val="28"/>
        </w:rPr>
        <w:t>Iterators</w:t>
      </w:r>
    </w:p>
    <w:p w14:paraId="069FA1D6" w14:textId="77777777" w:rsidR="009F399F" w:rsidRPr="00827190" w:rsidRDefault="00000000">
      <w:pPr>
        <w:pStyle w:val="Compact"/>
        <w:numPr>
          <w:ilvl w:val="0"/>
          <w:numId w:val="4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terator</w:t>
      </w:r>
      <w:r w:rsidRPr="00827190">
        <w:rPr>
          <w:sz w:val="20"/>
          <w:szCs w:val="20"/>
        </w:rPr>
        <w:t xml:space="preserve"> – Abstracts the process of scanning through a</w:t>
      </w:r>
    </w:p>
    <w:p w14:paraId="351043CB" w14:textId="77777777" w:rsidR="009F399F" w:rsidRPr="00827190" w:rsidRDefault="00000000">
      <w:pPr>
        <w:pStyle w:val="Compact"/>
        <w:numPr>
          <w:ilvl w:val="0"/>
          <w:numId w:val="4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ntainer</w:t>
      </w:r>
      <w:r w:rsidRPr="00827190">
        <w:rPr>
          <w:sz w:val="20"/>
          <w:szCs w:val="20"/>
        </w:rPr>
        <w:t xml:space="preserve"> – Data structure that supports element access via</w:t>
      </w:r>
    </w:p>
    <w:p w14:paraId="4C058D4D" w14:textId="77777777" w:rsidR="009F399F" w:rsidRPr="00827190" w:rsidRDefault="00000000">
      <w:pPr>
        <w:pStyle w:val="Compact"/>
        <w:numPr>
          <w:ilvl w:val="0"/>
          <w:numId w:val="4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Types of iterators</w:t>
      </w:r>
      <w:r w:rsidRPr="00827190">
        <w:rPr>
          <w:sz w:val="20"/>
          <w:szCs w:val="20"/>
        </w:rPr>
        <w:t>:</w:t>
      </w:r>
    </w:p>
    <w:p w14:paraId="0C0A928D" w14:textId="77777777" w:rsidR="009F399F" w:rsidRPr="00827190" w:rsidRDefault="00000000">
      <w:pPr>
        <w:pStyle w:val="Compact"/>
        <w:numPr>
          <w:ilvl w:val="0"/>
          <w:numId w:val="4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terator</w:t>
      </w:r>
      <w:r w:rsidRPr="00827190">
        <w:rPr>
          <w:sz w:val="20"/>
          <w:szCs w:val="20"/>
        </w:rPr>
        <w:t xml:space="preserve"> – Read-write.</w:t>
      </w:r>
    </w:p>
    <w:p w14:paraId="0CA4DAF5" w14:textId="77777777" w:rsidR="009F399F" w:rsidRPr="00827190" w:rsidRDefault="00000000">
      <w:pPr>
        <w:pStyle w:val="Compact"/>
        <w:numPr>
          <w:ilvl w:val="0"/>
          <w:numId w:val="4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nst_iterator</w:t>
      </w:r>
      <w:r w:rsidRPr="00827190">
        <w:rPr>
          <w:sz w:val="20"/>
          <w:szCs w:val="20"/>
        </w:rPr>
        <w:t xml:space="preserve"> – Read-only.</w:t>
      </w:r>
    </w:p>
    <w:p w14:paraId="2B70912B" w14:textId="77777777" w:rsidR="009F399F" w:rsidRPr="00827190" w:rsidRDefault="00000000">
      <w:pPr>
        <w:pStyle w:val="Compact"/>
        <w:numPr>
          <w:ilvl w:val="0"/>
          <w:numId w:val="4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idirectional iterator</w:t>
      </w:r>
      <w:r w:rsidRPr="00827190">
        <w:rPr>
          <w:sz w:val="20"/>
          <w:szCs w:val="20"/>
        </w:rPr>
        <w:t xml:space="preserve"> – Supports </w:t>
      </w:r>
      <w:r w:rsidRPr="00827190">
        <w:rPr>
          <w:rStyle w:val="VerbatimChar"/>
          <w:sz w:val="18"/>
          <w:szCs w:val="20"/>
        </w:rPr>
        <w:t>++p</w:t>
      </w:r>
      <w:r w:rsidRPr="00827190">
        <w:rPr>
          <w:sz w:val="20"/>
          <w:szCs w:val="20"/>
        </w:rPr>
        <w:t xml:space="preserve"> and </w:t>
      </w:r>
      <w:r w:rsidRPr="00827190">
        <w:rPr>
          <w:rStyle w:val="VerbatimChar"/>
          <w:sz w:val="18"/>
          <w:szCs w:val="20"/>
        </w:rPr>
        <w:t>--p</w:t>
      </w:r>
      <w:r w:rsidRPr="00827190">
        <w:rPr>
          <w:sz w:val="20"/>
          <w:szCs w:val="20"/>
        </w:rPr>
        <w:t>.</w:t>
      </w:r>
    </w:p>
    <w:p w14:paraId="187DDFE3" w14:textId="77777777" w:rsidR="009F399F" w:rsidRPr="00827190" w:rsidRDefault="00000000">
      <w:pPr>
        <w:pStyle w:val="Compact"/>
        <w:numPr>
          <w:ilvl w:val="0"/>
          <w:numId w:val="4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random-access iterator</w:t>
      </w:r>
      <w:r w:rsidRPr="00827190">
        <w:rPr>
          <w:sz w:val="20"/>
          <w:szCs w:val="20"/>
        </w:rPr>
        <w:t xml:space="preserve"> – Supports </w:t>
      </w:r>
      <w:r w:rsidRPr="00827190">
        <w:rPr>
          <w:rStyle w:val="VerbatimChar"/>
          <w:sz w:val="18"/>
          <w:szCs w:val="20"/>
        </w:rPr>
        <w:t>p + i</w:t>
      </w:r>
      <w:r w:rsidRPr="00827190">
        <w:rPr>
          <w:sz w:val="20"/>
          <w:szCs w:val="20"/>
        </w:rPr>
        <w:t xml:space="preserve"> and </w:t>
      </w:r>
      <w:r w:rsidRPr="00827190">
        <w:rPr>
          <w:rStyle w:val="VerbatimChar"/>
          <w:sz w:val="18"/>
          <w:szCs w:val="20"/>
        </w:rPr>
        <w:t>p - i</w:t>
      </w:r>
      <w:r w:rsidRPr="00827190">
        <w:rPr>
          <w:sz w:val="20"/>
          <w:szCs w:val="20"/>
        </w:rPr>
        <w:t>.</w:t>
      </w:r>
    </w:p>
    <w:p w14:paraId="3002C2F6" w14:textId="77777777" w:rsidR="009F399F" w:rsidRPr="00827190" w:rsidRDefault="00000000">
      <w:pPr>
        <w:pStyle w:val="Compact"/>
        <w:numPr>
          <w:ilvl w:val="0"/>
          <w:numId w:val="4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rray-based iterator</w:t>
      </w:r>
      <w:r w:rsidRPr="00827190">
        <w:rPr>
          <w:sz w:val="20"/>
          <w:szCs w:val="20"/>
        </w:rPr>
        <w:t xml:space="preserve"> – Uses an index to track position.</w:t>
      </w:r>
    </w:p>
    <w:p w14:paraId="74FE1362" w14:textId="77777777" w:rsidR="009F399F" w:rsidRPr="00827190" w:rsidRDefault="00000000">
      <w:pPr>
        <w:pStyle w:val="Compact"/>
        <w:numPr>
          <w:ilvl w:val="0"/>
          <w:numId w:val="4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Linked list-based iterator</w:t>
      </w:r>
      <w:r w:rsidRPr="00827190">
        <w:rPr>
          <w:sz w:val="20"/>
          <w:szCs w:val="20"/>
        </w:rPr>
        <w:t xml:space="preserve"> – Uses a pointer to the current node.</w:t>
      </w:r>
    </w:p>
    <w:p w14:paraId="523A8366" w14:textId="77777777" w:rsidR="009F399F" w:rsidRPr="00827190" w:rsidRDefault="00000000">
      <w:pPr>
        <w:pStyle w:val="Heading1"/>
        <w:rPr>
          <w:sz w:val="28"/>
          <w:szCs w:val="28"/>
        </w:rPr>
      </w:pPr>
      <w:bookmarkStart w:id="40" w:name="trees"/>
      <w:bookmarkEnd w:id="39"/>
      <w:r w:rsidRPr="00827190">
        <w:rPr>
          <w:sz w:val="28"/>
          <w:szCs w:val="28"/>
        </w:rPr>
        <w:t>Trees</w:t>
      </w:r>
    </w:p>
    <w:p w14:paraId="29CFB001" w14:textId="77777777" w:rsidR="009F399F" w:rsidRPr="00827190" w:rsidRDefault="00000000">
      <w:pPr>
        <w:pStyle w:val="Compact"/>
        <w:numPr>
          <w:ilvl w:val="0"/>
          <w:numId w:val="4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Tree</w:t>
      </w:r>
      <w:r w:rsidRPr="00827190">
        <w:rPr>
          <w:sz w:val="20"/>
          <w:szCs w:val="20"/>
        </w:rPr>
        <w:t xml:space="preserve"> – Non-linear data structure made of </w:t>
      </w:r>
      <w:r w:rsidRPr="00827190">
        <w:rPr>
          <w:b/>
          <w:bCs/>
          <w:sz w:val="20"/>
          <w:szCs w:val="20"/>
        </w:rPr>
        <w:t>vertices (nodes)</w:t>
      </w:r>
    </w:p>
    <w:p w14:paraId="1F9FE8F0" w14:textId="77777777" w:rsidR="009F399F" w:rsidRPr="00827190" w:rsidRDefault="00000000">
      <w:pPr>
        <w:pStyle w:val="Compact"/>
        <w:numPr>
          <w:ilvl w:val="0"/>
          <w:numId w:val="4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Empty tree</w:t>
      </w:r>
      <w:r w:rsidRPr="00827190">
        <w:rPr>
          <w:sz w:val="20"/>
          <w:szCs w:val="20"/>
        </w:rPr>
        <w:t xml:space="preserve"> – No vertices.</w:t>
      </w:r>
    </w:p>
    <w:p w14:paraId="54B7F91B" w14:textId="77777777" w:rsidR="009F399F" w:rsidRPr="00827190" w:rsidRDefault="00000000">
      <w:pPr>
        <w:pStyle w:val="Compact"/>
        <w:numPr>
          <w:ilvl w:val="0"/>
          <w:numId w:val="4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Leaf</w:t>
      </w:r>
      <w:r w:rsidRPr="00827190">
        <w:rPr>
          <w:sz w:val="20"/>
          <w:szCs w:val="20"/>
        </w:rPr>
        <w:t xml:space="preserve"> – Node with degree 1.</w:t>
      </w:r>
    </w:p>
    <w:p w14:paraId="30DC6A4F" w14:textId="77777777" w:rsidR="009F399F" w:rsidRPr="00827190" w:rsidRDefault="00000000">
      <w:pPr>
        <w:pStyle w:val="Compact"/>
        <w:numPr>
          <w:ilvl w:val="0"/>
          <w:numId w:val="4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nternal node</w:t>
      </w:r>
      <w:r w:rsidRPr="00827190">
        <w:rPr>
          <w:sz w:val="20"/>
          <w:szCs w:val="20"/>
        </w:rPr>
        <w:t xml:space="preserve"> – Node with degree &gt; 1.</w:t>
      </w:r>
    </w:p>
    <w:p w14:paraId="12E728F3" w14:textId="77777777" w:rsidR="009F399F" w:rsidRPr="00827190" w:rsidRDefault="00000000">
      <w:pPr>
        <w:pStyle w:val="Compact"/>
        <w:numPr>
          <w:ilvl w:val="0"/>
          <w:numId w:val="4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istance</w:t>
      </w:r>
      <w:r w:rsidRPr="00827190">
        <w:rPr>
          <w:sz w:val="20"/>
          <w:szCs w:val="20"/>
        </w:rPr>
        <w:t xml:space="preserve"> – Number of edges between two nodes.</w:t>
      </w:r>
    </w:p>
    <w:p w14:paraId="491ABA5C" w14:textId="77777777" w:rsidR="009F399F" w:rsidRPr="00827190" w:rsidRDefault="00000000">
      <w:pPr>
        <w:pStyle w:val="Compact"/>
        <w:numPr>
          <w:ilvl w:val="0"/>
          <w:numId w:val="4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Rooted tree</w:t>
      </w:r>
      <w:r w:rsidRPr="00827190">
        <w:rPr>
          <w:sz w:val="20"/>
          <w:szCs w:val="20"/>
        </w:rPr>
        <w:t xml:space="preserve"> – A tree with a designated </w:t>
      </w:r>
      <w:r w:rsidRPr="00827190">
        <w:rPr>
          <w:b/>
          <w:bCs/>
          <w:sz w:val="20"/>
          <w:szCs w:val="20"/>
        </w:rPr>
        <w:t>root</w:t>
      </w:r>
      <w:r w:rsidRPr="00827190">
        <w:rPr>
          <w:sz w:val="20"/>
          <w:szCs w:val="20"/>
        </w:rPr>
        <w:t xml:space="preserve"> node.</w:t>
      </w:r>
    </w:p>
    <w:p w14:paraId="216C2B39" w14:textId="77777777" w:rsidR="009F399F" w:rsidRPr="00827190" w:rsidRDefault="00000000">
      <w:pPr>
        <w:pStyle w:val="Compact"/>
        <w:numPr>
          <w:ilvl w:val="0"/>
          <w:numId w:val="4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lastRenderedPageBreak/>
        <w:t>Parent / Child</w:t>
      </w:r>
      <w:r w:rsidRPr="00827190">
        <w:rPr>
          <w:sz w:val="20"/>
          <w:szCs w:val="20"/>
        </w:rPr>
        <w:t xml:space="preserve"> – Immediate neighbors in a root-directed</w:t>
      </w:r>
    </w:p>
    <w:p w14:paraId="4DC2EE57" w14:textId="77777777" w:rsidR="009F399F" w:rsidRPr="00827190" w:rsidRDefault="00000000">
      <w:pPr>
        <w:pStyle w:val="Compact"/>
        <w:numPr>
          <w:ilvl w:val="0"/>
          <w:numId w:val="4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ncestor / Descendant</w:t>
      </w:r>
      <w:r w:rsidRPr="00827190">
        <w:rPr>
          <w:sz w:val="20"/>
          <w:szCs w:val="20"/>
        </w:rPr>
        <w:t xml:space="preserve"> – Nodes on the path to/from the root.</w:t>
      </w:r>
    </w:p>
    <w:p w14:paraId="4A3E6821" w14:textId="77777777" w:rsidR="009F399F" w:rsidRPr="00827190" w:rsidRDefault="00000000">
      <w:pPr>
        <w:pStyle w:val="Compact"/>
        <w:numPr>
          <w:ilvl w:val="0"/>
          <w:numId w:val="4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ubtree</w:t>
      </w:r>
      <w:r w:rsidRPr="00827190">
        <w:rPr>
          <w:sz w:val="20"/>
          <w:szCs w:val="20"/>
        </w:rPr>
        <w:t xml:space="preserve"> – Node plus all its descendants.</w:t>
      </w:r>
    </w:p>
    <w:p w14:paraId="572DA2BD" w14:textId="77777777" w:rsidR="009F399F" w:rsidRPr="00827190" w:rsidRDefault="00000000">
      <w:pPr>
        <w:pStyle w:val="Compact"/>
        <w:numPr>
          <w:ilvl w:val="0"/>
          <w:numId w:val="4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epth</w:t>
      </w:r>
      <w:r w:rsidRPr="00827190">
        <w:rPr>
          <w:sz w:val="20"/>
          <w:szCs w:val="20"/>
        </w:rPr>
        <w:t xml:space="preserve"> – Number of edges from a node to the root.</w:t>
      </w:r>
    </w:p>
    <w:p w14:paraId="0CC903F4" w14:textId="77777777" w:rsidR="009F399F" w:rsidRPr="00827190" w:rsidRDefault="00000000">
      <w:pPr>
        <w:pStyle w:val="Compact"/>
        <w:numPr>
          <w:ilvl w:val="0"/>
          <w:numId w:val="4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Height</w:t>
      </w:r>
      <w:r w:rsidRPr="00827190">
        <w:rPr>
          <w:sz w:val="20"/>
          <w:szCs w:val="20"/>
        </w:rPr>
        <w:t xml:space="preserve"> – Maximum depth of any node.</w:t>
      </w:r>
    </w:p>
    <w:p w14:paraId="16A97292" w14:textId="77777777" w:rsidR="009F399F" w:rsidRPr="00827190" w:rsidRDefault="00000000">
      <w:pPr>
        <w:pStyle w:val="Heading2"/>
        <w:rPr>
          <w:sz w:val="22"/>
          <w:szCs w:val="22"/>
        </w:rPr>
      </w:pPr>
      <w:bookmarkStart w:id="41" w:name="tree-adt"/>
      <w:r w:rsidRPr="00827190">
        <w:rPr>
          <w:sz w:val="22"/>
          <w:szCs w:val="22"/>
        </w:rPr>
        <w:t>Tree ADT</w:t>
      </w:r>
    </w:p>
    <w:p w14:paraId="7D9D1716" w14:textId="77777777" w:rsidR="009F399F" w:rsidRPr="00827190" w:rsidRDefault="00000000">
      <w:pPr>
        <w:pStyle w:val="Compact"/>
        <w:numPr>
          <w:ilvl w:val="0"/>
          <w:numId w:val="4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Element(p)</w:t>
      </w:r>
      <w:r w:rsidRPr="00827190">
        <w:rPr>
          <w:sz w:val="20"/>
          <w:szCs w:val="20"/>
        </w:rPr>
        <w:t xml:space="preserve"> – Returns element in node </w:t>
      </w:r>
      <w:r w:rsidRPr="00827190">
        <w:rPr>
          <w:rStyle w:val="VerbatimChar"/>
          <w:sz w:val="18"/>
          <w:szCs w:val="20"/>
        </w:rPr>
        <w:t>p</w:t>
      </w:r>
      <w:r w:rsidRPr="00827190">
        <w:rPr>
          <w:sz w:val="20"/>
          <w:szCs w:val="20"/>
        </w:rPr>
        <w:t>.</w:t>
      </w:r>
    </w:p>
    <w:p w14:paraId="0E8BB536" w14:textId="77777777" w:rsidR="009F399F" w:rsidRPr="00827190" w:rsidRDefault="00000000">
      <w:pPr>
        <w:pStyle w:val="Compact"/>
        <w:numPr>
          <w:ilvl w:val="0"/>
          <w:numId w:val="4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Root()</w:t>
      </w:r>
      <w:r w:rsidRPr="00827190">
        <w:rPr>
          <w:sz w:val="20"/>
          <w:szCs w:val="20"/>
        </w:rPr>
        <w:t xml:space="preserve"> – Returns root node.</w:t>
      </w:r>
    </w:p>
    <w:p w14:paraId="20B382A7" w14:textId="77777777" w:rsidR="009F399F" w:rsidRPr="00827190" w:rsidRDefault="00000000">
      <w:pPr>
        <w:pStyle w:val="Compact"/>
        <w:numPr>
          <w:ilvl w:val="0"/>
          <w:numId w:val="4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arent(p)</w:t>
      </w:r>
      <w:r w:rsidRPr="00827190">
        <w:rPr>
          <w:sz w:val="20"/>
          <w:szCs w:val="20"/>
        </w:rPr>
        <w:t xml:space="preserve"> / </w:t>
      </w:r>
      <w:r w:rsidRPr="00827190">
        <w:rPr>
          <w:b/>
          <w:bCs/>
          <w:sz w:val="20"/>
          <w:szCs w:val="20"/>
        </w:rPr>
        <w:t>Children(p)</w:t>
      </w:r>
      <w:r w:rsidRPr="00827190">
        <w:rPr>
          <w:sz w:val="20"/>
          <w:szCs w:val="20"/>
        </w:rPr>
        <w:t xml:space="preserve"> – Returns parent or children of </w:t>
      </w:r>
      <w:r w:rsidRPr="00827190">
        <w:rPr>
          <w:rStyle w:val="VerbatimChar"/>
          <w:sz w:val="18"/>
          <w:szCs w:val="20"/>
        </w:rPr>
        <w:t>p</w:t>
      </w:r>
      <w:r w:rsidRPr="00827190">
        <w:rPr>
          <w:sz w:val="20"/>
          <w:szCs w:val="20"/>
        </w:rPr>
        <w:t>.</w:t>
      </w:r>
    </w:p>
    <w:p w14:paraId="21A816B0" w14:textId="77777777" w:rsidR="009F399F" w:rsidRPr="00827190" w:rsidRDefault="00000000">
      <w:pPr>
        <w:pStyle w:val="Compact"/>
        <w:numPr>
          <w:ilvl w:val="0"/>
          <w:numId w:val="4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sInternal(p)</w:t>
      </w:r>
      <w:r w:rsidRPr="00827190">
        <w:rPr>
          <w:sz w:val="20"/>
          <w:szCs w:val="20"/>
        </w:rPr>
        <w:t xml:space="preserve"> / </w:t>
      </w:r>
      <w:r w:rsidRPr="00827190">
        <w:rPr>
          <w:b/>
          <w:bCs/>
          <w:sz w:val="20"/>
          <w:szCs w:val="20"/>
        </w:rPr>
        <w:t>isExternal(p)</w:t>
      </w:r>
      <w:r w:rsidRPr="00827190">
        <w:rPr>
          <w:sz w:val="20"/>
          <w:szCs w:val="20"/>
        </w:rPr>
        <w:t xml:space="preserve"> – Checks if </w:t>
      </w:r>
      <w:r w:rsidRPr="00827190">
        <w:rPr>
          <w:rStyle w:val="VerbatimChar"/>
          <w:sz w:val="18"/>
          <w:szCs w:val="20"/>
        </w:rPr>
        <w:t>p</w:t>
      </w:r>
      <w:r w:rsidRPr="00827190">
        <w:rPr>
          <w:sz w:val="20"/>
          <w:szCs w:val="20"/>
        </w:rPr>
        <w:t xml:space="preserve"> is internal or</w:t>
      </w:r>
    </w:p>
    <w:p w14:paraId="487B257E" w14:textId="77777777" w:rsidR="009F399F" w:rsidRPr="00827190" w:rsidRDefault="00000000">
      <w:pPr>
        <w:pStyle w:val="Compact"/>
        <w:numPr>
          <w:ilvl w:val="0"/>
          <w:numId w:val="4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sRoot(p)</w:t>
      </w:r>
      <w:r w:rsidRPr="00827190">
        <w:rPr>
          <w:sz w:val="20"/>
          <w:szCs w:val="20"/>
        </w:rPr>
        <w:t xml:space="preserve"> – Checks if </w:t>
      </w:r>
      <w:r w:rsidRPr="00827190">
        <w:rPr>
          <w:rStyle w:val="VerbatimChar"/>
          <w:sz w:val="18"/>
          <w:szCs w:val="20"/>
        </w:rPr>
        <w:t>p</w:t>
      </w:r>
      <w:r w:rsidRPr="00827190">
        <w:rPr>
          <w:sz w:val="20"/>
          <w:szCs w:val="20"/>
        </w:rPr>
        <w:t xml:space="preserve"> is the root.</w:t>
      </w:r>
    </w:p>
    <w:p w14:paraId="375A3E85" w14:textId="77777777" w:rsidR="009F399F" w:rsidRPr="00827190" w:rsidRDefault="00000000">
      <w:pPr>
        <w:pStyle w:val="Compact"/>
        <w:numPr>
          <w:ilvl w:val="0"/>
          <w:numId w:val="4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ize()</w:t>
      </w:r>
      <w:r w:rsidRPr="00827190">
        <w:rPr>
          <w:sz w:val="20"/>
          <w:szCs w:val="20"/>
        </w:rPr>
        <w:t xml:space="preserve"> – Number of nodes.</w:t>
      </w:r>
    </w:p>
    <w:p w14:paraId="1C1D55CD" w14:textId="77777777" w:rsidR="009F399F" w:rsidRPr="00827190" w:rsidRDefault="00000000">
      <w:pPr>
        <w:pStyle w:val="Compact"/>
        <w:numPr>
          <w:ilvl w:val="0"/>
          <w:numId w:val="4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sEmpty()</w:t>
      </w:r>
      <w:r w:rsidRPr="00827190">
        <w:rPr>
          <w:sz w:val="20"/>
          <w:szCs w:val="20"/>
        </w:rPr>
        <w:t xml:space="preserve"> – Checks if tree has nodes.</w:t>
      </w:r>
    </w:p>
    <w:p w14:paraId="2C715903" w14:textId="77777777" w:rsidR="009F399F" w:rsidRPr="00827190" w:rsidRDefault="00000000">
      <w:pPr>
        <w:pStyle w:val="Compact"/>
        <w:numPr>
          <w:ilvl w:val="0"/>
          <w:numId w:val="4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terator()</w:t>
      </w:r>
      <w:r w:rsidRPr="00827190">
        <w:rPr>
          <w:sz w:val="20"/>
          <w:szCs w:val="20"/>
        </w:rPr>
        <w:t xml:space="preserve"> – Iterates over elements.</w:t>
      </w:r>
    </w:p>
    <w:p w14:paraId="1370A321" w14:textId="77777777" w:rsidR="009F399F" w:rsidRPr="00827190" w:rsidRDefault="00000000">
      <w:pPr>
        <w:pStyle w:val="Compact"/>
        <w:numPr>
          <w:ilvl w:val="0"/>
          <w:numId w:val="4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ositions()</w:t>
      </w:r>
      <w:r w:rsidRPr="00827190">
        <w:rPr>
          <w:sz w:val="20"/>
          <w:szCs w:val="20"/>
        </w:rPr>
        <w:t xml:space="preserve"> – Returns all positions in the tree.</w:t>
      </w:r>
    </w:p>
    <w:p w14:paraId="632EF710" w14:textId="77777777" w:rsidR="009F399F" w:rsidRPr="00827190" w:rsidRDefault="00000000">
      <w:pPr>
        <w:pStyle w:val="Compact"/>
        <w:numPr>
          <w:ilvl w:val="0"/>
          <w:numId w:val="4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Replace(p, e)</w:t>
      </w:r>
      <w:r w:rsidRPr="00827190">
        <w:rPr>
          <w:sz w:val="20"/>
          <w:szCs w:val="20"/>
        </w:rPr>
        <w:t xml:space="preserve"> – Replaces element in </w:t>
      </w:r>
      <w:r w:rsidRPr="00827190">
        <w:rPr>
          <w:rStyle w:val="VerbatimChar"/>
          <w:sz w:val="18"/>
          <w:szCs w:val="20"/>
        </w:rPr>
        <w:t>p</w:t>
      </w:r>
      <w:r w:rsidRPr="00827190">
        <w:rPr>
          <w:sz w:val="20"/>
          <w:szCs w:val="20"/>
        </w:rPr>
        <w:t xml:space="preserve"> with </w:t>
      </w:r>
      <w:r w:rsidRPr="00827190">
        <w:rPr>
          <w:rStyle w:val="VerbatimChar"/>
          <w:sz w:val="18"/>
          <w:szCs w:val="20"/>
        </w:rPr>
        <w:t>e</w:t>
      </w:r>
      <w:r w:rsidRPr="00827190">
        <w:rPr>
          <w:sz w:val="20"/>
          <w:szCs w:val="20"/>
        </w:rPr>
        <w:t>.</w:t>
      </w:r>
    </w:p>
    <w:p w14:paraId="1BC904FF" w14:textId="77777777" w:rsidR="009F399F" w:rsidRPr="00827190" w:rsidRDefault="00000000">
      <w:pPr>
        <w:pStyle w:val="Heading2"/>
        <w:rPr>
          <w:sz w:val="22"/>
          <w:szCs w:val="22"/>
        </w:rPr>
      </w:pPr>
      <w:bookmarkStart w:id="42" w:name="special-types-of-trees"/>
      <w:bookmarkEnd w:id="41"/>
      <w:r w:rsidRPr="00827190">
        <w:rPr>
          <w:sz w:val="22"/>
          <w:szCs w:val="22"/>
        </w:rPr>
        <w:t>Special Types of Trees</w:t>
      </w:r>
    </w:p>
    <w:p w14:paraId="09D1587F" w14:textId="77777777" w:rsidR="009F399F" w:rsidRPr="00827190" w:rsidRDefault="00000000">
      <w:pPr>
        <w:pStyle w:val="Compact"/>
        <w:numPr>
          <w:ilvl w:val="0"/>
          <w:numId w:val="4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Ordered tree</w:t>
      </w:r>
      <w:r w:rsidRPr="00827190">
        <w:rPr>
          <w:sz w:val="20"/>
          <w:szCs w:val="20"/>
        </w:rPr>
        <w:t xml:space="preserve"> – Children have a defined order.</w:t>
      </w:r>
    </w:p>
    <w:p w14:paraId="3F3CB9E8" w14:textId="77777777" w:rsidR="009F399F" w:rsidRPr="00827190" w:rsidRDefault="00000000">
      <w:pPr>
        <w:pStyle w:val="Compact"/>
        <w:numPr>
          <w:ilvl w:val="0"/>
          <w:numId w:val="4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alanced tree</w:t>
      </w:r>
      <w:r w:rsidRPr="00827190">
        <w:rPr>
          <w:sz w:val="20"/>
          <w:szCs w:val="20"/>
        </w:rPr>
        <w:t xml:space="preserve"> – Height difference between subtrees ≤ 1.</w:t>
      </w:r>
    </w:p>
    <w:p w14:paraId="17B4D4D9" w14:textId="77777777" w:rsidR="009F399F" w:rsidRPr="00827190" w:rsidRDefault="00000000">
      <w:pPr>
        <w:pStyle w:val="Compact"/>
        <w:numPr>
          <w:ilvl w:val="0"/>
          <w:numId w:val="4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mplete tree</w:t>
      </w:r>
      <w:r w:rsidRPr="00827190">
        <w:rPr>
          <w:sz w:val="20"/>
          <w:szCs w:val="20"/>
        </w:rPr>
        <w:t xml:space="preserve"> – All levels filled except last, filled left to</w:t>
      </w:r>
    </w:p>
    <w:p w14:paraId="0F563AF6" w14:textId="77777777" w:rsidR="009F399F" w:rsidRPr="00827190" w:rsidRDefault="00000000">
      <w:pPr>
        <w:pStyle w:val="Compact"/>
        <w:numPr>
          <w:ilvl w:val="0"/>
          <w:numId w:val="4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erfect tree</w:t>
      </w:r>
      <w:r w:rsidRPr="00827190">
        <w:rPr>
          <w:sz w:val="20"/>
          <w:szCs w:val="20"/>
        </w:rPr>
        <w:t xml:space="preserve"> – All levels completely filled.</w:t>
      </w:r>
    </w:p>
    <w:p w14:paraId="7A20B6B2" w14:textId="77777777" w:rsidR="009F399F" w:rsidRPr="00827190" w:rsidRDefault="00000000">
      <w:pPr>
        <w:pStyle w:val="Compact"/>
        <w:numPr>
          <w:ilvl w:val="0"/>
          <w:numId w:val="4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inary tree</w:t>
      </w:r>
      <w:r w:rsidRPr="00827190">
        <w:rPr>
          <w:sz w:val="20"/>
          <w:szCs w:val="20"/>
        </w:rPr>
        <w:t xml:space="preserve"> – Each node has ≤ 2 children.</w:t>
      </w:r>
    </w:p>
    <w:p w14:paraId="540DC7DE" w14:textId="77777777" w:rsidR="009F399F" w:rsidRPr="00827190" w:rsidRDefault="00000000">
      <w:pPr>
        <w:pStyle w:val="Compact"/>
        <w:numPr>
          <w:ilvl w:val="0"/>
          <w:numId w:val="4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inary search tree</w:t>
      </w:r>
      <w:r w:rsidRPr="00827190">
        <w:rPr>
          <w:sz w:val="20"/>
          <w:szCs w:val="20"/>
        </w:rPr>
        <w:t xml:space="preserve"> – Left subtree elements &lt; node’s element &lt;</w:t>
      </w:r>
    </w:p>
    <w:p w14:paraId="2FB97D92" w14:textId="77777777" w:rsidR="009F399F" w:rsidRPr="00827190" w:rsidRDefault="00000000">
      <w:pPr>
        <w:pStyle w:val="Heading2"/>
        <w:rPr>
          <w:sz w:val="22"/>
          <w:szCs w:val="22"/>
        </w:rPr>
      </w:pPr>
      <w:bookmarkStart w:id="43" w:name="traversals"/>
      <w:bookmarkEnd w:id="42"/>
      <w:r w:rsidRPr="00827190">
        <w:rPr>
          <w:sz w:val="22"/>
          <w:szCs w:val="22"/>
        </w:rPr>
        <w:t>Traversals</w:t>
      </w:r>
    </w:p>
    <w:p w14:paraId="7A130F6B" w14:textId="77777777" w:rsidR="009F399F" w:rsidRPr="00827190" w:rsidRDefault="00000000">
      <w:pPr>
        <w:pStyle w:val="Compact"/>
        <w:numPr>
          <w:ilvl w:val="0"/>
          <w:numId w:val="4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reorder</w:t>
      </w:r>
      <w:r w:rsidRPr="00827190">
        <w:rPr>
          <w:sz w:val="20"/>
          <w:szCs w:val="20"/>
        </w:rPr>
        <w:t xml:space="preserve"> – Visit node, then children.</w:t>
      </w:r>
    </w:p>
    <w:p w14:paraId="484383B7" w14:textId="77777777" w:rsidR="009F399F" w:rsidRPr="00827190" w:rsidRDefault="00000000">
      <w:pPr>
        <w:pStyle w:val="Compact"/>
        <w:numPr>
          <w:ilvl w:val="0"/>
          <w:numId w:val="4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ostorder</w:t>
      </w:r>
      <w:r w:rsidRPr="00827190">
        <w:rPr>
          <w:sz w:val="20"/>
          <w:szCs w:val="20"/>
        </w:rPr>
        <w:t xml:space="preserve"> – Visit children, then node.</w:t>
      </w:r>
    </w:p>
    <w:p w14:paraId="6120E975" w14:textId="77777777" w:rsidR="009F399F" w:rsidRPr="00827190" w:rsidRDefault="00000000">
      <w:pPr>
        <w:pStyle w:val="Compact"/>
        <w:numPr>
          <w:ilvl w:val="0"/>
          <w:numId w:val="4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norder</w:t>
      </w:r>
      <w:r w:rsidRPr="00827190">
        <w:rPr>
          <w:sz w:val="20"/>
          <w:szCs w:val="20"/>
        </w:rPr>
        <w:t xml:space="preserve"> (binary trees) – Visit left child, node, then right</w:t>
      </w:r>
    </w:p>
    <w:p w14:paraId="46A90F83" w14:textId="77777777" w:rsidR="009F399F" w:rsidRPr="00827190" w:rsidRDefault="00000000">
      <w:pPr>
        <w:pStyle w:val="Heading2"/>
        <w:rPr>
          <w:sz w:val="22"/>
          <w:szCs w:val="22"/>
        </w:rPr>
      </w:pPr>
      <w:bookmarkStart w:id="44" w:name="binary-tree-properties"/>
      <w:bookmarkEnd w:id="43"/>
      <w:r w:rsidRPr="00827190">
        <w:rPr>
          <w:sz w:val="22"/>
          <w:szCs w:val="22"/>
        </w:rPr>
        <w:t>Binary Tree Properties</w:t>
      </w:r>
    </w:p>
    <w:p w14:paraId="5EC4DE8B" w14:textId="77777777" w:rsidR="009F399F" w:rsidRPr="00827190" w:rsidRDefault="00000000">
      <w:pPr>
        <w:pStyle w:val="Compact"/>
        <w:numPr>
          <w:ilvl w:val="0"/>
          <w:numId w:val="4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Max nodes</w:t>
      </w:r>
      <w:r w:rsidRPr="00827190">
        <w:rPr>
          <w:sz w:val="20"/>
          <w:szCs w:val="20"/>
        </w:rPr>
        <w:t xml:space="preserve">: </w:t>
      </w:r>
      <w:r w:rsidRPr="00827190">
        <w:rPr>
          <w:rStyle w:val="VerbatimChar"/>
          <w:sz w:val="18"/>
          <w:szCs w:val="20"/>
        </w:rPr>
        <w:t>n ≤ 2^(h+1) - 1</w:t>
      </w:r>
    </w:p>
    <w:p w14:paraId="419A5F0D" w14:textId="77777777" w:rsidR="009F399F" w:rsidRPr="00827190" w:rsidRDefault="00000000">
      <w:pPr>
        <w:pStyle w:val="Compact"/>
        <w:numPr>
          <w:ilvl w:val="0"/>
          <w:numId w:val="4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Max external nodes</w:t>
      </w:r>
      <w:r w:rsidRPr="00827190">
        <w:rPr>
          <w:sz w:val="20"/>
          <w:szCs w:val="20"/>
        </w:rPr>
        <w:t xml:space="preserve">: </w:t>
      </w:r>
      <w:r w:rsidRPr="00827190">
        <w:rPr>
          <w:rStyle w:val="VerbatimChar"/>
          <w:sz w:val="18"/>
          <w:szCs w:val="20"/>
        </w:rPr>
        <w:t>e ≤ 2^h</w:t>
      </w:r>
    </w:p>
    <w:p w14:paraId="5A3D466B" w14:textId="77777777" w:rsidR="009F399F" w:rsidRPr="00827190" w:rsidRDefault="00000000">
      <w:pPr>
        <w:pStyle w:val="Compact"/>
        <w:numPr>
          <w:ilvl w:val="0"/>
          <w:numId w:val="4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Max internal nodes</w:t>
      </w:r>
      <w:r w:rsidRPr="00827190">
        <w:rPr>
          <w:sz w:val="20"/>
          <w:szCs w:val="20"/>
        </w:rPr>
        <w:t xml:space="preserve">: </w:t>
      </w:r>
      <w:r w:rsidRPr="00827190">
        <w:rPr>
          <w:rStyle w:val="VerbatimChar"/>
          <w:sz w:val="18"/>
          <w:szCs w:val="20"/>
        </w:rPr>
        <w:t>i ≤ 2^h - 1</w:t>
      </w:r>
    </w:p>
    <w:p w14:paraId="7BC368C2" w14:textId="77777777" w:rsidR="009F399F" w:rsidRPr="00827190" w:rsidRDefault="00000000">
      <w:pPr>
        <w:pStyle w:val="Compact"/>
        <w:numPr>
          <w:ilvl w:val="0"/>
          <w:numId w:val="4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Height range</w:t>
      </w:r>
      <w:r w:rsidRPr="00827190">
        <w:rPr>
          <w:sz w:val="20"/>
          <w:szCs w:val="20"/>
        </w:rPr>
        <w:t xml:space="preserve">: </w:t>
      </w:r>
      <w:r w:rsidRPr="00827190">
        <w:rPr>
          <w:rStyle w:val="VerbatimChar"/>
          <w:sz w:val="18"/>
          <w:szCs w:val="20"/>
        </w:rPr>
        <w:t>log₂(n+1) - 1 ≤ h ≤ n - 1</w:t>
      </w:r>
    </w:p>
    <w:p w14:paraId="1296DE47" w14:textId="77777777" w:rsidR="009F399F" w:rsidRPr="00827190" w:rsidRDefault="00000000">
      <w:pPr>
        <w:pStyle w:val="Heading1"/>
        <w:rPr>
          <w:sz w:val="28"/>
          <w:szCs w:val="28"/>
        </w:rPr>
      </w:pPr>
      <w:bookmarkStart w:id="45" w:name="binary-tree"/>
      <w:bookmarkEnd w:id="40"/>
      <w:bookmarkEnd w:id="44"/>
      <w:r w:rsidRPr="00827190">
        <w:rPr>
          <w:sz w:val="28"/>
          <w:szCs w:val="28"/>
        </w:rPr>
        <w:t>Binary Tree</w:t>
      </w:r>
    </w:p>
    <w:p w14:paraId="40DA10C0" w14:textId="77777777" w:rsidR="009F399F" w:rsidRPr="00827190" w:rsidRDefault="00000000">
      <w:pPr>
        <w:pStyle w:val="Compact"/>
        <w:numPr>
          <w:ilvl w:val="0"/>
          <w:numId w:val="4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inary Tree</w:t>
      </w:r>
      <w:r w:rsidRPr="00827190">
        <w:rPr>
          <w:sz w:val="20"/>
          <w:szCs w:val="20"/>
        </w:rPr>
        <w:t xml:space="preserve"> – A tree where each node has at most two children</w:t>
      </w:r>
    </w:p>
    <w:p w14:paraId="08C1701E" w14:textId="77777777" w:rsidR="009F399F" w:rsidRPr="00827190" w:rsidRDefault="00000000">
      <w:pPr>
        <w:pStyle w:val="Heading2"/>
        <w:rPr>
          <w:sz w:val="22"/>
          <w:szCs w:val="22"/>
        </w:rPr>
      </w:pPr>
      <w:bookmarkStart w:id="46" w:name="linked-structure-for-binary-trees"/>
      <w:r w:rsidRPr="00827190">
        <w:rPr>
          <w:sz w:val="22"/>
          <w:szCs w:val="22"/>
        </w:rPr>
        <w:t>Linked Structure for Binary Trees</w:t>
      </w:r>
    </w:p>
    <w:p w14:paraId="7FF6E49E" w14:textId="77777777" w:rsidR="009F399F" w:rsidRPr="00827190" w:rsidRDefault="00000000">
      <w:pPr>
        <w:pStyle w:val="Compact"/>
        <w:numPr>
          <w:ilvl w:val="0"/>
          <w:numId w:val="48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Node Structure</w:t>
      </w:r>
      <w:r w:rsidRPr="00827190">
        <w:rPr>
          <w:sz w:val="20"/>
          <w:szCs w:val="20"/>
        </w:rPr>
        <w:t>:</w:t>
      </w:r>
    </w:p>
    <w:p w14:paraId="3DAD8AAB" w14:textId="77777777" w:rsidR="009F399F" w:rsidRPr="00827190" w:rsidRDefault="00000000">
      <w:pPr>
        <w:pStyle w:val="Compact"/>
        <w:numPr>
          <w:ilvl w:val="0"/>
          <w:numId w:val="48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element</w:t>
      </w:r>
      <w:r w:rsidRPr="00827190">
        <w:rPr>
          <w:sz w:val="20"/>
          <w:szCs w:val="20"/>
        </w:rPr>
        <w:t>: Data stored in the node.</w:t>
      </w:r>
    </w:p>
    <w:p w14:paraId="45AD92F8" w14:textId="77777777" w:rsidR="009F399F" w:rsidRPr="00827190" w:rsidRDefault="00000000">
      <w:pPr>
        <w:pStyle w:val="Compact"/>
        <w:numPr>
          <w:ilvl w:val="0"/>
          <w:numId w:val="48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parent</w:t>
      </w:r>
      <w:r w:rsidRPr="00827190">
        <w:rPr>
          <w:sz w:val="20"/>
          <w:szCs w:val="20"/>
        </w:rPr>
        <w:t>: Pointer to the parent node.</w:t>
      </w:r>
    </w:p>
    <w:p w14:paraId="2EEC0D8F" w14:textId="77777777" w:rsidR="009F399F" w:rsidRPr="00827190" w:rsidRDefault="00000000">
      <w:pPr>
        <w:pStyle w:val="Compact"/>
        <w:numPr>
          <w:ilvl w:val="0"/>
          <w:numId w:val="48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left</w:t>
      </w:r>
      <w:r w:rsidRPr="00827190">
        <w:rPr>
          <w:sz w:val="20"/>
          <w:szCs w:val="20"/>
        </w:rPr>
        <w:t>: Pointer to the left child.</w:t>
      </w:r>
    </w:p>
    <w:p w14:paraId="30D0FC25" w14:textId="77777777" w:rsidR="009F399F" w:rsidRPr="00827190" w:rsidRDefault="00000000">
      <w:pPr>
        <w:pStyle w:val="Compact"/>
        <w:numPr>
          <w:ilvl w:val="0"/>
          <w:numId w:val="48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lastRenderedPageBreak/>
        <w:t>right</w:t>
      </w:r>
      <w:r w:rsidRPr="00827190">
        <w:rPr>
          <w:sz w:val="20"/>
          <w:szCs w:val="20"/>
        </w:rPr>
        <w:t>: Pointer to the right child.</w:t>
      </w:r>
    </w:p>
    <w:p w14:paraId="5C65DF12" w14:textId="77777777" w:rsidR="009F399F" w:rsidRPr="00827190" w:rsidRDefault="00000000">
      <w:pPr>
        <w:pStyle w:val="Compact"/>
        <w:numPr>
          <w:ilvl w:val="0"/>
          <w:numId w:val="48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LinkedBinaryTree</w:t>
      </w:r>
      <w:r w:rsidRPr="00827190">
        <w:rPr>
          <w:sz w:val="20"/>
          <w:szCs w:val="20"/>
        </w:rPr>
        <w:t xml:space="preserve">: Class holding a </w:t>
      </w:r>
      <w:r w:rsidRPr="00827190">
        <w:rPr>
          <w:rStyle w:val="VerbatimChar"/>
          <w:sz w:val="18"/>
          <w:szCs w:val="20"/>
        </w:rPr>
        <w:t>root</w:t>
      </w:r>
      <w:r w:rsidRPr="00827190">
        <w:rPr>
          <w:sz w:val="20"/>
          <w:szCs w:val="20"/>
        </w:rPr>
        <w:t xml:space="preserve"> pointer and </w:t>
      </w:r>
      <w:r w:rsidRPr="00827190">
        <w:rPr>
          <w:rStyle w:val="VerbatimChar"/>
          <w:sz w:val="18"/>
          <w:szCs w:val="20"/>
        </w:rPr>
        <w:t>size</w:t>
      </w:r>
      <w:r w:rsidRPr="00827190">
        <w:rPr>
          <w:sz w:val="20"/>
          <w:szCs w:val="20"/>
        </w:rPr>
        <w:t>.</w:t>
      </w:r>
    </w:p>
    <w:p w14:paraId="4B2BA841" w14:textId="77777777" w:rsidR="009F399F" w:rsidRPr="00827190" w:rsidRDefault="00000000">
      <w:pPr>
        <w:pStyle w:val="Heading2"/>
        <w:rPr>
          <w:sz w:val="22"/>
          <w:szCs w:val="22"/>
        </w:rPr>
      </w:pPr>
      <w:bookmarkStart w:id="47" w:name="array-based-binary-tree"/>
      <w:bookmarkEnd w:id="46"/>
      <w:r w:rsidRPr="00827190">
        <w:rPr>
          <w:sz w:val="22"/>
          <w:szCs w:val="22"/>
        </w:rPr>
        <w:t>Array-Based Binary Tree</w:t>
      </w:r>
    </w:p>
    <w:p w14:paraId="64E2A2F9" w14:textId="77777777" w:rsidR="009F399F" w:rsidRPr="00827190" w:rsidRDefault="00000000">
      <w:pPr>
        <w:pStyle w:val="Compact"/>
        <w:numPr>
          <w:ilvl w:val="0"/>
          <w:numId w:val="49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ndex Mapping Rules</w:t>
      </w:r>
      <w:r w:rsidRPr="00827190">
        <w:rPr>
          <w:sz w:val="20"/>
          <w:szCs w:val="20"/>
        </w:rPr>
        <w:t>:</w:t>
      </w:r>
    </w:p>
    <w:p w14:paraId="659310BB" w14:textId="77777777" w:rsidR="009F399F" w:rsidRPr="00827190" w:rsidRDefault="00000000">
      <w:pPr>
        <w:pStyle w:val="Compact"/>
        <w:numPr>
          <w:ilvl w:val="0"/>
          <w:numId w:val="49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Root node </w:t>
      </w:r>
      <w:r w:rsidRPr="00827190">
        <w:rPr>
          <w:rStyle w:val="VerbatimChar"/>
          <w:sz w:val="18"/>
          <w:szCs w:val="20"/>
        </w:rPr>
        <w:t>v</w:t>
      </w:r>
      <w:r w:rsidRPr="00827190">
        <w:rPr>
          <w:sz w:val="20"/>
          <w:szCs w:val="20"/>
        </w:rPr>
        <w:t xml:space="preserve">: </w:t>
      </w:r>
      <m:oMath>
        <m:r>
          <w:rPr>
            <w:rFonts w:ascii="Cambria Math" w:hAnsi="Cambria Math"/>
            <w:sz w:val="20"/>
            <w:szCs w:val="20"/>
          </w:rPr>
          <m:t>f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v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=</m:t>
        </m:r>
        <m:r>
          <w:rPr>
            <w:rFonts w:ascii="Cambria Math" w:hAnsi="Cambria Math"/>
            <w:sz w:val="20"/>
            <w:szCs w:val="20"/>
          </w:rPr>
          <m:t>1</m:t>
        </m:r>
      </m:oMath>
    </w:p>
    <w:p w14:paraId="55F5D3D0" w14:textId="77777777" w:rsidR="009F399F" w:rsidRPr="00827190" w:rsidRDefault="00000000">
      <w:pPr>
        <w:pStyle w:val="Compact"/>
        <w:numPr>
          <w:ilvl w:val="0"/>
          <w:numId w:val="49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Left child of node </w:t>
      </w:r>
      <w:r w:rsidRPr="00827190">
        <w:rPr>
          <w:rStyle w:val="VerbatimChar"/>
          <w:sz w:val="18"/>
          <w:szCs w:val="20"/>
        </w:rPr>
        <w:t>u</w:t>
      </w:r>
      <w:r w:rsidRPr="00827190">
        <w:rPr>
          <w:sz w:val="20"/>
          <w:szCs w:val="20"/>
        </w:rPr>
        <w:t xml:space="preserve">: </w:t>
      </w:r>
      <m:oMath>
        <m:r>
          <w:rPr>
            <w:rFonts w:ascii="Cambria Math" w:hAnsi="Cambria Math"/>
            <w:sz w:val="20"/>
            <w:szCs w:val="20"/>
          </w:rPr>
          <m:t>f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v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=</m:t>
        </m:r>
        <m:r>
          <w:rPr>
            <w:rFonts w:ascii="Cambria Math" w:hAnsi="Cambria Math"/>
            <w:sz w:val="20"/>
            <w:szCs w:val="20"/>
          </w:rPr>
          <m:t>2f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u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52CBB265" w14:textId="77777777" w:rsidR="009F399F" w:rsidRPr="00827190" w:rsidRDefault="00000000">
      <w:pPr>
        <w:pStyle w:val="Compact"/>
        <w:numPr>
          <w:ilvl w:val="0"/>
          <w:numId w:val="49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Right child of node </w:t>
      </w:r>
      <w:r w:rsidRPr="00827190">
        <w:rPr>
          <w:rStyle w:val="VerbatimChar"/>
          <w:sz w:val="18"/>
          <w:szCs w:val="20"/>
        </w:rPr>
        <w:t>u</w:t>
      </w:r>
      <w:r w:rsidRPr="00827190">
        <w:rPr>
          <w:sz w:val="20"/>
          <w:szCs w:val="20"/>
        </w:rPr>
        <w:t xml:space="preserve">: </w:t>
      </w:r>
      <m:oMath>
        <m:r>
          <w:rPr>
            <w:rFonts w:ascii="Cambria Math" w:hAnsi="Cambria Math"/>
            <w:sz w:val="20"/>
            <w:szCs w:val="20"/>
          </w:rPr>
          <m:t>f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v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=</m:t>
        </m:r>
        <m:r>
          <w:rPr>
            <w:rFonts w:ascii="Cambria Math" w:hAnsi="Cambria Math"/>
            <w:sz w:val="20"/>
            <w:szCs w:val="20"/>
          </w:rPr>
          <m:t>2f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u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+</m:t>
        </m:r>
        <m:r>
          <w:rPr>
            <w:rFonts w:ascii="Cambria Math" w:hAnsi="Cambria Math"/>
            <w:sz w:val="20"/>
            <w:szCs w:val="20"/>
          </w:rPr>
          <m:t>1</m:t>
        </m:r>
      </m:oMath>
    </w:p>
    <w:p w14:paraId="6B87B2BE" w14:textId="77777777" w:rsidR="009F399F" w:rsidRPr="00827190" w:rsidRDefault="00000000">
      <w:pPr>
        <w:pStyle w:val="Compact"/>
        <w:numPr>
          <w:ilvl w:val="0"/>
          <w:numId w:val="49"/>
        </w:numPr>
        <w:rPr>
          <w:sz w:val="20"/>
          <w:szCs w:val="20"/>
        </w:rPr>
      </w:pPr>
      <w:r w:rsidRPr="00827190">
        <w:rPr>
          <w:sz w:val="20"/>
          <w:szCs w:val="20"/>
        </w:rPr>
        <w:t>Index 0 is unused for formula simplicity.</w:t>
      </w:r>
    </w:p>
    <w:p w14:paraId="4FE10BFF" w14:textId="77777777" w:rsidR="009F399F" w:rsidRPr="00827190" w:rsidRDefault="00000000">
      <w:pPr>
        <w:pStyle w:val="Compact"/>
        <w:numPr>
          <w:ilvl w:val="0"/>
          <w:numId w:val="49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dvantages</w:t>
      </w:r>
      <w:r w:rsidRPr="00827190">
        <w:rPr>
          <w:sz w:val="20"/>
          <w:szCs w:val="20"/>
        </w:rPr>
        <w:t>:</w:t>
      </w:r>
    </w:p>
    <w:p w14:paraId="079621E9" w14:textId="77777777" w:rsidR="009F399F" w:rsidRPr="00827190" w:rsidRDefault="00000000">
      <w:pPr>
        <w:pStyle w:val="Compact"/>
        <w:numPr>
          <w:ilvl w:val="0"/>
          <w:numId w:val="49"/>
        </w:numPr>
        <w:rPr>
          <w:sz w:val="20"/>
          <w:szCs w:val="20"/>
        </w:rPr>
      </w:pPr>
      <w:r w:rsidRPr="00827190">
        <w:rPr>
          <w:sz w:val="20"/>
          <w:szCs w:val="20"/>
        </w:rPr>
        <w:t>O(1) access by index.</w:t>
      </w:r>
    </w:p>
    <w:p w14:paraId="259FAD2E" w14:textId="77777777" w:rsidR="009F399F" w:rsidRPr="00827190" w:rsidRDefault="00000000">
      <w:pPr>
        <w:pStyle w:val="Compact"/>
        <w:numPr>
          <w:ilvl w:val="0"/>
          <w:numId w:val="49"/>
        </w:numPr>
        <w:rPr>
          <w:sz w:val="20"/>
          <w:szCs w:val="20"/>
        </w:rPr>
      </w:pPr>
      <w:r w:rsidRPr="00827190">
        <w:rPr>
          <w:sz w:val="20"/>
          <w:szCs w:val="20"/>
        </w:rPr>
        <w:t>No pointers; simpler parent/child calculation.</w:t>
      </w:r>
    </w:p>
    <w:p w14:paraId="79C386C3" w14:textId="77777777" w:rsidR="009F399F" w:rsidRPr="00827190" w:rsidRDefault="00000000">
      <w:pPr>
        <w:pStyle w:val="Compact"/>
        <w:numPr>
          <w:ilvl w:val="0"/>
          <w:numId w:val="49"/>
        </w:numPr>
        <w:rPr>
          <w:sz w:val="20"/>
          <w:szCs w:val="20"/>
        </w:rPr>
      </w:pPr>
      <w:r w:rsidRPr="00827190">
        <w:rPr>
          <w:sz w:val="20"/>
          <w:szCs w:val="20"/>
        </w:rPr>
        <w:t>Less chance of memory leaks.</w:t>
      </w:r>
    </w:p>
    <w:p w14:paraId="5D15EADD" w14:textId="77777777" w:rsidR="009F399F" w:rsidRPr="00827190" w:rsidRDefault="00000000">
      <w:pPr>
        <w:pStyle w:val="Compact"/>
        <w:numPr>
          <w:ilvl w:val="0"/>
          <w:numId w:val="49"/>
        </w:numPr>
        <w:rPr>
          <w:sz w:val="20"/>
          <w:szCs w:val="20"/>
        </w:rPr>
      </w:pPr>
      <w:r w:rsidRPr="00827190">
        <w:rPr>
          <w:sz w:val="20"/>
          <w:szCs w:val="20"/>
        </w:rPr>
        <w:t>Best for complete or nearly complete binary trees.</w:t>
      </w:r>
    </w:p>
    <w:p w14:paraId="2CDFFC13" w14:textId="77777777" w:rsidR="009F399F" w:rsidRPr="00827190" w:rsidRDefault="00000000">
      <w:pPr>
        <w:pStyle w:val="Compact"/>
        <w:numPr>
          <w:ilvl w:val="0"/>
          <w:numId w:val="49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isadvantages</w:t>
      </w:r>
      <w:r w:rsidRPr="00827190">
        <w:rPr>
          <w:sz w:val="20"/>
          <w:szCs w:val="20"/>
        </w:rPr>
        <w:t>:</w:t>
      </w:r>
    </w:p>
    <w:p w14:paraId="27D62BF0" w14:textId="77777777" w:rsidR="009F399F" w:rsidRPr="00827190" w:rsidRDefault="00000000">
      <w:pPr>
        <w:pStyle w:val="Compact"/>
        <w:numPr>
          <w:ilvl w:val="0"/>
          <w:numId w:val="49"/>
        </w:numPr>
        <w:rPr>
          <w:sz w:val="20"/>
          <w:szCs w:val="20"/>
        </w:rPr>
      </w:pPr>
      <w:r w:rsidRPr="00827190">
        <w:rPr>
          <w:sz w:val="20"/>
          <w:szCs w:val="20"/>
        </w:rPr>
        <w:t>Wasted space for sparse trees.</w:t>
      </w:r>
    </w:p>
    <w:p w14:paraId="5E605128" w14:textId="77777777" w:rsidR="009F399F" w:rsidRPr="00827190" w:rsidRDefault="00000000">
      <w:pPr>
        <w:pStyle w:val="Compact"/>
        <w:numPr>
          <w:ilvl w:val="0"/>
          <w:numId w:val="49"/>
        </w:numPr>
        <w:rPr>
          <w:sz w:val="20"/>
          <w:szCs w:val="20"/>
        </w:rPr>
      </w:pPr>
      <w:r w:rsidRPr="00827190">
        <w:rPr>
          <w:sz w:val="20"/>
          <w:szCs w:val="20"/>
        </w:rPr>
        <w:t>Resizing overhead.</w:t>
      </w:r>
    </w:p>
    <w:p w14:paraId="30164380" w14:textId="77777777" w:rsidR="009F399F" w:rsidRPr="00827190" w:rsidRDefault="00000000">
      <w:pPr>
        <w:pStyle w:val="Compact"/>
        <w:numPr>
          <w:ilvl w:val="0"/>
          <w:numId w:val="49"/>
        </w:numPr>
        <w:rPr>
          <w:sz w:val="20"/>
          <w:szCs w:val="20"/>
        </w:rPr>
      </w:pPr>
      <w:r w:rsidRPr="00827190">
        <w:rPr>
          <w:sz w:val="20"/>
          <w:szCs w:val="20"/>
        </w:rPr>
        <w:t>Poor for unbalanced trees.</w:t>
      </w:r>
    </w:p>
    <w:p w14:paraId="6128426A" w14:textId="77777777" w:rsidR="009F399F" w:rsidRPr="00827190" w:rsidRDefault="00000000">
      <w:pPr>
        <w:pStyle w:val="Compact"/>
        <w:numPr>
          <w:ilvl w:val="0"/>
          <w:numId w:val="49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parse Tree Space</w:t>
      </w:r>
      <w:r w:rsidRPr="00827190">
        <w:rPr>
          <w:sz w:val="20"/>
          <w:szCs w:val="20"/>
        </w:rPr>
        <w:t>:</w:t>
      </w:r>
    </w:p>
    <w:p w14:paraId="6088D032" w14:textId="77777777" w:rsidR="009F399F" w:rsidRPr="00827190" w:rsidRDefault="00000000">
      <w:pPr>
        <w:pStyle w:val="Compact"/>
        <w:numPr>
          <w:ilvl w:val="0"/>
          <w:numId w:val="49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Array size for height </w:t>
      </w:r>
      <m:oMath>
        <m:r>
          <w:rPr>
            <w:rFonts w:ascii="Cambria Math" w:hAnsi="Cambria Math"/>
            <w:sz w:val="20"/>
            <w:szCs w:val="20"/>
          </w:rPr>
          <m:t>h</m:t>
        </m:r>
      </m:oMath>
      <w:r w:rsidRPr="00827190">
        <w:rPr>
          <w:sz w:val="20"/>
          <w:szCs w:val="20"/>
        </w:rPr>
        <w:t xml:space="preserve">: </w:t>
      </w:r>
      <m:oMath>
        <m:sSup>
          <m:sSupPr>
            <m:ctrlPr>
              <w:rPr>
                <w:rFonts w:ascii="Cambria Math" w:hAnsi="Cambria Math"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</w:rPr>
              <m:t>2</m:t>
            </m:r>
          </m:e>
          <m:sup>
            <m:r>
              <w:rPr>
                <w:rFonts w:ascii="Cambria Math" w:hAnsi="Cambria Math"/>
                <w:sz w:val="20"/>
                <w:szCs w:val="20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+</m:t>
            </m:r>
            <m:r>
              <w:rPr>
                <w:rFonts w:ascii="Cambria Math" w:hAnsi="Cambria Math"/>
                <w:sz w:val="20"/>
                <w:szCs w:val="20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sz w:val="20"/>
            <w:szCs w:val="20"/>
          </w:rPr>
          <m:t>-</m:t>
        </m:r>
        <m:r>
          <w:rPr>
            <w:rFonts w:ascii="Cambria Math" w:hAnsi="Cambria Math"/>
            <w:sz w:val="20"/>
            <w:szCs w:val="20"/>
          </w:rPr>
          <m:t>1</m:t>
        </m:r>
      </m:oMath>
      <w:r w:rsidRPr="00827190">
        <w:rPr>
          <w:sz w:val="20"/>
          <w:szCs w:val="20"/>
        </w:rPr>
        <w:t xml:space="preserve"> elements.</w:t>
      </w:r>
    </w:p>
    <w:p w14:paraId="7BA7F962" w14:textId="77777777" w:rsidR="009F399F" w:rsidRPr="00827190" w:rsidRDefault="00000000">
      <w:pPr>
        <w:pStyle w:val="Compact"/>
        <w:numPr>
          <w:ilvl w:val="0"/>
          <w:numId w:val="49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Minimum nodes for height </w:t>
      </w:r>
      <m:oMath>
        <m:r>
          <w:rPr>
            <w:rFonts w:ascii="Cambria Math" w:hAnsi="Cambria Math"/>
            <w:sz w:val="20"/>
            <w:szCs w:val="20"/>
          </w:rPr>
          <m:t>h</m:t>
        </m:r>
      </m:oMath>
      <w:r w:rsidRPr="00827190">
        <w:rPr>
          <w:sz w:val="20"/>
          <w:szCs w:val="20"/>
        </w:rPr>
        <w:t xml:space="preserve">: </w:t>
      </w:r>
      <m:oMath>
        <m:r>
          <w:rPr>
            <w:rFonts w:ascii="Cambria Math" w:hAnsi="Cambria Math"/>
            <w:sz w:val="20"/>
            <w:szCs w:val="20"/>
          </w:rPr>
          <m:t>h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+</m:t>
        </m:r>
        <m:r>
          <w:rPr>
            <w:rFonts w:ascii="Cambria Math" w:hAnsi="Cambria Math"/>
            <w:sz w:val="20"/>
            <w:szCs w:val="20"/>
          </w:rPr>
          <m:t>1</m:t>
        </m:r>
      </m:oMath>
      <w:r w:rsidRPr="00827190">
        <w:rPr>
          <w:sz w:val="20"/>
          <w:szCs w:val="20"/>
        </w:rPr>
        <w:t>.</w:t>
      </w:r>
    </w:p>
    <w:p w14:paraId="76172207" w14:textId="77777777" w:rsidR="009F399F" w:rsidRPr="00827190" w:rsidRDefault="00000000">
      <w:pPr>
        <w:pStyle w:val="Heading2"/>
        <w:rPr>
          <w:sz w:val="22"/>
          <w:szCs w:val="22"/>
        </w:rPr>
      </w:pPr>
      <w:bookmarkStart w:id="48" w:name="tree-traversal-inorder"/>
      <w:bookmarkEnd w:id="47"/>
      <w:r w:rsidRPr="00827190">
        <w:rPr>
          <w:sz w:val="22"/>
          <w:szCs w:val="22"/>
        </w:rPr>
        <w:t>Tree Traversal – Inorder</w:t>
      </w:r>
    </w:p>
    <w:p w14:paraId="7081694A" w14:textId="77777777" w:rsidR="009F399F" w:rsidRPr="00827190" w:rsidRDefault="00000000">
      <w:pPr>
        <w:pStyle w:val="Compact"/>
        <w:numPr>
          <w:ilvl w:val="0"/>
          <w:numId w:val="5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norder Traversal</w:t>
      </w:r>
      <w:r w:rsidRPr="00827190">
        <w:rPr>
          <w:sz w:val="20"/>
          <w:szCs w:val="20"/>
        </w:rPr>
        <w:t>:</w:t>
      </w:r>
    </w:p>
    <w:p w14:paraId="2FB13ABD" w14:textId="77777777" w:rsidR="009F399F" w:rsidRPr="00827190" w:rsidRDefault="00000000">
      <w:pPr>
        <w:pStyle w:val="Compact"/>
        <w:numPr>
          <w:ilvl w:val="0"/>
          <w:numId w:val="5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rray Implementation</w:t>
      </w:r>
      <w:r w:rsidRPr="00827190">
        <w:rPr>
          <w:sz w:val="20"/>
          <w:szCs w:val="20"/>
        </w:rPr>
        <w:t>: Index-based recursive calls.</w:t>
      </w:r>
    </w:p>
    <w:p w14:paraId="3D272C11" w14:textId="77777777" w:rsidR="009F399F" w:rsidRPr="00827190" w:rsidRDefault="00000000">
      <w:pPr>
        <w:pStyle w:val="Compact"/>
        <w:numPr>
          <w:ilvl w:val="0"/>
          <w:numId w:val="5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Linked Implementation</w:t>
      </w:r>
      <w:r w:rsidRPr="00827190">
        <w:rPr>
          <w:sz w:val="20"/>
          <w:szCs w:val="20"/>
        </w:rPr>
        <w:t>: Pointer-based recursive calls.</w:t>
      </w:r>
    </w:p>
    <w:p w14:paraId="22D265FD" w14:textId="77777777" w:rsidR="009F399F" w:rsidRPr="00827190" w:rsidRDefault="00000000">
      <w:pPr>
        <w:pStyle w:val="Heading1"/>
        <w:rPr>
          <w:sz w:val="28"/>
          <w:szCs w:val="28"/>
        </w:rPr>
      </w:pPr>
      <w:bookmarkStart w:id="49" w:name="binary-search-tree-bst"/>
      <w:bookmarkEnd w:id="45"/>
      <w:bookmarkEnd w:id="48"/>
      <w:r w:rsidRPr="00827190">
        <w:rPr>
          <w:sz w:val="28"/>
          <w:szCs w:val="28"/>
        </w:rPr>
        <w:t>Binary Search Tree (BST)</w:t>
      </w:r>
    </w:p>
    <w:p w14:paraId="7C9F5E44" w14:textId="77777777" w:rsidR="009F399F" w:rsidRPr="00827190" w:rsidRDefault="00000000">
      <w:pPr>
        <w:pStyle w:val="Compact"/>
        <w:numPr>
          <w:ilvl w:val="0"/>
          <w:numId w:val="5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ST Property</w:t>
      </w:r>
      <w:r w:rsidRPr="00827190">
        <w:rPr>
          <w:sz w:val="20"/>
          <w:szCs w:val="20"/>
        </w:rPr>
        <w:t>:</w:t>
      </w:r>
    </w:p>
    <w:p w14:paraId="08F06239" w14:textId="77777777" w:rsidR="009F399F" w:rsidRPr="00827190" w:rsidRDefault="00000000">
      <w:pPr>
        <w:pStyle w:val="Compact"/>
        <w:numPr>
          <w:ilvl w:val="0"/>
          <w:numId w:val="51"/>
        </w:numPr>
        <w:rPr>
          <w:sz w:val="20"/>
          <w:szCs w:val="20"/>
        </w:rPr>
      </w:pPr>
      <w:r w:rsidRPr="00827190">
        <w:rPr>
          <w:sz w:val="20"/>
          <w:szCs w:val="20"/>
        </w:rPr>
        <w:t>For every node:</w:t>
      </w:r>
    </w:p>
    <w:p w14:paraId="08F4E06E" w14:textId="77777777" w:rsidR="009F399F" w:rsidRPr="00827190" w:rsidRDefault="00000000">
      <w:pPr>
        <w:pStyle w:val="Compact"/>
        <w:numPr>
          <w:ilvl w:val="0"/>
          <w:numId w:val="51"/>
        </w:numPr>
        <w:rPr>
          <w:sz w:val="20"/>
          <w:szCs w:val="20"/>
        </w:rPr>
      </w:pPr>
      <w:r w:rsidRPr="00827190">
        <w:rPr>
          <w:sz w:val="20"/>
          <w:szCs w:val="20"/>
        </w:rPr>
        <w:t>Left subtree elements &lt; node’s element.</w:t>
      </w:r>
    </w:p>
    <w:p w14:paraId="35528685" w14:textId="77777777" w:rsidR="009F399F" w:rsidRPr="00827190" w:rsidRDefault="00000000">
      <w:pPr>
        <w:pStyle w:val="Compact"/>
        <w:numPr>
          <w:ilvl w:val="0"/>
          <w:numId w:val="51"/>
        </w:numPr>
        <w:rPr>
          <w:sz w:val="20"/>
          <w:szCs w:val="20"/>
        </w:rPr>
      </w:pPr>
      <w:r w:rsidRPr="00827190">
        <w:rPr>
          <w:sz w:val="20"/>
          <w:szCs w:val="20"/>
        </w:rPr>
        <w:t>Right subtree elements &gt; node’s element.</w:t>
      </w:r>
    </w:p>
    <w:p w14:paraId="39FF7CC0" w14:textId="77777777" w:rsidR="009F399F" w:rsidRPr="00827190" w:rsidRDefault="00000000">
      <w:pPr>
        <w:pStyle w:val="Compact"/>
        <w:numPr>
          <w:ilvl w:val="0"/>
          <w:numId w:val="5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Tree Search</w:t>
      </w:r>
      <w:r w:rsidRPr="00827190">
        <w:rPr>
          <w:sz w:val="20"/>
          <w:szCs w:val="20"/>
        </w:rPr>
        <w:t>:</w:t>
      </w:r>
    </w:p>
    <w:p w14:paraId="1961A2D3" w14:textId="77777777" w:rsidR="009F399F" w:rsidRPr="00827190" w:rsidRDefault="00000000">
      <w:pPr>
        <w:pStyle w:val="Compact"/>
        <w:numPr>
          <w:ilvl w:val="0"/>
          <w:numId w:val="51"/>
        </w:numPr>
        <w:rPr>
          <w:sz w:val="20"/>
          <w:szCs w:val="20"/>
        </w:rPr>
      </w:pPr>
      <w:r w:rsidRPr="00827190">
        <w:rPr>
          <w:sz w:val="20"/>
          <w:szCs w:val="20"/>
        </w:rPr>
        <w:t>Recursively compare key to current node’s element.</w:t>
      </w:r>
    </w:p>
    <w:p w14:paraId="51B040A8" w14:textId="77777777" w:rsidR="009F399F" w:rsidRPr="00827190" w:rsidRDefault="00000000">
      <w:pPr>
        <w:pStyle w:val="Compact"/>
        <w:numPr>
          <w:ilvl w:val="0"/>
          <w:numId w:val="51"/>
        </w:numPr>
        <w:rPr>
          <w:sz w:val="20"/>
          <w:szCs w:val="20"/>
        </w:rPr>
      </w:pPr>
      <w:r w:rsidRPr="00827190">
        <w:rPr>
          <w:sz w:val="20"/>
          <w:szCs w:val="20"/>
        </w:rPr>
        <w:t>Traverse left or right accordingly.</w:t>
      </w:r>
    </w:p>
    <w:p w14:paraId="71AD5C39" w14:textId="77777777" w:rsidR="009F399F" w:rsidRPr="00827190" w:rsidRDefault="00000000">
      <w:pPr>
        <w:pStyle w:val="Compact"/>
        <w:numPr>
          <w:ilvl w:val="0"/>
          <w:numId w:val="51"/>
        </w:numPr>
        <w:rPr>
          <w:sz w:val="20"/>
          <w:szCs w:val="20"/>
        </w:rPr>
      </w:pPr>
      <w:r w:rsidRPr="00827190">
        <w:rPr>
          <w:sz w:val="20"/>
          <w:szCs w:val="20"/>
        </w:rPr>
        <w:t>External nodes (null children) left blank.</w:t>
      </w:r>
    </w:p>
    <w:p w14:paraId="22B7E5D4" w14:textId="77777777" w:rsidR="009F399F" w:rsidRPr="00827190" w:rsidRDefault="00000000">
      <w:pPr>
        <w:pStyle w:val="Compact"/>
        <w:numPr>
          <w:ilvl w:val="0"/>
          <w:numId w:val="5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earch Complexity</w:t>
      </w:r>
      <w:r w:rsidRPr="00827190">
        <w:rPr>
          <w:sz w:val="20"/>
          <w:szCs w:val="20"/>
        </w:rPr>
        <w:t>:</w:t>
      </w:r>
    </w:p>
    <w:p w14:paraId="03F8B7E2" w14:textId="77777777" w:rsidR="009F399F" w:rsidRPr="00827190" w:rsidRDefault="00000000">
      <w:pPr>
        <w:pStyle w:val="Compact"/>
        <w:numPr>
          <w:ilvl w:val="0"/>
          <w:numId w:val="51"/>
        </w:numPr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h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827190">
        <w:rPr>
          <w:sz w:val="20"/>
          <w:szCs w:val="20"/>
        </w:rPr>
        <w:t xml:space="preserve"> where </w:t>
      </w:r>
      <m:oMath>
        <m:r>
          <w:rPr>
            <w:rFonts w:ascii="Cambria Math" w:hAnsi="Cambria Math"/>
            <w:sz w:val="20"/>
            <w:szCs w:val="20"/>
          </w:rPr>
          <m:t>h</m:t>
        </m:r>
      </m:oMath>
      <w:r w:rsidRPr="00827190">
        <w:rPr>
          <w:sz w:val="20"/>
          <w:szCs w:val="20"/>
        </w:rPr>
        <w:t xml:space="preserve"> is tree height.</w:t>
      </w:r>
    </w:p>
    <w:p w14:paraId="77B2FF9D" w14:textId="77777777" w:rsidR="009F399F" w:rsidRPr="00827190" w:rsidRDefault="00000000">
      <w:pPr>
        <w:pStyle w:val="Compact"/>
        <w:numPr>
          <w:ilvl w:val="0"/>
          <w:numId w:val="51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Not guaranteed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log</m:t>
        </m:r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827190">
        <w:rPr>
          <w:sz w:val="20"/>
          <w:szCs w:val="20"/>
        </w:rPr>
        <w:t xml:space="preserve"> unless balanced.</w:t>
      </w:r>
    </w:p>
    <w:p w14:paraId="290511D0" w14:textId="77777777" w:rsidR="009F399F" w:rsidRPr="00827190" w:rsidRDefault="00000000">
      <w:pPr>
        <w:pStyle w:val="Heading2"/>
        <w:rPr>
          <w:sz w:val="22"/>
          <w:szCs w:val="22"/>
        </w:rPr>
      </w:pPr>
      <w:bookmarkStart w:id="50" w:name="bst-implementation-notes"/>
      <w:r w:rsidRPr="00827190">
        <w:rPr>
          <w:sz w:val="22"/>
          <w:szCs w:val="22"/>
        </w:rPr>
        <w:t>BST Implementation Notes</w:t>
      </w:r>
    </w:p>
    <w:p w14:paraId="42892211" w14:textId="77777777" w:rsidR="009F399F" w:rsidRPr="00827190" w:rsidRDefault="00000000">
      <w:pPr>
        <w:pStyle w:val="Compact"/>
        <w:numPr>
          <w:ilvl w:val="0"/>
          <w:numId w:val="5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sExternal(v)</w:t>
      </w:r>
      <w:r w:rsidRPr="00827190">
        <w:rPr>
          <w:sz w:val="20"/>
          <w:szCs w:val="20"/>
        </w:rPr>
        <w:t xml:space="preserve">: Returns true if node </w:t>
      </w:r>
      <w:r w:rsidRPr="00827190">
        <w:rPr>
          <w:rStyle w:val="VerbatimChar"/>
          <w:sz w:val="18"/>
          <w:szCs w:val="20"/>
        </w:rPr>
        <w:t>v</w:t>
      </w:r>
      <w:r w:rsidRPr="00827190">
        <w:rPr>
          <w:sz w:val="20"/>
          <w:szCs w:val="20"/>
        </w:rPr>
        <w:t xml:space="preserve"> has no children.</w:t>
      </w:r>
    </w:p>
    <w:p w14:paraId="21ECC749" w14:textId="77777777" w:rsidR="009F399F" w:rsidRPr="00827190" w:rsidRDefault="00000000">
      <w:pPr>
        <w:pStyle w:val="Compact"/>
        <w:numPr>
          <w:ilvl w:val="0"/>
          <w:numId w:val="5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treeSearch(key, v)</w:t>
      </w:r>
      <w:r w:rsidRPr="00827190">
        <w:rPr>
          <w:sz w:val="20"/>
          <w:szCs w:val="20"/>
        </w:rPr>
        <w:t>:</w:t>
      </w:r>
    </w:p>
    <w:p w14:paraId="13A5FE95" w14:textId="77777777" w:rsidR="009F399F" w:rsidRPr="00827190" w:rsidRDefault="00000000">
      <w:pPr>
        <w:pStyle w:val="Compact"/>
        <w:numPr>
          <w:ilvl w:val="0"/>
          <w:numId w:val="52"/>
        </w:numPr>
        <w:rPr>
          <w:sz w:val="20"/>
          <w:szCs w:val="20"/>
        </w:rPr>
      </w:pPr>
      <w:r w:rsidRPr="00827190">
        <w:rPr>
          <w:sz w:val="20"/>
          <w:szCs w:val="20"/>
        </w:rPr>
        <w:t>Base case: External node → return it.</w:t>
      </w:r>
    </w:p>
    <w:p w14:paraId="62246368" w14:textId="77777777" w:rsidR="009F399F" w:rsidRPr="00827190" w:rsidRDefault="00000000">
      <w:pPr>
        <w:pStyle w:val="Compact"/>
        <w:numPr>
          <w:ilvl w:val="0"/>
          <w:numId w:val="52"/>
        </w:numPr>
        <w:rPr>
          <w:sz w:val="20"/>
          <w:szCs w:val="20"/>
        </w:rPr>
      </w:pPr>
      <w:r w:rsidRPr="00827190">
        <w:rPr>
          <w:sz w:val="20"/>
          <w:szCs w:val="20"/>
        </w:rPr>
        <w:lastRenderedPageBreak/>
        <w:t>Recursive case: Compare key and traverse left/right.</w:t>
      </w:r>
    </w:p>
    <w:p w14:paraId="29067F59" w14:textId="77777777" w:rsidR="009F399F" w:rsidRPr="00827190" w:rsidRDefault="00000000">
      <w:pPr>
        <w:pStyle w:val="Compact"/>
        <w:numPr>
          <w:ilvl w:val="0"/>
          <w:numId w:val="5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nsertion</w:t>
      </w:r>
      <w:r w:rsidRPr="00827190">
        <w:rPr>
          <w:sz w:val="20"/>
          <w:szCs w:val="20"/>
        </w:rPr>
        <w:t>:</w:t>
      </w:r>
    </w:p>
    <w:p w14:paraId="795048C1" w14:textId="77777777" w:rsidR="009F399F" w:rsidRPr="00827190" w:rsidRDefault="00000000">
      <w:pPr>
        <w:pStyle w:val="Compact"/>
        <w:numPr>
          <w:ilvl w:val="0"/>
          <w:numId w:val="52"/>
        </w:numPr>
        <w:rPr>
          <w:sz w:val="20"/>
          <w:szCs w:val="20"/>
        </w:rPr>
      </w:pPr>
      <w:r w:rsidRPr="00827190">
        <w:rPr>
          <w:sz w:val="20"/>
          <w:szCs w:val="20"/>
        </w:rPr>
        <w:t>Find external position via search.</w:t>
      </w:r>
    </w:p>
    <w:p w14:paraId="180402A3" w14:textId="77777777" w:rsidR="009F399F" w:rsidRPr="00827190" w:rsidRDefault="00000000">
      <w:pPr>
        <w:pStyle w:val="Compact"/>
        <w:numPr>
          <w:ilvl w:val="0"/>
          <w:numId w:val="52"/>
        </w:numPr>
        <w:rPr>
          <w:sz w:val="20"/>
          <w:szCs w:val="20"/>
        </w:rPr>
      </w:pPr>
      <w:r w:rsidRPr="00827190">
        <w:rPr>
          <w:sz w:val="20"/>
          <w:szCs w:val="20"/>
        </w:rPr>
        <w:t>Replace with internal node containing the key.</w:t>
      </w:r>
    </w:p>
    <w:p w14:paraId="6CE5D7B1" w14:textId="77777777" w:rsidR="009F399F" w:rsidRPr="00827190" w:rsidRDefault="00000000">
      <w:pPr>
        <w:pStyle w:val="Compact"/>
        <w:numPr>
          <w:ilvl w:val="0"/>
          <w:numId w:val="52"/>
        </w:numPr>
        <w:rPr>
          <w:sz w:val="20"/>
          <w:szCs w:val="20"/>
        </w:rPr>
      </w:pPr>
      <w:r w:rsidRPr="00827190">
        <w:rPr>
          <w:sz w:val="20"/>
          <w:szCs w:val="20"/>
        </w:rPr>
        <w:t>Add two external children.</w:t>
      </w:r>
    </w:p>
    <w:p w14:paraId="48908F25" w14:textId="77777777" w:rsidR="009F399F" w:rsidRPr="00827190" w:rsidRDefault="00000000">
      <w:pPr>
        <w:pStyle w:val="Heading1"/>
        <w:rPr>
          <w:sz w:val="28"/>
          <w:szCs w:val="28"/>
        </w:rPr>
      </w:pPr>
      <w:bookmarkStart w:id="51" w:name="priority-queue"/>
      <w:bookmarkEnd w:id="49"/>
      <w:bookmarkEnd w:id="50"/>
      <w:r w:rsidRPr="00827190">
        <w:rPr>
          <w:sz w:val="28"/>
          <w:szCs w:val="28"/>
        </w:rPr>
        <w:t>Priority Queue</w:t>
      </w:r>
    </w:p>
    <w:p w14:paraId="6CD06338" w14:textId="77777777" w:rsidR="009F399F" w:rsidRPr="00827190" w:rsidRDefault="00000000">
      <w:pPr>
        <w:pStyle w:val="Compact"/>
        <w:numPr>
          <w:ilvl w:val="0"/>
          <w:numId w:val="53"/>
        </w:numPr>
        <w:rPr>
          <w:sz w:val="20"/>
          <w:szCs w:val="20"/>
        </w:rPr>
      </w:pPr>
      <w:r w:rsidRPr="00827190">
        <w:rPr>
          <w:sz w:val="20"/>
          <w:szCs w:val="20"/>
        </w:rPr>
        <w:t>Abstract data type that stores elements with associated priorities.</w:t>
      </w:r>
    </w:p>
    <w:p w14:paraId="117B40F3" w14:textId="77777777" w:rsidR="009F399F" w:rsidRPr="00827190" w:rsidRDefault="00000000">
      <w:pPr>
        <w:pStyle w:val="Compact"/>
        <w:numPr>
          <w:ilvl w:val="0"/>
          <w:numId w:val="53"/>
        </w:numPr>
        <w:rPr>
          <w:sz w:val="20"/>
          <w:szCs w:val="20"/>
        </w:rPr>
      </w:pPr>
      <w:r w:rsidRPr="00827190">
        <w:rPr>
          <w:sz w:val="20"/>
          <w:szCs w:val="20"/>
        </w:rPr>
        <w:t>Operations:</w:t>
      </w:r>
    </w:p>
    <w:p w14:paraId="40776971" w14:textId="77777777" w:rsidR="009F399F" w:rsidRPr="00827190" w:rsidRDefault="00000000">
      <w:pPr>
        <w:pStyle w:val="Compact"/>
        <w:numPr>
          <w:ilvl w:val="0"/>
          <w:numId w:val="5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nsert</w:t>
      </w:r>
      <w:r w:rsidRPr="00827190">
        <w:rPr>
          <w:sz w:val="20"/>
          <w:szCs w:val="20"/>
        </w:rPr>
        <w:t xml:space="preserve"> – Add element with a priority.</w:t>
      </w:r>
    </w:p>
    <w:p w14:paraId="4014F29C" w14:textId="77777777" w:rsidR="009F399F" w:rsidRPr="00827190" w:rsidRDefault="00000000">
      <w:pPr>
        <w:pStyle w:val="Compact"/>
        <w:numPr>
          <w:ilvl w:val="0"/>
          <w:numId w:val="5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RemoveMin / RemoveMax</w:t>
      </w:r>
      <w:r w:rsidRPr="00827190">
        <w:rPr>
          <w:sz w:val="20"/>
          <w:szCs w:val="20"/>
        </w:rPr>
        <w:t xml:space="preserve"> – Remove element with highest or lowest</w:t>
      </w:r>
    </w:p>
    <w:p w14:paraId="7EAC2D59" w14:textId="77777777" w:rsidR="009F399F" w:rsidRPr="00827190" w:rsidRDefault="00000000">
      <w:pPr>
        <w:pStyle w:val="Compact"/>
        <w:numPr>
          <w:ilvl w:val="0"/>
          <w:numId w:val="5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Min / Max</w:t>
      </w:r>
      <w:r w:rsidRPr="00827190">
        <w:rPr>
          <w:sz w:val="20"/>
          <w:szCs w:val="20"/>
        </w:rPr>
        <w:t xml:space="preserve"> – Access element with highest or lowest priority</w:t>
      </w:r>
    </w:p>
    <w:p w14:paraId="2E54B801" w14:textId="77777777" w:rsidR="009F399F" w:rsidRPr="00827190" w:rsidRDefault="00000000">
      <w:pPr>
        <w:pStyle w:val="Heading1"/>
        <w:rPr>
          <w:sz w:val="28"/>
          <w:szCs w:val="28"/>
        </w:rPr>
      </w:pPr>
      <w:bookmarkStart w:id="52" w:name="heap"/>
      <w:bookmarkEnd w:id="51"/>
      <w:r w:rsidRPr="00827190">
        <w:rPr>
          <w:sz w:val="28"/>
          <w:szCs w:val="28"/>
        </w:rPr>
        <w:t>Heap</w:t>
      </w:r>
    </w:p>
    <w:p w14:paraId="0323BDD5" w14:textId="77777777" w:rsidR="009F399F" w:rsidRPr="00827190" w:rsidRDefault="00000000">
      <w:pPr>
        <w:pStyle w:val="Compact"/>
        <w:numPr>
          <w:ilvl w:val="0"/>
          <w:numId w:val="5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Heap</w:t>
      </w:r>
      <w:r w:rsidRPr="00827190">
        <w:rPr>
          <w:sz w:val="20"/>
          <w:szCs w:val="20"/>
        </w:rPr>
        <w:t xml:space="preserve"> – Key-based data structure storing keys as a complete binary</w:t>
      </w:r>
    </w:p>
    <w:p w14:paraId="0D364217" w14:textId="77777777" w:rsidR="009F399F" w:rsidRPr="00827190" w:rsidRDefault="00000000">
      <w:pPr>
        <w:pStyle w:val="Compact"/>
        <w:numPr>
          <w:ilvl w:val="0"/>
          <w:numId w:val="5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Max Heap</w:t>
      </w:r>
      <w:r w:rsidRPr="00827190">
        <w:rPr>
          <w:sz w:val="20"/>
          <w:szCs w:val="20"/>
        </w:rPr>
        <w:t xml:space="preserve"> – Each child’s key ≤ parent’s key.</w:t>
      </w:r>
    </w:p>
    <w:p w14:paraId="75921830" w14:textId="77777777" w:rsidR="009F399F" w:rsidRPr="00827190" w:rsidRDefault="00000000">
      <w:pPr>
        <w:pStyle w:val="Compact"/>
        <w:numPr>
          <w:ilvl w:val="0"/>
          <w:numId w:val="5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Min Heap</w:t>
      </w:r>
      <w:r w:rsidRPr="00827190">
        <w:rPr>
          <w:sz w:val="20"/>
          <w:szCs w:val="20"/>
        </w:rPr>
        <w:t xml:space="preserve"> – Each child’s key ≥ parent’s key.</w:t>
      </w:r>
    </w:p>
    <w:p w14:paraId="00B6E43D" w14:textId="77777777" w:rsidR="009F399F" w:rsidRPr="00827190" w:rsidRDefault="00000000">
      <w:pPr>
        <w:pStyle w:val="Compact"/>
        <w:numPr>
          <w:ilvl w:val="0"/>
          <w:numId w:val="5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mplete Tree</w:t>
      </w:r>
      <w:r w:rsidRPr="00827190">
        <w:rPr>
          <w:sz w:val="20"/>
          <w:szCs w:val="20"/>
        </w:rPr>
        <w:t xml:space="preserve"> – All levels full except possibly the last, filled</w:t>
      </w:r>
    </w:p>
    <w:p w14:paraId="035EB7A1" w14:textId="77777777" w:rsidR="009F399F" w:rsidRPr="00827190" w:rsidRDefault="00000000">
      <w:pPr>
        <w:pStyle w:val="Compact"/>
        <w:numPr>
          <w:ilvl w:val="0"/>
          <w:numId w:val="5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nsert</w:t>
      </w:r>
      <w:r w:rsidRPr="00827190">
        <w:rPr>
          <w:sz w:val="20"/>
          <w:szCs w:val="20"/>
        </w:rPr>
        <w:t>: Add at next available spot, swap up until heap property is</w:t>
      </w:r>
    </w:p>
    <w:p w14:paraId="63B74932" w14:textId="77777777" w:rsidR="009F399F" w:rsidRPr="00827190" w:rsidRDefault="00000000">
      <w:pPr>
        <w:pStyle w:val="Compact"/>
        <w:numPr>
          <w:ilvl w:val="0"/>
          <w:numId w:val="5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RemoveMin</w:t>
      </w:r>
      <w:r w:rsidRPr="00827190">
        <w:rPr>
          <w:sz w:val="20"/>
          <w:szCs w:val="20"/>
        </w:rPr>
        <w:t>: Replace root with last node, remove last node, swap</w:t>
      </w:r>
    </w:p>
    <w:p w14:paraId="097FE0DE" w14:textId="77777777" w:rsidR="009F399F" w:rsidRPr="00827190" w:rsidRDefault="00000000">
      <w:pPr>
        <w:pStyle w:val="Compact"/>
        <w:numPr>
          <w:ilvl w:val="0"/>
          <w:numId w:val="5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mplexity</w:t>
      </w:r>
      <w:r w:rsidRPr="00827190">
        <w:rPr>
          <w:sz w:val="20"/>
          <w:szCs w:val="20"/>
        </w:rPr>
        <w:t>:</w:t>
      </w:r>
    </w:p>
    <w:p w14:paraId="09E24A6A" w14:textId="77777777" w:rsidR="009F399F" w:rsidRPr="00827190" w:rsidRDefault="00000000">
      <w:pPr>
        <w:pStyle w:val="Compact"/>
        <w:numPr>
          <w:ilvl w:val="0"/>
          <w:numId w:val="54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Insert –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log</m:t>
        </m:r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494D8CF7" w14:textId="77777777" w:rsidR="009F399F" w:rsidRPr="00827190" w:rsidRDefault="00000000">
      <w:pPr>
        <w:pStyle w:val="Compact"/>
        <w:numPr>
          <w:ilvl w:val="0"/>
          <w:numId w:val="54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RemoveMin –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log</m:t>
        </m:r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3F25AC02" w14:textId="77777777" w:rsidR="009F399F" w:rsidRPr="00827190" w:rsidRDefault="00000000">
      <w:pPr>
        <w:pStyle w:val="Compact"/>
        <w:numPr>
          <w:ilvl w:val="0"/>
          <w:numId w:val="54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Min –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1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23449F1F" w14:textId="77777777" w:rsidR="009F399F" w:rsidRPr="00827190" w:rsidRDefault="00000000">
      <w:pPr>
        <w:pStyle w:val="Heading1"/>
        <w:rPr>
          <w:sz w:val="28"/>
          <w:szCs w:val="28"/>
        </w:rPr>
      </w:pPr>
      <w:bookmarkStart w:id="53" w:name="map-adt"/>
      <w:bookmarkEnd w:id="52"/>
      <w:r w:rsidRPr="00827190">
        <w:rPr>
          <w:sz w:val="28"/>
          <w:szCs w:val="28"/>
        </w:rPr>
        <w:t>Map ADT</w:t>
      </w:r>
    </w:p>
    <w:p w14:paraId="1A992C4D" w14:textId="77777777" w:rsidR="009F399F" w:rsidRPr="00827190" w:rsidRDefault="00000000">
      <w:pPr>
        <w:pStyle w:val="Compact"/>
        <w:numPr>
          <w:ilvl w:val="0"/>
          <w:numId w:val="5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Map</w:t>
      </w:r>
      <w:r w:rsidRPr="00827190">
        <w:rPr>
          <w:sz w:val="20"/>
          <w:szCs w:val="20"/>
        </w:rPr>
        <w:t xml:space="preserve"> – Stores unique key–value pairs (entries).</w:t>
      </w:r>
    </w:p>
    <w:p w14:paraId="014536C1" w14:textId="77777777" w:rsidR="009F399F" w:rsidRPr="00827190" w:rsidRDefault="00000000">
      <w:pPr>
        <w:pStyle w:val="Compact"/>
        <w:numPr>
          <w:ilvl w:val="0"/>
          <w:numId w:val="5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Operations</w:t>
      </w:r>
      <w:r w:rsidRPr="00827190">
        <w:rPr>
          <w:sz w:val="20"/>
          <w:szCs w:val="20"/>
        </w:rPr>
        <w:t>:</w:t>
      </w:r>
    </w:p>
    <w:p w14:paraId="5752471B" w14:textId="77777777" w:rsidR="009F399F" w:rsidRPr="00827190" w:rsidRDefault="00000000">
      <w:pPr>
        <w:pStyle w:val="Compact"/>
        <w:numPr>
          <w:ilvl w:val="0"/>
          <w:numId w:val="5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get(k)</w:t>
      </w:r>
      <w:r w:rsidRPr="00827190">
        <w:rPr>
          <w:sz w:val="20"/>
          <w:szCs w:val="20"/>
        </w:rPr>
        <w:t xml:space="preserve"> – Retrieve value by key.</w:t>
      </w:r>
    </w:p>
    <w:p w14:paraId="0A7EAB1C" w14:textId="77777777" w:rsidR="009F399F" w:rsidRPr="00827190" w:rsidRDefault="00000000">
      <w:pPr>
        <w:pStyle w:val="Compact"/>
        <w:numPr>
          <w:ilvl w:val="0"/>
          <w:numId w:val="5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ut(k, v)</w:t>
      </w:r>
      <w:r w:rsidRPr="00827190">
        <w:rPr>
          <w:sz w:val="20"/>
          <w:szCs w:val="20"/>
        </w:rPr>
        <w:t xml:space="preserve"> – Insert or replace value for key.</w:t>
      </w:r>
    </w:p>
    <w:p w14:paraId="3876F703" w14:textId="77777777" w:rsidR="009F399F" w:rsidRPr="00827190" w:rsidRDefault="00000000">
      <w:pPr>
        <w:pStyle w:val="Compact"/>
        <w:numPr>
          <w:ilvl w:val="0"/>
          <w:numId w:val="5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remove(k)</w:t>
      </w:r>
      <w:r w:rsidRPr="00827190">
        <w:rPr>
          <w:sz w:val="20"/>
          <w:szCs w:val="20"/>
        </w:rPr>
        <w:t xml:space="preserve"> – Remove entry by key.</w:t>
      </w:r>
    </w:p>
    <w:p w14:paraId="46EEFD84" w14:textId="77777777" w:rsidR="009F399F" w:rsidRPr="00827190" w:rsidRDefault="00000000">
      <w:pPr>
        <w:pStyle w:val="Compact"/>
        <w:numPr>
          <w:ilvl w:val="0"/>
          <w:numId w:val="5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keySet()</w:t>
      </w:r>
      <w:r w:rsidRPr="00827190">
        <w:rPr>
          <w:sz w:val="20"/>
          <w:szCs w:val="20"/>
        </w:rPr>
        <w:t xml:space="preserve"> – Return collection of all keys.</w:t>
      </w:r>
    </w:p>
    <w:p w14:paraId="5980791C" w14:textId="77777777" w:rsidR="009F399F" w:rsidRPr="00827190" w:rsidRDefault="00000000">
      <w:pPr>
        <w:pStyle w:val="Compact"/>
        <w:numPr>
          <w:ilvl w:val="0"/>
          <w:numId w:val="5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values()</w:t>
      </w:r>
      <w:r w:rsidRPr="00827190">
        <w:rPr>
          <w:sz w:val="20"/>
          <w:szCs w:val="20"/>
        </w:rPr>
        <w:t xml:space="preserve"> – Return collection of all values.</w:t>
      </w:r>
    </w:p>
    <w:p w14:paraId="30B2FDF1" w14:textId="77777777" w:rsidR="009F399F" w:rsidRPr="00827190" w:rsidRDefault="00000000">
      <w:pPr>
        <w:pStyle w:val="Compact"/>
        <w:numPr>
          <w:ilvl w:val="0"/>
          <w:numId w:val="5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entrySet()</w:t>
      </w:r>
      <w:r w:rsidRPr="00827190">
        <w:rPr>
          <w:sz w:val="20"/>
          <w:szCs w:val="20"/>
        </w:rPr>
        <w:t xml:space="preserve"> – Return collection of all entries.</w:t>
      </w:r>
    </w:p>
    <w:p w14:paraId="5DC4C710" w14:textId="77777777" w:rsidR="009F399F" w:rsidRPr="00827190" w:rsidRDefault="00000000">
      <w:pPr>
        <w:pStyle w:val="Heading1"/>
        <w:rPr>
          <w:sz w:val="28"/>
          <w:szCs w:val="28"/>
        </w:rPr>
      </w:pPr>
      <w:bookmarkStart w:id="54" w:name="hash-table"/>
      <w:bookmarkEnd w:id="53"/>
      <w:r w:rsidRPr="00827190">
        <w:rPr>
          <w:sz w:val="28"/>
          <w:szCs w:val="28"/>
        </w:rPr>
        <w:t>Hash Table</w:t>
      </w:r>
    </w:p>
    <w:p w14:paraId="611599B6" w14:textId="77777777" w:rsidR="009F399F" w:rsidRPr="00827190" w:rsidRDefault="00000000">
      <w:pPr>
        <w:pStyle w:val="Compact"/>
        <w:numPr>
          <w:ilvl w:val="0"/>
          <w:numId w:val="5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Hash Table</w:t>
      </w:r>
      <w:r w:rsidRPr="00827190">
        <w:rPr>
          <w:sz w:val="20"/>
          <w:szCs w:val="20"/>
        </w:rPr>
        <w:t xml:space="preserve"> – Map implementation with expected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1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827190">
        <w:rPr>
          <w:sz w:val="20"/>
          <w:szCs w:val="20"/>
        </w:rPr>
        <w:t xml:space="preserve"> access</w:t>
      </w:r>
    </w:p>
    <w:p w14:paraId="14B6C059" w14:textId="77777777" w:rsidR="009F399F" w:rsidRPr="00827190" w:rsidRDefault="00000000">
      <w:pPr>
        <w:pStyle w:val="Compact"/>
        <w:numPr>
          <w:ilvl w:val="0"/>
          <w:numId w:val="5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ucket array</w:t>
      </w:r>
      <w:r w:rsidRPr="00827190">
        <w:rPr>
          <w:sz w:val="20"/>
          <w:szCs w:val="20"/>
        </w:rPr>
        <w:t xml:space="preserve"> – Array of slots (“buckets”) to store entries.</w:t>
      </w:r>
    </w:p>
    <w:p w14:paraId="41FDD905" w14:textId="77777777" w:rsidR="009F399F" w:rsidRPr="00827190" w:rsidRDefault="00000000">
      <w:pPr>
        <w:pStyle w:val="Compact"/>
        <w:numPr>
          <w:ilvl w:val="0"/>
          <w:numId w:val="5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Hash function</w:t>
      </w:r>
      <w:r w:rsidRPr="00827190">
        <w:rPr>
          <w:sz w:val="20"/>
          <w:szCs w:val="20"/>
        </w:rPr>
        <w:t xml:space="preserve"> – Maps keys to bucket indices.</w:t>
      </w:r>
    </w:p>
    <w:p w14:paraId="427B619E" w14:textId="77777777" w:rsidR="009F399F" w:rsidRPr="00827190" w:rsidRDefault="00000000">
      <w:pPr>
        <w:pStyle w:val="Compact"/>
        <w:numPr>
          <w:ilvl w:val="0"/>
          <w:numId w:val="5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Hash function steps</w:t>
      </w:r>
      <w:r w:rsidRPr="00827190">
        <w:rPr>
          <w:sz w:val="20"/>
          <w:szCs w:val="20"/>
        </w:rPr>
        <w:t>:</w:t>
      </w:r>
    </w:p>
    <w:p w14:paraId="125CCB35" w14:textId="77777777" w:rsidR="009F399F" w:rsidRPr="00827190" w:rsidRDefault="00000000">
      <w:pPr>
        <w:pStyle w:val="Compact"/>
        <w:numPr>
          <w:ilvl w:val="0"/>
          <w:numId w:val="5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ivision method</w:t>
      </w:r>
      <w:r w:rsidRPr="00827190">
        <w:rPr>
          <w:sz w:val="20"/>
          <w:szCs w:val="20"/>
        </w:rPr>
        <w:t xml:space="preserve">: </w:t>
      </w:r>
      <m:oMath>
        <m:r>
          <w:rPr>
            <w:rFonts w:ascii="Cambria Math" w:hAnsi="Cambria Math"/>
            <w:sz w:val="20"/>
            <w:szCs w:val="20"/>
          </w:rPr>
          <m:t>h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k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=</m:t>
        </m:r>
        <m:r>
          <w:rPr>
            <w:rFonts w:ascii="Cambria Math" w:hAnsi="Cambria Math"/>
            <w:sz w:val="20"/>
            <w:szCs w:val="20"/>
          </w:rPr>
          <m:t>k 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mod</m:t>
        </m:r>
        <m:r>
          <w:rPr>
            <w:rFonts w:ascii="Cambria Math" w:hAnsi="Cambria Math"/>
            <w:sz w:val="20"/>
            <w:szCs w:val="20"/>
          </w:rPr>
          <m:t> N</m:t>
        </m:r>
      </m:oMath>
      <w:r w:rsidRPr="00827190">
        <w:rPr>
          <w:sz w:val="20"/>
          <w:szCs w:val="20"/>
        </w:rPr>
        <w:t xml:space="preserve"> (N prime recommended).</w:t>
      </w:r>
    </w:p>
    <w:p w14:paraId="0CEC7DCF" w14:textId="77777777" w:rsidR="009F399F" w:rsidRPr="00827190" w:rsidRDefault="00000000">
      <w:pPr>
        <w:pStyle w:val="Compact"/>
        <w:numPr>
          <w:ilvl w:val="0"/>
          <w:numId w:val="5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MAD method</w:t>
      </w:r>
      <w:r w:rsidRPr="00827190">
        <w:rPr>
          <w:sz w:val="20"/>
          <w:szCs w:val="20"/>
        </w:rPr>
        <w:t xml:space="preserve">: </w:t>
      </w:r>
      <m:oMath>
        <m:r>
          <w:rPr>
            <w:rFonts w:ascii="Cambria Math" w:hAnsi="Cambria Math"/>
            <w:sz w:val="20"/>
            <w:szCs w:val="20"/>
          </w:rPr>
          <m:t>h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k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=(</m:t>
        </m:r>
        <m:r>
          <w:rPr>
            <w:rFonts w:ascii="Cambria Math" w:hAnsi="Cambria Math"/>
            <w:sz w:val="20"/>
            <w:szCs w:val="20"/>
          </w:rPr>
          <m:t>ak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+</m:t>
        </m:r>
        <m:r>
          <w:rPr>
            <w:rFonts w:ascii="Cambria Math" w:hAnsi="Cambria Math"/>
            <w:sz w:val="20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  <m:r>
          <w:rPr>
            <w:rFonts w:ascii="Cambria Math" w:hAnsi="Cambria Math"/>
            <w:sz w:val="20"/>
            <w:szCs w:val="20"/>
          </w:rPr>
          <m:t> 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mod</m:t>
        </m:r>
        <m:r>
          <w:rPr>
            <w:rFonts w:ascii="Cambria Math" w:hAnsi="Cambria Math"/>
            <w:sz w:val="20"/>
            <w:szCs w:val="20"/>
          </w:rPr>
          <m:t> N</m:t>
        </m:r>
      </m:oMath>
      <w:r w:rsidRPr="00827190">
        <w:rPr>
          <w:sz w:val="20"/>
          <w:szCs w:val="20"/>
        </w:rPr>
        <w:t xml:space="preserve"> (a, b chosen to avoid</w:t>
      </w:r>
    </w:p>
    <w:p w14:paraId="67A32199" w14:textId="77777777" w:rsidR="009F399F" w:rsidRPr="00827190" w:rsidRDefault="00000000">
      <w:pPr>
        <w:pStyle w:val="Heading2"/>
        <w:rPr>
          <w:sz w:val="22"/>
          <w:szCs w:val="22"/>
        </w:rPr>
      </w:pPr>
      <w:bookmarkStart w:id="55" w:name="collisions"/>
      <w:r w:rsidRPr="00827190">
        <w:rPr>
          <w:sz w:val="22"/>
          <w:szCs w:val="22"/>
        </w:rPr>
        <w:lastRenderedPageBreak/>
        <w:t>Collisions</w:t>
      </w:r>
    </w:p>
    <w:p w14:paraId="784CDBA5" w14:textId="77777777" w:rsidR="009F399F" w:rsidRPr="00827190" w:rsidRDefault="00000000">
      <w:pPr>
        <w:pStyle w:val="Compact"/>
        <w:numPr>
          <w:ilvl w:val="0"/>
          <w:numId w:val="5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llision</w:t>
      </w:r>
      <w:r w:rsidRPr="00827190">
        <w:rPr>
          <w:sz w:val="20"/>
          <w:szCs w:val="20"/>
        </w:rPr>
        <w:t xml:space="preserve"> – Different keys mapping to the same bucket.</w:t>
      </w:r>
    </w:p>
    <w:p w14:paraId="37934CD1" w14:textId="77777777" w:rsidR="009F399F" w:rsidRPr="00827190" w:rsidRDefault="00000000">
      <w:pPr>
        <w:pStyle w:val="Compact"/>
        <w:numPr>
          <w:ilvl w:val="0"/>
          <w:numId w:val="5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llision Handling</w:t>
      </w:r>
      <w:r w:rsidRPr="00827190">
        <w:rPr>
          <w:sz w:val="20"/>
          <w:szCs w:val="20"/>
        </w:rPr>
        <w:t>:</w:t>
      </w:r>
    </w:p>
    <w:p w14:paraId="28F6BBC7" w14:textId="77777777" w:rsidR="009F399F" w:rsidRPr="00827190" w:rsidRDefault="00000000">
      <w:pPr>
        <w:pStyle w:val="Compact"/>
        <w:numPr>
          <w:ilvl w:val="0"/>
          <w:numId w:val="5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eparate Chaining</w:t>
      </w:r>
      <w:r w:rsidRPr="00827190">
        <w:rPr>
          <w:sz w:val="20"/>
          <w:szCs w:val="20"/>
        </w:rPr>
        <w:t xml:space="preserve"> – Store multiple entries in the same bucket</w:t>
      </w:r>
    </w:p>
    <w:p w14:paraId="1C8E9092" w14:textId="77777777" w:rsidR="009F399F" w:rsidRPr="00827190" w:rsidRDefault="00000000">
      <w:pPr>
        <w:pStyle w:val="Compact"/>
        <w:numPr>
          <w:ilvl w:val="0"/>
          <w:numId w:val="5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Open Addressing</w:t>
      </w:r>
      <w:r w:rsidRPr="00827190">
        <w:rPr>
          <w:sz w:val="20"/>
          <w:szCs w:val="20"/>
        </w:rPr>
        <w:t xml:space="preserve"> – Find another bucket:</w:t>
      </w:r>
    </w:p>
    <w:p w14:paraId="244CEB43" w14:textId="77777777" w:rsidR="009F399F" w:rsidRPr="00827190" w:rsidRDefault="00000000">
      <w:pPr>
        <w:pStyle w:val="Compact"/>
        <w:numPr>
          <w:ilvl w:val="0"/>
          <w:numId w:val="5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Linear probing</w:t>
      </w:r>
      <w:r w:rsidRPr="00827190">
        <w:rPr>
          <w:sz w:val="20"/>
          <w:szCs w:val="20"/>
        </w:rPr>
        <w:t xml:space="preserve"> – Check next slots sequentially.</w:t>
      </w:r>
    </w:p>
    <w:p w14:paraId="35EA21FD" w14:textId="77777777" w:rsidR="009F399F" w:rsidRPr="00827190" w:rsidRDefault="00000000">
      <w:pPr>
        <w:pStyle w:val="Compact"/>
        <w:numPr>
          <w:ilvl w:val="0"/>
          <w:numId w:val="5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Quadratic probing</w:t>
      </w:r>
      <w:r w:rsidRPr="00827190">
        <w:rPr>
          <w:sz w:val="20"/>
          <w:szCs w:val="20"/>
        </w:rPr>
        <w:t xml:space="preserve"> – Use squared increments.</w:t>
      </w:r>
    </w:p>
    <w:p w14:paraId="7226A6AC" w14:textId="77777777" w:rsidR="009F399F" w:rsidRPr="00827190" w:rsidRDefault="00000000">
      <w:pPr>
        <w:pStyle w:val="Compact"/>
        <w:numPr>
          <w:ilvl w:val="0"/>
          <w:numId w:val="5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ouble hashing</w:t>
      </w:r>
      <w:r w:rsidRPr="00827190">
        <w:rPr>
          <w:sz w:val="20"/>
          <w:szCs w:val="20"/>
        </w:rPr>
        <w:t xml:space="preserve"> – Use second hash function to determine step</w:t>
      </w:r>
    </w:p>
    <w:p w14:paraId="4FD5046D" w14:textId="77777777" w:rsidR="009F399F" w:rsidRPr="00827190" w:rsidRDefault="00000000">
      <w:pPr>
        <w:pStyle w:val="Heading2"/>
        <w:rPr>
          <w:sz w:val="22"/>
          <w:szCs w:val="22"/>
        </w:rPr>
      </w:pPr>
      <w:bookmarkStart w:id="56" w:name="load-factor-rehashing"/>
      <w:bookmarkEnd w:id="55"/>
      <w:r w:rsidRPr="00827190">
        <w:rPr>
          <w:sz w:val="22"/>
          <w:szCs w:val="22"/>
        </w:rPr>
        <w:t>Load Factor &amp; Rehashing</w:t>
      </w:r>
    </w:p>
    <w:p w14:paraId="3A17B1AC" w14:textId="77777777" w:rsidR="009F399F" w:rsidRPr="00827190" w:rsidRDefault="00000000">
      <w:pPr>
        <w:pStyle w:val="Compact"/>
        <w:numPr>
          <w:ilvl w:val="0"/>
          <w:numId w:val="58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Load factor (λ)</w:t>
      </w:r>
      <w:r w:rsidRPr="00827190">
        <w:rPr>
          <w:sz w:val="20"/>
          <w:szCs w:val="20"/>
        </w:rPr>
        <w:t xml:space="preserve"> = </w:t>
      </w:r>
      <m:oMath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/</m:t>
        </m:r>
        <m:r>
          <w:rPr>
            <w:rFonts w:ascii="Cambria Math" w:hAnsi="Cambria Math"/>
            <w:sz w:val="20"/>
            <w:szCs w:val="20"/>
          </w:rPr>
          <m:t>N</m:t>
        </m:r>
      </m:oMath>
      <w:r w:rsidRPr="00827190">
        <w:rPr>
          <w:sz w:val="20"/>
          <w:szCs w:val="20"/>
        </w:rPr>
        <w:t xml:space="preserve"> (entries / buckets).</w:t>
      </w:r>
    </w:p>
    <w:p w14:paraId="3A07F8CA" w14:textId="77777777" w:rsidR="009F399F" w:rsidRPr="00827190" w:rsidRDefault="00000000">
      <w:pPr>
        <w:pStyle w:val="Compact"/>
        <w:numPr>
          <w:ilvl w:val="0"/>
          <w:numId w:val="58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High load factor → increased collisions → </w:t>
      </w:r>
      <w:r w:rsidRPr="00827190">
        <w:rPr>
          <w:b/>
          <w:bCs/>
          <w:sz w:val="20"/>
          <w:szCs w:val="20"/>
        </w:rPr>
        <w:t>rehashing</w:t>
      </w:r>
      <w:r w:rsidRPr="00827190">
        <w:rPr>
          <w:sz w:val="20"/>
          <w:szCs w:val="20"/>
        </w:rPr>
        <w:t xml:space="preserve"> (increase N,</w:t>
      </w:r>
    </w:p>
    <w:p w14:paraId="5EE02709" w14:textId="77777777" w:rsidR="009F399F" w:rsidRPr="00827190" w:rsidRDefault="00000000">
      <w:pPr>
        <w:pStyle w:val="Heading2"/>
        <w:rPr>
          <w:sz w:val="22"/>
          <w:szCs w:val="22"/>
        </w:rPr>
      </w:pPr>
      <w:bookmarkStart w:id="57" w:name="c-map-implementations"/>
      <w:bookmarkEnd w:id="56"/>
      <w:r w:rsidRPr="00827190">
        <w:rPr>
          <w:sz w:val="22"/>
          <w:szCs w:val="22"/>
        </w:rPr>
        <w:t>C++ Map Implementations</w:t>
      </w:r>
    </w:p>
    <w:p w14:paraId="58467350" w14:textId="77777777" w:rsidR="009F399F" w:rsidRPr="00827190" w:rsidRDefault="00000000">
      <w:pPr>
        <w:pStyle w:val="Compact"/>
        <w:numPr>
          <w:ilvl w:val="0"/>
          <w:numId w:val="59"/>
        </w:numPr>
        <w:rPr>
          <w:sz w:val="20"/>
          <w:szCs w:val="20"/>
        </w:rPr>
      </w:pPr>
      <w:r w:rsidRPr="00827190">
        <w:rPr>
          <w:rStyle w:val="VerbatimChar"/>
          <w:b/>
          <w:bCs/>
          <w:sz w:val="18"/>
          <w:szCs w:val="20"/>
        </w:rPr>
        <w:t>std::map</w:t>
      </w:r>
      <w:r w:rsidRPr="00827190">
        <w:rPr>
          <w:sz w:val="20"/>
          <w:szCs w:val="20"/>
        </w:rPr>
        <w:t xml:space="preserve"> – Ordered map using self-balancing BST (O(log n)</w:t>
      </w:r>
    </w:p>
    <w:p w14:paraId="21C2A53F" w14:textId="77777777" w:rsidR="009F399F" w:rsidRPr="00827190" w:rsidRDefault="00000000">
      <w:pPr>
        <w:pStyle w:val="Compact"/>
        <w:numPr>
          <w:ilvl w:val="0"/>
          <w:numId w:val="59"/>
        </w:numPr>
        <w:rPr>
          <w:sz w:val="20"/>
          <w:szCs w:val="20"/>
        </w:rPr>
      </w:pPr>
      <w:r w:rsidRPr="00827190">
        <w:rPr>
          <w:rStyle w:val="VerbatimChar"/>
          <w:b/>
          <w:bCs/>
          <w:sz w:val="18"/>
          <w:szCs w:val="20"/>
        </w:rPr>
        <w:t>std::unordered_map</w:t>
      </w:r>
      <w:r w:rsidRPr="00827190">
        <w:rPr>
          <w:sz w:val="20"/>
          <w:szCs w:val="20"/>
        </w:rPr>
        <w:t xml:space="preserve"> – Hash table implementation (O(1) expected</w:t>
      </w:r>
    </w:p>
    <w:p w14:paraId="434A2BEA" w14:textId="77777777" w:rsidR="009F399F" w:rsidRPr="00827190" w:rsidRDefault="00000000">
      <w:pPr>
        <w:pStyle w:val="Heading1"/>
        <w:rPr>
          <w:sz w:val="28"/>
          <w:szCs w:val="28"/>
        </w:rPr>
      </w:pPr>
      <w:bookmarkStart w:id="58" w:name="skip-list"/>
      <w:bookmarkEnd w:id="54"/>
      <w:bookmarkEnd w:id="57"/>
      <w:r w:rsidRPr="00827190">
        <w:rPr>
          <w:sz w:val="28"/>
          <w:szCs w:val="28"/>
        </w:rPr>
        <w:t>Skip List</w:t>
      </w:r>
    </w:p>
    <w:p w14:paraId="0F839B88" w14:textId="77777777" w:rsidR="009F399F" w:rsidRPr="00827190" w:rsidRDefault="00000000">
      <w:pPr>
        <w:pStyle w:val="Compact"/>
        <w:numPr>
          <w:ilvl w:val="0"/>
          <w:numId w:val="6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kip List</w:t>
      </w:r>
      <w:r w:rsidRPr="00827190">
        <w:rPr>
          <w:sz w:val="20"/>
          <w:szCs w:val="20"/>
        </w:rPr>
        <w:t xml:space="preserve"> – A probabilistic data structure for ordered elements</w:t>
      </w:r>
    </w:p>
    <w:p w14:paraId="46F27CFC" w14:textId="77777777" w:rsidR="009F399F" w:rsidRPr="00827190" w:rsidRDefault="00000000">
      <w:pPr>
        <w:pStyle w:val="Compact"/>
        <w:numPr>
          <w:ilvl w:val="0"/>
          <w:numId w:val="6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Height (h)</w:t>
      </w:r>
      <w:r w:rsidRPr="00827190">
        <w:rPr>
          <w:sz w:val="20"/>
          <w:szCs w:val="20"/>
        </w:rPr>
        <w:t xml:space="preserve"> – Number of levels in the skip list.</w:t>
      </w:r>
    </w:p>
    <w:p w14:paraId="5FB19B73" w14:textId="77777777" w:rsidR="009F399F" w:rsidRPr="00827190" w:rsidRDefault="00000000">
      <w:pPr>
        <w:pStyle w:val="Compact"/>
        <w:numPr>
          <w:ilvl w:val="0"/>
          <w:numId w:val="6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in Flip Mechanic</w:t>
      </w:r>
      <w:r w:rsidRPr="00827190">
        <w:rPr>
          <w:sz w:val="20"/>
          <w:szCs w:val="20"/>
        </w:rPr>
        <w:t xml:space="preserve"> – Determines how many levels a new entry</w:t>
      </w:r>
    </w:p>
    <w:p w14:paraId="3BA564B1" w14:textId="77777777" w:rsidR="009F399F" w:rsidRPr="00827190" w:rsidRDefault="00000000">
      <w:pPr>
        <w:pStyle w:val="Compact"/>
        <w:numPr>
          <w:ilvl w:val="0"/>
          <w:numId w:val="6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QuadNode Structure</w:t>
      </w:r>
      <w:r w:rsidRPr="00827190">
        <w:rPr>
          <w:sz w:val="20"/>
          <w:szCs w:val="20"/>
        </w:rPr>
        <w:t xml:space="preserve"> – Each node stores </w:t>
      </w:r>
      <w:r w:rsidRPr="00827190">
        <w:rPr>
          <w:rStyle w:val="VerbatimChar"/>
          <w:sz w:val="18"/>
          <w:szCs w:val="20"/>
        </w:rPr>
        <w:t>data</w:t>
      </w:r>
      <w:r w:rsidRPr="00827190">
        <w:rPr>
          <w:sz w:val="20"/>
          <w:szCs w:val="20"/>
        </w:rPr>
        <w:t>, and pointers to</w:t>
      </w:r>
    </w:p>
    <w:p w14:paraId="5314B2F1" w14:textId="77777777" w:rsidR="009F399F" w:rsidRPr="00827190" w:rsidRDefault="00000000">
      <w:pPr>
        <w:pStyle w:val="Compact"/>
        <w:numPr>
          <w:ilvl w:val="0"/>
          <w:numId w:val="6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TowerNode Structure</w:t>
      </w:r>
      <w:r w:rsidRPr="00827190">
        <w:rPr>
          <w:sz w:val="20"/>
          <w:szCs w:val="20"/>
        </w:rPr>
        <w:t xml:space="preserve"> – Each tower represented as a single node</w:t>
      </w:r>
    </w:p>
    <w:p w14:paraId="5C219CD1" w14:textId="77777777" w:rsidR="009F399F" w:rsidRPr="00827190" w:rsidRDefault="00000000">
      <w:pPr>
        <w:pStyle w:val="Compact"/>
        <w:numPr>
          <w:ilvl w:val="0"/>
          <w:numId w:val="6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Worst-case</w:t>
      </w:r>
      <w:r w:rsidRPr="00827190">
        <w:rPr>
          <w:sz w:val="20"/>
          <w:szCs w:val="20"/>
        </w:rPr>
        <w:t xml:space="preserve">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+</m:t>
        </m:r>
        <m:r>
          <w:rPr>
            <w:rFonts w:ascii="Cambria Math" w:hAnsi="Cambria Math"/>
            <w:sz w:val="20"/>
            <w:szCs w:val="20"/>
          </w:rPr>
          <m:t>h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827190">
        <w:rPr>
          <w:sz w:val="20"/>
          <w:szCs w:val="20"/>
        </w:rPr>
        <w:t xml:space="preserve"> for search, insert, remove.</w:t>
      </w:r>
    </w:p>
    <w:p w14:paraId="1089F2E4" w14:textId="77777777" w:rsidR="009F399F" w:rsidRPr="00827190" w:rsidRDefault="00000000">
      <w:pPr>
        <w:pStyle w:val="Compact"/>
        <w:numPr>
          <w:ilvl w:val="0"/>
          <w:numId w:val="6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verage</w:t>
      </w:r>
      <w:r w:rsidRPr="00827190">
        <w:rPr>
          <w:sz w:val="20"/>
          <w:szCs w:val="20"/>
        </w:rPr>
        <w:t xml:space="preserve">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log</m:t>
        </m:r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827190">
        <w:rPr>
          <w:sz w:val="20"/>
          <w:szCs w:val="20"/>
        </w:rPr>
        <w:t xml:space="preserve"> for search, insert, remove.</w:t>
      </w:r>
    </w:p>
    <w:p w14:paraId="1737DD10" w14:textId="77777777" w:rsidR="009F399F" w:rsidRPr="00827190" w:rsidRDefault="00000000">
      <w:pPr>
        <w:pStyle w:val="Compact"/>
        <w:numPr>
          <w:ilvl w:val="0"/>
          <w:numId w:val="6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pace</w:t>
      </w:r>
      <w:r w:rsidRPr="00827190">
        <w:rPr>
          <w:sz w:val="20"/>
          <w:szCs w:val="20"/>
        </w:rPr>
        <w:t xml:space="preserve">: Average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827190">
        <w:rPr>
          <w:sz w:val="20"/>
          <w:szCs w:val="20"/>
        </w:rPr>
        <w:t xml:space="preserve">, worst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h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827190">
        <w:rPr>
          <w:sz w:val="20"/>
          <w:szCs w:val="20"/>
        </w:rPr>
        <w:t>.</w:t>
      </w:r>
    </w:p>
    <w:p w14:paraId="5528662F" w14:textId="77777777" w:rsidR="009F399F" w:rsidRPr="00827190" w:rsidRDefault="00000000">
      <w:pPr>
        <w:pStyle w:val="Heading1"/>
        <w:rPr>
          <w:sz w:val="28"/>
          <w:szCs w:val="28"/>
        </w:rPr>
      </w:pPr>
      <w:bookmarkStart w:id="59" w:name="dictionary-adt"/>
      <w:bookmarkEnd w:id="58"/>
      <w:r w:rsidRPr="00827190">
        <w:rPr>
          <w:sz w:val="28"/>
          <w:szCs w:val="28"/>
        </w:rPr>
        <w:t>Dictionary ADT</w:t>
      </w:r>
    </w:p>
    <w:p w14:paraId="09E4FBD5" w14:textId="77777777" w:rsidR="009F399F" w:rsidRPr="00827190" w:rsidRDefault="00000000">
      <w:pPr>
        <w:pStyle w:val="Compact"/>
        <w:numPr>
          <w:ilvl w:val="0"/>
          <w:numId w:val="6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ictionary</w:t>
      </w:r>
      <w:r w:rsidRPr="00827190">
        <w:rPr>
          <w:sz w:val="20"/>
          <w:szCs w:val="20"/>
        </w:rPr>
        <w:t xml:space="preserve"> – Searchable collection of key–element pairs allowing</w:t>
      </w:r>
    </w:p>
    <w:p w14:paraId="309DDD4B" w14:textId="77777777" w:rsidR="009F399F" w:rsidRPr="00827190" w:rsidRDefault="00000000">
      <w:pPr>
        <w:pStyle w:val="Compact"/>
        <w:numPr>
          <w:ilvl w:val="0"/>
          <w:numId w:val="6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Operations</w:t>
      </w:r>
      <w:r w:rsidRPr="00827190">
        <w:rPr>
          <w:sz w:val="20"/>
          <w:szCs w:val="20"/>
        </w:rPr>
        <w:t>:</w:t>
      </w:r>
    </w:p>
    <w:p w14:paraId="333F4197" w14:textId="77777777" w:rsidR="009F399F" w:rsidRPr="00827190" w:rsidRDefault="00000000">
      <w:pPr>
        <w:pStyle w:val="Compact"/>
        <w:numPr>
          <w:ilvl w:val="0"/>
          <w:numId w:val="61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get(k)</w:t>
      </w:r>
      <w:r w:rsidRPr="00827190">
        <w:rPr>
          <w:sz w:val="20"/>
          <w:szCs w:val="20"/>
        </w:rPr>
        <w:t xml:space="preserve"> – Return an entry with key </w:t>
      </w:r>
      <m:oMath>
        <m:r>
          <w:rPr>
            <w:rFonts w:ascii="Cambria Math" w:hAnsi="Cambria Math"/>
            <w:sz w:val="20"/>
            <w:szCs w:val="20"/>
          </w:rPr>
          <m:t>k</m:t>
        </m:r>
      </m:oMath>
      <w:r w:rsidRPr="00827190">
        <w:rPr>
          <w:sz w:val="20"/>
          <w:szCs w:val="20"/>
        </w:rPr>
        <w:t>.</w:t>
      </w:r>
    </w:p>
    <w:p w14:paraId="1CC4124D" w14:textId="77777777" w:rsidR="009F399F" w:rsidRPr="00827190" w:rsidRDefault="00000000">
      <w:pPr>
        <w:pStyle w:val="Compact"/>
        <w:numPr>
          <w:ilvl w:val="0"/>
          <w:numId w:val="61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getAll(k)</w:t>
      </w:r>
      <w:r w:rsidRPr="00827190">
        <w:rPr>
          <w:sz w:val="20"/>
          <w:szCs w:val="20"/>
        </w:rPr>
        <w:t xml:space="preserve"> – Return all entries with key </w:t>
      </w:r>
      <m:oMath>
        <m:r>
          <w:rPr>
            <w:rFonts w:ascii="Cambria Math" w:hAnsi="Cambria Math"/>
            <w:sz w:val="20"/>
            <w:szCs w:val="20"/>
          </w:rPr>
          <m:t>k</m:t>
        </m:r>
      </m:oMath>
      <w:r w:rsidRPr="00827190">
        <w:rPr>
          <w:sz w:val="20"/>
          <w:szCs w:val="20"/>
        </w:rPr>
        <w:t>.</w:t>
      </w:r>
    </w:p>
    <w:p w14:paraId="28FEE2A6" w14:textId="77777777" w:rsidR="009F399F" w:rsidRPr="00827190" w:rsidRDefault="00000000">
      <w:pPr>
        <w:pStyle w:val="Compact"/>
        <w:numPr>
          <w:ilvl w:val="0"/>
          <w:numId w:val="61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put(k, v)</w:t>
      </w:r>
      <w:r w:rsidRPr="00827190">
        <w:rPr>
          <w:sz w:val="20"/>
          <w:szCs w:val="20"/>
        </w:rPr>
        <w:t xml:space="preserve"> – Insert new entry.</w:t>
      </w:r>
    </w:p>
    <w:p w14:paraId="5549C981" w14:textId="77777777" w:rsidR="009F399F" w:rsidRPr="00827190" w:rsidRDefault="00000000">
      <w:pPr>
        <w:pStyle w:val="Compact"/>
        <w:numPr>
          <w:ilvl w:val="0"/>
          <w:numId w:val="61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remove(e)</w:t>
      </w:r>
      <w:r w:rsidRPr="00827190">
        <w:rPr>
          <w:sz w:val="20"/>
          <w:szCs w:val="20"/>
        </w:rPr>
        <w:t xml:space="preserve"> – Remove a given entry.</w:t>
      </w:r>
    </w:p>
    <w:p w14:paraId="0AC4337B" w14:textId="77777777" w:rsidR="009F399F" w:rsidRPr="00827190" w:rsidRDefault="00000000">
      <w:pPr>
        <w:pStyle w:val="Compact"/>
        <w:numPr>
          <w:ilvl w:val="0"/>
          <w:numId w:val="61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entrySet()</w:t>
      </w:r>
      <w:r w:rsidRPr="00827190">
        <w:rPr>
          <w:sz w:val="20"/>
          <w:szCs w:val="20"/>
        </w:rPr>
        <w:t xml:space="preserve"> – Return all entries.</w:t>
      </w:r>
    </w:p>
    <w:p w14:paraId="23F7B274" w14:textId="77777777" w:rsidR="009F399F" w:rsidRPr="00827190" w:rsidRDefault="00000000">
      <w:pPr>
        <w:pStyle w:val="Compact"/>
        <w:numPr>
          <w:ilvl w:val="0"/>
          <w:numId w:val="61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isEmpty()</w:t>
      </w:r>
      <w:r w:rsidRPr="00827190">
        <w:rPr>
          <w:sz w:val="20"/>
          <w:szCs w:val="20"/>
        </w:rPr>
        <w:t xml:space="preserve"> – Check if empty.</w:t>
      </w:r>
    </w:p>
    <w:p w14:paraId="7085CB87" w14:textId="77777777" w:rsidR="009F399F" w:rsidRPr="00827190" w:rsidRDefault="00000000">
      <w:pPr>
        <w:pStyle w:val="Compact"/>
        <w:numPr>
          <w:ilvl w:val="0"/>
          <w:numId w:val="61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size()</w:t>
      </w:r>
      <w:r w:rsidRPr="00827190">
        <w:rPr>
          <w:sz w:val="20"/>
          <w:szCs w:val="20"/>
        </w:rPr>
        <w:t xml:space="preserve"> – Number of entries.</w:t>
      </w:r>
    </w:p>
    <w:p w14:paraId="57DDED82" w14:textId="77777777" w:rsidR="009F399F" w:rsidRPr="00827190" w:rsidRDefault="00000000">
      <w:pPr>
        <w:pStyle w:val="Compact"/>
        <w:numPr>
          <w:ilvl w:val="0"/>
          <w:numId w:val="6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mplementations</w:t>
      </w:r>
      <w:r w:rsidRPr="00827190">
        <w:rPr>
          <w:sz w:val="20"/>
          <w:szCs w:val="20"/>
        </w:rPr>
        <w:t>:</w:t>
      </w:r>
    </w:p>
    <w:p w14:paraId="77ED6A9E" w14:textId="77777777" w:rsidR="009F399F" w:rsidRPr="00827190" w:rsidRDefault="00000000">
      <w:pPr>
        <w:pStyle w:val="Compact"/>
        <w:numPr>
          <w:ilvl w:val="0"/>
          <w:numId w:val="61"/>
        </w:numPr>
        <w:rPr>
          <w:sz w:val="20"/>
          <w:szCs w:val="20"/>
        </w:rPr>
      </w:pPr>
      <w:r w:rsidRPr="00827190">
        <w:rPr>
          <w:sz w:val="20"/>
          <w:szCs w:val="20"/>
        </w:rPr>
        <w:t>Unordered linked list.</w:t>
      </w:r>
    </w:p>
    <w:p w14:paraId="6A2019CB" w14:textId="77777777" w:rsidR="009F399F" w:rsidRPr="00827190" w:rsidRDefault="00000000">
      <w:pPr>
        <w:pStyle w:val="Compact"/>
        <w:numPr>
          <w:ilvl w:val="0"/>
          <w:numId w:val="61"/>
        </w:numPr>
        <w:rPr>
          <w:sz w:val="20"/>
          <w:szCs w:val="20"/>
        </w:rPr>
      </w:pPr>
      <w:r w:rsidRPr="00827190">
        <w:rPr>
          <w:sz w:val="20"/>
          <w:szCs w:val="20"/>
        </w:rPr>
        <w:t>Hash table with separate chaining.</w:t>
      </w:r>
    </w:p>
    <w:p w14:paraId="6C8A7E40" w14:textId="77777777" w:rsidR="009F399F" w:rsidRPr="00827190" w:rsidRDefault="00000000">
      <w:pPr>
        <w:pStyle w:val="Compact"/>
        <w:numPr>
          <w:ilvl w:val="0"/>
          <w:numId w:val="61"/>
        </w:numPr>
        <w:rPr>
          <w:sz w:val="20"/>
          <w:szCs w:val="20"/>
        </w:rPr>
      </w:pPr>
      <w:r w:rsidRPr="00827190">
        <w:rPr>
          <w:sz w:val="20"/>
          <w:szCs w:val="20"/>
        </w:rPr>
        <w:t>Ordered array (search table).</w:t>
      </w:r>
    </w:p>
    <w:p w14:paraId="181A409C" w14:textId="77777777" w:rsidR="009F399F" w:rsidRPr="00827190" w:rsidRDefault="00000000">
      <w:pPr>
        <w:pStyle w:val="Compact"/>
        <w:numPr>
          <w:ilvl w:val="0"/>
          <w:numId w:val="61"/>
        </w:numPr>
        <w:rPr>
          <w:sz w:val="20"/>
          <w:szCs w:val="20"/>
        </w:rPr>
      </w:pPr>
      <w:r w:rsidRPr="00827190">
        <w:rPr>
          <w:sz w:val="20"/>
          <w:szCs w:val="20"/>
        </w:rPr>
        <w:t>Skip list.</w:t>
      </w:r>
    </w:p>
    <w:p w14:paraId="422D4E9A" w14:textId="77777777" w:rsidR="009F399F" w:rsidRPr="00827190" w:rsidRDefault="00000000">
      <w:pPr>
        <w:pStyle w:val="Heading1"/>
        <w:rPr>
          <w:sz w:val="28"/>
          <w:szCs w:val="28"/>
        </w:rPr>
      </w:pPr>
      <w:bookmarkStart w:id="60" w:name="avl-tree"/>
      <w:bookmarkEnd w:id="59"/>
      <w:r w:rsidRPr="00827190">
        <w:rPr>
          <w:sz w:val="28"/>
          <w:szCs w:val="28"/>
        </w:rPr>
        <w:lastRenderedPageBreak/>
        <w:t>AVL Tree</w:t>
      </w:r>
    </w:p>
    <w:p w14:paraId="5F2D510C" w14:textId="77777777" w:rsidR="009F399F" w:rsidRPr="00827190" w:rsidRDefault="00000000">
      <w:pPr>
        <w:pStyle w:val="Compact"/>
        <w:numPr>
          <w:ilvl w:val="0"/>
          <w:numId w:val="6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VL Tree</w:t>
      </w:r>
      <w:r w:rsidRPr="00827190">
        <w:rPr>
          <w:sz w:val="20"/>
          <w:szCs w:val="20"/>
        </w:rPr>
        <w:t xml:space="preserve"> – Self-balancing binary search tree.</w:t>
      </w:r>
    </w:p>
    <w:p w14:paraId="688B10CC" w14:textId="77777777" w:rsidR="009F399F" w:rsidRPr="00827190" w:rsidRDefault="00000000">
      <w:pPr>
        <w:pStyle w:val="Compact"/>
        <w:numPr>
          <w:ilvl w:val="0"/>
          <w:numId w:val="6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Height-Balancing Property</w:t>
      </w:r>
      <w:r w:rsidRPr="00827190">
        <w:rPr>
          <w:sz w:val="20"/>
          <w:szCs w:val="20"/>
        </w:rPr>
        <w:t xml:space="preserve"> – Heights of children differ by at most</w:t>
      </w:r>
    </w:p>
    <w:p w14:paraId="3A106157" w14:textId="77777777" w:rsidR="009F399F" w:rsidRPr="00827190" w:rsidRDefault="00000000">
      <w:pPr>
        <w:pStyle w:val="Compact"/>
        <w:numPr>
          <w:ilvl w:val="0"/>
          <w:numId w:val="6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Height Bound</w:t>
      </w:r>
      <w:r w:rsidRPr="00827190">
        <w:rPr>
          <w:sz w:val="20"/>
          <w:szCs w:val="20"/>
        </w:rPr>
        <w:t xml:space="preserve"> – </w:t>
      </w:r>
      <m:oMath>
        <m:r>
          <w:rPr>
            <w:rFonts w:ascii="Cambria Math" w:hAnsi="Cambria Math"/>
            <w:sz w:val="20"/>
            <w:szCs w:val="20"/>
          </w:rPr>
          <m:t>h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&lt;</m:t>
        </m:r>
        <m:r>
          <w:rPr>
            <w:rFonts w:ascii="Cambria Math" w:hAnsi="Cambria Math"/>
            <w:sz w:val="20"/>
            <w:szCs w:val="20"/>
          </w:rPr>
          <m:t>2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lo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+</m:t>
        </m:r>
        <m:r>
          <w:rPr>
            <w:rFonts w:ascii="Cambria Math" w:hAnsi="Cambria Math"/>
            <w:sz w:val="20"/>
            <w:szCs w:val="20"/>
          </w:rPr>
          <m:t>2</m:t>
        </m:r>
      </m:oMath>
      <w:r w:rsidRPr="00827190">
        <w:rPr>
          <w:sz w:val="20"/>
          <w:szCs w:val="20"/>
        </w:rPr>
        <w:t xml:space="preserve">,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log</m:t>
        </m:r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827190">
        <w:rPr>
          <w:sz w:val="20"/>
          <w:szCs w:val="20"/>
        </w:rPr>
        <w:t xml:space="preserve"> complexity.</w:t>
      </w:r>
    </w:p>
    <w:p w14:paraId="21730A6B" w14:textId="77777777" w:rsidR="009F399F" w:rsidRPr="00827190" w:rsidRDefault="00000000">
      <w:pPr>
        <w:pStyle w:val="Compact"/>
        <w:numPr>
          <w:ilvl w:val="0"/>
          <w:numId w:val="6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alance Factor</w:t>
      </w:r>
      <w:r w:rsidRPr="00827190">
        <w:rPr>
          <w:sz w:val="20"/>
          <w:szCs w:val="20"/>
        </w:rPr>
        <w:t xml:space="preserve"> – </w:t>
      </w:r>
      <m:oMath>
        <m:r>
          <m:rPr>
            <m:nor/>
          </m:rPr>
          <w:rPr>
            <w:sz w:val="20"/>
            <w:szCs w:val="20"/>
          </w:rPr>
          <m:t>height(right)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-</m:t>
        </m:r>
        <m:r>
          <m:rPr>
            <m:nor/>
          </m:rPr>
          <w:rPr>
            <w:sz w:val="20"/>
            <w:szCs w:val="20"/>
          </w:rPr>
          <m:t>height(left)</m:t>
        </m:r>
      </m:oMath>
      <w:r w:rsidRPr="00827190">
        <w:rPr>
          <w:sz w:val="20"/>
          <w:szCs w:val="20"/>
        </w:rPr>
        <w:t>.</w:t>
      </w:r>
    </w:p>
    <w:p w14:paraId="55636D1B" w14:textId="77777777" w:rsidR="009F399F" w:rsidRPr="00827190" w:rsidRDefault="00000000">
      <w:pPr>
        <w:pStyle w:val="Compact"/>
        <w:numPr>
          <w:ilvl w:val="0"/>
          <w:numId w:val="6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Rotations</w:t>
      </w:r>
      <w:r w:rsidRPr="00827190">
        <w:rPr>
          <w:sz w:val="20"/>
          <w:szCs w:val="20"/>
        </w:rPr>
        <w:t>:</w:t>
      </w:r>
    </w:p>
    <w:p w14:paraId="625D9486" w14:textId="77777777" w:rsidR="009F399F" w:rsidRPr="00827190" w:rsidRDefault="00000000">
      <w:pPr>
        <w:pStyle w:val="Compact"/>
        <w:numPr>
          <w:ilvl w:val="0"/>
          <w:numId w:val="6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ingle Rotation</w:t>
      </w:r>
      <w:r w:rsidRPr="00827190">
        <w:rPr>
          <w:sz w:val="20"/>
          <w:szCs w:val="20"/>
        </w:rPr>
        <w:t xml:space="preserve"> – Left or right.</w:t>
      </w:r>
    </w:p>
    <w:p w14:paraId="3B17D237" w14:textId="77777777" w:rsidR="009F399F" w:rsidRPr="00827190" w:rsidRDefault="00000000">
      <w:pPr>
        <w:pStyle w:val="Compact"/>
        <w:numPr>
          <w:ilvl w:val="0"/>
          <w:numId w:val="6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ouble Rotation</w:t>
      </w:r>
      <w:r w:rsidRPr="00827190">
        <w:rPr>
          <w:sz w:val="20"/>
          <w:szCs w:val="20"/>
        </w:rPr>
        <w:t xml:space="preserve"> – Left–Right or Right–Left.</w:t>
      </w:r>
    </w:p>
    <w:p w14:paraId="1BE85349" w14:textId="77777777" w:rsidR="009F399F" w:rsidRPr="00827190" w:rsidRDefault="00000000">
      <w:pPr>
        <w:pStyle w:val="Compact"/>
        <w:numPr>
          <w:ilvl w:val="0"/>
          <w:numId w:val="6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Trinode Restructuring</w:t>
      </w:r>
      <w:r w:rsidRPr="00827190">
        <w:rPr>
          <w:sz w:val="20"/>
          <w:szCs w:val="20"/>
        </w:rPr>
        <w:t xml:space="preserve"> – Rebalancing using three nodes </w:t>
      </w:r>
      <m:oMath>
        <m:r>
          <w:rPr>
            <w:rFonts w:ascii="Cambria Math" w:hAnsi="Cambria Math"/>
            <w:sz w:val="20"/>
            <w:szCs w:val="20"/>
          </w:rPr>
          <m:t>x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y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z</m:t>
        </m:r>
      </m:oMath>
    </w:p>
    <w:p w14:paraId="3ACFE00D" w14:textId="77777777" w:rsidR="009F399F" w:rsidRPr="00827190" w:rsidRDefault="00000000">
      <w:pPr>
        <w:pStyle w:val="Compact"/>
        <w:numPr>
          <w:ilvl w:val="0"/>
          <w:numId w:val="62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Search, Insert, Remove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log</m:t>
        </m:r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827190">
        <w:rPr>
          <w:sz w:val="20"/>
          <w:szCs w:val="20"/>
        </w:rPr>
        <w:t>.</w:t>
      </w:r>
    </w:p>
    <w:p w14:paraId="53D325F8" w14:textId="77777777" w:rsidR="009F399F" w:rsidRPr="00827190" w:rsidRDefault="00000000">
      <w:pPr>
        <w:pStyle w:val="Compact"/>
        <w:numPr>
          <w:ilvl w:val="0"/>
          <w:numId w:val="62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Restructuring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1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827190">
        <w:rPr>
          <w:sz w:val="20"/>
          <w:szCs w:val="20"/>
        </w:rPr>
        <w:t xml:space="preserve"> with linked structure.</w:t>
      </w:r>
    </w:p>
    <w:p w14:paraId="66646D5D" w14:textId="77777777" w:rsidR="009F399F" w:rsidRPr="00827190" w:rsidRDefault="00000000">
      <w:pPr>
        <w:pStyle w:val="Heading2"/>
        <w:rPr>
          <w:sz w:val="22"/>
          <w:szCs w:val="22"/>
        </w:rPr>
      </w:pPr>
      <w:bookmarkStart w:id="61" w:name="avl-trees"/>
      <w:r w:rsidRPr="00827190">
        <w:rPr>
          <w:sz w:val="22"/>
          <w:szCs w:val="22"/>
        </w:rPr>
        <w:t>AVL Trees</w:t>
      </w:r>
    </w:p>
    <w:p w14:paraId="35C4738F" w14:textId="77777777" w:rsidR="009F399F" w:rsidRPr="00827190" w:rsidRDefault="00000000">
      <w:pPr>
        <w:pStyle w:val="Compact"/>
        <w:numPr>
          <w:ilvl w:val="0"/>
          <w:numId w:val="6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Meaning</w:t>
      </w:r>
      <w:r w:rsidRPr="00827190">
        <w:rPr>
          <w:sz w:val="20"/>
          <w:szCs w:val="20"/>
        </w:rPr>
        <w:t xml:space="preserve">: AVL stands for </w:t>
      </w:r>
      <w:r w:rsidRPr="00827190">
        <w:rPr>
          <w:i/>
          <w:iCs/>
          <w:sz w:val="20"/>
          <w:szCs w:val="20"/>
        </w:rPr>
        <w:t>Adelson-Velsky and Landis</w:t>
      </w:r>
      <w:r w:rsidRPr="00827190">
        <w:rPr>
          <w:sz w:val="20"/>
          <w:szCs w:val="20"/>
        </w:rPr>
        <w:t xml:space="preserve"> (inventors).</w:t>
      </w:r>
    </w:p>
    <w:p w14:paraId="4C920892" w14:textId="77777777" w:rsidR="009F399F" w:rsidRPr="00827190" w:rsidRDefault="00000000">
      <w:pPr>
        <w:pStyle w:val="Compact"/>
        <w:numPr>
          <w:ilvl w:val="0"/>
          <w:numId w:val="6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urpose</w:t>
      </w:r>
      <w:r w:rsidRPr="00827190">
        <w:rPr>
          <w:sz w:val="20"/>
          <w:szCs w:val="20"/>
        </w:rPr>
        <w:t>: A height-balanced variant of a Binary Search Tree (BST)</w:t>
      </w:r>
    </w:p>
    <w:p w14:paraId="195F97CB" w14:textId="77777777" w:rsidR="009F399F" w:rsidRPr="00827190" w:rsidRDefault="00000000">
      <w:pPr>
        <w:pStyle w:val="Compact"/>
        <w:numPr>
          <w:ilvl w:val="0"/>
          <w:numId w:val="6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Height-Balancing Property</w:t>
      </w:r>
      <w:r w:rsidRPr="00827190">
        <w:rPr>
          <w:sz w:val="20"/>
          <w:szCs w:val="20"/>
        </w:rPr>
        <w:t xml:space="preserve">: For every internal node </w:t>
      </w:r>
      <w:r w:rsidRPr="00827190">
        <w:rPr>
          <w:i/>
          <w:iCs/>
          <w:sz w:val="20"/>
          <w:szCs w:val="20"/>
        </w:rPr>
        <w:t>v</w:t>
      </w:r>
      <w:r w:rsidRPr="00827190">
        <w:rPr>
          <w:sz w:val="20"/>
          <w:szCs w:val="20"/>
        </w:rPr>
        <w:t>, the</w:t>
      </w:r>
    </w:p>
    <w:p w14:paraId="034EF68E" w14:textId="77777777" w:rsidR="009F399F" w:rsidRPr="00827190" w:rsidRDefault="00000000">
      <w:pPr>
        <w:pStyle w:val="Compact"/>
        <w:numPr>
          <w:ilvl w:val="0"/>
          <w:numId w:val="6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Node Structure</w:t>
      </w:r>
      <w:r w:rsidRPr="00827190">
        <w:rPr>
          <w:sz w:val="20"/>
          <w:szCs w:val="20"/>
        </w:rPr>
        <w:t>: Stores the same data as a BST plus the height of</w:t>
      </w:r>
    </w:p>
    <w:p w14:paraId="075554B8" w14:textId="77777777" w:rsidR="009F399F" w:rsidRPr="00827190" w:rsidRDefault="00000000">
      <w:pPr>
        <w:pStyle w:val="Compact"/>
        <w:numPr>
          <w:ilvl w:val="0"/>
          <w:numId w:val="6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alance Factor</w:t>
      </w:r>
      <w:r w:rsidRPr="00827190">
        <w:rPr>
          <w:sz w:val="20"/>
          <w:szCs w:val="20"/>
        </w:rPr>
        <w:t>:</w:t>
      </w:r>
    </w:p>
    <w:p w14:paraId="6F9FD3FC" w14:textId="77777777" w:rsidR="009F399F" w:rsidRPr="00827190" w:rsidRDefault="00000000">
      <w:pPr>
        <w:pStyle w:val="Compact"/>
        <w:numPr>
          <w:ilvl w:val="0"/>
          <w:numId w:val="6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Rotations</w:t>
      </w:r>
      <w:r w:rsidRPr="00827190">
        <w:rPr>
          <w:sz w:val="20"/>
          <w:szCs w:val="20"/>
        </w:rPr>
        <w:t>:</w:t>
      </w:r>
    </w:p>
    <w:p w14:paraId="619463C5" w14:textId="77777777" w:rsidR="009F399F" w:rsidRPr="00827190" w:rsidRDefault="00000000">
      <w:pPr>
        <w:pStyle w:val="Compact"/>
        <w:numPr>
          <w:ilvl w:val="0"/>
          <w:numId w:val="6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Left rotation</w:t>
      </w:r>
    </w:p>
    <w:p w14:paraId="14C46971" w14:textId="77777777" w:rsidR="009F399F" w:rsidRPr="00827190" w:rsidRDefault="00000000">
      <w:pPr>
        <w:pStyle w:val="Compact"/>
        <w:numPr>
          <w:ilvl w:val="0"/>
          <w:numId w:val="6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Right rotation</w:t>
      </w:r>
    </w:p>
    <w:p w14:paraId="4E0DC49B" w14:textId="77777777" w:rsidR="009F399F" w:rsidRPr="00827190" w:rsidRDefault="00000000">
      <w:pPr>
        <w:pStyle w:val="Compact"/>
        <w:numPr>
          <w:ilvl w:val="0"/>
          <w:numId w:val="6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ouble rotations</w:t>
      </w:r>
      <w:r w:rsidRPr="00827190">
        <w:rPr>
          <w:sz w:val="20"/>
          <w:szCs w:val="20"/>
        </w:rPr>
        <w:t>: Left-Right or Right-Left (a.k.a. Trinode</w:t>
      </w:r>
    </w:p>
    <w:p w14:paraId="013C3CC3" w14:textId="77777777" w:rsidR="009F399F" w:rsidRPr="00827190" w:rsidRDefault="00000000">
      <w:pPr>
        <w:pStyle w:val="Compact"/>
        <w:numPr>
          <w:ilvl w:val="0"/>
          <w:numId w:val="6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Trinode Restructuring</w:t>
      </w:r>
      <w:r w:rsidRPr="00827190">
        <w:rPr>
          <w:sz w:val="20"/>
          <w:szCs w:val="20"/>
        </w:rPr>
        <w:t>: Let (</w:t>
      </w:r>
      <w:r w:rsidRPr="00827190">
        <w:rPr>
          <w:i/>
          <w:iCs/>
          <w:sz w:val="20"/>
          <w:szCs w:val="20"/>
        </w:rPr>
        <w:t>a</w:t>
      </w:r>
      <w:r w:rsidRPr="00827190">
        <w:rPr>
          <w:sz w:val="20"/>
          <w:szCs w:val="20"/>
        </w:rPr>
        <w:t xml:space="preserve">, </w:t>
      </w:r>
      <w:r w:rsidRPr="00827190">
        <w:rPr>
          <w:i/>
          <w:iCs/>
          <w:sz w:val="20"/>
          <w:szCs w:val="20"/>
        </w:rPr>
        <w:t>b</w:t>
      </w:r>
      <w:r w:rsidRPr="00827190">
        <w:rPr>
          <w:sz w:val="20"/>
          <w:szCs w:val="20"/>
        </w:rPr>
        <w:t xml:space="preserve">, </w:t>
      </w:r>
      <w:r w:rsidRPr="00827190">
        <w:rPr>
          <w:i/>
          <w:iCs/>
          <w:sz w:val="20"/>
          <w:szCs w:val="20"/>
        </w:rPr>
        <w:t>c</w:t>
      </w:r>
      <w:r w:rsidRPr="00827190">
        <w:rPr>
          <w:sz w:val="20"/>
          <w:szCs w:val="20"/>
        </w:rPr>
        <w:t>) be the in-order order</w:t>
      </w:r>
    </w:p>
    <w:p w14:paraId="7EF3BF21" w14:textId="77777777" w:rsidR="009F399F" w:rsidRPr="00827190" w:rsidRDefault="00000000">
      <w:pPr>
        <w:pStyle w:val="Compact"/>
        <w:numPr>
          <w:ilvl w:val="0"/>
          <w:numId w:val="6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nsertion/Removal</w:t>
      </w:r>
      <w:r w:rsidRPr="00827190">
        <w:rPr>
          <w:sz w:val="20"/>
          <w:szCs w:val="20"/>
        </w:rPr>
        <w:t>: Done like in BST but may require rotations to</w:t>
      </w:r>
    </w:p>
    <w:p w14:paraId="67F86154" w14:textId="77777777" w:rsidR="009F399F" w:rsidRPr="00827190" w:rsidRDefault="00000000">
      <w:pPr>
        <w:pStyle w:val="Compact"/>
        <w:numPr>
          <w:ilvl w:val="0"/>
          <w:numId w:val="6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erformance</w:t>
      </w:r>
      <w:r w:rsidRPr="00827190">
        <w:rPr>
          <w:sz w:val="20"/>
          <w:szCs w:val="20"/>
        </w:rPr>
        <w:t xml:space="preserve">: Search, insert, and remove are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log</m:t>
        </m:r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827190">
        <w:rPr>
          <w:sz w:val="20"/>
          <w:szCs w:val="20"/>
        </w:rPr>
        <w:t>; a single</w:t>
      </w:r>
    </w:p>
    <w:p w14:paraId="3EBAC0FC" w14:textId="77777777" w:rsidR="009F399F" w:rsidRPr="00827190" w:rsidRDefault="00000000">
      <w:pPr>
        <w:pStyle w:val="Heading1"/>
        <w:rPr>
          <w:sz w:val="28"/>
          <w:szCs w:val="28"/>
        </w:rPr>
      </w:pPr>
      <w:bookmarkStart w:id="62" w:name="multi-way-search-tree"/>
      <w:bookmarkEnd w:id="60"/>
      <w:bookmarkEnd w:id="61"/>
      <w:r w:rsidRPr="00827190">
        <w:rPr>
          <w:sz w:val="28"/>
          <w:szCs w:val="28"/>
        </w:rPr>
        <w:t>Multi-Way Search Tree</w:t>
      </w:r>
    </w:p>
    <w:p w14:paraId="1D8A6BD9" w14:textId="77777777" w:rsidR="009F399F" w:rsidRPr="00827190" w:rsidRDefault="00000000">
      <w:pPr>
        <w:pStyle w:val="Compact"/>
        <w:numPr>
          <w:ilvl w:val="0"/>
          <w:numId w:val="6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efinition</w:t>
      </w:r>
      <w:r w:rsidRPr="00827190">
        <w:rPr>
          <w:sz w:val="20"/>
          <w:szCs w:val="20"/>
        </w:rPr>
        <w:t xml:space="preserve">: An </w:t>
      </w:r>
      <w:r w:rsidRPr="00827190">
        <w:rPr>
          <w:i/>
          <w:iCs/>
          <w:sz w:val="20"/>
          <w:szCs w:val="20"/>
        </w:rPr>
        <w:t>ordered</w:t>
      </w:r>
      <w:r w:rsidRPr="00827190">
        <w:rPr>
          <w:sz w:val="20"/>
          <w:szCs w:val="20"/>
        </w:rPr>
        <w:t xml:space="preserve"> tree where each internal node can have</w:t>
      </w:r>
    </w:p>
    <w:p w14:paraId="625837AD" w14:textId="77777777" w:rsidR="009F399F" w:rsidRPr="00827190" w:rsidRDefault="00000000">
      <w:pPr>
        <w:pStyle w:val="Compact"/>
        <w:numPr>
          <w:ilvl w:val="0"/>
          <w:numId w:val="6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-node</w:t>
      </w:r>
      <w:r w:rsidRPr="00827190">
        <w:rPr>
          <w:sz w:val="20"/>
          <w:szCs w:val="20"/>
        </w:rPr>
        <w:t xml:space="preserve">: Node with </w:t>
      </w:r>
      <w:r w:rsidRPr="00827190">
        <w:rPr>
          <w:i/>
          <w:iCs/>
          <w:sz w:val="20"/>
          <w:szCs w:val="20"/>
        </w:rPr>
        <w:t>d</w:t>
      </w:r>
      <w:r w:rsidRPr="00827190">
        <w:rPr>
          <w:sz w:val="20"/>
          <w:szCs w:val="20"/>
        </w:rPr>
        <w:t xml:space="preserve"> children.</w:t>
      </w:r>
    </w:p>
    <w:p w14:paraId="6D5CCB80" w14:textId="77777777" w:rsidR="009F399F" w:rsidRPr="00827190" w:rsidRDefault="00000000">
      <w:pPr>
        <w:pStyle w:val="Compact"/>
        <w:numPr>
          <w:ilvl w:val="0"/>
          <w:numId w:val="6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Rules</w:t>
      </w:r>
      <w:r w:rsidRPr="00827190">
        <w:rPr>
          <w:sz w:val="20"/>
          <w:szCs w:val="20"/>
        </w:rPr>
        <w:t>:</w:t>
      </w:r>
    </w:p>
    <w:p w14:paraId="1BF7DDAC" w14:textId="77777777" w:rsidR="009F399F" w:rsidRPr="00827190" w:rsidRDefault="00000000">
      <w:pPr>
        <w:pStyle w:val="Heading2"/>
        <w:rPr>
          <w:sz w:val="22"/>
          <w:szCs w:val="22"/>
        </w:rPr>
      </w:pPr>
      <w:bookmarkStart w:id="63" w:name="tree"/>
      <w:r w:rsidRPr="00827190">
        <w:rPr>
          <w:sz w:val="22"/>
          <w:szCs w:val="22"/>
        </w:rPr>
        <w:t>(2, 4) Tree</w:t>
      </w:r>
    </w:p>
    <w:p w14:paraId="0EFFBFD1" w14:textId="77777777" w:rsidR="009F399F" w:rsidRPr="00827190" w:rsidRDefault="00000000">
      <w:pPr>
        <w:pStyle w:val="Compact"/>
        <w:numPr>
          <w:ilvl w:val="0"/>
          <w:numId w:val="6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Multi-Way Search Tree</w:t>
      </w:r>
      <w:r w:rsidRPr="00827190">
        <w:rPr>
          <w:sz w:val="20"/>
          <w:szCs w:val="20"/>
        </w:rPr>
        <w:t xml:space="preserve"> – Internal node can have multiple keys and</w:t>
      </w:r>
    </w:p>
    <w:p w14:paraId="046E6E7A" w14:textId="77777777" w:rsidR="009F399F" w:rsidRPr="00827190" w:rsidRDefault="00000000">
      <w:pPr>
        <w:pStyle w:val="Compact"/>
        <w:numPr>
          <w:ilvl w:val="0"/>
          <w:numId w:val="6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-node</w:t>
      </w:r>
      <w:r w:rsidRPr="00827190">
        <w:rPr>
          <w:sz w:val="20"/>
          <w:szCs w:val="20"/>
        </w:rPr>
        <w:t xml:space="preserve"> – Node with </w:t>
      </w:r>
      <m:oMath>
        <m:r>
          <w:rPr>
            <w:rFonts w:ascii="Cambria Math" w:hAnsi="Cambria Math"/>
            <w:sz w:val="20"/>
            <w:szCs w:val="20"/>
          </w:rPr>
          <m:t>d</m:t>
        </m:r>
      </m:oMath>
      <w:r w:rsidRPr="00827190">
        <w:rPr>
          <w:sz w:val="20"/>
          <w:szCs w:val="20"/>
        </w:rPr>
        <w:t xml:space="preserve"> children.</w:t>
      </w:r>
    </w:p>
    <w:p w14:paraId="1B90DE9E" w14:textId="77777777" w:rsidR="009F399F" w:rsidRPr="00827190" w:rsidRDefault="00000000">
      <w:pPr>
        <w:pStyle w:val="Compact"/>
        <w:numPr>
          <w:ilvl w:val="0"/>
          <w:numId w:val="6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roperties</w:t>
      </w:r>
      <w:r w:rsidRPr="00827190">
        <w:rPr>
          <w:sz w:val="20"/>
          <w:szCs w:val="20"/>
        </w:rPr>
        <w:t>:</w:t>
      </w:r>
    </w:p>
    <w:p w14:paraId="1FB911E4" w14:textId="77777777" w:rsidR="009F399F" w:rsidRPr="00827190" w:rsidRDefault="00000000">
      <w:pPr>
        <w:pStyle w:val="Compact"/>
        <w:numPr>
          <w:ilvl w:val="0"/>
          <w:numId w:val="6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(2, 4) Tree</w:t>
      </w:r>
      <w:r w:rsidRPr="00827190">
        <w:rPr>
          <w:sz w:val="20"/>
          <w:szCs w:val="20"/>
        </w:rPr>
        <w:t xml:space="preserve"> – Special multi-way search tree:</w:t>
      </w:r>
    </w:p>
    <w:p w14:paraId="19F01E0A" w14:textId="77777777" w:rsidR="009F399F" w:rsidRPr="00827190" w:rsidRDefault="00000000">
      <w:pPr>
        <w:pStyle w:val="Compact"/>
        <w:numPr>
          <w:ilvl w:val="0"/>
          <w:numId w:val="65"/>
        </w:numPr>
        <w:rPr>
          <w:sz w:val="20"/>
          <w:szCs w:val="20"/>
        </w:rPr>
      </w:pPr>
      <w:r w:rsidRPr="00827190">
        <w:rPr>
          <w:sz w:val="20"/>
          <w:szCs w:val="20"/>
        </w:rPr>
        <w:t>Node Size Property – At most 4 children.</w:t>
      </w:r>
    </w:p>
    <w:p w14:paraId="2BBD20AE" w14:textId="77777777" w:rsidR="009F399F" w:rsidRPr="00827190" w:rsidRDefault="00000000">
      <w:pPr>
        <w:pStyle w:val="Compact"/>
        <w:numPr>
          <w:ilvl w:val="0"/>
          <w:numId w:val="65"/>
        </w:numPr>
        <w:rPr>
          <w:sz w:val="20"/>
          <w:szCs w:val="20"/>
        </w:rPr>
      </w:pPr>
      <w:r w:rsidRPr="00827190">
        <w:rPr>
          <w:sz w:val="20"/>
          <w:szCs w:val="20"/>
        </w:rPr>
        <w:t>Depth Property – All external nodes at same depth.</w:t>
      </w:r>
    </w:p>
    <w:p w14:paraId="119B6BC9" w14:textId="77777777" w:rsidR="009F399F" w:rsidRPr="00827190" w:rsidRDefault="00000000">
      <w:pPr>
        <w:pStyle w:val="Compact"/>
        <w:numPr>
          <w:ilvl w:val="0"/>
          <w:numId w:val="6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Balanced</w:t>
      </w:r>
      <w:r w:rsidRPr="00827190">
        <w:rPr>
          <w:sz w:val="20"/>
          <w:szCs w:val="20"/>
        </w:rPr>
        <w:t xml:space="preserve"> – No rotations needed.</w:t>
      </w:r>
    </w:p>
    <w:p w14:paraId="1282B6D1" w14:textId="77777777" w:rsidR="009F399F" w:rsidRPr="00827190" w:rsidRDefault="00000000">
      <w:pPr>
        <w:pStyle w:val="Heading2"/>
        <w:rPr>
          <w:sz w:val="22"/>
          <w:szCs w:val="22"/>
        </w:rPr>
      </w:pPr>
      <w:bookmarkStart w:id="64" w:name="trees-1"/>
      <w:bookmarkEnd w:id="63"/>
      <w:r w:rsidRPr="00827190">
        <w:rPr>
          <w:sz w:val="22"/>
          <w:szCs w:val="22"/>
        </w:rPr>
        <w:t>(2,4) Trees</w:t>
      </w:r>
    </w:p>
    <w:p w14:paraId="3BAC3DA1" w14:textId="77777777" w:rsidR="009F399F" w:rsidRPr="00827190" w:rsidRDefault="00000000">
      <w:pPr>
        <w:pStyle w:val="Compact"/>
        <w:numPr>
          <w:ilvl w:val="0"/>
          <w:numId w:val="6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lso Called</w:t>
      </w:r>
      <w:r w:rsidRPr="00827190">
        <w:rPr>
          <w:sz w:val="20"/>
          <w:szCs w:val="20"/>
        </w:rPr>
        <w:t>: 2–3–4 Trees (a type of Multi-Way Search Tree).</w:t>
      </w:r>
    </w:p>
    <w:p w14:paraId="59C50AD3" w14:textId="77777777" w:rsidR="009F399F" w:rsidRPr="00827190" w:rsidRDefault="00000000">
      <w:pPr>
        <w:pStyle w:val="Compact"/>
        <w:numPr>
          <w:ilvl w:val="0"/>
          <w:numId w:val="6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Node Size Property</w:t>
      </w:r>
      <w:r w:rsidRPr="00827190">
        <w:rPr>
          <w:sz w:val="20"/>
          <w:szCs w:val="20"/>
        </w:rPr>
        <w:t>: Every internal node has **at most 4</w:t>
      </w:r>
    </w:p>
    <w:p w14:paraId="773D2979" w14:textId="77777777" w:rsidR="009F399F" w:rsidRPr="00827190" w:rsidRDefault="00000000">
      <w:pPr>
        <w:pStyle w:val="Compact"/>
        <w:numPr>
          <w:ilvl w:val="0"/>
          <w:numId w:val="6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epth Property</w:t>
      </w:r>
      <w:r w:rsidRPr="00827190">
        <w:rPr>
          <w:sz w:val="20"/>
          <w:szCs w:val="20"/>
        </w:rPr>
        <w:t xml:space="preserve">: All external (leaf) nodes have the </w:t>
      </w:r>
      <w:r w:rsidRPr="00827190">
        <w:rPr>
          <w:b/>
          <w:bCs/>
          <w:sz w:val="20"/>
          <w:szCs w:val="20"/>
        </w:rPr>
        <w:t>same depth</w:t>
      </w:r>
      <w:r w:rsidRPr="00827190">
        <w:rPr>
          <w:sz w:val="20"/>
          <w:szCs w:val="20"/>
        </w:rPr>
        <w:t>.</w:t>
      </w:r>
    </w:p>
    <w:p w14:paraId="006D0B96" w14:textId="77777777" w:rsidR="009F399F" w:rsidRPr="00827190" w:rsidRDefault="00000000">
      <w:pPr>
        <w:pStyle w:val="Compact"/>
        <w:numPr>
          <w:ilvl w:val="0"/>
          <w:numId w:val="6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lastRenderedPageBreak/>
        <w:t>Node Types</w:t>
      </w:r>
      <w:r w:rsidRPr="00827190">
        <w:rPr>
          <w:sz w:val="20"/>
          <w:szCs w:val="20"/>
        </w:rPr>
        <w:t>:</w:t>
      </w:r>
    </w:p>
    <w:p w14:paraId="726219EF" w14:textId="77777777" w:rsidR="009F399F" w:rsidRPr="00827190" w:rsidRDefault="00000000">
      <w:pPr>
        <w:pStyle w:val="Compact"/>
        <w:numPr>
          <w:ilvl w:val="0"/>
          <w:numId w:val="6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2-node</w:t>
      </w:r>
      <w:r w:rsidRPr="00827190">
        <w:rPr>
          <w:sz w:val="20"/>
          <w:szCs w:val="20"/>
        </w:rPr>
        <w:t>: 2 children, 1 key.</w:t>
      </w:r>
    </w:p>
    <w:p w14:paraId="3889D89E" w14:textId="77777777" w:rsidR="009F399F" w:rsidRPr="00827190" w:rsidRDefault="00000000">
      <w:pPr>
        <w:pStyle w:val="Compact"/>
        <w:numPr>
          <w:ilvl w:val="0"/>
          <w:numId w:val="6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3-node</w:t>
      </w:r>
      <w:r w:rsidRPr="00827190">
        <w:rPr>
          <w:sz w:val="20"/>
          <w:szCs w:val="20"/>
        </w:rPr>
        <w:t>: 3 children, 2 keys.</w:t>
      </w:r>
    </w:p>
    <w:p w14:paraId="1B47EEE8" w14:textId="77777777" w:rsidR="009F399F" w:rsidRPr="00827190" w:rsidRDefault="00000000">
      <w:pPr>
        <w:pStyle w:val="Compact"/>
        <w:numPr>
          <w:ilvl w:val="0"/>
          <w:numId w:val="6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4-node</w:t>
      </w:r>
      <w:r w:rsidRPr="00827190">
        <w:rPr>
          <w:sz w:val="20"/>
          <w:szCs w:val="20"/>
        </w:rPr>
        <w:t>: 4 children, 3 keys.</w:t>
      </w:r>
    </w:p>
    <w:p w14:paraId="31A4F507" w14:textId="77777777" w:rsidR="009F399F" w:rsidRPr="00827190" w:rsidRDefault="00000000">
      <w:pPr>
        <w:pStyle w:val="Compact"/>
        <w:numPr>
          <w:ilvl w:val="0"/>
          <w:numId w:val="6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dvantages</w:t>
      </w:r>
      <w:r w:rsidRPr="00827190">
        <w:rPr>
          <w:sz w:val="20"/>
          <w:szCs w:val="20"/>
        </w:rPr>
        <w:t>: Perfectly balanced; no rotations needed.</w:t>
      </w:r>
    </w:p>
    <w:p w14:paraId="2058D09B" w14:textId="77777777" w:rsidR="009F399F" w:rsidRPr="00827190" w:rsidRDefault="00000000">
      <w:pPr>
        <w:pStyle w:val="Compact"/>
        <w:numPr>
          <w:ilvl w:val="0"/>
          <w:numId w:val="6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nsertion</w:t>
      </w:r>
      <w:r w:rsidRPr="00827190">
        <w:rPr>
          <w:sz w:val="20"/>
          <w:szCs w:val="20"/>
        </w:rPr>
        <w:t>:</w:t>
      </w:r>
    </w:p>
    <w:p w14:paraId="0A479398" w14:textId="77777777" w:rsidR="009F399F" w:rsidRPr="00827190" w:rsidRDefault="00000000">
      <w:pPr>
        <w:pStyle w:val="Compact"/>
        <w:numPr>
          <w:ilvl w:val="0"/>
          <w:numId w:val="66"/>
        </w:numPr>
        <w:rPr>
          <w:sz w:val="20"/>
          <w:szCs w:val="20"/>
        </w:rPr>
      </w:pPr>
      <w:r w:rsidRPr="00827190">
        <w:rPr>
          <w:sz w:val="20"/>
          <w:szCs w:val="20"/>
        </w:rPr>
        <w:t>Insert key into the appropriate leaf.</w:t>
      </w:r>
    </w:p>
    <w:p w14:paraId="76F5D40E" w14:textId="77777777" w:rsidR="009F399F" w:rsidRPr="00827190" w:rsidRDefault="00000000">
      <w:pPr>
        <w:pStyle w:val="Compact"/>
        <w:numPr>
          <w:ilvl w:val="0"/>
          <w:numId w:val="66"/>
        </w:numPr>
        <w:rPr>
          <w:sz w:val="20"/>
          <w:szCs w:val="20"/>
        </w:rPr>
      </w:pPr>
      <w:r w:rsidRPr="00827190">
        <w:rPr>
          <w:sz w:val="20"/>
          <w:szCs w:val="20"/>
        </w:rPr>
        <w:t>If overflow (&gt;3 keys), split into two nodes and push the middle key</w:t>
      </w:r>
    </w:p>
    <w:p w14:paraId="4FD512DF" w14:textId="77777777" w:rsidR="009F399F" w:rsidRPr="00827190" w:rsidRDefault="00000000">
      <w:pPr>
        <w:pStyle w:val="Compact"/>
        <w:numPr>
          <w:ilvl w:val="0"/>
          <w:numId w:val="66"/>
        </w:numPr>
        <w:rPr>
          <w:sz w:val="20"/>
          <w:szCs w:val="20"/>
        </w:rPr>
      </w:pPr>
      <w:r w:rsidRPr="00827190">
        <w:rPr>
          <w:sz w:val="20"/>
          <w:szCs w:val="20"/>
        </w:rPr>
        <w:t>May cause cascading splits up to root.</w:t>
      </w:r>
    </w:p>
    <w:p w14:paraId="3C41E388" w14:textId="77777777" w:rsidR="009F399F" w:rsidRPr="00827190" w:rsidRDefault="00000000">
      <w:pPr>
        <w:pStyle w:val="Compact"/>
        <w:numPr>
          <w:ilvl w:val="0"/>
          <w:numId w:val="6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Removal</w:t>
      </w:r>
      <w:r w:rsidRPr="00827190">
        <w:rPr>
          <w:sz w:val="20"/>
          <w:szCs w:val="20"/>
        </w:rPr>
        <w:t>:</w:t>
      </w:r>
    </w:p>
    <w:p w14:paraId="46C2AF2C" w14:textId="77777777" w:rsidR="009F399F" w:rsidRPr="00827190" w:rsidRDefault="00000000">
      <w:pPr>
        <w:pStyle w:val="Compact"/>
        <w:numPr>
          <w:ilvl w:val="0"/>
          <w:numId w:val="66"/>
        </w:numPr>
        <w:rPr>
          <w:sz w:val="20"/>
          <w:szCs w:val="20"/>
        </w:rPr>
      </w:pPr>
      <w:r w:rsidRPr="00827190">
        <w:rPr>
          <w:sz w:val="20"/>
          <w:szCs w:val="20"/>
        </w:rPr>
        <w:t>Remove key from a leaf or swap with predecessor if internal.</w:t>
      </w:r>
    </w:p>
    <w:p w14:paraId="35C711DD" w14:textId="77777777" w:rsidR="009F399F" w:rsidRPr="00827190" w:rsidRDefault="00000000">
      <w:pPr>
        <w:pStyle w:val="Compact"/>
        <w:numPr>
          <w:ilvl w:val="0"/>
          <w:numId w:val="66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If underflow (&lt;1 key), either </w:t>
      </w:r>
      <w:r w:rsidRPr="00827190">
        <w:rPr>
          <w:b/>
          <w:bCs/>
          <w:sz w:val="20"/>
          <w:szCs w:val="20"/>
        </w:rPr>
        <w:t>transfer</w:t>
      </w:r>
      <w:r w:rsidRPr="00827190">
        <w:rPr>
          <w:sz w:val="20"/>
          <w:szCs w:val="20"/>
        </w:rPr>
        <w:t xml:space="preserve"> a key from a sibling or</w:t>
      </w:r>
    </w:p>
    <w:p w14:paraId="31050DD3" w14:textId="77777777" w:rsidR="009F399F" w:rsidRPr="00827190" w:rsidRDefault="00000000">
      <w:pPr>
        <w:pStyle w:val="Compact"/>
        <w:numPr>
          <w:ilvl w:val="0"/>
          <w:numId w:val="6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erformance</w:t>
      </w:r>
      <w:r w:rsidRPr="00827190">
        <w:rPr>
          <w:sz w:val="20"/>
          <w:szCs w:val="20"/>
        </w:rPr>
        <w:t xml:space="preserve">: Height is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log</m:t>
        </m:r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827190">
        <w:rPr>
          <w:sz w:val="20"/>
          <w:szCs w:val="20"/>
        </w:rPr>
        <w:t>. Search, insert, remove visit</w:t>
      </w:r>
    </w:p>
    <w:p w14:paraId="29F01685" w14:textId="77777777" w:rsidR="009F399F" w:rsidRPr="00827190" w:rsidRDefault="00000000">
      <w:pPr>
        <w:pStyle w:val="Heading1"/>
        <w:rPr>
          <w:sz w:val="28"/>
          <w:szCs w:val="28"/>
        </w:rPr>
      </w:pPr>
      <w:bookmarkStart w:id="65" w:name="general-concepts"/>
      <w:bookmarkEnd w:id="62"/>
      <w:bookmarkEnd w:id="64"/>
      <w:r w:rsidRPr="00827190">
        <w:rPr>
          <w:sz w:val="28"/>
          <w:szCs w:val="28"/>
        </w:rPr>
        <w:t>General Concepts</w:t>
      </w:r>
    </w:p>
    <w:p w14:paraId="7A9CAF00" w14:textId="77777777" w:rsidR="009F399F" w:rsidRPr="00827190" w:rsidRDefault="00000000">
      <w:pPr>
        <w:pStyle w:val="Compact"/>
        <w:numPr>
          <w:ilvl w:val="0"/>
          <w:numId w:val="6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orting Algorithm</w:t>
      </w:r>
      <w:r w:rsidRPr="00827190">
        <w:rPr>
          <w:sz w:val="20"/>
          <w:szCs w:val="20"/>
        </w:rPr>
        <w:t xml:space="preserve"> – A method for arranging elements of a list or</w:t>
      </w:r>
    </w:p>
    <w:p w14:paraId="67F2862A" w14:textId="77777777" w:rsidR="009F399F" w:rsidRPr="00827190" w:rsidRDefault="00000000">
      <w:pPr>
        <w:pStyle w:val="Compact"/>
        <w:numPr>
          <w:ilvl w:val="0"/>
          <w:numId w:val="6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n-place Algorithm</w:t>
      </w:r>
      <w:r w:rsidRPr="00827190">
        <w:rPr>
          <w:sz w:val="20"/>
          <w:szCs w:val="20"/>
        </w:rPr>
        <w:t xml:space="preserve"> – Performs sorting without requiring</w:t>
      </w:r>
    </w:p>
    <w:p w14:paraId="5E11DA23" w14:textId="77777777" w:rsidR="009F399F" w:rsidRPr="00827190" w:rsidRDefault="00000000">
      <w:pPr>
        <w:pStyle w:val="Compact"/>
        <w:numPr>
          <w:ilvl w:val="0"/>
          <w:numId w:val="6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table Sort</w:t>
      </w:r>
      <w:r w:rsidRPr="00827190">
        <w:rPr>
          <w:sz w:val="20"/>
          <w:szCs w:val="20"/>
        </w:rPr>
        <w:t xml:space="preserve"> – Preserves the relative order of elements with equal</w:t>
      </w:r>
    </w:p>
    <w:p w14:paraId="6DEA6B98" w14:textId="77777777" w:rsidR="009F399F" w:rsidRPr="00827190" w:rsidRDefault="00000000">
      <w:pPr>
        <w:pStyle w:val="Compact"/>
        <w:numPr>
          <w:ilvl w:val="0"/>
          <w:numId w:val="6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Time Complexity</w:t>
      </w:r>
      <w:r w:rsidRPr="00827190">
        <w:rPr>
          <w:sz w:val="20"/>
          <w:szCs w:val="20"/>
        </w:rPr>
        <w:t xml:space="preserve"> – Describes how the runtime of an algorithm grows</w:t>
      </w:r>
    </w:p>
    <w:p w14:paraId="552EA239" w14:textId="77777777" w:rsidR="009F399F" w:rsidRPr="00827190" w:rsidRDefault="00000000">
      <w:pPr>
        <w:pStyle w:val="Compact"/>
        <w:numPr>
          <w:ilvl w:val="0"/>
          <w:numId w:val="6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Worst Case</w:t>
      </w:r>
      <w:r w:rsidRPr="00827190">
        <w:rPr>
          <w:sz w:val="20"/>
          <w:szCs w:val="20"/>
        </w:rPr>
        <w:t xml:space="preserve"> – Maximum time an algorithm could take.</w:t>
      </w:r>
    </w:p>
    <w:p w14:paraId="79125638" w14:textId="77777777" w:rsidR="009F399F" w:rsidRPr="00827190" w:rsidRDefault="00000000">
      <w:pPr>
        <w:pStyle w:val="Compact"/>
        <w:numPr>
          <w:ilvl w:val="0"/>
          <w:numId w:val="6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verage Case</w:t>
      </w:r>
      <w:r w:rsidRPr="00827190">
        <w:rPr>
          <w:sz w:val="20"/>
          <w:szCs w:val="20"/>
        </w:rPr>
        <w:t xml:space="preserve"> – Expected time over random input.</w:t>
      </w:r>
    </w:p>
    <w:p w14:paraId="4F82A9AA" w14:textId="77777777" w:rsidR="009F399F" w:rsidRPr="00827190" w:rsidRDefault="00000000">
      <w:pPr>
        <w:pStyle w:val="Heading1"/>
        <w:rPr>
          <w:sz w:val="28"/>
          <w:szCs w:val="28"/>
        </w:rPr>
      </w:pPr>
      <w:bookmarkStart w:id="66" w:name="divide-and-conquer"/>
      <w:bookmarkEnd w:id="65"/>
      <w:r w:rsidRPr="00827190">
        <w:rPr>
          <w:sz w:val="28"/>
          <w:szCs w:val="28"/>
        </w:rPr>
        <w:t>Divide-and-Conquer</w:t>
      </w:r>
    </w:p>
    <w:p w14:paraId="62B3BA3E" w14:textId="77777777" w:rsidR="009F399F" w:rsidRPr="00827190" w:rsidRDefault="00000000">
      <w:pPr>
        <w:pStyle w:val="Compact"/>
        <w:numPr>
          <w:ilvl w:val="0"/>
          <w:numId w:val="68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ivide-and-Conquer Algorithm</w:t>
      </w:r>
      <w:r w:rsidRPr="00827190">
        <w:rPr>
          <w:sz w:val="20"/>
          <w:szCs w:val="20"/>
        </w:rPr>
        <w:t xml:space="preserve"> – A design pattern involving:</w:t>
      </w:r>
    </w:p>
    <w:p w14:paraId="23FCD469" w14:textId="77777777" w:rsidR="009F399F" w:rsidRPr="00827190" w:rsidRDefault="00000000">
      <w:pPr>
        <w:pStyle w:val="Heading1"/>
        <w:rPr>
          <w:sz w:val="28"/>
          <w:szCs w:val="28"/>
        </w:rPr>
      </w:pPr>
      <w:bookmarkStart w:id="67" w:name="insertion-sort"/>
      <w:bookmarkEnd w:id="66"/>
      <w:r w:rsidRPr="00827190">
        <w:rPr>
          <w:sz w:val="28"/>
          <w:szCs w:val="28"/>
        </w:rPr>
        <w:t>Insertion Sort</w:t>
      </w:r>
    </w:p>
    <w:p w14:paraId="356D8B99" w14:textId="77777777" w:rsidR="009F399F" w:rsidRPr="00827190" w:rsidRDefault="00000000">
      <w:pPr>
        <w:pStyle w:val="Compact"/>
        <w:numPr>
          <w:ilvl w:val="0"/>
          <w:numId w:val="69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efinition</w:t>
      </w:r>
      <w:r w:rsidRPr="00827190">
        <w:rPr>
          <w:sz w:val="20"/>
          <w:szCs w:val="20"/>
        </w:rPr>
        <w:t xml:space="preserve"> – Sorts by building the final sorted array one element</w:t>
      </w:r>
    </w:p>
    <w:p w14:paraId="4691430D" w14:textId="77777777" w:rsidR="009F399F" w:rsidRPr="00827190" w:rsidRDefault="00000000">
      <w:pPr>
        <w:pStyle w:val="Compact"/>
        <w:numPr>
          <w:ilvl w:val="0"/>
          <w:numId w:val="69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roperties</w:t>
      </w:r>
      <w:r w:rsidRPr="00827190">
        <w:rPr>
          <w:sz w:val="20"/>
          <w:szCs w:val="20"/>
        </w:rPr>
        <w:t xml:space="preserve"> – In-place, stable, O(n²) average &amp; worst-case.</w:t>
      </w:r>
    </w:p>
    <w:p w14:paraId="4DC614BA" w14:textId="77777777" w:rsidR="009F399F" w:rsidRPr="00827190" w:rsidRDefault="00000000">
      <w:pPr>
        <w:pStyle w:val="Heading1"/>
        <w:rPr>
          <w:sz w:val="28"/>
          <w:szCs w:val="28"/>
        </w:rPr>
      </w:pPr>
      <w:bookmarkStart w:id="68" w:name="merge-sort"/>
      <w:bookmarkEnd w:id="67"/>
      <w:r w:rsidRPr="00827190">
        <w:rPr>
          <w:sz w:val="28"/>
          <w:szCs w:val="28"/>
        </w:rPr>
        <w:t>Merge Sort</w:t>
      </w:r>
    </w:p>
    <w:p w14:paraId="4315F697" w14:textId="77777777" w:rsidR="009F399F" w:rsidRPr="00827190" w:rsidRDefault="00000000">
      <w:pPr>
        <w:pStyle w:val="Compact"/>
        <w:numPr>
          <w:ilvl w:val="0"/>
          <w:numId w:val="7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efinition</w:t>
      </w:r>
      <w:r w:rsidRPr="00827190">
        <w:rPr>
          <w:sz w:val="20"/>
          <w:szCs w:val="20"/>
        </w:rPr>
        <w:t xml:space="preserve"> – A divide-and-conquer algorithm that splits the array</w:t>
      </w:r>
    </w:p>
    <w:p w14:paraId="3CA1E296" w14:textId="77777777" w:rsidR="009F399F" w:rsidRPr="00827190" w:rsidRDefault="00000000">
      <w:pPr>
        <w:pStyle w:val="Compact"/>
        <w:numPr>
          <w:ilvl w:val="0"/>
          <w:numId w:val="7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teps</w:t>
      </w:r>
      <w:r w:rsidRPr="00827190">
        <w:rPr>
          <w:sz w:val="20"/>
          <w:szCs w:val="20"/>
        </w:rPr>
        <w:t xml:space="preserve"> – Divide, recursively sort, merge.</w:t>
      </w:r>
    </w:p>
    <w:p w14:paraId="297E6544" w14:textId="77777777" w:rsidR="009F399F" w:rsidRPr="00827190" w:rsidRDefault="00000000">
      <w:pPr>
        <w:pStyle w:val="Compact"/>
        <w:numPr>
          <w:ilvl w:val="0"/>
          <w:numId w:val="7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mplexity</w:t>
      </w:r>
      <w:r w:rsidRPr="00827190">
        <w:rPr>
          <w:sz w:val="20"/>
          <w:szCs w:val="20"/>
        </w:rPr>
        <w:t xml:space="preserve"> – O(n log n) average &amp; worst-case, stable, not</w:t>
      </w:r>
    </w:p>
    <w:p w14:paraId="70FFB432" w14:textId="77777777" w:rsidR="009F399F" w:rsidRPr="00827190" w:rsidRDefault="00000000">
      <w:pPr>
        <w:pStyle w:val="Heading1"/>
        <w:rPr>
          <w:sz w:val="28"/>
          <w:szCs w:val="28"/>
        </w:rPr>
      </w:pPr>
      <w:bookmarkStart w:id="69" w:name="quicksort"/>
      <w:bookmarkEnd w:id="68"/>
      <w:r w:rsidRPr="00827190">
        <w:rPr>
          <w:sz w:val="28"/>
          <w:szCs w:val="28"/>
        </w:rPr>
        <w:t>Quicksort</w:t>
      </w:r>
    </w:p>
    <w:p w14:paraId="1CB0E1D8" w14:textId="77777777" w:rsidR="009F399F" w:rsidRPr="00827190" w:rsidRDefault="00000000">
      <w:pPr>
        <w:pStyle w:val="Compact"/>
        <w:numPr>
          <w:ilvl w:val="0"/>
          <w:numId w:val="7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efinition</w:t>
      </w:r>
      <w:r w:rsidRPr="00827190">
        <w:rPr>
          <w:sz w:val="20"/>
          <w:szCs w:val="20"/>
        </w:rPr>
        <w:t xml:space="preserve"> – A divide-and-conquer algorithm that partitions the</w:t>
      </w:r>
    </w:p>
    <w:p w14:paraId="48D4E2BA" w14:textId="77777777" w:rsidR="009F399F" w:rsidRPr="00827190" w:rsidRDefault="00000000">
      <w:pPr>
        <w:pStyle w:val="Compact"/>
        <w:numPr>
          <w:ilvl w:val="0"/>
          <w:numId w:val="7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Randomized Quicksort</w:t>
      </w:r>
      <w:r w:rsidRPr="00827190">
        <w:rPr>
          <w:sz w:val="20"/>
          <w:szCs w:val="20"/>
        </w:rPr>
        <w:t xml:space="preserve"> – Picks pivot randomly to reduce worst-case</w:t>
      </w:r>
    </w:p>
    <w:p w14:paraId="2A0AC972" w14:textId="77777777" w:rsidR="009F399F" w:rsidRPr="00827190" w:rsidRDefault="00000000">
      <w:pPr>
        <w:pStyle w:val="Compact"/>
        <w:numPr>
          <w:ilvl w:val="0"/>
          <w:numId w:val="7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mplexity</w:t>
      </w:r>
      <w:r w:rsidRPr="00827190">
        <w:rPr>
          <w:sz w:val="20"/>
          <w:szCs w:val="20"/>
        </w:rPr>
        <w:t xml:space="preserve"> – O(n log n) average, O(n²) worst-case, in-place,</w:t>
      </w:r>
    </w:p>
    <w:p w14:paraId="7ADEE603" w14:textId="77777777" w:rsidR="009F399F" w:rsidRPr="00827190" w:rsidRDefault="00000000">
      <w:pPr>
        <w:pStyle w:val="Heading1"/>
        <w:rPr>
          <w:sz w:val="28"/>
          <w:szCs w:val="28"/>
        </w:rPr>
      </w:pPr>
      <w:bookmarkStart w:id="70" w:name="heapsort"/>
      <w:bookmarkEnd w:id="69"/>
      <w:r w:rsidRPr="00827190">
        <w:rPr>
          <w:sz w:val="28"/>
          <w:szCs w:val="28"/>
        </w:rPr>
        <w:t>Heapsort</w:t>
      </w:r>
    </w:p>
    <w:p w14:paraId="542B0BDB" w14:textId="77777777" w:rsidR="009F399F" w:rsidRPr="00827190" w:rsidRDefault="00000000">
      <w:pPr>
        <w:pStyle w:val="Compact"/>
        <w:numPr>
          <w:ilvl w:val="0"/>
          <w:numId w:val="7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efinition</w:t>
      </w:r>
      <w:r w:rsidRPr="00827190">
        <w:rPr>
          <w:sz w:val="20"/>
          <w:szCs w:val="20"/>
        </w:rPr>
        <w:t xml:space="preserve"> – Builds a max-heap and repeatedly extracts the</w:t>
      </w:r>
    </w:p>
    <w:p w14:paraId="1272B9B0" w14:textId="77777777" w:rsidR="009F399F" w:rsidRPr="00827190" w:rsidRDefault="00000000">
      <w:pPr>
        <w:pStyle w:val="Compact"/>
        <w:numPr>
          <w:ilvl w:val="0"/>
          <w:numId w:val="7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lastRenderedPageBreak/>
        <w:t>Steps</w:t>
      </w:r>
      <w:r w:rsidRPr="00827190">
        <w:rPr>
          <w:sz w:val="20"/>
          <w:szCs w:val="20"/>
        </w:rPr>
        <w:t xml:space="preserve"> – Heapify array, remove root n times.</w:t>
      </w:r>
    </w:p>
    <w:p w14:paraId="564A4258" w14:textId="77777777" w:rsidR="009F399F" w:rsidRPr="00827190" w:rsidRDefault="00000000">
      <w:pPr>
        <w:pStyle w:val="Compact"/>
        <w:numPr>
          <w:ilvl w:val="0"/>
          <w:numId w:val="7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mplexity</w:t>
      </w:r>
      <w:r w:rsidRPr="00827190">
        <w:rPr>
          <w:sz w:val="20"/>
          <w:szCs w:val="20"/>
        </w:rPr>
        <w:t xml:space="preserve"> – O(n log n) average &amp; worst-case, in-place, unstable.</w:t>
      </w:r>
    </w:p>
    <w:p w14:paraId="79E006A7" w14:textId="77777777" w:rsidR="009F399F" w:rsidRPr="00827190" w:rsidRDefault="00000000">
      <w:pPr>
        <w:pStyle w:val="Heading1"/>
        <w:rPr>
          <w:sz w:val="28"/>
          <w:szCs w:val="28"/>
        </w:rPr>
      </w:pPr>
      <w:bookmarkStart w:id="71" w:name="lower-bound-for-comparison-sorting"/>
      <w:bookmarkEnd w:id="70"/>
      <w:r w:rsidRPr="00827190">
        <w:rPr>
          <w:sz w:val="28"/>
          <w:szCs w:val="28"/>
        </w:rPr>
        <w:t>Lower Bound for Comparison Sorting</w:t>
      </w:r>
    </w:p>
    <w:p w14:paraId="226C28F5" w14:textId="77777777" w:rsidR="009F399F" w:rsidRPr="00827190" w:rsidRDefault="00000000">
      <w:pPr>
        <w:pStyle w:val="Compact"/>
        <w:numPr>
          <w:ilvl w:val="0"/>
          <w:numId w:val="7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mparison Sorting</w:t>
      </w:r>
      <w:r w:rsidRPr="00827190">
        <w:rPr>
          <w:sz w:val="20"/>
          <w:szCs w:val="20"/>
        </w:rPr>
        <w:t xml:space="preserve"> – Sorting using only element comparisons</w:t>
      </w:r>
    </w:p>
    <w:p w14:paraId="2A6C153F" w14:textId="77777777" w:rsidR="009F399F" w:rsidRPr="00827190" w:rsidRDefault="00000000">
      <w:pPr>
        <w:pStyle w:val="Compact"/>
        <w:numPr>
          <w:ilvl w:val="0"/>
          <w:numId w:val="73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Lower Bound</w:t>
      </w:r>
      <w:r w:rsidRPr="00827190">
        <w:rPr>
          <w:sz w:val="20"/>
          <w:szCs w:val="20"/>
        </w:rPr>
        <w:t xml:space="preserve"> – Any comparison-based sorting requires Ω(n log n)</w:t>
      </w:r>
    </w:p>
    <w:p w14:paraId="0F77EE5A" w14:textId="77777777" w:rsidR="009F399F" w:rsidRPr="00827190" w:rsidRDefault="00000000">
      <w:pPr>
        <w:pStyle w:val="Heading1"/>
        <w:rPr>
          <w:sz w:val="28"/>
          <w:szCs w:val="28"/>
        </w:rPr>
      </w:pPr>
      <w:bookmarkStart w:id="72" w:name="bucket-sort"/>
      <w:bookmarkEnd w:id="71"/>
      <w:r w:rsidRPr="00827190">
        <w:rPr>
          <w:sz w:val="28"/>
          <w:szCs w:val="28"/>
        </w:rPr>
        <w:t>Bucket Sort</w:t>
      </w:r>
    </w:p>
    <w:p w14:paraId="06FFABB8" w14:textId="77777777" w:rsidR="009F399F" w:rsidRPr="00827190" w:rsidRDefault="00000000">
      <w:pPr>
        <w:pStyle w:val="Compact"/>
        <w:numPr>
          <w:ilvl w:val="0"/>
          <w:numId w:val="7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efinition</w:t>
      </w:r>
      <w:r w:rsidRPr="00827190">
        <w:rPr>
          <w:sz w:val="20"/>
          <w:szCs w:val="20"/>
        </w:rPr>
        <w:t xml:space="preserve"> – Distributes elements into buckets based on their</w:t>
      </w:r>
    </w:p>
    <w:p w14:paraId="196B6E17" w14:textId="77777777" w:rsidR="009F399F" w:rsidRPr="00827190" w:rsidRDefault="00000000">
      <w:pPr>
        <w:pStyle w:val="Compact"/>
        <w:numPr>
          <w:ilvl w:val="0"/>
          <w:numId w:val="74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mplexity</w:t>
      </w:r>
      <w:r w:rsidRPr="00827190">
        <w:rPr>
          <w:sz w:val="20"/>
          <w:szCs w:val="20"/>
        </w:rPr>
        <w:t xml:space="preserve"> – O(n + N) time, O(n + N) space, stable if buckets use</w:t>
      </w:r>
    </w:p>
    <w:p w14:paraId="496B1D54" w14:textId="77777777" w:rsidR="009F399F" w:rsidRPr="00827190" w:rsidRDefault="00000000">
      <w:pPr>
        <w:pStyle w:val="Heading1"/>
        <w:rPr>
          <w:sz w:val="28"/>
          <w:szCs w:val="28"/>
        </w:rPr>
      </w:pPr>
      <w:bookmarkStart w:id="73" w:name="radix-sort"/>
      <w:bookmarkEnd w:id="72"/>
      <w:r w:rsidRPr="00827190">
        <w:rPr>
          <w:sz w:val="28"/>
          <w:szCs w:val="28"/>
        </w:rPr>
        <w:t>Radix Sort</w:t>
      </w:r>
    </w:p>
    <w:p w14:paraId="2D510977" w14:textId="77777777" w:rsidR="009F399F" w:rsidRPr="00827190" w:rsidRDefault="00000000">
      <w:pPr>
        <w:pStyle w:val="Compact"/>
        <w:numPr>
          <w:ilvl w:val="0"/>
          <w:numId w:val="7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efinition</w:t>
      </w:r>
      <w:r w:rsidRPr="00827190">
        <w:rPr>
          <w:sz w:val="20"/>
          <w:szCs w:val="20"/>
        </w:rPr>
        <w:t xml:space="preserve"> – Sorts keys with multiple digits by applying a stable</w:t>
      </w:r>
    </w:p>
    <w:p w14:paraId="18E4EDEE" w14:textId="77777777" w:rsidR="009F399F" w:rsidRPr="00827190" w:rsidRDefault="00000000">
      <w:pPr>
        <w:pStyle w:val="Compact"/>
        <w:numPr>
          <w:ilvl w:val="0"/>
          <w:numId w:val="7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mplexity</w:t>
      </w:r>
      <w:r w:rsidRPr="00827190">
        <w:rPr>
          <w:sz w:val="20"/>
          <w:szCs w:val="20"/>
        </w:rPr>
        <w:t xml:space="preserve"> – O(dn), where d is number of digits.</w:t>
      </w:r>
    </w:p>
    <w:p w14:paraId="218872D1" w14:textId="77777777" w:rsidR="009F399F" w:rsidRPr="00827190" w:rsidRDefault="00000000">
      <w:pPr>
        <w:pStyle w:val="Heading1"/>
        <w:rPr>
          <w:sz w:val="28"/>
          <w:szCs w:val="28"/>
        </w:rPr>
      </w:pPr>
      <w:bookmarkStart w:id="74" w:name="graph-basics"/>
      <w:bookmarkEnd w:id="73"/>
      <w:r w:rsidRPr="00827190">
        <w:rPr>
          <w:sz w:val="28"/>
          <w:szCs w:val="28"/>
        </w:rPr>
        <w:t>Graph Basics</w:t>
      </w:r>
    </w:p>
    <w:p w14:paraId="0AA98DFA" w14:textId="77777777" w:rsidR="009F399F" w:rsidRPr="00827190" w:rsidRDefault="00000000">
      <w:pPr>
        <w:pStyle w:val="Compact"/>
        <w:numPr>
          <w:ilvl w:val="0"/>
          <w:numId w:val="7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Graph</w:t>
      </w:r>
      <w:r w:rsidRPr="00827190">
        <w:rPr>
          <w:sz w:val="20"/>
          <w:szCs w:val="20"/>
        </w:rPr>
        <w:t xml:space="preserve">: A pair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V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E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827190">
        <w:rPr>
          <w:sz w:val="20"/>
          <w:szCs w:val="20"/>
        </w:rPr>
        <w:t xml:space="preserve"> where:</w:t>
      </w:r>
    </w:p>
    <w:p w14:paraId="25B85F54" w14:textId="77777777" w:rsidR="009F399F" w:rsidRPr="00827190" w:rsidRDefault="00000000">
      <w:pPr>
        <w:pStyle w:val="Compact"/>
        <w:numPr>
          <w:ilvl w:val="0"/>
          <w:numId w:val="76"/>
        </w:numPr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V</m:t>
        </m:r>
      </m:oMath>
      <w:r w:rsidRPr="00827190">
        <w:rPr>
          <w:sz w:val="20"/>
          <w:szCs w:val="20"/>
        </w:rPr>
        <w:t xml:space="preserve"> = set of </w:t>
      </w:r>
      <w:r w:rsidRPr="00827190">
        <w:rPr>
          <w:b/>
          <w:bCs/>
          <w:sz w:val="20"/>
          <w:szCs w:val="20"/>
        </w:rPr>
        <w:t>vertices</w:t>
      </w:r>
      <w:r w:rsidRPr="00827190">
        <w:rPr>
          <w:sz w:val="20"/>
          <w:szCs w:val="20"/>
        </w:rPr>
        <w:t xml:space="preserve"> (nodes)</w:t>
      </w:r>
    </w:p>
    <w:p w14:paraId="2D2DD323" w14:textId="77777777" w:rsidR="009F399F" w:rsidRPr="00827190" w:rsidRDefault="00000000">
      <w:pPr>
        <w:pStyle w:val="Compact"/>
        <w:numPr>
          <w:ilvl w:val="0"/>
          <w:numId w:val="76"/>
        </w:numPr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E</m:t>
        </m:r>
      </m:oMath>
      <w:r w:rsidRPr="00827190">
        <w:rPr>
          <w:sz w:val="20"/>
          <w:szCs w:val="20"/>
        </w:rPr>
        <w:t xml:space="preserve"> = collection of </w:t>
      </w:r>
      <w:r w:rsidRPr="00827190">
        <w:rPr>
          <w:b/>
          <w:bCs/>
          <w:sz w:val="20"/>
          <w:szCs w:val="20"/>
        </w:rPr>
        <w:t>edges</w:t>
      </w:r>
      <w:r w:rsidRPr="00827190">
        <w:rPr>
          <w:sz w:val="20"/>
          <w:szCs w:val="20"/>
        </w:rPr>
        <w:t xml:space="preserve"> (pairs of vertices)</w:t>
      </w:r>
    </w:p>
    <w:p w14:paraId="5209B357" w14:textId="77777777" w:rsidR="009F399F" w:rsidRPr="00827190" w:rsidRDefault="00000000">
      <w:pPr>
        <w:pStyle w:val="Compact"/>
        <w:numPr>
          <w:ilvl w:val="0"/>
          <w:numId w:val="7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irected Edge</w:t>
      </w:r>
      <w:r w:rsidRPr="00827190">
        <w:rPr>
          <w:sz w:val="20"/>
          <w:szCs w:val="20"/>
        </w:rPr>
        <w:t xml:space="preserve">: Ordered pair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u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v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827190">
        <w:rPr>
          <w:sz w:val="20"/>
          <w:szCs w:val="20"/>
        </w:rPr>
        <w:t xml:space="preserve"> with origin </w:t>
      </w:r>
      <m:oMath>
        <m:r>
          <w:rPr>
            <w:rFonts w:ascii="Cambria Math" w:hAnsi="Cambria Math"/>
            <w:sz w:val="20"/>
            <w:szCs w:val="20"/>
          </w:rPr>
          <m:t>u</m:t>
        </m:r>
      </m:oMath>
      <w:r w:rsidRPr="00827190">
        <w:rPr>
          <w:sz w:val="20"/>
          <w:szCs w:val="20"/>
        </w:rPr>
        <w:t xml:space="preserve"> and</w:t>
      </w:r>
    </w:p>
    <w:p w14:paraId="5931F156" w14:textId="77777777" w:rsidR="009F399F" w:rsidRPr="00827190" w:rsidRDefault="00000000">
      <w:pPr>
        <w:pStyle w:val="Compact"/>
        <w:numPr>
          <w:ilvl w:val="0"/>
          <w:numId w:val="7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Undirected Edge</w:t>
      </w:r>
      <w:r w:rsidRPr="00827190">
        <w:rPr>
          <w:sz w:val="20"/>
          <w:szCs w:val="20"/>
        </w:rPr>
        <w:t xml:space="preserve">: Unordered pair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u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v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827190">
        <w:rPr>
          <w:sz w:val="20"/>
          <w:szCs w:val="20"/>
        </w:rPr>
        <w:t>.</w:t>
      </w:r>
    </w:p>
    <w:p w14:paraId="6C045D30" w14:textId="77777777" w:rsidR="009F399F" w:rsidRPr="00827190" w:rsidRDefault="00000000">
      <w:pPr>
        <w:pStyle w:val="Compact"/>
        <w:numPr>
          <w:ilvl w:val="0"/>
          <w:numId w:val="7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Weighted Graph</w:t>
      </w:r>
      <w:r w:rsidRPr="00827190">
        <w:rPr>
          <w:sz w:val="20"/>
          <w:szCs w:val="20"/>
        </w:rPr>
        <w:t>: Graph with a numerical value (weight) assigned to</w:t>
      </w:r>
    </w:p>
    <w:p w14:paraId="7E77D852" w14:textId="77777777" w:rsidR="009F399F" w:rsidRPr="00827190" w:rsidRDefault="00000000">
      <w:pPr>
        <w:pStyle w:val="Compact"/>
        <w:numPr>
          <w:ilvl w:val="0"/>
          <w:numId w:val="7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nnected Graph</w:t>
      </w:r>
      <w:r w:rsidRPr="00827190">
        <w:rPr>
          <w:sz w:val="20"/>
          <w:szCs w:val="20"/>
        </w:rPr>
        <w:t>: Every pair of distinct vertices has a path</w:t>
      </w:r>
    </w:p>
    <w:p w14:paraId="56B2B28E" w14:textId="77777777" w:rsidR="009F399F" w:rsidRPr="00827190" w:rsidRDefault="00000000">
      <w:pPr>
        <w:pStyle w:val="Compact"/>
        <w:numPr>
          <w:ilvl w:val="0"/>
          <w:numId w:val="76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isconnected Graph</w:t>
      </w:r>
      <w:r w:rsidRPr="00827190">
        <w:rPr>
          <w:sz w:val="20"/>
          <w:szCs w:val="20"/>
        </w:rPr>
        <w:t>: At least two vertices have no path connecting</w:t>
      </w:r>
    </w:p>
    <w:p w14:paraId="2078D9AA" w14:textId="77777777" w:rsidR="009F399F" w:rsidRPr="00827190" w:rsidRDefault="00000000">
      <w:pPr>
        <w:pStyle w:val="Heading1"/>
        <w:rPr>
          <w:sz w:val="28"/>
          <w:szCs w:val="28"/>
        </w:rPr>
      </w:pPr>
      <w:bookmarkStart w:id="75" w:name="edge-list"/>
      <w:bookmarkEnd w:id="74"/>
      <w:r w:rsidRPr="00827190">
        <w:rPr>
          <w:sz w:val="28"/>
          <w:szCs w:val="28"/>
        </w:rPr>
        <w:t>Edge List</w:t>
      </w:r>
    </w:p>
    <w:p w14:paraId="57430DB2" w14:textId="77777777" w:rsidR="009F399F" w:rsidRPr="00827190" w:rsidRDefault="00000000">
      <w:pPr>
        <w:pStyle w:val="Compact"/>
        <w:numPr>
          <w:ilvl w:val="0"/>
          <w:numId w:val="77"/>
        </w:numPr>
        <w:rPr>
          <w:sz w:val="20"/>
          <w:szCs w:val="20"/>
        </w:rPr>
      </w:pPr>
      <w:r w:rsidRPr="00827190">
        <w:rPr>
          <w:sz w:val="20"/>
          <w:szCs w:val="20"/>
        </w:rPr>
        <w:t>Stores a list of vertices and a list of edges.</w:t>
      </w:r>
    </w:p>
    <w:p w14:paraId="427155AF" w14:textId="77777777" w:rsidR="009F399F" w:rsidRPr="00827190" w:rsidRDefault="00000000">
      <w:pPr>
        <w:pStyle w:val="Compact"/>
        <w:numPr>
          <w:ilvl w:val="0"/>
          <w:numId w:val="7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mplexities</w:t>
      </w:r>
      <w:r w:rsidRPr="00827190">
        <w:rPr>
          <w:sz w:val="20"/>
          <w:szCs w:val="20"/>
        </w:rPr>
        <w:t xml:space="preserve"> (n = |V|, m = |E|):</w:t>
      </w:r>
    </w:p>
    <w:p w14:paraId="10F0E342" w14:textId="77777777" w:rsidR="009F399F" w:rsidRPr="00827190" w:rsidRDefault="00000000">
      <w:pPr>
        <w:pStyle w:val="Compact"/>
        <w:numPr>
          <w:ilvl w:val="0"/>
          <w:numId w:val="77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Space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+</m:t>
        </m:r>
        <m:r>
          <w:rPr>
            <w:rFonts w:ascii="Cambria Math" w:hAnsi="Cambria Math"/>
            <w:sz w:val="20"/>
            <w:szCs w:val="20"/>
          </w:rPr>
          <m:t>m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044B15CD" w14:textId="77777777" w:rsidR="009F399F" w:rsidRPr="00827190" w:rsidRDefault="00000000">
      <w:pPr>
        <w:pStyle w:val="Compact"/>
        <w:numPr>
          <w:ilvl w:val="0"/>
          <w:numId w:val="77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Insert Vertex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1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4F8FFD23" w14:textId="77777777" w:rsidR="009F399F" w:rsidRPr="00827190" w:rsidRDefault="00000000">
      <w:pPr>
        <w:pStyle w:val="Compact"/>
        <w:numPr>
          <w:ilvl w:val="0"/>
          <w:numId w:val="77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Insert Edge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1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61EF133C" w14:textId="77777777" w:rsidR="009F399F" w:rsidRPr="00827190" w:rsidRDefault="00000000">
      <w:pPr>
        <w:pStyle w:val="Compact"/>
        <w:numPr>
          <w:ilvl w:val="0"/>
          <w:numId w:val="77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Remove Vertex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m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2BC1D7BD" w14:textId="77777777" w:rsidR="009F399F" w:rsidRPr="00827190" w:rsidRDefault="00000000">
      <w:pPr>
        <w:pStyle w:val="Compact"/>
        <w:numPr>
          <w:ilvl w:val="0"/>
          <w:numId w:val="77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Remove Edge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1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467E3990" w14:textId="77777777" w:rsidR="009F399F" w:rsidRPr="00827190" w:rsidRDefault="00000000">
      <w:pPr>
        <w:pStyle w:val="Compact"/>
        <w:numPr>
          <w:ilvl w:val="0"/>
          <w:numId w:val="77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Is Adjacent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m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73732339" w14:textId="77777777" w:rsidR="009F399F" w:rsidRPr="00827190" w:rsidRDefault="00000000">
      <w:pPr>
        <w:pStyle w:val="Heading1"/>
        <w:rPr>
          <w:sz w:val="28"/>
          <w:szCs w:val="28"/>
        </w:rPr>
      </w:pPr>
      <w:bookmarkStart w:id="76" w:name="adjacency-matrix"/>
      <w:bookmarkEnd w:id="75"/>
      <w:r w:rsidRPr="00827190">
        <w:rPr>
          <w:sz w:val="28"/>
          <w:szCs w:val="28"/>
        </w:rPr>
        <w:t>Adjacency Matrix</w:t>
      </w:r>
    </w:p>
    <w:p w14:paraId="231B40B6" w14:textId="77777777" w:rsidR="009F399F" w:rsidRPr="00827190" w:rsidRDefault="00000000">
      <w:pPr>
        <w:pStyle w:val="Compact"/>
        <w:numPr>
          <w:ilvl w:val="0"/>
          <w:numId w:val="78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n × n matrix </w:t>
      </w:r>
      <m:oMath>
        <m:r>
          <w:rPr>
            <w:rFonts w:ascii="Cambria Math" w:hAnsi="Cambria Math"/>
            <w:sz w:val="20"/>
            <w:szCs w:val="20"/>
          </w:rPr>
          <m:t>A</m:t>
        </m:r>
      </m:oMath>
      <w:r w:rsidRPr="00827190">
        <w:rPr>
          <w:sz w:val="20"/>
          <w:szCs w:val="20"/>
        </w:rPr>
        <w:t xml:space="preserve"> where entry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a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ij</m:t>
            </m:r>
          </m:sub>
        </m:sSub>
      </m:oMath>
      <w:r w:rsidRPr="00827190">
        <w:rPr>
          <w:sz w:val="20"/>
          <w:szCs w:val="20"/>
        </w:rPr>
        <w:t xml:space="preserve"> indicates presence/weight of</w:t>
      </w:r>
    </w:p>
    <w:p w14:paraId="678E5B75" w14:textId="77777777" w:rsidR="009F399F" w:rsidRPr="00827190" w:rsidRDefault="00000000">
      <w:pPr>
        <w:pStyle w:val="Compact"/>
        <w:numPr>
          <w:ilvl w:val="0"/>
          <w:numId w:val="78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mplexities</w:t>
      </w:r>
      <w:r w:rsidRPr="00827190">
        <w:rPr>
          <w:sz w:val="20"/>
          <w:szCs w:val="20"/>
        </w:rPr>
        <w:t>:</w:t>
      </w:r>
    </w:p>
    <w:p w14:paraId="5B57936F" w14:textId="77777777" w:rsidR="009F399F" w:rsidRPr="00827190" w:rsidRDefault="00000000">
      <w:pPr>
        <w:pStyle w:val="Compact"/>
        <w:numPr>
          <w:ilvl w:val="0"/>
          <w:numId w:val="78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Space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sSup>
          <m:sSupPr>
            <m:ctrlPr>
              <w:rPr>
                <w:rFonts w:ascii="Cambria Math" w:hAnsi="Cambria Math"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</w:rPr>
              <m:t>n</m:t>
            </m:r>
          </m:e>
          <m:sup>
            <m:r>
              <w:rPr>
                <w:rFonts w:ascii="Cambria Math" w:hAnsi="Cambria Math"/>
                <w:sz w:val="20"/>
                <w:szCs w:val="20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49BFF3CC" w14:textId="77777777" w:rsidR="009F399F" w:rsidRPr="00827190" w:rsidRDefault="00000000">
      <w:pPr>
        <w:pStyle w:val="Compact"/>
        <w:numPr>
          <w:ilvl w:val="0"/>
          <w:numId w:val="78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Insert Vertex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sSup>
          <m:sSupPr>
            <m:ctrlPr>
              <w:rPr>
                <w:rFonts w:ascii="Cambria Math" w:hAnsi="Cambria Math"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</w:rPr>
              <m:t>n</m:t>
            </m:r>
          </m:e>
          <m:sup>
            <m:r>
              <w:rPr>
                <w:rFonts w:ascii="Cambria Math" w:hAnsi="Cambria Math"/>
                <w:sz w:val="20"/>
                <w:szCs w:val="20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63F8B738" w14:textId="77777777" w:rsidR="009F399F" w:rsidRPr="00827190" w:rsidRDefault="00000000">
      <w:pPr>
        <w:pStyle w:val="Compact"/>
        <w:numPr>
          <w:ilvl w:val="0"/>
          <w:numId w:val="78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Insert Edge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1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5799BE94" w14:textId="77777777" w:rsidR="009F399F" w:rsidRPr="00827190" w:rsidRDefault="00000000">
      <w:pPr>
        <w:pStyle w:val="Compact"/>
        <w:numPr>
          <w:ilvl w:val="0"/>
          <w:numId w:val="78"/>
        </w:numPr>
        <w:rPr>
          <w:sz w:val="20"/>
          <w:szCs w:val="20"/>
        </w:rPr>
      </w:pPr>
      <w:r w:rsidRPr="00827190">
        <w:rPr>
          <w:sz w:val="20"/>
          <w:szCs w:val="20"/>
        </w:rPr>
        <w:lastRenderedPageBreak/>
        <w:t xml:space="preserve">Remove Vertex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sSup>
          <m:sSupPr>
            <m:ctrlPr>
              <w:rPr>
                <w:rFonts w:ascii="Cambria Math" w:hAnsi="Cambria Math"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</w:rPr>
              <m:t>n</m:t>
            </m:r>
          </m:e>
          <m:sup>
            <m:r>
              <w:rPr>
                <w:rFonts w:ascii="Cambria Math" w:hAnsi="Cambria Math"/>
                <w:sz w:val="20"/>
                <w:szCs w:val="20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4031086F" w14:textId="77777777" w:rsidR="009F399F" w:rsidRPr="00827190" w:rsidRDefault="00000000">
      <w:pPr>
        <w:pStyle w:val="Compact"/>
        <w:numPr>
          <w:ilvl w:val="0"/>
          <w:numId w:val="78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Remove Edge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1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341D6DE8" w14:textId="77777777" w:rsidR="009F399F" w:rsidRPr="00827190" w:rsidRDefault="00000000">
      <w:pPr>
        <w:pStyle w:val="Compact"/>
        <w:numPr>
          <w:ilvl w:val="0"/>
          <w:numId w:val="78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Is Adjacent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1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680E201D" w14:textId="77777777" w:rsidR="009F399F" w:rsidRPr="00827190" w:rsidRDefault="00000000">
      <w:pPr>
        <w:pStyle w:val="Heading1"/>
        <w:rPr>
          <w:sz w:val="28"/>
          <w:szCs w:val="28"/>
        </w:rPr>
      </w:pPr>
      <w:bookmarkStart w:id="77" w:name="adjacency-list"/>
      <w:bookmarkEnd w:id="76"/>
      <w:r w:rsidRPr="00827190">
        <w:rPr>
          <w:sz w:val="28"/>
          <w:szCs w:val="28"/>
        </w:rPr>
        <w:t>Adjacency List</w:t>
      </w:r>
    </w:p>
    <w:p w14:paraId="00F2F9A4" w14:textId="77777777" w:rsidR="009F399F" w:rsidRPr="00827190" w:rsidRDefault="00000000">
      <w:pPr>
        <w:pStyle w:val="Compact"/>
        <w:numPr>
          <w:ilvl w:val="0"/>
          <w:numId w:val="79"/>
        </w:numPr>
        <w:rPr>
          <w:sz w:val="20"/>
          <w:szCs w:val="20"/>
        </w:rPr>
      </w:pPr>
      <w:r w:rsidRPr="00827190">
        <w:rPr>
          <w:sz w:val="20"/>
          <w:szCs w:val="20"/>
        </w:rPr>
        <w:t>Each vertex has a list of adjacent vertices.</w:t>
      </w:r>
    </w:p>
    <w:p w14:paraId="045FBAC9" w14:textId="77777777" w:rsidR="009F399F" w:rsidRPr="00827190" w:rsidRDefault="00000000">
      <w:pPr>
        <w:pStyle w:val="Compact"/>
        <w:numPr>
          <w:ilvl w:val="0"/>
          <w:numId w:val="79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mplexities</w:t>
      </w:r>
      <w:r w:rsidRPr="00827190">
        <w:rPr>
          <w:sz w:val="20"/>
          <w:szCs w:val="20"/>
        </w:rPr>
        <w:t>:</w:t>
      </w:r>
    </w:p>
    <w:p w14:paraId="678D58F5" w14:textId="77777777" w:rsidR="009F399F" w:rsidRPr="00827190" w:rsidRDefault="00000000">
      <w:pPr>
        <w:pStyle w:val="Compact"/>
        <w:numPr>
          <w:ilvl w:val="0"/>
          <w:numId w:val="79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Space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+</m:t>
        </m:r>
        <m:r>
          <w:rPr>
            <w:rFonts w:ascii="Cambria Math" w:hAnsi="Cambria Math"/>
            <w:sz w:val="20"/>
            <w:szCs w:val="20"/>
          </w:rPr>
          <m:t>m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349A8D3A" w14:textId="77777777" w:rsidR="009F399F" w:rsidRPr="00827190" w:rsidRDefault="00000000">
      <w:pPr>
        <w:pStyle w:val="Compact"/>
        <w:numPr>
          <w:ilvl w:val="0"/>
          <w:numId w:val="79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Insert Vertex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1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2828C09D" w14:textId="77777777" w:rsidR="009F399F" w:rsidRPr="00827190" w:rsidRDefault="00000000">
      <w:pPr>
        <w:pStyle w:val="Compact"/>
        <w:numPr>
          <w:ilvl w:val="0"/>
          <w:numId w:val="79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Insert Edge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1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3E721902" w14:textId="77777777" w:rsidR="009F399F" w:rsidRPr="00827190" w:rsidRDefault="00000000">
      <w:pPr>
        <w:pStyle w:val="Compact"/>
        <w:numPr>
          <w:ilvl w:val="0"/>
          <w:numId w:val="79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Remove Vertex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m:rPr>
            <m:nor/>
          </m:rPr>
          <w:rPr>
            <w:sz w:val="20"/>
            <w:szCs w:val="20"/>
          </w:rPr>
          <m:t>deg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v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)</m:t>
        </m:r>
      </m:oMath>
    </w:p>
    <w:p w14:paraId="3A3630A0" w14:textId="77777777" w:rsidR="009F399F" w:rsidRPr="00827190" w:rsidRDefault="00000000">
      <w:pPr>
        <w:pStyle w:val="Compact"/>
        <w:numPr>
          <w:ilvl w:val="0"/>
          <w:numId w:val="79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Remove Edge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1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4BF44E3B" w14:textId="77777777" w:rsidR="009F399F" w:rsidRPr="00827190" w:rsidRDefault="00000000">
      <w:pPr>
        <w:pStyle w:val="Compact"/>
        <w:numPr>
          <w:ilvl w:val="0"/>
          <w:numId w:val="79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Is Adjacent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m:rPr>
            <m:nor/>
          </m:rPr>
          <w:rPr>
            <w:sz w:val="20"/>
            <w:szCs w:val="20"/>
          </w:rPr>
          <m:t>deg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v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)</m:t>
        </m:r>
      </m:oMath>
    </w:p>
    <w:p w14:paraId="7669FAAF" w14:textId="77777777" w:rsidR="009F399F" w:rsidRPr="00827190" w:rsidRDefault="00000000">
      <w:pPr>
        <w:pStyle w:val="Heading1"/>
        <w:rPr>
          <w:sz w:val="28"/>
          <w:szCs w:val="28"/>
        </w:rPr>
      </w:pPr>
      <w:bookmarkStart w:id="78" w:name="depth-first-search-dfs"/>
      <w:bookmarkEnd w:id="77"/>
      <w:r w:rsidRPr="00827190">
        <w:rPr>
          <w:sz w:val="28"/>
          <w:szCs w:val="28"/>
        </w:rPr>
        <w:t>Depth-First Search (DFS)</w:t>
      </w:r>
    </w:p>
    <w:p w14:paraId="5AC2EFD4" w14:textId="77777777" w:rsidR="009F399F" w:rsidRPr="00827190" w:rsidRDefault="00000000">
      <w:pPr>
        <w:pStyle w:val="Compact"/>
        <w:numPr>
          <w:ilvl w:val="0"/>
          <w:numId w:val="80"/>
        </w:numPr>
        <w:rPr>
          <w:sz w:val="20"/>
          <w:szCs w:val="20"/>
        </w:rPr>
      </w:pPr>
      <w:r w:rsidRPr="00827190">
        <w:rPr>
          <w:sz w:val="20"/>
          <w:szCs w:val="20"/>
        </w:rPr>
        <w:t>Explores as far as possible along each branch before backtracking.</w:t>
      </w:r>
    </w:p>
    <w:p w14:paraId="03777335" w14:textId="77777777" w:rsidR="009F399F" w:rsidRPr="00827190" w:rsidRDefault="00000000">
      <w:pPr>
        <w:pStyle w:val="Compact"/>
        <w:numPr>
          <w:ilvl w:val="0"/>
          <w:numId w:val="80"/>
        </w:numPr>
        <w:rPr>
          <w:sz w:val="20"/>
          <w:szCs w:val="20"/>
        </w:rPr>
      </w:pPr>
      <w:r w:rsidRPr="00827190">
        <w:rPr>
          <w:sz w:val="20"/>
          <w:szCs w:val="20"/>
        </w:rPr>
        <w:t>Can be implemented recursively or using a stack.</w:t>
      </w:r>
    </w:p>
    <w:p w14:paraId="188B6DE8" w14:textId="77777777" w:rsidR="009F399F" w:rsidRPr="00827190" w:rsidRDefault="00000000">
      <w:pPr>
        <w:pStyle w:val="Compact"/>
        <w:numPr>
          <w:ilvl w:val="0"/>
          <w:numId w:val="80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Time Complexity</w:t>
      </w:r>
      <w:r w:rsidRPr="00827190">
        <w:rPr>
          <w:sz w:val="20"/>
          <w:szCs w:val="20"/>
        </w:rPr>
        <w:t xml:space="preserve">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+</m:t>
        </m:r>
        <m:r>
          <w:rPr>
            <w:rFonts w:ascii="Cambria Math" w:hAnsi="Cambria Math"/>
            <w:sz w:val="20"/>
            <w:szCs w:val="20"/>
          </w:rPr>
          <m:t>m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380412DB" w14:textId="77777777" w:rsidR="009F399F" w:rsidRPr="00827190" w:rsidRDefault="00000000">
      <w:pPr>
        <w:pStyle w:val="Compact"/>
        <w:numPr>
          <w:ilvl w:val="0"/>
          <w:numId w:val="80"/>
        </w:numPr>
        <w:rPr>
          <w:sz w:val="20"/>
          <w:szCs w:val="20"/>
        </w:rPr>
      </w:pPr>
      <w:r w:rsidRPr="00827190">
        <w:rPr>
          <w:sz w:val="20"/>
          <w:szCs w:val="20"/>
        </w:rPr>
        <w:t>Applications:</w:t>
      </w:r>
    </w:p>
    <w:p w14:paraId="0F543088" w14:textId="77777777" w:rsidR="009F399F" w:rsidRPr="00827190" w:rsidRDefault="00000000">
      <w:pPr>
        <w:pStyle w:val="Compact"/>
        <w:numPr>
          <w:ilvl w:val="0"/>
          <w:numId w:val="80"/>
        </w:numPr>
        <w:rPr>
          <w:sz w:val="20"/>
          <w:szCs w:val="20"/>
        </w:rPr>
      </w:pPr>
      <w:r w:rsidRPr="00827190">
        <w:rPr>
          <w:sz w:val="20"/>
          <w:szCs w:val="20"/>
        </w:rPr>
        <w:t>Find a path between two vertices</w:t>
      </w:r>
    </w:p>
    <w:p w14:paraId="2BD68422" w14:textId="77777777" w:rsidR="009F399F" w:rsidRPr="00827190" w:rsidRDefault="00000000">
      <w:pPr>
        <w:pStyle w:val="Compact"/>
        <w:numPr>
          <w:ilvl w:val="0"/>
          <w:numId w:val="80"/>
        </w:numPr>
        <w:rPr>
          <w:sz w:val="20"/>
          <w:szCs w:val="20"/>
        </w:rPr>
      </w:pPr>
      <w:r w:rsidRPr="00827190">
        <w:rPr>
          <w:sz w:val="20"/>
          <w:szCs w:val="20"/>
        </w:rPr>
        <w:t>Detect cycles</w:t>
      </w:r>
    </w:p>
    <w:p w14:paraId="5F97E511" w14:textId="77777777" w:rsidR="009F399F" w:rsidRPr="00827190" w:rsidRDefault="00000000">
      <w:pPr>
        <w:pStyle w:val="Heading1"/>
        <w:rPr>
          <w:sz w:val="28"/>
          <w:szCs w:val="28"/>
        </w:rPr>
      </w:pPr>
      <w:bookmarkStart w:id="79" w:name="breadth-first-search-bfs"/>
      <w:bookmarkEnd w:id="78"/>
      <w:r w:rsidRPr="00827190">
        <w:rPr>
          <w:sz w:val="28"/>
          <w:szCs w:val="28"/>
        </w:rPr>
        <w:t>Breadth-First Search (BFS)</w:t>
      </w:r>
    </w:p>
    <w:p w14:paraId="613B9969" w14:textId="77777777" w:rsidR="009F399F" w:rsidRPr="00827190" w:rsidRDefault="00000000">
      <w:pPr>
        <w:pStyle w:val="Compact"/>
        <w:numPr>
          <w:ilvl w:val="0"/>
          <w:numId w:val="81"/>
        </w:numPr>
        <w:rPr>
          <w:sz w:val="20"/>
          <w:szCs w:val="20"/>
        </w:rPr>
      </w:pPr>
      <w:r w:rsidRPr="00827190">
        <w:rPr>
          <w:sz w:val="20"/>
          <w:szCs w:val="20"/>
        </w:rPr>
        <w:t>Explores neighbors level by level, using a queue.</w:t>
      </w:r>
    </w:p>
    <w:p w14:paraId="467941FD" w14:textId="77777777" w:rsidR="009F399F" w:rsidRPr="00827190" w:rsidRDefault="00000000">
      <w:pPr>
        <w:pStyle w:val="Compact"/>
        <w:numPr>
          <w:ilvl w:val="0"/>
          <w:numId w:val="81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Time Complexity</w:t>
      </w:r>
      <w:r w:rsidRPr="00827190">
        <w:rPr>
          <w:sz w:val="20"/>
          <w:szCs w:val="20"/>
        </w:rPr>
        <w:t xml:space="preserve">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+</m:t>
        </m:r>
        <m:r>
          <w:rPr>
            <w:rFonts w:ascii="Cambria Math" w:hAnsi="Cambria Math"/>
            <w:sz w:val="20"/>
            <w:szCs w:val="20"/>
          </w:rPr>
          <m:t>m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34E54F84" w14:textId="77777777" w:rsidR="009F399F" w:rsidRPr="00827190" w:rsidRDefault="00000000">
      <w:pPr>
        <w:pStyle w:val="Compact"/>
        <w:numPr>
          <w:ilvl w:val="0"/>
          <w:numId w:val="81"/>
        </w:numPr>
        <w:rPr>
          <w:sz w:val="20"/>
          <w:szCs w:val="20"/>
        </w:rPr>
      </w:pPr>
      <w:r w:rsidRPr="00827190">
        <w:rPr>
          <w:sz w:val="20"/>
          <w:szCs w:val="20"/>
        </w:rPr>
        <w:t>Applications:</w:t>
      </w:r>
    </w:p>
    <w:p w14:paraId="5C28552A" w14:textId="77777777" w:rsidR="009F399F" w:rsidRPr="00827190" w:rsidRDefault="00000000">
      <w:pPr>
        <w:pStyle w:val="Compact"/>
        <w:numPr>
          <w:ilvl w:val="0"/>
          <w:numId w:val="81"/>
        </w:numPr>
        <w:rPr>
          <w:sz w:val="20"/>
          <w:szCs w:val="20"/>
        </w:rPr>
      </w:pPr>
      <w:r w:rsidRPr="00827190">
        <w:rPr>
          <w:sz w:val="20"/>
          <w:szCs w:val="20"/>
        </w:rPr>
        <w:t>Find shortest path in terms of number of edges</w:t>
      </w:r>
    </w:p>
    <w:p w14:paraId="125820C6" w14:textId="77777777" w:rsidR="009F399F" w:rsidRPr="00827190" w:rsidRDefault="00000000">
      <w:pPr>
        <w:pStyle w:val="Compact"/>
        <w:numPr>
          <w:ilvl w:val="0"/>
          <w:numId w:val="81"/>
        </w:numPr>
        <w:rPr>
          <w:sz w:val="20"/>
          <w:szCs w:val="20"/>
        </w:rPr>
      </w:pPr>
      <w:r w:rsidRPr="00827190">
        <w:rPr>
          <w:sz w:val="20"/>
          <w:szCs w:val="20"/>
        </w:rPr>
        <w:t>Detect cycles</w:t>
      </w:r>
    </w:p>
    <w:p w14:paraId="59EE10B6" w14:textId="77777777" w:rsidR="009F399F" w:rsidRPr="00827190" w:rsidRDefault="00000000">
      <w:pPr>
        <w:pStyle w:val="Heading1"/>
        <w:rPr>
          <w:sz w:val="28"/>
          <w:szCs w:val="28"/>
        </w:rPr>
      </w:pPr>
      <w:bookmarkStart w:id="80" w:name="dijkstras-algorithm"/>
      <w:bookmarkEnd w:id="79"/>
      <w:r w:rsidRPr="00827190">
        <w:rPr>
          <w:sz w:val="28"/>
          <w:szCs w:val="28"/>
        </w:rPr>
        <w:t>Dijkstra’s Algorithm</w:t>
      </w:r>
    </w:p>
    <w:p w14:paraId="1D040C95" w14:textId="77777777" w:rsidR="009F399F" w:rsidRPr="00827190" w:rsidRDefault="00000000">
      <w:pPr>
        <w:pStyle w:val="Compact"/>
        <w:numPr>
          <w:ilvl w:val="0"/>
          <w:numId w:val="82"/>
        </w:numPr>
        <w:rPr>
          <w:sz w:val="20"/>
          <w:szCs w:val="20"/>
        </w:rPr>
      </w:pPr>
      <w:r w:rsidRPr="00827190">
        <w:rPr>
          <w:sz w:val="20"/>
          <w:szCs w:val="20"/>
        </w:rPr>
        <w:t>Finds shortest paths from a single source in weighted graphs with</w:t>
      </w:r>
    </w:p>
    <w:p w14:paraId="3F636A46" w14:textId="77777777" w:rsidR="009F399F" w:rsidRPr="00827190" w:rsidRDefault="00000000">
      <w:pPr>
        <w:pStyle w:val="Compact"/>
        <w:numPr>
          <w:ilvl w:val="0"/>
          <w:numId w:val="82"/>
        </w:numPr>
        <w:rPr>
          <w:sz w:val="20"/>
          <w:szCs w:val="20"/>
        </w:rPr>
      </w:pPr>
      <w:r w:rsidRPr="00827190">
        <w:rPr>
          <w:sz w:val="20"/>
          <w:szCs w:val="20"/>
        </w:rPr>
        <w:t>Uses a priority queue to select the next closest vertex.</w:t>
      </w:r>
    </w:p>
    <w:p w14:paraId="63F0D778" w14:textId="77777777" w:rsidR="009F399F" w:rsidRPr="00827190" w:rsidRDefault="00000000">
      <w:pPr>
        <w:pStyle w:val="Compact"/>
        <w:numPr>
          <w:ilvl w:val="0"/>
          <w:numId w:val="82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mplexity</w:t>
      </w:r>
      <w:r w:rsidRPr="00827190">
        <w:rPr>
          <w:sz w:val="20"/>
          <w:szCs w:val="20"/>
        </w:rPr>
        <w:t>:</w:t>
      </w:r>
    </w:p>
    <w:p w14:paraId="298700D8" w14:textId="77777777" w:rsidR="009F399F" w:rsidRPr="00827190" w:rsidRDefault="00000000">
      <w:pPr>
        <w:pStyle w:val="Compact"/>
        <w:numPr>
          <w:ilvl w:val="0"/>
          <w:numId w:val="82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Removing all vertices from PQ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log</m:t>
        </m:r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3B3827AD" w14:textId="77777777" w:rsidR="009F399F" w:rsidRPr="00827190" w:rsidRDefault="00000000">
      <w:pPr>
        <w:pStyle w:val="Compact"/>
        <w:numPr>
          <w:ilvl w:val="0"/>
          <w:numId w:val="82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Relaxing all edges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m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log</m:t>
        </m:r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7456DD14" w14:textId="77777777" w:rsidR="009F399F" w:rsidRPr="00827190" w:rsidRDefault="00000000">
      <w:pPr>
        <w:pStyle w:val="Compact"/>
        <w:numPr>
          <w:ilvl w:val="0"/>
          <w:numId w:val="82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Connected graph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m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log</m:t>
        </m:r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</w:p>
    <w:p w14:paraId="436C422D" w14:textId="77777777" w:rsidR="009F399F" w:rsidRPr="00827190" w:rsidRDefault="00000000">
      <w:pPr>
        <w:pStyle w:val="Heading1"/>
        <w:rPr>
          <w:sz w:val="28"/>
          <w:szCs w:val="28"/>
        </w:rPr>
      </w:pPr>
      <w:bookmarkStart w:id="81" w:name="spanning-tree"/>
      <w:bookmarkEnd w:id="80"/>
      <w:r w:rsidRPr="00827190">
        <w:rPr>
          <w:sz w:val="28"/>
          <w:szCs w:val="28"/>
        </w:rPr>
        <w:t>Spanning Tree</w:t>
      </w:r>
    </w:p>
    <w:p w14:paraId="2B338035" w14:textId="77777777" w:rsidR="009F399F" w:rsidRPr="00827190" w:rsidRDefault="00000000">
      <w:pPr>
        <w:pStyle w:val="Compact"/>
        <w:numPr>
          <w:ilvl w:val="0"/>
          <w:numId w:val="83"/>
        </w:numPr>
        <w:rPr>
          <w:sz w:val="20"/>
          <w:szCs w:val="20"/>
        </w:rPr>
      </w:pPr>
      <w:r w:rsidRPr="00827190">
        <w:rPr>
          <w:sz w:val="20"/>
          <w:szCs w:val="20"/>
        </w:rPr>
        <w:t>A subset of a graph’s edges that connects all vertices **without</w:t>
      </w:r>
    </w:p>
    <w:p w14:paraId="71CA2C25" w14:textId="77777777" w:rsidR="009F399F" w:rsidRPr="00827190" w:rsidRDefault="00000000">
      <w:pPr>
        <w:pStyle w:val="Compact"/>
        <w:numPr>
          <w:ilvl w:val="0"/>
          <w:numId w:val="83"/>
        </w:numPr>
        <w:rPr>
          <w:sz w:val="20"/>
          <w:szCs w:val="20"/>
        </w:rPr>
      </w:pPr>
      <w:r w:rsidRPr="00827190">
        <w:rPr>
          <w:sz w:val="20"/>
          <w:szCs w:val="20"/>
        </w:rPr>
        <w:t>Can be produced by BFS or DFS.</w:t>
      </w:r>
    </w:p>
    <w:p w14:paraId="740C7ECD" w14:textId="77777777" w:rsidR="009F399F" w:rsidRPr="00827190" w:rsidRDefault="00000000">
      <w:pPr>
        <w:pStyle w:val="Heading1"/>
        <w:rPr>
          <w:sz w:val="28"/>
          <w:szCs w:val="28"/>
        </w:rPr>
      </w:pPr>
      <w:bookmarkStart w:id="82" w:name="minimum-spanning-tree-mst"/>
      <w:bookmarkEnd w:id="81"/>
      <w:r w:rsidRPr="00827190">
        <w:rPr>
          <w:sz w:val="28"/>
          <w:szCs w:val="28"/>
        </w:rPr>
        <w:lastRenderedPageBreak/>
        <w:t>Minimum Spanning Tree (MST)</w:t>
      </w:r>
    </w:p>
    <w:p w14:paraId="1E6965F3" w14:textId="77777777" w:rsidR="009F399F" w:rsidRPr="00827190" w:rsidRDefault="00000000">
      <w:pPr>
        <w:pStyle w:val="Compact"/>
        <w:numPr>
          <w:ilvl w:val="0"/>
          <w:numId w:val="84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A spanning tree of a </w:t>
      </w:r>
      <w:r w:rsidRPr="00827190">
        <w:rPr>
          <w:b/>
          <w:bCs/>
          <w:sz w:val="20"/>
          <w:szCs w:val="20"/>
        </w:rPr>
        <w:t>weighted graph</w:t>
      </w:r>
      <w:r w:rsidRPr="00827190">
        <w:rPr>
          <w:sz w:val="20"/>
          <w:szCs w:val="20"/>
        </w:rPr>
        <w:t xml:space="preserve"> that has the **minimum total</w:t>
      </w:r>
    </w:p>
    <w:p w14:paraId="4C78EF46" w14:textId="77777777" w:rsidR="009F399F" w:rsidRPr="00827190" w:rsidRDefault="00000000">
      <w:pPr>
        <w:pStyle w:val="Heading1"/>
        <w:rPr>
          <w:sz w:val="28"/>
          <w:szCs w:val="28"/>
        </w:rPr>
      </w:pPr>
      <w:bookmarkStart w:id="83" w:name="primjarniks-algorithm"/>
      <w:bookmarkEnd w:id="82"/>
      <w:r w:rsidRPr="00827190">
        <w:rPr>
          <w:sz w:val="28"/>
          <w:szCs w:val="28"/>
        </w:rPr>
        <w:t>Prim–Jarnik’s Algorithm</w:t>
      </w:r>
    </w:p>
    <w:p w14:paraId="56801BA8" w14:textId="77777777" w:rsidR="009F399F" w:rsidRPr="00827190" w:rsidRDefault="00000000">
      <w:pPr>
        <w:pStyle w:val="Compact"/>
        <w:numPr>
          <w:ilvl w:val="0"/>
          <w:numId w:val="8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Purpose</w:t>
      </w:r>
      <w:r w:rsidRPr="00827190">
        <w:rPr>
          <w:sz w:val="20"/>
          <w:szCs w:val="20"/>
        </w:rPr>
        <w:t>: Finds an MST.</w:t>
      </w:r>
    </w:p>
    <w:p w14:paraId="0BB1E3F6" w14:textId="77777777" w:rsidR="009F399F" w:rsidRPr="00827190" w:rsidRDefault="00000000">
      <w:pPr>
        <w:pStyle w:val="Compact"/>
        <w:numPr>
          <w:ilvl w:val="0"/>
          <w:numId w:val="8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Approach</w:t>
      </w:r>
      <w:r w:rsidRPr="00827190">
        <w:rPr>
          <w:sz w:val="20"/>
          <w:szCs w:val="20"/>
        </w:rPr>
        <w:t>:</w:t>
      </w:r>
    </w:p>
    <w:p w14:paraId="4283055F" w14:textId="77777777" w:rsidR="009F399F" w:rsidRPr="00827190" w:rsidRDefault="00000000">
      <w:pPr>
        <w:pStyle w:val="Compact"/>
        <w:numPr>
          <w:ilvl w:val="0"/>
          <w:numId w:val="85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Start from an arbitrary vertex </w:t>
      </w:r>
      <m:oMath>
        <m:r>
          <w:rPr>
            <w:rFonts w:ascii="Cambria Math" w:hAnsi="Cambria Math"/>
            <w:sz w:val="20"/>
            <w:szCs w:val="20"/>
          </w:rPr>
          <m:t>s</m:t>
        </m:r>
      </m:oMath>
      <w:r w:rsidRPr="00827190">
        <w:rPr>
          <w:sz w:val="20"/>
          <w:szCs w:val="20"/>
        </w:rPr>
        <w:t>, grow MST as a “cloud” of</w:t>
      </w:r>
    </w:p>
    <w:p w14:paraId="3771DF69" w14:textId="77777777" w:rsidR="009F399F" w:rsidRPr="00827190" w:rsidRDefault="00000000">
      <w:pPr>
        <w:pStyle w:val="Compact"/>
        <w:numPr>
          <w:ilvl w:val="0"/>
          <w:numId w:val="85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Each vertex </w:t>
      </w:r>
      <m:oMath>
        <m:r>
          <w:rPr>
            <w:rFonts w:ascii="Cambria Math" w:hAnsi="Cambria Math"/>
            <w:sz w:val="20"/>
            <w:szCs w:val="20"/>
          </w:rPr>
          <m:t>v</m:t>
        </m:r>
      </m:oMath>
      <w:r w:rsidRPr="00827190">
        <w:rPr>
          <w:sz w:val="20"/>
          <w:szCs w:val="20"/>
        </w:rPr>
        <w:t xml:space="preserve"> has a label </w:t>
      </w:r>
      <m:oMath>
        <m:r>
          <w:rPr>
            <w:rFonts w:ascii="Cambria Math" w:hAnsi="Cambria Math"/>
            <w:sz w:val="20"/>
            <w:szCs w:val="20"/>
          </w:rPr>
          <m:t>d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v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827190">
        <w:rPr>
          <w:sz w:val="20"/>
          <w:szCs w:val="20"/>
        </w:rPr>
        <w:t xml:space="preserve"> = smallest weight edge connecting</w:t>
      </w:r>
    </w:p>
    <w:p w14:paraId="26948714" w14:textId="77777777" w:rsidR="009F399F" w:rsidRPr="00827190" w:rsidRDefault="00000000">
      <w:pPr>
        <w:pStyle w:val="Compact"/>
        <w:numPr>
          <w:ilvl w:val="0"/>
          <w:numId w:val="85"/>
        </w:numPr>
        <w:rPr>
          <w:sz w:val="20"/>
          <w:szCs w:val="20"/>
        </w:rPr>
      </w:pPr>
      <w:r w:rsidRPr="00827190">
        <w:rPr>
          <w:sz w:val="20"/>
          <w:szCs w:val="20"/>
        </w:rPr>
        <w:t>At each step:</w:t>
      </w:r>
    </w:p>
    <w:p w14:paraId="2B0ECC21" w14:textId="77777777" w:rsidR="009F399F" w:rsidRPr="00827190" w:rsidRDefault="00000000">
      <w:pPr>
        <w:pStyle w:val="Compact"/>
        <w:numPr>
          <w:ilvl w:val="0"/>
          <w:numId w:val="8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mplexity</w:t>
      </w:r>
      <w:r w:rsidRPr="00827190">
        <w:rPr>
          <w:sz w:val="20"/>
          <w:szCs w:val="20"/>
        </w:rPr>
        <w:t xml:space="preserve">: </w:t>
      </w:r>
      <m:oMath>
        <m:r>
          <w:rPr>
            <w:rFonts w:ascii="Cambria Math" w:hAnsi="Cambria Math"/>
            <w:sz w:val="20"/>
            <w:szCs w:val="20"/>
          </w:rPr>
          <m:t>O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(</m:t>
        </m:r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+</m:t>
        </m:r>
        <m:r>
          <w:rPr>
            <w:rFonts w:ascii="Cambria Math" w:hAnsi="Cambria Math"/>
            <w:sz w:val="20"/>
            <w:szCs w:val="20"/>
          </w:rPr>
          <m:t>m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log</m:t>
        </m:r>
        <m:r>
          <w:rPr>
            <w:rFonts w:ascii="Cambria Math" w:hAnsi="Cambria Math"/>
            <w:sz w:val="20"/>
            <w:szCs w:val="20"/>
          </w:rPr>
          <m:t>n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827190">
        <w:rPr>
          <w:sz w:val="20"/>
          <w:szCs w:val="20"/>
        </w:rPr>
        <w:t xml:space="preserve"> with adjacency list + heap-based</w:t>
      </w:r>
    </w:p>
    <w:p w14:paraId="71B9DADD" w14:textId="77777777" w:rsidR="009F399F" w:rsidRPr="00827190" w:rsidRDefault="00000000">
      <w:pPr>
        <w:pStyle w:val="Compact"/>
        <w:numPr>
          <w:ilvl w:val="0"/>
          <w:numId w:val="85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imilar To</w:t>
      </w:r>
      <w:r w:rsidRPr="00827190">
        <w:rPr>
          <w:sz w:val="20"/>
          <w:szCs w:val="20"/>
        </w:rPr>
        <w:t>: Dijkstra’s algorithm (but for MST, not shortest</w:t>
      </w:r>
    </w:p>
    <w:p w14:paraId="020E3811" w14:textId="77777777" w:rsidR="009F399F" w:rsidRPr="00827190" w:rsidRDefault="00000000">
      <w:pPr>
        <w:pStyle w:val="Heading1"/>
        <w:rPr>
          <w:sz w:val="28"/>
          <w:szCs w:val="28"/>
        </w:rPr>
      </w:pPr>
      <w:bookmarkStart w:id="84" w:name="X59a6016525e032da3d4815706deaecc7aaea2bc"/>
      <w:bookmarkEnd w:id="83"/>
      <w:r w:rsidRPr="00827190">
        <w:rPr>
          <w:sz w:val="28"/>
          <w:szCs w:val="28"/>
        </w:rPr>
        <w:t>Kruskal’s Algorithm** (mentioned in comparison)</w:t>
      </w:r>
    </w:p>
    <w:p w14:paraId="76898750" w14:textId="77777777" w:rsidR="009F399F" w:rsidRPr="00827190" w:rsidRDefault="00000000">
      <w:pPr>
        <w:pStyle w:val="Compact"/>
        <w:numPr>
          <w:ilvl w:val="0"/>
          <w:numId w:val="86"/>
        </w:numPr>
        <w:rPr>
          <w:sz w:val="20"/>
          <w:szCs w:val="20"/>
        </w:rPr>
      </w:pPr>
      <w:r w:rsidRPr="00827190">
        <w:rPr>
          <w:sz w:val="20"/>
          <w:szCs w:val="20"/>
        </w:rPr>
        <w:t>Sorts edges by weight, adds edges to MST if they don’t form a cycle.</w:t>
      </w:r>
    </w:p>
    <w:p w14:paraId="15190F8A" w14:textId="77777777" w:rsidR="009F399F" w:rsidRPr="00827190" w:rsidRDefault="00000000">
      <w:pPr>
        <w:pStyle w:val="Compact"/>
        <w:numPr>
          <w:ilvl w:val="0"/>
          <w:numId w:val="86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Uses </w:t>
      </w:r>
      <w:r w:rsidRPr="00827190">
        <w:rPr>
          <w:b/>
          <w:bCs/>
          <w:sz w:val="20"/>
          <w:szCs w:val="20"/>
        </w:rPr>
        <w:t>Union–Find</w:t>
      </w:r>
      <w:r w:rsidRPr="00827190">
        <w:rPr>
          <w:sz w:val="20"/>
          <w:szCs w:val="20"/>
        </w:rPr>
        <w:t xml:space="preserve"> data structure.</w:t>
      </w:r>
    </w:p>
    <w:p w14:paraId="7D75D4C1" w14:textId="77777777" w:rsidR="009F399F" w:rsidRPr="00827190" w:rsidRDefault="00000000">
      <w:pPr>
        <w:pStyle w:val="Heading1"/>
        <w:rPr>
          <w:sz w:val="28"/>
          <w:szCs w:val="28"/>
        </w:rPr>
      </w:pPr>
      <w:bookmarkStart w:id="85" w:name="set-data-structure"/>
      <w:bookmarkEnd w:id="84"/>
      <w:r w:rsidRPr="00827190">
        <w:rPr>
          <w:sz w:val="28"/>
          <w:szCs w:val="28"/>
        </w:rPr>
        <w:t>Set (Data Structure)</w:t>
      </w:r>
    </w:p>
    <w:p w14:paraId="2C6FF616" w14:textId="77777777" w:rsidR="009F399F" w:rsidRPr="00827190" w:rsidRDefault="00000000">
      <w:pPr>
        <w:pStyle w:val="Compact"/>
        <w:numPr>
          <w:ilvl w:val="0"/>
          <w:numId w:val="8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Definition</w:t>
      </w:r>
      <w:r w:rsidRPr="00827190">
        <w:rPr>
          <w:sz w:val="20"/>
          <w:szCs w:val="20"/>
        </w:rPr>
        <w:t>: Collection of unique elements, no order implied.</w:t>
      </w:r>
    </w:p>
    <w:p w14:paraId="5E407B23" w14:textId="77777777" w:rsidR="009F399F" w:rsidRPr="00827190" w:rsidRDefault="00000000">
      <w:pPr>
        <w:pStyle w:val="Compact"/>
        <w:numPr>
          <w:ilvl w:val="0"/>
          <w:numId w:val="87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Core Operations</w:t>
      </w:r>
      <w:r w:rsidRPr="00827190">
        <w:rPr>
          <w:sz w:val="20"/>
          <w:szCs w:val="20"/>
        </w:rPr>
        <w:t>:</w:t>
      </w:r>
    </w:p>
    <w:p w14:paraId="6AC0E30D" w14:textId="77777777" w:rsidR="009F399F" w:rsidRPr="00827190" w:rsidRDefault="00000000">
      <w:pPr>
        <w:pStyle w:val="Compact"/>
        <w:numPr>
          <w:ilvl w:val="0"/>
          <w:numId w:val="87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Add</w:t>
      </w:r>
      <w:r w:rsidRPr="00827190">
        <w:rPr>
          <w:sz w:val="20"/>
          <w:szCs w:val="20"/>
        </w:rPr>
        <w:t xml:space="preserve"> – Insert an element.</w:t>
      </w:r>
    </w:p>
    <w:p w14:paraId="04D354CD" w14:textId="77777777" w:rsidR="009F399F" w:rsidRPr="00827190" w:rsidRDefault="00000000">
      <w:pPr>
        <w:pStyle w:val="Compact"/>
        <w:numPr>
          <w:ilvl w:val="0"/>
          <w:numId w:val="87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Remove</w:t>
      </w:r>
      <w:r w:rsidRPr="00827190">
        <w:rPr>
          <w:sz w:val="20"/>
          <w:szCs w:val="20"/>
        </w:rPr>
        <w:t xml:space="preserve"> – Delete an element.</w:t>
      </w:r>
    </w:p>
    <w:p w14:paraId="3A68DF3D" w14:textId="77777777" w:rsidR="009F399F" w:rsidRPr="00827190" w:rsidRDefault="00000000">
      <w:pPr>
        <w:pStyle w:val="Compact"/>
        <w:numPr>
          <w:ilvl w:val="0"/>
          <w:numId w:val="87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Contains</w:t>
      </w:r>
      <w:r w:rsidRPr="00827190">
        <w:rPr>
          <w:sz w:val="20"/>
          <w:szCs w:val="20"/>
        </w:rPr>
        <w:t xml:space="preserve"> – Check membership.</w:t>
      </w:r>
    </w:p>
    <w:p w14:paraId="64490BC9" w14:textId="77777777" w:rsidR="009F399F" w:rsidRPr="00827190" w:rsidRDefault="00000000">
      <w:pPr>
        <w:pStyle w:val="Compact"/>
        <w:numPr>
          <w:ilvl w:val="0"/>
          <w:numId w:val="87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Iterator</w:t>
      </w:r>
      <w:r w:rsidRPr="00827190">
        <w:rPr>
          <w:sz w:val="20"/>
          <w:szCs w:val="20"/>
        </w:rPr>
        <w:t xml:space="preserve"> – Access all elements.</w:t>
      </w:r>
    </w:p>
    <w:p w14:paraId="61561C0C" w14:textId="77777777" w:rsidR="009F399F" w:rsidRPr="00827190" w:rsidRDefault="00000000">
      <w:pPr>
        <w:pStyle w:val="Heading1"/>
        <w:rPr>
          <w:sz w:val="28"/>
          <w:szCs w:val="28"/>
        </w:rPr>
      </w:pPr>
      <w:bookmarkStart w:id="86" w:name="c-implementations"/>
      <w:bookmarkEnd w:id="85"/>
      <w:r w:rsidRPr="00827190">
        <w:rPr>
          <w:sz w:val="28"/>
          <w:szCs w:val="28"/>
        </w:rPr>
        <w:t>C++ Implementations</w:t>
      </w:r>
    </w:p>
    <w:p w14:paraId="3F7EE621" w14:textId="77777777" w:rsidR="009F399F" w:rsidRPr="00827190" w:rsidRDefault="00000000">
      <w:pPr>
        <w:pStyle w:val="Compact"/>
        <w:numPr>
          <w:ilvl w:val="0"/>
          <w:numId w:val="88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std::set</w:t>
      </w:r>
      <w:r w:rsidRPr="00827190">
        <w:rPr>
          <w:sz w:val="20"/>
          <w:szCs w:val="20"/>
        </w:rPr>
        <w:t>: Ordered set (red-black tree).</w:t>
      </w:r>
    </w:p>
    <w:p w14:paraId="024F5DCD" w14:textId="77777777" w:rsidR="009F399F" w:rsidRPr="00827190" w:rsidRDefault="00000000">
      <w:pPr>
        <w:pStyle w:val="Compact"/>
        <w:numPr>
          <w:ilvl w:val="0"/>
          <w:numId w:val="88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std::unordered_set</w:t>
      </w:r>
      <w:r w:rsidRPr="00827190">
        <w:rPr>
          <w:sz w:val="20"/>
          <w:szCs w:val="20"/>
        </w:rPr>
        <w:t>: Unordered set (hash table).</w:t>
      </w:r>
    </w:p>
    <w:p w14:paraId="39CE44D5" w14:textId="77777777" w:rsidR="009F399F" w:rsidRPr="00827190" w:rsidRDefault="00000000">
      <w:pPr>
        <w:pStyle w:val="Heading1"/>
        <w:rPr>
          <w:sz w:val="28"/>
          <w:szCs w:val="28"/>
        </w:rPr>
      </w:pPr>
      <w:bookmarkStart w:id="87" w:name="set-theory-operations"/>
      <w:bookmarkEnd w:id="86"/>
      <w:r w:rsidRPr="00827190">
        <w:rPr>
          <w:sz w:val="28"/>
          <w:szCs w:val="28"/>
        </w:rPr>
        <w:t>Set Theory Operations</w:t>
      </w:r>
    </w:p>
    <w:p w14:paraId="39338489" w14:textId="77777777" w:rsidR="009F399F" w:rsidRPr="00827190" w:rsidRDefault="00000000">
      <w:pPr>
        <w:pStyle w:val="Compact"/>
        <w:numPr>
          <w:ilvl w:val="0"/>
          <w:numId w:val="89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Union</w:t>
      </w:r>
      <w:r w:rsidRPr="00827190">
        <w:rPr>
          <w:sz w:val="20"/>
          <w:szCs w:val="20"/>
        </w:rPr>
        <w:t>: Combines elements from two sets (no duplicates).</w:t>
      </w:r>
    </w:p>
    <w:p w14:paraId="08704E7E" w14:textId="77777777" w:rsidR="009F399F" w:rsidRPr="00827190" w:rsidRDefault="00000000">
      <w:pPr>
        <w:pStyle w:val="Compact"/>
        <w:numPr>
          <w:ilvl w:val="0"/>
          <w:numId w:val="89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Example: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</w:rPr>
          <m:t>{</m:t>
        </m:r>
        <m:r>
          <w:rPr>
            <w:rFonts w:ascii="Cambria Math" w:hAnsi="Cambria Math"/>
            <w:sz w:val="20"/>
            <w:szCs w:val="20"/>
          </w:rPr>
          <m:t>3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2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6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}∪{</m:t>
        </m:r>
        <m:r>
          <w:rPr>
            <w:rFonts w:ascii="Cambria Math" w:hAnsi="Cambria Math"/>
            <w:sz w:val="20"/>
            <w:szCs w:val="20"/>
          </w:rPr>
          <m:t>5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6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9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}={</m:t>
        </m:r>
        <m:r>
          <w:rPr>
            <w:rFonts w:ascii="Cambria Math" w:hAnsi="Cambria Math"/>
            <w:sz w:val="20"/>
            <w:szCs w:val="20"/>
          </w:rPr>
          <m:t>3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2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6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5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9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}</m:t>
        </m:r>
      </m:oMath>
    </w:p>
    <w:p w14:paraId="577FFFA1" w14:textId="77777777" w:rsidR="009F399F" w:rsidRPr="00827190" w:rsidRDefault="00000000">
      <w:pPr>
        <w:pStyle w:val="Compact"/>
        <w:numPr>
          <w:ilvl w:val="0"/>
          <w:numId w:val="89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Intersection</w:t>
      </w:r>
      <w:r w:rsidRPr="00827190">
        <w:rPr>
          <w:sz w:val="20"/>
          <w:szCs w:val="20"/>
        </w:rPr>
        <w:t>: Elements common to both sets.</w:t>
      </w:r>
    </w:p>
    <w:p w14:paraId="647EA4BE" w14:textId="77777777" w:rsidR="009F399F" w:rsidRPr="00827190" w:rsidRDefault="00000000">
      <w:pPr>
        <w:pStyle w:val="Compact"/>
        <w:numPr>
          <w:ilvl w:val="0"/>
          <w:numId w:val="89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Example: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</w:rPr>
          <m:t>{</m:t>
        </m:r>
        <m:r>
          <w:rPr>
            <w:rFonts w:ascii="Cambria Math" w:hAnsi="Cambria Math"/>
            <w:sz w:val="20"/>
            <w:szCs w:val="20"/>
          </w:rPr>
          <m:t>3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2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6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}∩{</m:t>
        </m:r>
        <m:r>
          <w:rPr>
            <w:rFonts w:ascii="Cambria Math" w:hAnsi="Cambria Math"/>
            <w:sz w:val="20"/>
            <w:szCs w:val="20"/>
          </w:rPr>
          <m:t>5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6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9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}={</m:t>
        </m:r>
        <m:r>
          <w:rPr>
            <w:rFonts w:ascii="Cambria Math" w:hAnsi="Cambria Math"/>
            <w:sz w:val="20"/>
            <w:szCs w:val="20"/>
          </w:rPr>
          <m:t>6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}</m:t>
        </m:r>
      </m:oMath>
    </w:p>
    <w:p w14:paraId="69830462" w14:textId="77777777" w:rsidR="009F399F" w:rsidRPr="00827190" w:rsidRDefault="00000000">
      <w:pPr>
        <w:pStyle w:val="Compact"/>
        <w:numPr>
          <w:ilvl w:val="0"/>
          <w:numId w:val="89"/>
        </w:numPr>
        <w:rPr>
          <w:sz w:val="20"/>
          <w:szCs w:val="20"/>
        </w:rPr>
      </w:pPr>
      <w:r w:rsidRPr="00827190">
        <w:rPr>
          <w:b/>
          <w:bCs/>
          <w:sz w:val="20"/>
          <w:szCs w:val="20"/>
        </w:rPr>
        <w:t>Subtraction (Difference)</w:t>
      </w:r>
      <w:r w:rsidRPr="00827190">
        <w:rPr>
          <w:sz w:val="20"/>
          <w:szCs w:val="20"/>
        </w:rPr>
        <w:t>: Elements in one set but not the other.</w:t>
      </w:r>
    </w:p>
    <w:p w14:paraId="624C0B00" w14:textId="77777777" w:rsidR="009F399F" w:rsidRPr="00827190" w:rsidRDefault="00000000">
      <w:pPr>
        <w:pStyle w:val="Compact"/>
        <w:numPr>
          <w:ilvl w:val="0"/>
          <w:numId w:val="89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Example: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</w:rPr>
          <m:t>{</m:t>
        </m:r>
        <m:r>
          <w:rPr>
            <w:rFonts w:ascii="Cambria Math" w:hAnsi="Cambria Math"/>
            <w:sz w:val="20"/>
            <w:szCs w:val="20"/>
          </w:rPr>
          <m:t>3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2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6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}-{</m:t>
        </m:r>
        <m:r>
          <w:rPr>
            <w:rFonts w:ascii="Cambria Math" w:hAnsi="Cambria Math"/>
            <w:sz w:val="20"/>
            <w:szCs w:val="20"/>
          </w:rPr>
          <m:t>5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6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9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}={</m:t>
        </m:r>
        <m:r>
          <w:rPr>
            <w:rFonts w:ascii="Cambria Math" w:hAnsi="Cambria Math"/>
            <w:sz w:val="20"/>
            <w:szCs w:val="20"/>
          </w:rPr>
          <m:t>3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,</m:t>
        </m:r>
        <m:r>
          <w:rPr>
            <w:rFonts w:ascii="Cambria Math" w:hAnsi="Cambria Math"/>
            <w:sz w:val="20"/>
            <w:szCs w:val="20"/>
          </w:rPr>
          <m:t>2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}</m:t>
        </m:r>
      </m:oMath>
    </w:p>
    <w:p w14:paraId="1A4EF251" w14:textId="77777777" w:rsidR="009F399F" w:rsidRPr="00827190" w:rsidRDefault="00000000">
      <w:pPr>
        <w:pStyle w:val="Heading1"/>
        <w:rPr>
          <w:sz w:val="28"/>
          <w:szCs w:val="28"/>
        </w:rPr>
      </w:pPr>
      <w:bookmarkStart w:id="88" w:name="c-set-operations-via-algorithm"/>
      <w:bookmarkEnd w:id="87"/>
      <w:r w:rsidRPr="00827190">
        <w:rPr>
          <w:sz w:val="28"/>
          <w:szCs w:val="28"/>
        </w:rPr>
        <w:t xml:space="preserve">C++ Set Operations via </w:t>
      </w:r>
      <w:r w:rsidRPr="00827190">
        <w:rPr>
          <w:rStyle w:val="VerbatimChar"/>
          <w:sz w:val="18"/>
          <w:szCs w:val="28"/>
        </w:rPr>
        <w:t>&lt;algorithm&gt;</w:t>
      </w:r>
    </w:p>
    <w:p w14:paraId="61B2D5CE" w14:textId="77777777" w:rsidR="009F399F" w:rsidRPr="00827190" w:rsidRDefault="00000000">
      <w:pPr>
        <w:pStyle w:val="Compact"/>
        <w:numPr>
          <w:ilvl w:val="0"/>
          <w:numId w:val="90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set_union</w:t>
      </w:r>
    </w:p>
    <w:p w14:paraId="24C12B83" w14:textId="77777777" w:rsidR="009F399F" w:rsidRPr="00827190" w:rsidRDefault="00000000">
      <w:pPr>
        <w:pStyle w:val="Compact"/>
        <w:numPr>
          <w:ilvl w:val="0"/>
          <w:numId w:val="90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set_intersection</w:t>
      </w:r>
    </w:p>
    <w:p w14:paraId="21AEF4BE" w14:textId="77777777" w:rsidR="009F399F" w:rsidRPr="00827190" w:rsidRDefault="00000000">
      <w:pPr>
        <w:pStyle w:val="Compact"/>
        <w:numPr>
          <w:ilvl w:val="0"/>
          <w:numId w:val="90"/>
        </w:numPr>
        <w:rPr>
          <w:sz w:val="20"/>
          <w:szCs w:val="20"/>
        </w:rPr>
      </w:pPr>
      <w:r w:rsidRPr="00827190">
        <w:rPr>
          <w:rStyle w:val="VerbatimChar"/>
          <w:sz w:val="18"/>
          <w:szCs w:val="20"/>
        </w:rPr>
        <w:t>set_difference</w:t>
      </w:r>
    </w:p>
    <w:p w14:paraId="4FEFE0AF" w14:textId="77777777" w:rsidR="009F399F" w:rsidRPr="00827190" w:rsidRDefault="00000000">
      <w:pPr>
        <w:pStyle w:val="Compact"/>
        <w:numPr>
          <w:ilvl w:val="0"/>
          <w:numId w:val="90"/>
        </w:numPr>
        <w:rPr>
          <w:sz w:val="20"/>
          <w:szCs w:val="20"/>
        </w:rPr>
      </w:pPr>
      <w:r w:rsidRPr="00827190">
        <w:rPr>
          <w:sz w:val="20"/>
          <w:szCs w:val="20"/>
        </w:rPr>
        <w:lastRenderedPageBreak/>
        <w:t xml:space="preserve">Require </w:t>
      </w:r>
      <w:r w:rsidRPr="00827190">
        <w:rPr>
          <w:b/>
          <w:bCs/>
          <w:sz w:val="20"/>
          <w:szCs w:val="20"/>
        </w:rPr>
        <w:t>ordered containers</w:t>
      </w:r>
      <w:r w:rsidRPr="00827190">
        <w:rPr>
          <w:sz w:val="20"/>
          <w:szCs w:val="20"/>
        </w:rPr>
        <w:t xml:space="preserve"> with iterators.</w:t>
      </w:r>
    </w:p>
    <w:p w14:paraId="408B743D" w14:textId="77777777" w:rsidR="009F399F" w:rsidRPr="00827190" w:rsidRDefault="00000000">
      <w:pPr>
        <w:pStyle w:val="Compact"/>
        <w:numPr>
          <w:ilvl w:val="0"/>
          <w:numId w:val="90"/>
        </w:numPr>
        <w:rPr>
          <w:sz w:val="20"/>
          <w:szCs w:val="20"/>
        </w:rPr>
      </w:pPr>
      <w:r w:rsidRPr="00827190">
        <w:rPr>
          <w:sz w:val="20"/>
          <w:szCs w:val="20"/>
        </w:rPr>
        <w:t xml:space="preserve">Since C++17: </w:t>
      </w:r>
      <w:r w:rsidRPr="00827190">
        <w:rPr>
          <w:rStyle w:val="VerbatimChar"/>
          <w:sz w:val="18"/>
          <w:szCs w:val="20"/>
        </w:rPr>
        <w:t>.merge()</w:t>
      </w:r>
      <w:r w:rsidRPr="00827190">
        <w:rPr>
          <w:sz w:val="20"/>
          <w:szCs w:val="20"/>
        </w:rPr>
        <w:t xml:space="preserve"> method for sets.</w:t>
      </w:r>
      <w:bookmarkEnd w:id="88"/>
    </w:p>
    <w:sectPr w:rsidR="009F399F" w:rsidRPr="0082719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40051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D10BAF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3573856">
    <w:abstractNumId w:val="0"/>
  </w:num>
  <w:num w:numId="2" w16cid:durableId="685209989">
    <w:abstractNumId w:val="1"/>
  </w:num>
  <w:num w:numId="3" w16cid:durableId="229048747">
    <w:abstractNumId w:val="1"/>
  </w:num>
  <w:num w:numId="4" w16cid:durableId="329873512">
    <w:abstractNumId w:val="1"/>
  </w:num>
  <w:num w:numId="5" w16cid:durableId="2061391847">
    <w:abstractNumId w:val="1"/>
  </w:num>
  <w:num w:numId="6" w16cid:durableId="294024891">
    <w:abstractNumId w:val="1"/>
  </w:num>
  <w:num w:numId="7" w16cid:durableId="1300453870">
    <w:abstractNumId w:val="1"/>
  </w:num>
  <w:num w:numId="8" w16cid:durableId="347562268">
    <w:abstractNumId w:val="1"/>
  </w:num>
  <w:num w:numId="9" w16cid:durableId="1786579345">
    <w:abstractNumId w:val="1"/>
  </w:num>
  <w:num w:numId="10" w16cid:durableId="556430979">
    <w:abstractNumId w:val="1"/>
  </w:num>
  <w:num w:numId="11" w16cid:durableId="312947045">
    <w:abstractNumId w:val="1"/>
  </w:num>
  <w:num w:numId="12" w16cid:durableId="774324415">
    <w:abstractNumId w:val="1"/>
  </w:num>
  <w:num w:numId="13" w16cid:durableId="791217611">
    <w:abstractNumId w:val="1"/>
  </w:num>
  <w:num w:numId="14" w16cid:durableId="1330596104">
    <w:abstractNumId w:val="1"/>
  </w:num>
  <w:num w:numId="15" w16cid:durableId="1277715254">
    <w:abstractNumId w:val="1"/>
  </w:num>
  <w:num w:numId="16" w16cid:durableId="867991311">
    <w:abstractNumId w:val="1"/>
  </w:num>
  <w:num w:numId="17" w16cid:durableId="908732795">
    <w:abstractNumId w:val="1"/>
  </w:num>
  <w:num w:numId="18" w16cid:durableId="1483040998">
    <w:abstractNumId w:val="1"/>
  </w:num>
  <w:num w:numId="19" w16cid:durableId="1941176726">
    <w:abstractNumId w:val="1"/>
  </w:num>
  <w:num w:numId="20" w16cid:durableId="2104494333">
    <w:abstractNumId w:val="1"/>
  </w:num>
  <w:num w:numId="21" w16cid:durableId="708188855">
    <w:abstractNumId w:val="1"/>
  </w:num>
  <w:num w:numId="22" w16cid:durableId="737633618">
    <w:abstractNumId w:val="1"/>
  </w:num>
  <w:num w:numId="23" w16cid:durableId="1018702849">
    <w:abstractNumId w:val="1"/>
  </w:num>
  <w:num w:numId="24" w16cid:durableId="138157932">
    <w:abstractNumId w:val="1"/>
  </w:num>
  <w:num w:numId="25" w16cid:durableId="1508641264">
    <w:abstractNumId w:val="1"/>
  </w:num>
  <w:num w:numId="26" w16cid:durableId="841505652">
    <w:abstractNumId w:val="1"/>
  </w:num>
  <w:num w:numId="27" w16cid:durableId="913050101">
    <w:abstractNumId w:val="1"/>
  </w:num>
  <w:num w:numId="28" w16cid:durableId="1444615551">
    <w:abstractNumId w:val="1"/>
  </w:num>
  <w:num w:numId="29" w16cid:durableId="1033308694">
    <w:abstractNumId w:val="1"/>
  </w:num>
  <w:num w:numId="30" w16cid:durableId="1805662054">
    <w:abstractNumId w:val="1"/>
  </w:num>
  <w:num w:numId="31" w16cid:durableId="286008834">
    <w:abstractNumId w:val="1"/>
  </w:num>
  <w:num w:numId="32" w16cid:durableId="1894003544">
    <w:abstractNumId w:val="1"/>
  </w:num>
  <w:num w:numId="33" w16cid:durableId="1600213330">
    <w:abstractNumId w:val="1"/>
  </w:num>
  <w:num w:numId="34" w16cid:durableId="1665356465">
    <w:abstractNumId w:val="1"/>
  </w:num>
  <w:num w:numId="35" w16cid:durableId="516119347">
    <w:abstractNumId w:val="1"/>
  </w:num>
  <w:num w:numId="36" w16cid:durableId="516698568">
    <w:abstractNumId w:val="1"/>
  </w:num>
  <w:num w:numId="37" w16cid:durableId="1672835838">
    <w:abstractNumId w:val="1"/>
  </w:num>
  <w:num w:numId="38" w16cid:durableId="1999460793">
    <w:abstractNumId w:val="1"/>
  </w:num>
  <w:num w:numId="39" w16cid:durableId="1119032062">
    <w:abstractNumId w:val="1"/>
  </w:num>
  <w:num w:numId="40" w16cid:durableId="1684042315">
    <w:abstractNumId w:val="1"/>
  </w:num>
  <w:num w:numId="41" w16cid:durableId="668601274">
    <w:abstractNumId w:val="1"/>
  </w:num>
  <w:num w:numId="42" w16cid:durableId="1557082085">
    <w:abstractNumId w:val="1"/>
  </w:num>
  <w:num w:numId="43" w16cid:durableId="896664203">
    <w:abstractNumId w:val="1"/>
  </w:num>
  <w:num w:numId="44" w16cid:durableId="1493906568">
    <w:abstractNumId w:val="1"/>
  </w:num>
  <w:num w:numId="45" w16cid:durableId="1858303209">
    <w:abstractNumId w:val="1"/>
  </w:num>
  <w:num w:numId="46" w16cid:durableId="1333027100">
    <w:abstractNumId w:val="1"/>
  </w:num>
  <w:num w:numId="47" w16cid:durableId="943809098">
    <w:abstractNumId w:val="1"/>
  </w:num>
  <w:num w:numId="48" w16cid:durableId="306253282">
    <w:abstractNumId w:val="1"/>
  </w:num>
  <w:num w:numId="49" w16cid:durableId="2122336561">
    <w:abstractNumId w:val="1"/>
  </w:num>
  <w:num w:numId="50" w16cid:durableId="1061446518">
    <w:abstractNumId w:val="1"/>
  </w:num>
  <w:num w:numId="51" w16cid:durableId="1519469551">
    <w:abstractNumId w:val="1"/>
  </w:num>
  <w:num w:numId="52" w16cid:durableId="737168514">
    <w:abstractNumId w:val="1"/>
  </w:num>
  <w:num w:numId="53" w16cid:durableId="1919436313">
    <w:abstractNumId w:val="1"/>
  </w:num>
  <w:num w:numId="54" w16cid:durableId="231282038">
    <w:abstractNumId w:val="1"/>
  </w:num>
  <w:num w:numId="55" w16cid:durableId="996571544">
    <w:abstractNumId w:val="1"/>
  </w:num>
  <w:num w:numId="56" w16cid:durableId="666247095">
    <w:abstractNumId w:val="1"/>
  </w:num>
  <w:num w:numId="57" w16cid:durableId="26419245">
    <w:abstractNumId w:val="1"/>
  </w:num>
  <w:num w:numId="58" w16cid:durableId="1472820751">
    <w:abstractNumId w:val="1"/>
  </w:num>
  <w:num w:numId="59" w16cid:durableId="1794129992">
    <w:abstractNumId w:val="1"/>
  </w:num>
  <w:num w:numId="60" w16cid:durableId="1380979177">
    <w:abstractNumId w:val="1"/>
  </w:num>
  <w:num w:numId="61" w16cid:durableId="1022240349">
    <w:abstractNumId w:val="1"/>
  </w:num>
  <w:num w:numId="62" w16cid:durableId="1268731803">
    <w:abstractNumId w:val="1"/>
  </w:num>
  <w:num w:numId="63" w16cid:durableId="1239439233">
    <w:abstractNumId w:val="1"/>
  </w:num>
  <w:num w:numId="64" w16cid:durableId="1279071750">
    <w:abstractNumId w:val="1"/>
  </w:num>
  <w:num w:numId="65" w16cid:durableId="579632495">
    <w:abstractNumId w:val="1"/>
  </w:num>
  <w:num w:numId="66" w16cid:durableId="1021593041">
    <w:abstractNumId w:val="1"/>
  </w:num>
  <w:num w:numId="67" w16cid:durableId="135219162">
    <w:abstractNumId w:val="1"/>
  </w:num>
  <w:num w:numId="68" w16cid:durableId="513499573">
    <w:abstractNumId w:val="1"/>
  </w:num>
  <w:num w:numId="69" w16cid:durableId="656037430">
    <w:abstractNumId w:val="1"/>
  </w:num>
  <w:num w:numId="70" w16cid:durableId="354815801">
    <w:abstractNumId w:val="1"/>
  </w:num>
  <w:num w:numId="71" w16cid:durableId="1225988122">
    <w:abstractNumId w:val="1"/>
  </w:num>
  <w:num w:numId="72" w16cid:durableId="287467622">
    <w:abstractNumId w:val="1"/>
  </w:num>
  <w:num w:numId="73" w16cid:durableId="1421025786">
    <w:abstractNumId w:val="1"/>
  </w:num>
  <w:num w:numId="74" w16cid:durableId="1772772063">
    <w:abstractNumId w:val="1"/>
  </w:num>
  <w:num w:numId="75" w16cid:durableId="1571424888">
    <w:abstractNumId w:val="1"/>
  </w:num>
  <w:num w:numId="76" w16cid:durableId="2024626814">
    <w:abstractNumId w:val="1"/>
  </w:num>
  <w:num w:numId="77" w16cid:durableId="2049184493">
    <w:abstractNumId w:val="1"/>
  </w:num>
  <w:num w:numId="78" w16cid:durableId="1517839768">
    <w:abstractNumId w:val="1"/>
  </w:num>
  <w:num w:numId="79" w16cid:durableId="177088041">
    <w:abstractNumId w:val="1"/>
  </w:num>
  <w:num w:numId="80" w16cid:durableId="1956476944">
    <w:abstractNumId w:val="1"/>
  </w:num>
  <w:num w:numId="81" w16cid:durableId="160631741">
    <w:abstractNumId w:val="1"/>
  </w:num>
  <w:num w:numId="82" w16cid:durableId="607278917">
    <w:abstractNumId w:val="1"/>
  </w:num>
  <w:num w:numId="83" w16cid:durableId="1223516179">
    <w:abstractNumId w:val="1"/>
  </w:num>
  <w:num w:numId="84" w16cid:durableId="135150251">
    <w:abstractNumId w:val="1"/>
  </w:num>
  <w:num w:numId="85" w16cid:durableId="1889755829">
    <w:abstractNumId w:val="1"/>
  </w:num>
  <w:num w:numId="86" w16cid:durableId="207884429">
    <w:abstractNumId w:val="1"/>
  </w:num>
  <w:num w:numId="87" w16cid:durableId="1996294005">
    <w:abstractNumId w:val="1"/>
  </w:num>
  <w:num w:numId="88" w16cid:durableId="1221282194">
    <w:abstractNumId w:val="1"/>
  </w:num>
  <w:num w:numId="89" w16cid:durableId="938610670">
    <w:abstractNumId w:val="1"/>
  </w:num>
  <w:num w:numId="90" w16cid:durableId="20820921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F399F"/>
    <w:rsid w:val="00827190"/>
    <w:rsid w:val="009F399F"/>
    <w:rsid w:val="00B85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8C66F4C"/>
  <w15:docId w15:val="{93E1C133-3228-564B-A034-2DEAB7BBC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8</Pages>
  <Words>3595</Words>
  <Characters>20492</Characters>
  <Application>Microsoft Office Word</Application>
  <DocSecurity>0</DocSecurity>
  <Lines>170</Lines>
  <Paragraphs>48</Paragraphs>
  <ScaleCrop>false</ScaleCrop>
  <Company/>
  <LinksUpToDate>false</LinksUpToDate>
  <CharactersWithSpaces>2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oyong Jung</cp:lastModifiedBy>
  <cp:revision>2</cp:revision>
  <dcterms:created xsi:type="dcterms:W3CDTF">2025-08-14T21:14:00Z</dcterms:created>
  <dcterms:modified xsi:type="dcterms:W3CDTF">2025-08-14T21:15:00Z</dcterms:modified>
</cp:coreProperties>
</file>